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3A1723" w14:textId="5E89FD53" w:rsidR="00307FDF" w:rsidRDefault="00835E02" w:rsidP="00D507D4">
      <w:pPr>
        <w:pBdr>
          <w:top w:val="single" w:sz="24" w:space="0" w:color="DBE5F1"/>
          <w:left w:val="single" w:sz="24" w:space="0" w:color="DBE5F1"/>
          <w:bottom w:val="single" w:sz="24" w:space="0" w:color="DBE5F1"/>
          <w:right w:val="single" w:sz="24" w:space="0" w:color="DBE5F1"/>
        </w:pBdr>
        <w:shd w:val="clear" w:color="auto" w:fill="DBE5F1"/>
        <w:spacing w:after="120"/>
        <w:outlineLvl w:val="1"/>
        <w:rPr>
          <w:caps/>
          <w:spacing w:val="15"/>
          <w:sz w:val="24"/>
        </w:rPr>
      </w:pPr>
      <w:r>
        <w:rPr>
          <w:caps/>
          <w:spacing w:val="15"/>
          <w:sz w:val="24"/>
        </w:rPr>
        <w:t>Attachment 2: Application Form</w:t>
      </w:r>
    </w:p>
    <w:p w14:paraId="22C978EB" w14:textId="65B31416" w:rsidR="00307FDF" w:rsidRPr="00535E3F" w:rsidRDefault="00835E02" w:rsidP="00535E3F">
      <w:pPr>
        <w:tabs>
          <w:tab w:val="left" w:pos="315"/>
        </w:tabs>
        <w:spacing w:after="120"/>
        <w:rPr>
          <w:bCs/>
        </w:rPr>
      </w:pPr>
      <w:r w:rsidRPr="00535E3F">
        <w:rPr>
          <w:bCs/>
        </w:rPr>
        <w:t>Please fill in the tables below.</w:t>
      </w:r>
    </w:p>
    <w:p w14:paraId="5F7D211D" w14:textId="77777777" w:rsidR="00535E3F" w:rsidRPr="00535E3F" w:rsidRDefault="00535E3F" w:rsidP="00535E3F">
      <w:pPr>
        <w:tabs>
          <w:tab w:val="left" w:pos="315"/>
        </w:tabs>
        <w:spacing w:after="120"/>
      </w:pPr>
      <w:r w:rsidRPr="00535E3F">
        <w:t>In the responses below, note when a partner will be responsible for a particular program activity or role and provide a Letter of Support or Memorandum of Understanding reflecting this agreement. The partner organizations reflected in Section 1.1 should either be sub-recipients of grant funds and/or directly responsible for completion of a major milestone or deliverable of the project. All other partners should be reflected in Sections 8 and/or 9 depending on their role.</w:t>
      </w:r>
    </w:p>
    <w:p w14:paraId="155ED0F2" w14:textId="5E6C3F1C" w:rsidR="00FC2D98" w:rsidRPr="00535E3F" w:rsidRDefault="00535E3F" w:rsidP="00535E3F">
      <w:pPr>
        <w:tabs>
          <w:tab w:val="left" w:pos="315"/>
        </w:tabs>
        <w:spacing w:after="120"/>
        <w:rPr>
          <w:rFonts w:cs="Calibri"/>
          <w:i/>
        </w:rPr>
      </w:pPr>
      <w:r w:rsidRPr="00535E3F">
        <w:rPr>
          <w:bCs/>
          <w:i/>
          <w:iCs/>
        </w:rPr>
        <w:t xml:space="preserve">If the fillable Word version of Attachment 2. Application Form creates an undue hardship, contact </w:t>
      </w:r>
      <w:hyperlink r:id="rId11" w:history="1">
        <w:r w:rsidRPr="00535E3F">
          <w:rPr>
            <w:rStyle w:val="Hyperlink"/>
            <w:bCs/>
            <w:i/>
            <w:iCs/>
          </w:rPr>
          <w:t>workforce@masscec.com</w:t>
        </w:r>
      </w:hyperlink>
      <w:r w:rsidRPr="00535E3F">
        <w:rPr>
          <w:bCs/>
          <w:i/>
          <w:iCs/>
        </w:rPr>
        <w:t xml:space="preserve"> to request a plain text Word version of the </w:t>
      </w:r>
      <w:proofErr w:type="gramStart"/>
      <w:r w:rsidRPr="00535E3F">
        <w:rPr>
          <w:bCs/>
          <w:i/>
          <w:iCs/>
        </w:rPr>
        <w:t>form</w:t>
      </w:r>
      <w:proofErr w:type="gram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92"/>
        <w:gridCol w:w="2823"/>
        <w:gridCol w:w="29"/>
        <w:gridCol w:w="1321"/>
        <w:gridCol w:w="38"/>
        <w:gridCol w:w="1847"/>
      </w:tblGrid>
      <w:tr w:rsidR="006335B2" w:rsidRPr="00E265CF" w14:paraId="7501BBE3" w14:textId="77777777" w:rsidTr="00240E8F">
        <w:trPr>
          <w:jc w:val="center"/>
        </w:trPr>
        <w:tc>
          <w:tcPr>
            <w:tcW w:w="9350" w:type="dxa"/>
            <w:gridSpan w:val="6"/>
            <w:shd w:val="clear" w:color="auto" w:fill="E7E6E6" w:themeFill="background2"/>
          </w:tcPr>
          <w:p w14:paraId="35D2D9FE" w14:textId="3E82B8CC" w:rsidR="006335B2" w:rsidRPr="00E265CF" w:rsidRDefault="006335B2" w:rsidP="00240E8F">
            <w:pPr>
              <w:rPr>
                <w:rFonts w:cs="Calibri"/>
                <w:b/>
                <w:bCs/>
                <w:sz w:val="28"/>
                <w:szCs w:val="28"/>
              </w:rPr>
            </w:pPr>
            <w:r>
              <w:rPr>
                <w:rFonts w:cs="Calibri"/>
                <w:b/>
                <w:bCs/>
                <w:sz w:val="28"/>
                <w:szCs w:val="28"/>
              </w:rPr>
              <w:t>1.</w:t>
            </w:r>
            <w:r w:rsidR="00B636D9">
              <w:rPr>
                <w:rFonts w:cs="Calibri"/>
                <w:b/>
                <w:bCs/>
                <w:sz w:val="28"/>
                <w:szCs w:val="28"/>
              </w:rPr>
              <w:t>1</w:t>
            </w:r>
            <w:r>
              <w:rPr>
                <w:rFonts w:cs="Calibri"/>
                <w:b/>
                <w:bCs/>
                <w:sz w:val="28"/>
                <w:szCs w:val="28"/>
              </w:rPr>
              <w:t xml:space="preserve"> </w:t>
            </w:r>
            <w:r w:rsidRPr="00E265CF">
              <w:rPr>
                <w:rFonts w:cs="Calibri"/>
                <w:b/>
                <w:bCs/>
                <w:sz w:val="28"/>
                <w:szCs w:val="28"/>
              </w:rPr>
              <w:t>Applicant and Partner Information</w:t>
            </w:r>
          </w:p>
        </w:tc>
      </w:tr>
      <w:tr w:rsidR="006335B2" w14:paraId="4F9D0651" w14:textId="77777777" w:rsidTr="00895A1B">
        <w:trPr>
          <w:trHeight w:val="620"/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5E91F2C4" w14:textId="77777777" w:rsidR="006335B2" w:rsidRPr="00F7397A" w:rsidRDefault="006335B2" w:rsidP="00240E8F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Lead Applicant Organization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201B3A6C" w14:textId="77777777" w:rsidR="006335B2" w:rsidRDefault="00000000" w:rsidP="00895A1B">
            <w:pPr>
              <w:tabs>
                <w:tab w:val="left" w:pos="3450"/>
              </w:tabs>
              <w:rPr>
                <w:rFonts w:cs="Calibri"/>
                <w:b/>
                <w:bCs/>
              </w:rPr>
            </w:pPr>
            <w:sdt>
              <w:sdtPr>
                <w:rPr>
                  <w:rFonts w:cs="Calibri"/>
                  <w:b/>
                  <w:bCs/>
                </w:rPr>
                <w:id w:val="-256755064"/>
                <w:placeholder>
                  <w:docPart w:val="5659BF2A30C14E46A0DFE4E7135DCAC8"/>
                </w:placeholder>
                <w:showingPlcHdr/>
              </w:sdtPr>
              <w:sdtContent>
                <w:r w:rsidR="006335B2" w:rsidRPr="00822F9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B51E1" w14:paraId="598E8AB0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682EE484" w14:textId="3700B15C" w:rsidR="00AB51E1" w:rsidRDefault="00257C4F" w:rsidP="00240E8F">
            <w:pPr>
              <w:rPr>
                <w:rFonts w:cs="Calibri"/>
                <w:b/>
              </w:rPr>
            </w:pPr>
            <w:r>
              <w:rPr>
                <w:b/>
                <w:bCs/>
              </w:rPr>
              <w:t>Registered Org Name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5DE16CB6" w14:textId="77777777" w:rsidR="00971505" w:rsidRPr="00630A20" w:rsidRDefault="00971505" w:rsidP="00895A1B">
            <w:pPr>
              <w:spacing w:after="120"/>
              <w:rPr>
                <w:i/>
                <w:iCs/>
              </w:rPr>
            </w:pPr>
            <w:r>
              <w:rPr>
                <w:i/>
                <w:iCs/>
              </w:rPr>
              <w:t>If different than above, please list organization name exactly as registered with the Secretary of State of MA, including DBA or subsidiary / division information</w:t>
            </w:r>
            <w:r w:rsidRPr="00630A20">
              <w:rPr>
                <w:i/>
                <w:iCs/>
              </w:rPr>
              <w:t>:</w:t>
            </w:r>
          </w:p>
          <w:sdt>
            <w:sdtPr>
              <w:id w:val="-1069114332"/>
              <w:placeholder>
                <w:docPart w:val="D9BC441774EB458792409A25EE81AC07"/>
              </w:placeholder>
              <w:showingPlcHdr/>
            </w:sdtPr>
            <w:sdtContent>
              <w:p w14:paraId="6A0193C3" w14:textId="2C146E9D" w:rsidR="00AB51E1" w:rsidRPr="00630A20" w:rsidRDefault="00971505" w:rsidP="00895A1B">
                <w:pPr>
                  <w:spacing w:after="120"/>
                  <w:rPr>
                    <w:i/>
                    <w:iCs/>
                  </w:rPr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257C4F" w14:paraId="4A990CF1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21AA4F69" w14:textId="1A18DD13" w:rsidR="00257C4F" w:rsidRDefault="00752261" w:rsidP="00240E8F">
            <w:pPr>
              <w:rPr>
                <w:b/>
                <w:bCs/>
              </w:rPr>
            </w:pPr>
            <w:r>
              <w:rPr>
                <w:b/>
                <w:bCs/>
              </w:rPr>
              <w:t>Fiscal Agent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5BED2653" w14:textId="77777777" w:rsidR="00FB3931" w:rsidRPr="00630A20" w:rsidRDefault="00FB3931" w:rsidP="00895A1B">
            <w:pPr>
              <w:spacing w:after="120"/>
              <w:rPr>
                <w:i/>
                <w:iCs/>
              </w:rPr>
            </w:pPr>
            <w:r>
              <w:rPr>
                <w:i/>
                <w:iCs/>
              </w:rPr>
              <w:t>If applicable, list Fiscal Agent name and enter full information below as a partner organization</w:t>
            </w:r>
            <w:r w:rsidRPr="00630A20">
              <w:rPr>
                <w:i/>
                <w:iCs/>
              </w:rPr>
              <w:t>:</w:t>
            </w:r>
          </w:p>
          <w:sdt>
            <w:sdtPr>
              <w:id w:val="-7149661"/>
              <w:placeholder>
                <w:docPart w:val="6D71C70DC3A1433C865663C61E96A4A0"/>
              </w:placeholder>
              <w:showingPlcHdr/>
            </w:sdtPr>
            <w:sdtContent>
              <w:p w14:paraId="1DB52D56" w14:textId="33E41C6A" w:rsidR="00257C4F" w:rsidRDefault="00FB3931" w:rsidP="00895A1B">
                <w:pPr>
                  <w:spacing w:after="120"/>
                  <w:rPr>
                    <w:i/>
                    <w:iCs/>
                  </w:rPr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335B2" w14:paraId="39B82744" w14:textId="77777777" w:rsidTr="00240E8F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56083D65" w14:textId="77777777" w:rsidR="006335B2" w:rsidRDefault="006335B2" w:rsidP="00240E8F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Type of Organization</w:t>
            </w:r>
          </w:p>
        </w:tc>
        <w:tc>
          <w:tcPr>
            <w:tcW w:w="6058" w:type="dxa"/>
            <w:gridSpan w:val="5"/>
            <w:shd w:val="clear" w:color="auto" w:fill="auto"/>
          </w:tcPr>
          <w:p w14:paraId="15284215" w14:textId="77777777" w:rsidR="006335B2" w:rsidRPr="00630A20" w:rsidRDefault="006335B2" w:rsidP="00240E8F">
            <w:pPr>
              <w:spacing w:after="120"/>
              <w:rPr>
                <w:i/>
                <w:iCs/>
              </w:rPr>
            </w:pPr>
            <w:r w:rsidRPr="00630A20">
              <w:rPr>
                <w:i/>
                <w:iCs/>
              </w:rPr>
              <w:t>Select the type of organization represented by Lead Applicant:</w:t>
            </w:r>
          </w:p>
          <w:p w14:paraId="447BD2CE" w14:textId="77777777" w:rsidR="006335B2" w:rsidRDefault="00000000" w:rsidP="00240E8F">
            <w:sdt>
              <w:sdtPr>
                <w:id w:val="2076395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35B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335B2">
              <w:t xml:space="preserve"> Non-Profit Organizations including Chambers of Commerce, trade associations, clean energy incubators/accelerators, environmental justice organizations, and organizations representing </w:t>
            </w:r>
            <w:proofErr w:type="gramStart"/>
            <w:r w:rsidR="006335B2">
              <w:t>tribes</w:t>
            </w:r>
            <w:proofErr w:type="gramEnd"/>
          </w:p>
          <w:p w14:paraId="5D5304FF" w14:textId="77777777" w:rsidR="006335B2" w:rsidRDefault="00000000" w:rsidP="00240E8F">
            <w:sdt>
              <w:sdtPr>
                <w:id w:val="-1329050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35B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335B2">
              <w:t xml:space="preserve"> Academic Institutions with a business support program</w:t>
            </w:r>
          </w:p>
          <w:p w14:paraId="54F39482" w14:textId="77777777" w:rsidR="006335B2" w:rsidRDefault="00000000" w:rsidP="00240E8F">
            <w:sdt>
              <w:sdtPr>
                <w:id w:val="-277954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35B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335B2">
              <w:t xml:space="preserve"> For-Profit Entities</w:t>
            </w:r>
          </w:p>
          <w:p w14:paraId="1F953252" w14:textId="77777777" w:rsidR="006335B2" w:rsidRDefault="00000000" w:rsidP="00240E8F">
            <w:pPr>
              <w:rPr>
                <w:rFonts w:cs="Calibri"/>
                <w:b/>
                <w:bCs/>
              </w:rPr>
            </w:pPr>
            <w:sdt>
              <w:sdtPr>
                <w:id w:val="826009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35B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335B2">
              <w:t xml:space="preserve"> Other </w:t>
            </w:r>
            <w:sdt>
              <w:sdtPr>
                <w:id w:val="-842476235"/>
                <w:placeholder>
                  <w:docPart w:val="CD0C00D3ED594127A76E76D934881B83"/>
                </w:placeholder>
                <w:showingPlcHdr/>
                <w:text/>
              </w:sdtPr>
              <w:sdtContent>
                <w:r w:rsidR="006335B2" w:rsidRPr="00237DA4">
                  <w:rPr>
                    <w:rStyle w:val="PlaceholderText"/>
                    <w:u w:val="single"/>
                  </w:rPr>
                  <w:t>Click or tap here to enter text.</w:t>
                </w:r>
              </w:sdtContent>
            </w:sdt>
          </w:p>
        </w:tc>
      </w:tr>
      <w:tr w:rsidR="006335B2" w14:paraId="627F1FED" w14:textId="77777777" w:rsidTr="00895A1B">
        <w:trPr>
          <w:trHeight w:val="575"/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68C72D5F" w14:textId="77777777" w:rsidR="006335B2" w:rsidRDefault="006335B2" w:rsidP="00240E8F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ntact Person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3C249544" w14:textId="77777777" w:rsidR="006335B2" w:rsidRDefault="00000000" w:rsidP="00895A1B">
            <w:pPr>
              <w:tabs>
                <w:tab w:val="left" w:pos="3450"/>
              </w:tabs>
              <w:rPr>
                <w:rFonts w:cs="Calibri"/>
                <w:b/>
                <w:bCs/>
              </w:rPr>
            </w:pPr>
            <w:sdt>
              <w:sdtPr>
                <w:rPr>
                  <w:rFonts w:cs="Calibri"/>
                  <w:b/>
                  <w:bCs/>
                </w:rPr>
                <w:id w:val="670997051"/>
                <w:placeholder>
                  <w:docPart w:val="C7A2D7EB44784E86893B91AA8BAAB70B"/>
                </w:placeholder>
                <w:showingPlcHdr/>
              </w:sdtPr>
              <w:sdtContent>
                <w:r w:rsidR="006335B2" w:rsidRPr="00822F9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335B2" w14:paraId="050A1DE4" w14:textId="77777777" w:rsidTr="00895A1B">
        <w:trPr>
          <w:trHeight w:val="530"/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41F8B937" w14:textId="77777777" w:rsidR="006335B2" w:rsidRDefault="006335B2" w:rsidP="00240E8F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ronouns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7DE63EF4" w14:textId="77777777" w:rsidR="006335B2" w:rsidRDefault="00000000" w:rsidP="00895A1B">
            <w:pPr>
              <w:tabs>
                <w:tab w:val="left" w:pos="3450"/>
              </w:tabs>
              <w:rPr>
                <w:rFonts w:cs="Calibri"/>
                <w:b/>
                <w:bCs/>
              </w:rPr>
            </w:pPr>
            <w:sdt>
              <w:sdtPr>
                <w:rPr>
                  <w:rFonts w:cs="Calibri"/>
                  <w:b/>
                  <w:bCs/>
                </w:rPr>
                <w:id w:val="1495149989"/>
                <w:placeholder>
                  <w:docPart w:val="7E0FCADD009A42EDB0DB788B1F868452"/>
                </w:placeholder>
                <w:showingPlcHdr/>
              </w:sdtPr>
              <w:sdtContent>
                <w:r w:rsidR="006335B2" w:rsidRPr="00822F9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335B2" w14:paraId="698C4AC4" w14:textId="77777777" w:rsidTr="00895A1B">
        <w:trPr>
          <w:trHeight w:val="530"/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7029620E" w14:textId="77777777" w:rsidR="006335B2" w:rsidRDefault="006335B2" w:rsidP="00240E8F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Title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7EA3B60F" w14:textId="77777777" w:rsidR="006335B2" w:rsidRDefault="00000000" w:rsidP="00895A1B">
            <w:pPr>
              <w:tabs>
                <w:tab w:val="left" w:pos="3450"/>
              </w:tabs>
              <w:rPr>
                <w:rFonts w:cs="Calibri"/>
                <w:b/>
                <w:bCs/>
              </w:rPr>
            </w:pPr>
            <w:sdt>
              <w:sdtPr>
                <w:rPr>
                  <w:rFonts w:cs="Calibri"/>
                  <w:b/>
                  <w:bCs/>
                </w:rPr>
                <w:id w:val="-1065406348"/>
                <w:placeholder>
                  <w:docPart w:val="7D6FDC72836841D2B3C363F009E84C48"/>
                </w:placeholder>
                <w:showingPlcHdr/>
              </w:sdtPr>
              <w:sdtContent>
                <w:r w:rsidR="006335B2" w:rsidRPr="00822F9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77324" w:rsidRPr="00DF29B6" w14:paraId="00CD3CEB" w14:textId="77777777" w:rsidTr="00895A1B">
        <w:trPr>
          <w:trHeight w:val="620"/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461D4201" w14:textId="4BD79D26" w:rsidR="00477324" w:rsidRPr="007A5776" w:rsidRDefault="00477324" w:rsidP="00477324">
            <w:pPr>
              <w:rPr>
                <w:rFonts w:cs="Calibri"/>
                <w:b/>
                <w:bCs/>
                <w:iCs/>
              </w:rPr>
            </w:pPr>
            <w:r>
              <w:rPr>
                <w:rFonts w:cs="Calibri"/>
                <w:b/>
                <w:bCs/>
                <w:iCs/>
              </w:rPr>
              <w:t xml:space="preserve">Billing </w:t>
            </w:r>
            <w:r w:rsidRPr="007A5776">
              <w:rPr>
                <w:rFonts w:cs="Calibri"/>
                <w:b/>
                <w:bCs/>
                <w:iCs/>
              </w:rPr>
              <w:t>Street Address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2151A94A" w14:textId="77777777" w:rsidR="00477324" w:rsidRDefault="00477324" w:rsidP="00895A1B">
            <w:pPr>
              <w:spacing w:before="120" w:after="120"/>
            </w:pPr>
            <w:r>
              <w:rPr>
                <w:i/>
                <w:iCs/>
              </w:rPr>
              <w:t>Needs to match information shown on organization W-9:</w:t>
            </w:r>
          </w:p>
          <w:sdt>
            <w:sdtPr>
              <w:id w:val="-526481497"/>
              <w:placeholder>
                <w:docPart w:val="A35E9F2D94C648ECB9D50878A19ED469"/>
              </w:placeholder>
              <w:showingPlcHdr/>
            </w:sdtPr>
            <w:sdtContent>
              <w:p w14:paraId="50A2636D" w14:textId="54D83CEB" w:rsidR="00477324" w:rsidRPr="00DF29B6" w:rsidRDefault="00477324" w:rsidP="00895A1B">
                <w:pPr>
                  <w:tabs>
                    <w:tab w:val="left" w:pos="3450"/>
                  </w:tabs>
                  <w:spacing w:before="120" w:after="120"/>
                  <w:rPr>
                    <w:rFonts w:cs="Calibri"/>
                    <w:b/>
                    <w:bCs/>
                  </w:rPr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477324" w14:paraId="138E7BE6" w14:textId="77777777" w:rsidTr="00895A1B">
        <w:trPr>
          <w:trHeight w:val="692"/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5CA6C18F" w14:textId="77777777" w:rsidR="00477324" w:rsidRDefault="00477324" w:rsidP="00477324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ity, State</w:t>
            </w:r>
          </w:p>
        </w:tc>
        <w:tc>
          <w:tcPr>
            <w:tcW w:w="2852" w:type="dxa"/>
            <w:gridSpan w:val="2"/>
            <w:shd w:val="clear" w:color="auto" w:fill="auto"/>
            <w:vAlign w:val="center"/>
          </w:tcPr>
          <w:p w14:paraId="045C8204" w14:textId="77777777" w:rsidR="00477324" w:rsidRDefault="00000000" w:rsidP="00895A1B">
            <w:pPr>
              <w:tabs>
                <w:tab w:val="left" w:pos="3450"/>
              </w:tabs>
              <w:rPr>
                <w:rFonts w:cs="Calibri"/>
                <w:b/>
                <w:bCs/>
              </w:rPr>
            </w:pPr>
            <w:sdt>
              <w:sdtPr>
                <w:rPr>
                  <w:rFonts w:cs="Calibri"/>
                  <w:b/>
                  <w:bCs/>
                </w:rPr>
                <w:id w:val="1895617228"/>
                <w:placeholder>
                  <w:docPart w:val="B9850886BB73497CBF510FF38DD0E41F"/>
                </w:placeholder>
                <w:showingPlcHdr/>
              </w:sdtPr>
              <w:sdtContent>
                <w:r w:rsidR="00477324" w:rsidRPr="00822F9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359" w:type="dxa"/>
            <w:gridSpan w:val="2"/>
            <w:shd w:val="clear" w:color="auto" w:fill="auto"/>
            <w:vAlign w:val="center"/>
          </w:tcPr>
          <w:p w14:paraId="6BF48414" w14:textId="77777777" w:rsidR="00477324" w:rsidRDefault="00477324" w:rsidP="00895A1B">
            <w:pPr>
              <w:tabs>
                <w:tab w:val="left" w:pos="3450"/>
              </w:tabs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Zip Code</w:t>
            </w:r>
          </w:p>
        </w:tc>
        <w:tc>
          <w:tcPr>
            <w:tcW w:w="1847" w:type="dxa"/>
            <w:shd w:val="clear" w:color="auto" w:fill="auto"/>
            <w:vAlign w:val="center"/>
          </w:tcPr>
          <w:p w14:paraId="1E7BEF0D" w14:textId="77777777" w:rsidR="00477324" w:rsidRDefault="00000000" w:rsidP="00895A1B">
            <w:pPr>
              <w:tabs>
                <w:tab w:val="left" w:pos="3450"/>
              </w:tabs>
              <w:rPr>
                <w:rFonts w:cs="Calibri"/>
                <w:b/>
                <w:bCs/>
              </w:rPr>
            </w:pPr>
            <w:sdt>
              <w:sdtPr>
                <w:rPr>
                  <w:rFonts w:cs="Calibri"/>
                  <w:b/>
                  <w:bCs/>
                </w:rPr>
                <w:id w:val="-719432257"/>
                <w:placeholder>
                  <w:docPart w:val="66D0467592AA4B47889D6A4CD665CB17"/>
                </w:placeholder>
                <w:showingPlcHdr/>
              </w:sdtPr>
              <w:sdtContent>
                <w:r w:rsidR="00477324" w:rsidRPr="00822F9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77324" w:rsidRPr="00DF29B6" w14:paraId="400380DE" w14:textId="77777777" w:rsidTr="00895A1B">
        <w:trPr>
          <w:trHeight w:val="1142"/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565061EC" w14:textId="06218B3F" w:rsidR="00477324" w:rsidRPr="007A5776" w:rsidRDefault="00477324" w:rsidP="00477324">
            <w:pPr>
              <w:rPr>
                <w:rFonts w:cs="Calibri"/>
                <w:b/>
                <w:bCs/>
                <w:iCs/>
              </w:rPr>
            </w:pPr>
            <w:r>
              <w:rPr>
                <w:rFonts w:cs="Calibri"/>
                <w:b/>
                <w:bCs/>
                <w:iCs/>
              </w:rPr>
              <w:lastRenderedPageBreak/>
              <w:t xml:space="preserve">Registered </w:t>
            </w:r>
            <w:r w:rsidRPr="007A5776">
              <w:rPr>
                <w:rFonts w:cs="Calibri"/>
                <w:b/>
                <w:bCs/>
                <w:iCs/>
              </w:rPr>
              <w:t>Street Address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108F4DB1" w14:textId="77777777" w:rsidR="00477324" w:rsidRDefault="00477324" w:rsidP="00895A1B">
            <w:pPr>
              <w:spacing w:before="120" w:after="120"/>
              <w:rPr>
                <w:i/>
                <w:iCs/>
              </w:rPr>
            </w:pPr>
            <w:r>
              <w:rPr>
                <w:i/>
                <w:iCs/>
              </w:rPr>
              <w:t>If different than above, please list organization street address exactly as registered with the Secretary of State of MA:</w:t>
            </w:r>
          </w:p>
          <w:sdt>
            <w:sdtPr>
              <w:id w:val="48971404"/>
              <w:placeholder>
                <w:docPart w:val="947B6D98FD404D0798738C6BF6480426"/>
              </w:placeholder>
              <w:showingPlcHdr/>
            </w:sdtPr>
            <w:sdtContent>
              <w:p w14:paraId="4888B7E4" w14:textId="64A43386" w:rsidR="00477324" w:rsidRPr="00DF29B6" w:rsidRDefault="00477324" w:rsidP="00895A1B">
                <w:pPr>
                  <w:tabs>
                    <w:tab w:val="left" w:pos="3450"/>
                  </w:tabs>
                  <w:rPr>
                    <w:rFonts w:cs="Calibri"/>
                    <w:b/>
                    <w:bCs/>
                  </w:rPr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477324" w14:paraId="5CDB2F19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6173A9BA" w14:textId="77777777" w:rsidR="00477324" w:rsidRDefault="00477324" w:rsidP="00477324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ity, State</w:t>
            </w:r>
          </w:p>
        </w:tc>
        <w:tc>
          <w:tcPr>
            <w:tcW w:w="2852" w:type="dxa"/>
            <w:gridSpan w:val="2"/>
            <w:shd w:val="clear" w:color="auto" w:fill="auto"/>
            <w:vAlign w:val="center"/>
          </w:tcPr>
          <w:p w14:paraId="2D431FAF" w14:textId="77777777" w:rsidR="00477324" w:rsidRDefault="00000000" w:rsidP="00895A1B">
            <w:pPr>
              <w:tabs>
                <w:tab w:val="left" w:pos="3450"/>
              </w:tabs>
              <w:rPr>
                <w:rFonts w:cs="Calibri"/>
                <w:b/>
                <w:bCs/>
              </w:rPr>
            </w:pPr>
            <w:sdt>
              <w:sdtPr>
                <w:rPr>
                  <w:rFonts w:cs="Calibri"/>
                  <w:b/>
                  <w:bCs/>
                </w:rPr>
                <w:id w:val="-147527164"/>
                <w:placeholder>
                  <w:docPart w:val="62654C75B0F44CBCAA2E95C6C2896DA9"/>
                </w:placeholder>
                <w:showingPlcHdr/>
              </w:sdtPr>
              <w:sdtContent>
                <w:r w:rsidR="00477324" w:rsidRPr="00822F9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359" w:type="dxa"/>
            <w:gridSpan w:val="2"/>
            <w:shd w:val="clear" w:color="auto" w:fill="auto"/>
            <w:vAlign w:val="center"/>
          </w:tcPr>
          <w:p w14:paraId="0323519F" w14:textId="77777777" w:rsidR="00477324" w:rsidRDefault="00477324" w:rsidP="00895A1B">
            <w:pPr>
              <w:tabs>
                <w:tab w:val="left" w:pos="3450"/>
              </w:tabs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Zip Code</w:t>
            </w:r>
          </w:p>
        </w:tc>
        <w:tc>
          <w:tcPr>
            <w:tcW w:w="1847" w:type="dxa"/>
            <w:shd w:val="clear" w:color="auto" w:fill="auto"/>
            <w:vAlign w:val="center"/>
          </w:tcPr>
          <w:p w14:paraId="7CFEFA74" w14:textId="77777777" w:rsidR="00477324" w:rsidRDefault="00000000" w:rsidP="00895A1B">
            <w:pPr>
              <w:tabs>
                <w:tab w:val="left" w:pos="3450"/>
              </w:tabs>
              <w:rPr>
                <w:rFonts w:cs="Calibri"/>
                <w:b/>
                <w:bCs/>
              </w:rPr>
            </w:pPr>
            <w:sdt>
              <w:sdtPr>
                <w:rPr>
                  <w:rFonts w:cs="Calibri"/>
                  <w:b/>
                  <w:bCs/>
                </w:rPr>
                <w:id w:val="107705225"/>
                <w:placeholder>
                  <w:docPart w:val="9AA2639FB07945BE8DEFAEBAF635C956"/>
                </w:placeholder>
                <w:showingPlcHdr/>
              </w:sdtPr>
              <w:sdtContent>
                <w:r w:rsidR="00477324" w:rsidRPr="00822F9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77324" w14:paraId="4669B8E5" w14:textId="77777777" w:rsidTr="00895A1B">
        <w:trPr>
          <w:trHeight w:val="620"/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5C33E68B" w14:textId="77777777" w:rsidR="00477324" w:rsidRDefault="00477324" w:rsidP="00477324">
            <w:pPr>
              <w:rPr>
                <w:rFonts w:cs="Calibri"/>
                <w:i/>
                <w:iCs/>
              </w:rPr>
            </w:pPr>
            <w:r>
              <w:rPr>
                <w:rFonts w:cs="Calibri"/>
                <w:b/>
                <w:bCs/>
              </w:rPr>
              <w:t>Contact Email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4E2040FB" w14:textId="77777777" w:rsidR="00477324" w:rsidRDefault="00000000" w:rsidP="00895A1B">
            <w:pPr>
              <w:rPr>
                <w:rStyle w:val="PlaceholderText"/>
              </w:rPr>
            </w:pPr>
            <w:sdt>
              <w:sdtPr>
                <w:rPr>
                  <w:rFonts w:cs="Calibri"/>
                  <w:b/>
                  <w:color w:val="808080"/>
                </w:rPr>
                <w:id w:val="-518014066"/>
                <w:placeholder>
                  <w:docPart w:val="6452A0D80B2C49DD83F8087354086576"/>
                </w:placeholder>
                <w:showingPlcHdr/>
              </w:sdtPr>
              <w:sdtContent>
                <w:r w:rsidR="00477324" w:rsidRPr="00822F9C">
                  <w:rPr>
                    <w:rStyle w:val="PlaceholderText"/>
                  </w:rPr>
                  <w:t>Click or tap here to enter text.</w:t>
                </w:r>
              </w:sdtContent>
            </w:sdt>
            <w:r w:rsidR="00477324" w:rsidRPr="7350E643">
              <w:rPr>
                <w:rStyle w:val="PlaceholderText"/>
              </w:rPr>
              <w:t xml:space="preserve"> </w:t>
            </w:r>
          </w:p>
        </w:tc>
      </w:tr>
      <w:tr w:rsidR="00477324" w:rsidRPr="00DF29B6" w14:paraId="41A053C9" w14:textId="77777777" w:rsidTr="00895A1B">
        <w:trPr>
          <w:trHeight w:val="620"/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60E70F9E" w14:textId="77777777" w:rsidR="00477324" w:rsidRPr="00F7397A" w:rsidRDefault="00477324" w:rsidP="00477324">
            <w:pPr>
              <w:spacing w:before="100" w:beforeAutospacing="1"/>
              <w:rPr>
                <w:rFonts w:cs="Calibri"/>
                <w:i/>
              </w:rPr>
            </w:pPr>
            <w:r>
              <w:rPr>
                <w:rFonts w:cs="Calibri"/>
                <w:b/>
                <w:bCs/>
              </w:rPr>
              <w:t>Contact Phone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1B4F05DB" w14:textId="77777777" w:rsidR="00477324" w:rsidRPr="00DF29B6" w:rsidRDefault="00477324" w:rsidP="00895A1B">
            <w:pPr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 </w:t>
            </w:r>
            <w:sdt>
              <w:sdtPr>
                <w:rPr>
                  <w:rFonts w:cs="Calibri"/>
                  <w:b/>
                  <w:bCs/>
                </w:rPr>
                <w:id w:val="153815694"/>
                <w:placeholder>
                  <w:docPart w:val="498F0DD77EFE4EEBA0DA8574A7513823"/>
                </w:placeholder>
                <w:showingPlcHdr/>
              </w:sdtPr>
              <w:sdtContent>
                <w:r w:rsidRPr="00822F9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77324" w:rsidRPr="00FF43E1" w14:paraId="604DBF73" w14:textId="77777777" w:rsidTr="00240E8F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3EBB2CD2" w14:textId="77777777" w:rsidR="00477324" w:rsidRDefault="00477324" w:rsidP="00477324">
            <w:pPr>
              <w:spacing w:before="100" w:beforeAutospacing="1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Prior MassCEC Funding</w:t>
            </w:r>
          </w:p>
        </w:tc>
        <w:tc>
          <w:tcPr>
            <w:tcW w:w="6058" w:type="dxa"/>
            <w:gridSpan w:val="5"/>
            <w:shd w:val="clear" w:color="auto" w:fill="auto"/>
          </w:tcPr>
          <w:p w14:paraId="2DB35639" w14:textId="77777777" w:rsidR="00477324" w:rsidRDefault="00477324" w:rsidP="00477324">
            <w:pPr>
              <w:spacing w:after="120"/>
              <w:rPr>
                <w:rFonts w:cs="Calibri"/>
              </w:rPr>
            </w:pPr>
            <w:r w:rsidRPr="00FF43E1">
              <w:rPr>
                <w:rFonts w:cs="Calibri"/>
                <w:i/>
                <w:iCs/>
              </w:rPr>
              <w:t>Lead Applicant has received prior funding from MassCEC in the last three years:</w:t>
            </w:r>
          </w:p>
          <w:p w14:paraId="53FF8BB1" w14:textId="77777777" w:rsidR="00477324" w:rsidRDefault="00000000" w:rsidP="00477324">
            <w:pPr>
              <w:spacing w:after="120"/>
              <w:rPr>
                <w:rFonts w:cs="Calibri"/>
              </w:rPr>
            </w:pPr>
            <w:sdt>
              <w:sdtPr>
                <w:rPr>
                  <w:rFonts w:cs="Calibri"/>
                </w:rPr>
                <w:id w:val="-1229535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32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477324">
              <w:rPr>
                <w:rFonts w:cs="Calibri"/>
              </w:rPr>
              <w:t xml:space="preserve"> Yes </w:t>
            </w:r>
            <w:sdt>
              <w:sdtPr>
                <w:rPr>
                  <w:rFonts w:cs="Calibri"/>
                </w:rPr>
                <w:id w:val="-1567867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32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477324">
              <w:rPr>
                <w:rFonts w:cs="Calibri"/>
              </w:rPr>
              <w:t xml:space="preserve"> No</w:t>
            </w:r>
          </w:p>
          <w:p w14:paraId="0D9EEDFB" w14:textId="77777777" w:rsidR="00477324" w:rsidRDefault="00477324" w:rsidP="00477324">
            <w:pPr>
              <w:spacing w:after="120"/>
              <w:rPr>
                <w:rFonts w:cs="Calibri"/>
              </w:rPr>
            </w:pPr>
            <w:r>
              <w:rPr>
                <w:rFonts w:cs="Calibri"/>
              </w:rPr>
              <w:t>List all prior funding by grant name:</w:t>
            </w:r>
          </w:p>
          <w:sdt>
            <w:sdtPr>
              <w:rPr>
                <w:rFonts w:cs="Calibri"/>
              </w:rPr>
              <w:id w:val="1376113740"/>
              <w:placeholder>
                <w:docPart w:val="DBE10F4D9EDA4BC1979269E39D6562D8"/>
              </w:placeholder>
              <w:showingPlcHdr/>
            </w:sdtPr>
            <w:sdtContent>
              <w:p w14:paraId="251C6025" w14:textId="77777777" w:rsidR="00477324" w:rsidRDefault="00477324" w:rsidP="00477324">
                <w:pPr>
                  <w:spacing w:after="120"/>
                  <w:rPr>
                    <w:rFonts w:cs="Calibri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7122D71" w14:textId="23B1AA36" w:rsidR="007D4584" w:rsidRDefault="00CE2217" w:rsidP="007D4584">
            <w:pPr>
              <w:spacing w:after="120"/>
              <w:rPr>
                <w:rFonts w:cs="Calibri"/>
              </w:rPr>
            </w:pPr>
            <w:r>
              <w:rPr>
                <w:rFonts w:cs="Calibri"/>
              </w:rPr>
              <w:t xml:space="preserve">If prior funding includes grants from the </w:t>
            </w:r>
            <w:proofErr w:type="spellStart"/>
            <w:r>
              <w:rPr>
                <w:rFonts w:cs="Calibri"/>
              </w:rPr>
              <w:t>MassCEC</w:t>
            </w:r>
            <w:proofErr w:type="spellEnd"/>
            <w:r>
              <w:rPr>
                <w:rFonts w:cs="Calibri"/>
              </w:rPr>
              <w:t xml:space="preserve"> Workforce team, such as Planning and Capacity Grants, please explain how the work proposed is separate and distinct from that prior work and/or how the work proposed overlaps or continue prior work</w:t>
            </w:r>
            <w:r w:rsidR="007D4584">
              <w:rPr>
                <w:rFonts w:cs="Calibri"/>
              </w:rPr>
              <w:t>:</w:t>
            </w:r>
          </w:p>
          <w:sdt>
            <w:sdtPr>
              <w:rPr>
                <w:rFonts w:cs="Calibri"/>
              </w:rPr>
              <w:id w:val="-764143026"/>
              <w:placeholder>
                <w:docPart w:val="796A3DA697B3453DBE3575FF9E3E749D"/>
              </w:placeholder>
              <w:showingPlcHdr/>
            </w:sdtPr>
            <w:sdtContent>
              <w:p w14:paraId="4CA13A7E" w14:textId="73D3788C" w:rsidR="007D4584" w:rsidRPr="00FF43E1" w:rsidRDefault="007D4584" w:rsidP="007D4584">
                <w:pPr>
                  <w:spacing w:after="120"/>
                  <w:rPr>
                    <w:rFonts w:cs="Calibri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477324" w14:paraId="72DEB8CE" w14:textId="77777777" w:rsidTr="00240E8F">
        <w:trPr>
          <w:jc w:val="center"/>
        </w:trPr>
        <w:tc>
          <w:tcPr>
            <w:tcW w:w="9350" w:type="dxa"/>
            <w:gridSpan w:val="6"/>
            <w:shd w:val="clear" w:color="auto" w:fill="E7E6E6" w:themeFill="background2"/>
            <w:vAlign w:val="center"/>
          </w:tcPr>
          <w:p w14:paraId="21B68A27" w14:textId="77777777" w:rsidR="00477324" w:rsidRDefault="00477324" w:rsidP="00477324">
            <w:pPr>
              <w:rPr>
                <w:rFonts w:cs="Calibri"/>
                <w:b/>
                <w:bCs/>
              </w:rPr>
            </w:pPr>
          </w:p>
        </w:tc>
      </w:tr>
      <w:tr w:rsidR="007B57D5" w14:paraId="6161CBD5" w14:textId="77777777" w:rsidTr="007B57D5">
        <w:trPr>
          <w:jc w:val="center"/>
        </w:trPr>
        <w:tc>
          <w:tcPr>
            <w:tcW w:w="9350" w:type="dxa"/>
            <w:gridSpan w:val="6"/>
            <w:shd w:val="clear" w:color="auto" w:fill="auto"/>
            <w:vAlign w:val="center"/>
          </w:tcPr>
          <w:p w14:paraId="2CE82861" w14:textId="06D0EC1C" w:rsidR="007B57D5" w:rsidRDefault="006930FC" w:rsidP="00477324">
            <w:pPr>
              <w:rPr>
                <w:rFonts w:cs="Calibri"/>
                <w:b/>
                <w:bCs/>
              </w:rPr>
            </w:pPr>
            <w:r>
              <w:rPr>
                <w:i/>
                <w:iCs/>
              </w:rPr>
              <w:t>Partners in this Section 1</w:t>
            </w:r>
            <w:r w:rsidR="0026617E">
              <w:rPr>
                <w:i/>
                <w:iCs/>
              </w:rPr>
              <w:t>.1</w:t>
            </w:r>
            <w:r>
              <w:rPr>
                <w:i/>
                <w:iCs/>
              </w:rPr>
              <w:t xml:space="preserve"> are organizations receiving a portion of the grant funds, if awarded, for activities related to the proposed work, through subcontract or other formalized agreement. Partners not receiving funds may be listed in Section 8 to indicate their roles in realizing the goals of the work.</w:t>
            </w:r>
          </w:p>
        </w:tc>
      </w:tr>
      <w:tr w:rsidR="00477324" w:rsidRPr="007B3F21" w14:paraId="529C15E8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6564B157" w14:textId="77777777" w:rsidR="00477324" w:rsidRPr="00685DC4" w:rsidRDefault="00477324" w:rsidP="00477324">
            <w:pPr>
              <w:spacing w:before="100" w:beforeAutospacing="1"/>
              <w:rPr>
                <w:rFonts w:cs="Calibri"/>
                <w:b/>
                <w:bCs/>
                <w:iCs/>
              </w:rPr>
            </w:pPr>
            <w:r>
              <w:rPr>
                <w:rFonts w:cs="Calibri"/>
                <w:b/>
              </w:rPr>
              <w:t>Partner Organization 1 (optional)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62F45635" w14:textId="77777777" w:rsidR="00477324" w:rsidRPr="007B3F21" w:rsidRDefault="00000000" w:rsidP="00895A1B">
            <w:pPr>
              <w:tabs>
                <w:tab w:val="left" w:pos="1275"/>
              </w:tabs>
              <w:rPr>
                <w:rFonts w:cs="Calibri"/>
              </w:rPr>
            </w:pPr>
            <w:sdt>
              <w:sdtPr>
                <w:rPr>
                  <w:rFonts w:cs="Calibri"/>
                  <w:b/>
                  <w:bCs/>
                </w:rPr>
                <w:id w:val="707839059"/>
                <w:placeholder>
                  <w:docPart w:val="8C61C944CCE74C52B7FD070807602B99"/>
                </w:placeholder>
                <w:showingPlcHdr/>
              </w:sdtPr>
              <w:sdtContent>
                <w:r w:rsidR="00477324" w:rsidRPr="00822F9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77324" w:rsidRPr="00DF29B6" w14:paraId="2D15BBBE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49013947" w14:textId="77777777" w:rsidR="00477324" w:rsidRPr="00685DC4" w:rsidRDefault="00477324" w:rsidP="00477324">
            <w:pPr>
              <w:spacing w:before="100" w:beforeAutospacing="1"/>
              <w:rPr>
                <w:rFonts w:cs="Calibri"/>
                <w:b/>
                <w:bCs/>
                <w:iCs/>
              </w:rPr>
            </w:pPr>
            <w:r>
              <w:rPr>
                <w:rFonts w:cs="Calibri"/>
                <w:b/>
                <w:bCs/>
              </w:rPr>
              <w:t>Contact Person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4EFF2405" w14:textId="77777777" w:rsidR="00477324" w:rsidRPr="00DF29B6" w:rsidRDefault="00000000" w:rsidP="00895A1B">
            <w:pPr>
              <w:rPr>
                <w:rFonts w:cs="Calibri"/>
                <w:b/>
                <w:bCs/>
              </w:rPr>
            </w:pPr>
            <w:sdt>
              <w:sdtPr>
                <w:rPr>
                  <w:rFonts w:cs="Calibri"/>
                  <w:b/>
                  <w:color w:val="808080"/>
                </w:rPr>
                <w:id w:val="993219811"/>
                <w:placeholder>
                  <w:docPart w:val="5AD9C44AA3ED4AB7BF29C4BDDAAC7B6F"/>
                </w:placeholder>
                <w:showingPlcHdr/>
              </w:sdtPr>
              <w:sdtContent>
                <w:r w:rsidR="00477324" w:rsidRPr="00822F9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77324" w14:paraId="14C7C601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35D03F64" w14:textId="77777777" w:rsidR="00477324" w:rsidRDefault="00477324" w:rsidP="00477324">
            <w:pPr>
              <w:spacing w:before="100" w:beforeAutospacing="1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Pronouns</w:t>
            </w:r>
          </w:p>
        </w:tc>
        <w:sdt>
          <w:sdtPr>
            <w:rPr>
              <w:rFonts w:cs="Calibri"/>
              <w:b/>
              <w:color w:val="808080"/>
            </w:rPr>
            <w:id w:val="315389241"/>
            <w:placeholder>
              <w:docPart w:val="4A2E711D19B343CCA0BB5AB95778BF68"/>
            </w:placeholder>
            <w:showingPlcHdr/>
          </w:sdtPr>
          <w:sdtContent>
            <w:tc>
              <w:tcPr>
                <w:tcW w:w="6058" w:type="dxa"/>
                <w:gridSpan w:val="5"/>
                <w:shd w:val="clear" w:color="auto" w:fill="auto"/>
                <w:vAlign w:val="center"/>
              </w:tcPr>
              <w:p w14:paraId="111CB13A" w14:textId="77777777" w:rsidR="00477324" w:rsidRDefault="00477324" w:rsidP="00895A1B">
                <w:pPr>
                  <w:rPr>
                    <w:rFonts w:cs="Calibri"/>
                    <w:b/>
                    <w:color w:val="80808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77324" w14:paraId="2B8E9AB1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4F03D63A" w14:textId="77777777" w:rsidR="00477324" w:rsidRDefault="00477324" w:rsidP="00477324">
            <w:pPr>
              <w:spacing w:before="100" w:beforeAutospacing="1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Title</w:t>
            </w:r>
          </w:p>
        </w:tc>
        <w:sdt>
          <w:sdtPr>
            <w:rPr>
              <w:rFonts w:cs="Calibri"/>
              <w:b/>
              <w:color w:val="808080"/>
            </w:rPr>
            <w:id w:val="-1645503866"/>
            <w:placeholder>
              <w:docPart w:val="6C52C99CE5BE4D2681946E48E0944862"/>
            </w:placeholder>
            <w:showingPlcHdr/>
          </w:sdtPr>
          <w:sdtContent>
            <w:tc>
              <w:tcPr>
                <w:tcW w:w="6058" w:type="dxa"/>
                <w:gridSpan w:val="5"/>
                <w:shd w:val="clear" w:color="auto" w:fill="auto"/>
                <w:vAlign w:val="center"/>
              </w:tcPr>
              <w:p w14:paraId="613E3BF2" w14:textId="77777777" w:rsidR="00477324" w:rsidRDefault="00477324" w:rsidP="00895A1B">
                <w:pPr>
                  <w:rPr>
                    <w:rFonts w:cs="Calibri"/>
                    <w:b/>
                    <w:color w:val="80808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77324" w14:paraId="262C9C48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18D141BC" w14:textId="77777777" w:rsidR="00477324" w:rsidRDefault="00477324" w:rsidP="00477324">
            <w:pPr>
              <w:spacing w:before="100" w:beforeAutospacing="1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City, State</w:t>
            </w:r>
          </w:p>
        </w:tc>
        <w:sdt>
          <w:sdtPr>
            <w:rPr>
              <w:rFonts w:cs="Calibri"/>
              <w:b/>
              <w:color w:val="808080"/>
            </w:rPr>
            <w:id w:val="-935987063"/>
            <w:placeholder>
              <w:docPart w:val="53DC7097236548BFB2904D56433B53D3"/>
            </w:placeholder>
            <w:showingPlcHdr/>
          </w:sdtPr>
          <w:sdtContent>
            <w:tc>
              <w:tcPr>
                <w:tcW w:w="2823" w:type="dxa"/>
                <w:shd w:val="clear" w:color="auto" w:fill="auto"/>
                <w:vAlign w:val="center"/>
              </w:tcPr>
              <w:p w14:paraId="2ED37D13" w14:textId="77777777" w:rsidR="00477324" w:rsidRDefault="00477324" w:rsidP="00895A1B">
                <w:pPr>
                  <w:rPr>
                    <w:rFonts w:cs="Calibri"/>
                    <w:b/>
                    <w:color w:val="80808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350" w:type="dxa"/>
            <w:gridSpan w:val="2"/>
            <w:shd w:val="clear" w:color="auto" w:fill="auto"/>
            <w:vAlign w:val="center"/>
          </w:tcPr>
          <w:p w14:paraId="02720917" w14:textId="77777777" w:rsidR="00477324" w:rsidRPr="00973D98" w:rsidRDefault="00477324" w:rsidP="00895A1B">
            <w:pPr>
              <w:rPr>
                <w:rFonts w:cs="Calibri"/>
                <w:b/>
                <w:color w:val="808080"/>
              </w:rPr>
            </w:pPr>
            <w:r w:rsidRPr="00973D98">
              <w:rPr>
                <w:rFonts w:cs="Calibri"/>
                <w:b/>
              </w:rPr>
              <w:t>Zip Code</w:t>
            </w:r>
          </w:p>
        </w:tc>
        <w:sdt>
          <w:sdtPr>
            <w:rPr>
              <w:rFonts w:cs="Calibri"/>
              <w:b/>
              <w:color w:val="808080"/>
            </w:rPr>
            <w:id w:val="-275563948"/>
            <w:placeholder>
              <w:docPart w:val="EB9B4200CCF74B2FB1B3534541AF455A"/>
            </w:placeholder>
            <w:showingPlcHdr/>
            <w:text/>
          </w:sdtPr>
          <w:sdtContent>
            <w:tc>
              <w:tcPr>
                <w:tcW w:w="1885" w:type="dxa"/>
                <w:gridSpan w:val="2"/>
                <w:shd w:val="clear" w:color="auto" w:fill="auto"/>
                <w:vAlign w:val="center"/>
              </w:tcPr>
              <w:p w14:paraId="6BD359E5" w14:textId="77777777" w:rsidR="00477324" w:rsidRDefault="00477324" w:rsidP="00895A1B">
                <w:pPr>
                  <w:rPr>
                    <w:rFonts w:cs="Calibri"/>
                    <w:b/>
                    <w:color w:val="80808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77324" w14:paraId="47C37E86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18744AE7" w14:textId="77777777" w:rsidR="00477324" w:rsidRDefault="00477324" w:rsidP="00477324">
            <w:pPr>
              <w:rPr>
                <w:rFonts w:cs="Calibri"/>
                <w:b/>
              </w:rPr>
            </w:pPr>
            <w:r>
              <w:rPr>
                <w:rFonts w:cs="Calibri"/>
                <w:b/>
                <w:bCs/>
              </w:rPr>
              <w:t>Contact Email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406A441A" w14:textId="77777777" w:rsidR="00477324" w:rsidRDefault="00000000" w:rsidP="00895A1B">
            <w:pPr>
              <w:tabs>
                <w:tab w:val="left" w:pos="3450"/>
              </w:tabs>
              <w:rPr>
                <w:rFonts w:cs="Calibri"/>
                <w:b/>
                <w:bCs/>
              </w:rPr>
            </w:pPr>
            <w:sdt>
              <w:sdtPr>
                <w:rPr>
                  <w:rFonts w:cs="Calibri"/>
                  <w:b/>
                  <w:color w:val="808080"/>
                </w:rPr>
                <w:id w:val="602157546"/>
                <w:placeholder>
                  <w:docPart w:val="FA02AF1A426B498E847E025EC25BE443"/>
                </w:placeholder>
                <w:showingPlcHdr/>
              </w:sdtPr>
              <w:sdtContent>
                <w:r w:rsidR="00477324" w:rsidRPr="00822F9C">
                  <w:rPr>
                    <w:rStyle w:val="PlaceholderText"/>
                  </w:rPr>
                  <w:t>Click or tap here to enter text.</w:t>
                </w:r>
              </w:sdtContent>
            </w:sdt>
            <w:r w:rsidR="00477324" w:rsidRPr="7350E643">
              <w:rPr>
                <w:rStyle w:val="PlaceholderText"/>
              </w:rPr>
              <w:t xml:space="preserve"> </w:t>
            </w:r>
            <w:sdt>
              <w:sdtPr>
                <w:rPr>
                  <w:rFonts w:cs="Calibri"/>
                  <w:b/>
                  <w:color w:val="808080"/>
                </w:rPr>
                <w:id w:val="1849987020"/>
                <w:placeholder>
                  <w:docPart w:val="DFA26FFC25374B5DBF9380F5FB404B4E"/>
                </w:placeholder>
              </w:sdtPr>
              <w:sdtContent/>
            </w:sdt>
            <w:r w:rsidR="00477324" w:rsidRPr="7350E643">
              <w:rPr>
                <w:rStyle w:val="PlaceholderText"/>
              </w:rPr>
              <w:t xml:space="preserve"> </w:t>
            </w:r>
          </w:p>
        </w:tc>
      </w:tr>
      <w:tr w:rsidR="00477324" w14:paraId="4EF18271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31D9B5CB" w14:textId="77777777" w:rsidR="00477324" w:rsidRDefault="00477324" w:rsidP="00477324">
            <w:pPr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Contact Phone</w:t>
            </w:r>
          </w:p>
        </w:tc>
        <w:sdt>
          <w:sdtPr>
            <w:rPr>
              <w:rFonts w:cs="Calibri"/>
              <w:b/>
              <w:color w:val="808080"/>
            </w:rPr>
            <w:id w:val="1800180213"/>
            <w:placeholder>
              <w:docPart w:val="7AA11956C003468388CA130182689652"/>
            </w:placeholder>
            <w:showingPlcHdr/>
          </w:sdtPr>
          <w:sdtContent>
            <w:tc>
              <w:tcPr>
                <w:tcW w:w="6058" w:type="dxa"/>
                <w:gridSpan w:val="5"/>
                <w:shd w:val="clear" w:color="auto" w:fill="auto"/>
                <w:vAlign w:val="center"/>
              </w:tcPr>
              <w:p w14:paraId="082001CB" w14:textId="77777777" w:rsidR="00477324" w:rsidRDefault="00477324" w:rsidP="00895A1B">
                <w:pPr>
                  <w:tabs>
                    <w:tab w:val="left" w:pos="3450"/>
                  </w:tabs>
                  <w:rPr>
                    <w:rFonts w:cs="Calibri"/>
                    <w:b/>
                    <w:color w:val="80808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77324" w:rsidRPr="00FF43E1" w14:paraId="6CAA05B2" w14:textId="77777777" w:rsidTr="00240E8F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2225FDA6" w14:textId="77777777" w:rsidR="00477324" w:rsidRDefault="00477324" w:rsidP="00477324">
            <w:pPr>
              <w:spacing w:before="100" w:beforeAutospacing="1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Prior MassCEC Funding</w:t>
            </w:r>
          </w:p>
        </w:tc>
        <w:tc>
          <w:tcPr>
            <w:tcW w:w="6058" w:type="dxa"/>
            <w:gridSpan w:val="5"/>
            <w:shd w:val="clear" w:color="auto" w:fill="auto"/>
          </w:tcPr>
          <w:p w14:paraId="26807F8E" w14:textId="77777777" w:rsidR="00477324" w:rsidRDefault="00477324" w:rsidP="00477324">
            <w:pPr>
              <w:spacing w:after="120"/>
              <w:rPr>
                <w:rFonts w:cs="Calibri"/>
              </w:rPr>
            </w:pPr>
            <w:r>
              <w:rPr>
                <w:rFonts w:cs="Calibri"/>
                <w:i/>
                <w:iCs/>
              </w:rPr>
              <w:t>Partner</w:t>
            </w:r>
            <w:r w:rsidRPr="00FF43E1">
              <w:rPr>
                <w:rFonts w:cs="Calibri"/>
                <w:i/>
                <w:iCs/>
              </w:rPr>
              <w:t xml:space="preserve"> has received prior funding from MassCEC in the last three years:</w:t>
            </w:r>
          </w:p>
          <w:p w14:paraId="2AAA318B" w14:textId="77777777" w:rsidR="00477324" w:rsidRDefault="00000000" w:rsidP="00477324">
            <w:pPr>
              <w:spacing w:after="120"/>
              <w:rPr>
                <w:rFonts w:cs="Calibri"/>
              </w:rPr>
            </w:pPr>
            <w:sdt>
              <w:sdtPr>
                <w:rPr>
                  <w:rFonts w:cs="Calibri"/>
                </w:rPr>
                <w:id w:val="1423994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32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477324">
              <w:rPr>
                <w:rFonts w:cs="Calibri"/>
              </w:rPr>
              <w:t xml:space="preserve"> Yes </w:t>
            </w:r>
            <w:sdt>
              <w:sdtPr>
                <w:rPr>
                  <w:rFonts w:cs="Calibri"/>
                </w:rPr>
                <w:id w:val="938496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32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477324">
              <w:rPr>
                <w:rFonts w:cs="Calibri"/>
              </w:rPr>
              <w:t xml:space="preserve"> No</w:t>
            </w:r>
          </w:p>
          <w:p w14:paraId="5E3B7BDC" w14:textId="77777777" w:rsidR="00477324" w:rsidRDefault="00477324" w:rsidP="00477324">
            <w:pPr>
              <w:spacing w:after="120"/>
              <w:rPr>
                <w:rFonts w:cs="Calibri"/>
              </w:rPr>
            </w:pPr>
            <w:r>
              <w:rPr>
                <w:rFonts w:cs="Calibri"/>
              </w:rPr>
              <w:t>List all prior funding by grant name:</w:t>
            </w:r>
          </w:p>
          <w:sdt>
            <w:sdtPr>
              <w:rPr>
                <w:rFonts w:cs="Calibri"/>
              </w:rPr>
              <w:id w:val="1077171696"/>
              <w:placeholder>
                <w:docPart w:val="F1C0AFD1C3F34B5B90FBCD479FD6B39A"/>
              </w:placeholder>
              <w:showingPlcHdr/>
            </w:sdtPr>
            <w:sdtContent>
              <w:p w14:paraId="2B0B8303" w14:textId="77777777" w:rsidR="00477324" w:rsidRDefault="00477324" w:rsidP="00477324">
                <w:pPr>
                  <w:spacing w:after="120"/>
                  <w:rPr>
                    <w:rFonts w:cs="Calibri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B786850" w14:textId="77777777" w:rsidR="00CE2217" w:rsidRDefault="00CE2217" w:rsidP="00CE2217">
            <w:pPr>
              <w:spacing w:after="120"/>
              <w:rPr>
                <w:rFonts w:cs="Calibri"/>
              </w:rPr>
            </w:pPr>
            <w:r>
              <w:rPr>
                <w:rFonts w:cs="Calibri"/>
              </w:rPr>
              <w:t xml:space="preserve">If prior funding includes grants from the </w:t>
            </w:r>
            <w:proofErr w:type="spellStart"/>
            <w:r>
              <w:rPr>
                <w:rFonts w:cs="Calibri"/>
              </w:rPr>
              <w:t>MassCEC</w:t>
            </w:r>
            <w:proofErr w:type="spellEnd"/>
            <w:r>
              <w:rPr>
                <w:rFonts w:cs="Calibri"/>
              </w:rPr>
              <w:t xml:space="preserve"> Workforce team, such as Planning and Capacity Grants, please explain how the work proposed is separate and distinct from that prior work and/or how the work proposed overlaps or continue prior work:</w:t>
            </w:r>
          </w:p>
          <w:sdt>
            <w:sdtPr>
              <w:rPr>
                <w:rFonts w:cs="Calibri"/>
              </w:rPr>
              <w:id w:val="1064382591"/>
              <w:placeholder>
                <w:docPart w:val="BA6F0066052A4A668785F24CD5C2B6DE"/>
              </w:placeholder>
              <w:showingPlcHdr/>
            </w:sdtPr>
            <w:sdtContent>
              <w:p w14:paraId="73ADC6A1" w14:textId="7C73FF84" w:rsidR="00477324" w:rsidRPr="00FF43E1" w:rsidRDefault="00CE2217" w:rsidP="00CE2217">
                <w:pPr>
                  <w:spacing w:after="120"/>
                  <w:rPr>
                    <w:rFonts w:cs="Calibri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477324" w14:paraId="6E42FFE9" w14:textId="77777777" w:rsidTr="00240E8F">
        <w:trPr>
          <w:jc w:val="center"/>
        </w:trPr>
        <w:tc>
          <w:tcPr>
            <w:tcW w:w="9350" w:type="dxa"/>
            <w:gridSpan w:val="6"/>
            <w:shd w:val="clear" w:color="auto" w:fill="E7E6E6" w:themeFill="background2"/>
            <w:vAlign w:val="center"/>
          </w:tcPr>
          <w:p w14:paraId="51A97D91" w14:textId="77777777" w:rsidR="00477324" w:rsidRDefault="00477324" w:rsidP="00477324">
            <w:pPr>
              <w:rPr>
                <w:rFonts w:cs="Calibri"/>
                <w:b/>
                <w:bCs/>
              </w:rPr>
            </w:pPr>
          </w:p>
        </w:tc>
      </w:tr>
      <w:tr w:rsidR="00477324" w:rsidRPr="007B3F21" w14:paraId="60E71568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1B607E7D" w14:textId="77777777" w:rsidR="00477324" w:rsidRPr="00685DC4" w:rsidRDefault="00477324" w:rsidP="00477324">
            <w:pPr>
              <w:spacing w:before="100" w:beforeAutospacing="1"/>
              <w:rPr>
                <w:rFonts w:cs="Calibri"/>
                <w:b/>
                <w:bCs/>
                <w:iCs/>
              </w:rPr>
            </w:pPr>
            <w:r>
              <w:rPr>
                <w:rFonts w:cs="Calibri"/>
                <w:b/>
              </w:rPr>
              <w:t>Partner Organization 2 (optional)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5FE14A2A" w14:textId="77777777" w:rsidR="00477324" w:rsidRPr="007B3F21" w:rsidRDefault="00000000" w:rsidP="00895A1B">
            <w:pPr>
              <w:tabs>
                <w:tab w:val="left" w:pos="1275"/>
              </w:tabs>
              <w:rPr>
                <w:rFonts w:cs="Calibri"/>
              </w:rPr>
            </w:pPr>
            <w:sdt>
              <w:sdtPr>
                <w:rPr>
                  <w:rFonts w:cs="Calibri"/>
                  <w:b/>
                  <w:bCs/>
                </w:rPr>
                <w:id w:val="-157239627"/>
                <w:placeholder>
                  <w:docPart w:val="0774D5C55B954F2A938F899AD76E1549"/>
                </w:placeholder>
                <w:showingPlcHdr/>
              </w:sdtPr>
              <w:sdtContent>
                <w:r w:rsidR="00477324" w:rsidRPr="00822F9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77324" w:rsidRPr="00DF29B6" w14:paraId="33C6BDD1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1C2D230E" w14:textId="77777777" w:rsidR="00477324" w:rsidRPr="00685DC4" w:rsidRDefault="00477324" w:rsidP="00477324">
            <w:pPr>
              <w:spacing w:before="100" w:beforeAutospacing="1"/>
              <w:rPr>
                <w:rFonts w:cs="Calibri"/>
                <w:b/>
                <w:bCs/>
                <w:iCs/>
              </w:rPr>
            </w:pPr>
            <w:r>
              <w:rPr>
                <w:rFonts w:cs="Calibri"/>
                <w:b/>
                <w:bCs/>
              </w:rPr>
              <w:t>Contact Person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0AA6959F" w14:textId="77777777" w:rsidR="00477324" w:rsidRPr="00DF29B6" w:rsidRDefault="00000000" w:rsidP="00895A1B">
            <w:pPr>
              <w:rPr>
                <w:rFonts w:cs="Calibri"/>
                <w:b/>
                <w:bCs/>
              </w:rPr>
            </w:pPr>
            <w:sdt>
              <w:sdtPr>
                <w:rPr>
                  <w:rFonts w:cs="Calibri"/>
                  <w:b/>
                  <w:color w:val="808080"/>
                </w:rPr>
                <w:id w:val="-1719113819"/>
                <w:placeholder>
                  <w:docPart w:val="A001498175E746F9830F4020D7CA20A4"/>
                </w:placeholder>
                <w:showingPlcHdr/>
              </w:sdtPr>
              <w:sdtContent>
                <w:r w:rsidR="00477324" w:rsidRPr="00822F9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77324" w14:paraId="489F6730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6A6CD895" w14:textId="77777777" w:rsidR="00477324" w:rsidRDefault="00477324" w:rsidP="00477324">
            <w:pPr>
              <w:spacing w:before="100" w:beforeAutospacing="1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Pronouns</w:t>
            </w:r>
          </w:p>
        </w:tc>
        <w:sdt>
          <w:sdtPr>
            <w:rPr>
              <w:rFonts w:cs="Calibri"/>
              <w:b/>
              <w:color w:val="808080"/>
            </w:rPr>
            <w:id w:val="2068217014"/>
            <w:placeholder>
              <w:docPart w:val="FE4E17D8EC924B9693A6C4B103F6BCEF"/>
            </w:placeholder>
            <w:showingPlcHdr/>
          </w:sdtPr>
          <w:sdtContent>
            <w:tc>
              <w:tcPr>
                <w:tcW w:w="6058" w:type="dxa"/>
                <w:gridSpan w:val="5"/>
                <w:shd w:val="clear" w:color="auto" w:fill="auto"/>
                <w:vAlign w:val="center"/>
              </w:tcPr>
              <w:p w14:paraId="6CBDCE47" w14:textId="77777777" w:rsidR="00477324" w:rsidRDefault="00477324" w:rsidP="00895A1B">
                <w:pPr>
                  <w:rPr>
                    <w:rFonts w:cs="Calibri"/>
                    <w:b/>
                    <w:color w:val="80808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77324" w14:paraId="1DF432B0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26467DC5" w14:textId="77777777" w:rsidR="00477324" w:rsidRDefault="00477324" w:rsidP="00477324">
            <w:pPr>
              <w:spacing w:before="100" w:beforeAutospacing="1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Title</w:t>
            </w:r>
          </w:p>
        </w:tc>
        <w:sdt>
          <w:sdtPr>
            <w:rPr>
              <w:rFonts w:cs="Calibri"/>
              <w:b/>
              <w:color w:val="808080"/>
            </w:rPr>
            <w:id w:val="-1455859106"/>
            <w:placeholder>
              <w:docPart w:val="C372DEA6601A4725A2C8A34434251399"/>
            </w:placeholder>
            <w:showingPlcHdr/>
          </w:sdtPr>
          <w:sdtContent>
            <w:tc>
              <w:tcPr>
                <w:tcW w:w="6058" w:type="dxa"/>
                <w:gridSpan w:val="5"/>
                <w:shd w:val="clear" w:color="auto" w:fill="auto"/>
                <w:vAlign w:val="center"/>
              </w:tcPr>
              <w:p w14:paraId="7953C687" w14:textId="77777777" w:rsidR="00477324" w:rsidRDefault="00477324" w:rsidP="00895A1B">
                <w:pPr>
                  <w:rPr>
                    <w:rFonts w:cs="Calibri"/>
                    <w:b/>
                    <w:color w:val="80808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77324" w14:paraId="17782DEA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3C495757" w14:textId="77777777" w:rsidR="00477324" w:rsidRDefault="00477324" w:rsidP="00477324">
            <w:pPr>
              <w:spacing w:before="100" w:beforeAutospacing="1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City, State</w:t>
            </w:r>
          </w:p>
        </w:tc>
        <w:sdt>
          <w:sdtPr>
            <w:rPr>
              <w:rFonts w:cs="Calibri"/>
              <w:b/>
              <w:color w:val="808080"/>
            </w:rPr>
            <w:id w:val="245233776"/>
            <w:placeholder>
              <w:docPart w:val="56D9F5027E5B474D8E57F8C78956659C"/>
            </w:placeholder>
            <w:showingPlcHdr/>
          </w:sdtPr>
          <w:sdtContent>
            <w:tc>
              <w:tcPr>
                <w:tcW w:w="2823" w:type="dxa"/>
                <w:shd w:val="clear" w:color="auto" w:fill="auto"/>
                <w:vAlign w:val="center"/>
              </w:tcPr>
              <w:p w14:paraId="64A8706E" w14:textId="77777777" w:rsidR="00477324" w:rsidRDefault="00477324" w:rsidP="00895A1B">
                <w:pPr>
                  <w:rPr>
                    <w:rFonts w:cs="Calibri"/>
                    <w:b/>
                    <w:color w:val="80808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350" w:type="dxa"/>
            <w:gridSpan w:val="2"/>
            <w:shd w:val="clear" w:color="auto" w:fill="auto"/>
            <w:vAlign w:val="center"/>
          </w:tcPr>
          <w:p w14:paraId="2CEE2545" w14:textId="77777777" w:rsidR="00477324" w:rsidRPr="00973D98" w:rsidRDefault="00477324" w:rsidP="00895A1B">
            <w:pPr>
              <w:rPr>
                <w:rFonts w:cs="Calibri"/>
                <w:b/>
                <w:color w:val="808080"/>
              </w:rPr>
            </w:pPr>
            <w:r w:rsidRPr="00973D98">
              <w:rPr>
                <w:rFonts w:cs="Calibri"/>
                <w:b/>
              </w:rPr>
              <w:t>Zip Code</w:t>
            </w:r>
          </w:p>
        </w:tc>
        <w:sdt>
          <w:sdtPr>
            <w:rPr>
              <w:rFonts w:cs="Calibri"/>
              <w:b/>
              <w:color w:val="808080"/>
            </w:rPr>
            <w:id w:val="1253160409"/>
            <w:placeholder>
              <w:docPart w:val="56D9F5027E5B474D8E57F8C78956659C"/>
            </w:placeholder>
            <w:showingPlcHdr/>
            <w:text/>
          </w:sdtPr>
          <w:sdtContent>
            <w:tc>
              <w:tcPr>
                <w:tcW w:w="1885" w:type="dxa"/>
                <w:gridSpan w:val="2"/>
                <w:shd w:val="clear" w:color="auto" w:fill="auto"/>
                <w:vAlign w:val="center"/>
              </w:tcPr>
              <w:p w14:paraId="4718A4D4" w14:textId="77777777" w:rsidR="00477324" w:rsidRDefault="00477324" w:rsidP="00895A1B">
                <w:pPr>
                  <w:rPr>
                    <w:rFonts w:cs="Calibri"/>
                    <w:b/>
                    <w:color w:val="80808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77324" w14:paraId="0815A493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788615C3" w14:textId="77777777" w:rsidR="00477324" w:rsidRDefault="00477324" w:rsidP="00477324">
            <w:pPr>
              <w:rPr>
                <w:rFonts w:cs="Calibri"/>
                <w:b/>
              </w:rPr>
            </w:pPr>
            <w:r>
              <w:rPr>
                <w:rFonts w:cs="Calibri"/>
                <w:b/>
                <w:bCs/>
              </w:rPr>
              <w:t>Contact Email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4AFDDD0A" w14:textId="77777777" w:rsidR="00477324" w:rsidRDefault="00000000" w:rsidP="00895A1B">
            <w:pPr>
              <w:tabs>
                <w:tab w:val="left" w:pos="3450"/>
              </w:tabs>
              <w:rPr>
                <w:rFonts w:cs="Calibri"/>
                <w:b/>
                <w:bCs/>
              </w:rPr>
            </w:pPr>
            <w:sdt>
              <w:sdtPr>
                <w:rPr>
                  <w:rFonts w:cs="Calibri"/>
                  <w:b/>
                  <w:color w:val="808080"/>
                </w:rPr>
                <w:id w:val="-1332984624"/>
                <w:placeholder>
                  <w:docPart w:val="085CA9A7018C4076AFB08AAD59671EC1"/>
                </w:placeholder>
                <w:showingPlcHdr/>
              </w:sdtPr>
              <w:sdtContent>
                <w:r w:rsidR="00477324" w:rsidRPr="00822F9C">
                  <w:rPr>
                    <w:rStyle w:val="PlaceholderText"/>
                  </w:rPr>
                  <w:t>Click or tap here to enter text.</w:t>
                </w:r>
              </w:sdtContent>
            </w:sdt>
            <w:r w:rsidR="00477324" w:rsidRPr="7350E643">
              <w:rPr>
                <w:rStyle w:val="PlaceholderText"/>
              </w:rPr>
              <w:t xml:space="preserve"> </w:t>
            </w:r>
            <w:sdt>
              <w:sdtPr>
                <w:rPr>
                  <w:rFonts w:cs="Calibri"/>
                  <w:b/>
                  <w:color w:val="808080"/>
                </w:rPr>
                <w:id w:val="963154298"/>
                <w:placeholder>
                  <w:docPart w:val="8E7A935350BC4EAC86D4421963C04F29"/>
                </w:placeholder>
              </w:sdtPr>
              <w:sdtContent/>
            </w:sdt>
            <w:r w:rsidR="00477324" w:rsidRPr="7350E643">
              <w:rPr>
                <w:rStyle w:val="PlaceholderText"/>
              </w:rPr>
              <w:t xml:space="preserve"> </w:t>
            </w:r>
          </w:p>
        </w:tc>
      </w:tr>
      <w:tr w:rsidR="00477324" w14:paraId="579BB5A4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41574A02" w14:textId="77777777" w:rsidR="00477324" w:rsidRDefault="00477324" w:rsidP="00477324">
            <w:pPr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Contact Phone</w:t>
            </w:r>
          </w:p>
        </w:tc>
        <w:sdt>
          <w:sdtPr>
            <w:rPr>
              <w:rFonts w:cs="Calibri"/>
              <w:b/>
              <w:color w:val="808080"/>
            </w:rPr>
            <w:id w:val="1289634945"/>
            <w:placeholder>
              <w:docPart w:val="771EE02F4A0C49AEAE19566C76D18102"/>
            </w:placeholder>
            <w:showingPlcHdr/>
          </w:sdtPr>
          <w:sdtContent>
            <w:tc>
              <w:tcPr>
                <w:tcW w:w="6058" w:type="dxa"/>
                <w:gridSpan w:val="5"/>
                <w:shd w:val="clear" w:color="auto" w:fill="auto"/>
                <w:vAlign w:val="center"/>
              </w:tcPr>
              <w:p w14:paraId="4CBF07D1" w14:textId="77777777" w:rsidR="00477324" w:rsidRDefault="00477324" w:rsidP="00895A1B">
                <w:pPr>
                  <w:tabs>
                    <w:tab w:val="left" w:pos="3450"/>
                  </w:tabs>
                  <w:rPr>
                    <w:rFonts w:cs="Calibri"/>
                    <w:b/>
                    <w:color w:val="80808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77324" w:rsidRPr="00FF43E1" w14:paraId="2C23DF12" w14:textId="77777777" w:rsidTr="00240E8F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0B9430D2" w14:textId="77777777" w:rsidR="00477324" w:rsidRDefault="00477324" w:rsidP="00477324">
            <w:pPr>
              <w:spacing w:before="100" w:beforeAutospacing="1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Prior MassCEC Funding</w:t>
            </w:r>
          </w:p>
        </w:tc>
        <w:tc>
          <w:tcPr>
            <w:tcW w:w="6058" w:type="dxa"/>
            <w:gridSpan w:val="5"/>
            <w:shd w:val="clear" w:color="auto" w:fill="auto"/>
          </w:tcPr>
          <w:p w14:paraId="4F218C67" w14:textId="77777777" w:rsidR="00477324" w:rsidRDefault="00477324" w:rsidP="00477324">
            <w:pPr>
              <w:spacing w:after="120"/>
              <w:rPr>
                <w:rFonts w:cs="Calibri"/>
              </w:rPr>
            </w:pPr>
            <w:r>
              <w:rPr>
                <w:rFonts w:cs="Calibri"/>
                <w:i/>
                <w:iCs/>
              </w:rPr>
              <w:t>Partner</w:t>
            </w:r>
            <w:r w:rsidRPr="00FF43E1">
              <w:rPr>
                <w:rFonts w:cs="Calibri"/>
                <w:i/>
                <w:iCs/>
              </w:rPr>
              <w:t xml:space="preserve"> has received prior funding from MassCEC in the last three years:</w:t>
            </w:r>
          </w:p>
          <w:p w14:paraId="55143A63" w14:textId="77777777" w:rsidR="00477324" w:rsidRDefault="00000000" w:rsidP="00477324">
            <w:pPr>
              <w:spacing w:after="120"/>
              <w:rPr>
                <w:rFonts w:cs="Calibri"/>
              </w:rPr>
            </w:pPr>
            <w:sdt>
              <w:sdtPr>
                <w:rPr>
                  <w:rFonts w:cs="Calibri"/>
                </w:rPr>
                <w:id w:val="1664736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32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477324">
              <w:rPr>
                <w:rFonts w:cs="Calibri"/>
              </w:rPr>
              <w:t xml:space="preserve"> Yes </w:t>
            </w:r>
            <w:sdt>
              <w:sdtPr>
                <w:rPr>
                  <w:rFonts w:cs="Calibri"/>
                </w:rPr>
                <w:id w:val="-240719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32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477324">
              <w:rPr>
                <w:rFonts w:cs="Calibri"/>
              </w:rPr>
              <w:t xml:space="preserve"> No</w:t>
            </w:r>
          </w:p>
          <w:p w14:paraId="0410C22F" w14:textId="77777777" w:rsidR="00477324" w:rsidRDefault="00477324" w:rsidP="00477324">
            <w:pPr>
              <w:spacing w:after="120"/>
              <w:rPr>
                <w:rFonts w:cs="Calibri"/>
              </w:rPr>
            </w:pPr>
            <w:r>
              <w:rPr>
                <w:rFonts w:cs="Calibri"/>
              </w:rPr>
              <w:t>List all prior funding by grant name:</w:t>
            </w:r>
          </w:p>
          <w:sdt>
            <w:sdtPr>
              <w:rPr>
                <w:rFonts w:cs="Calibri"/>
              </w:rPr>
              <w:id w:val="867870558"/>
              <w:placeholder>
                <w:docPart w:val="CAD1915460EA44D1AFD04E193BB1DD29"/>
              </w:placeholder>
              <w:showingPlcHdr/>
            </w:sdtPr>
            <w:sdtContent>
              <w:p w14:paraId="6C610D8A" w14:textId="77777777" w:rsidR="00477324" w:rsidRDefault="00477324" w:rsidP="00477324">
                <w:pPr>
                  <w:spacing w:after="120"/>
                  <w:rPr>
                    <w:rFonts w:cs="Calibri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C8E5635" w14:textId="77777777" w:rsidR="00CE2217" w:rsidRDefault="00CE2217" w:rsidP="00CE2217">
            <w:pPr>
              <w:spacing w:after="120"/>
              <w:rPr>
                <w:rFonts w:cs="Calibri"/>
              </w:rPr>
            </w:pPr>
            <w:r>
              <w:rPr>
                <w:rFonts w:cs="Calibri"/>
              </w:rPr>
              <w:t xml:space="preserve">If prior funding includes grants from the </w:t>
            </w:r>
            <w:proofErr w:type="spellStart"/>
            <w:r>
              <w:rPr>
                <w:rFonts w:cs="Calibri"/>
              </w:rPr>
              <w:t>MassCEC</w:t>
            </w:r>
            <w:proofErr w:type="spellEnd"/>
            <w:r>
              <w:rPr>
                <w:rFonts w:cs="Calibri"/>
              </w:rPr>
              <w:t xml:space="preserve"> Workforce team, such as Planning and Capacity Grants, please explain how the work proposed is separate and distinct from that prior work and/or how the work proposed overlaps or continue prior work:</w:t>
            </w:r>
          </w:p>
          <w:sdt>
            <w:sdtPr>
              <w:rPr>
                <w:rFonts w:cs="Calibri"/>
              </w:rPr>
              <w:id w:val="-996030478"/>
              <w:placeholder>
                <w:docPart w:val="8580DC7922214201B51E04EEAF9253D9"/>
              </w:placeholder>
              <w:showingPlcHdr/>
            </w:sdtPr>
            <w:sdtContent>
              <w:p w14:paraId="11F62CDD" w14:textId="7B8E384B" w:rsidR="00CE2217" w:rsidRPr="00FF43E1" w:rsidRDefault="00CE2217" w:rsidP="00CE2217">
                <w:pPr>
                  <w:spacing w:after="120"/>
                  <w:rPr>
                    <w:rFonts w:cs="Calibri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9D7DED" w14:paraId="621D47AE" w14:textId="77777777" w:rsidTr="00240E8F">
        <w:trPr>
          <w:jc w:val="center"/>
        </w:trPr>
        <w:tc>
          <w:tcPr>
            <w:tcW w:w="9350" w:type="dxa"/>
            <w:gridSpan w:val="6"/>
            <w:shd w:val="clear" w:color="auto" w:fill="E7E6E6" w:themeFill="background2"/>
            <w:vAlign w:val="center"/>
          </w:tcPr>
          <w:p w14:paraId="1A8B03CB" w14:textId="77777777" w:rsidR="009D7DED" w:rsidRDefault="009D7DED" w:rsidP="00240E8F">
            <w:pPr>
              <w:rPr>
                <w:rFonts w:cs="Calibri"/>
                <w:b/>
                <w:bCs/>
              </w:rPr>
            </w:pPr>
          </w:p>
        </w:tc>
      </w:tr>
      <w:tr w:rsidR="009D7DED" w:rsidRPr="007B3F21" w14:paraId="708BD1F5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1853BC40" w14:textId="1FFE36F8" w:rsidR="009D7DED" w:rsidRPr="00685DC4" w:rsidRDefault="009D7DED" w:rsidP="00240E8F">
            <w:pPr>
              <w:spacing w:before="100" w:beforeAutospacing="1"/>
              <w:rPr>
                <w:rFonts w:cs="Calibri"/>
                <w:b/>
                <w:bCs/>
                <w:iCs/>
              </w:rPr>
            </w:pPr>
            <w:r>
              <w:rPr>
                <w:rFonts w:cs="Calibri"/>
                <w:b/>
              </w:rPr>
              <w:t xml:space="preserve">Partner Organization </w:t>
            </w:r>
            <w:r w:rsidR="003A3EC4">
              <w:rPr>
                <w:rFonts w:cs="Calibri"/>
                <w:b/>
              </w:rPr>
              <w:t>3</w:t>
            </w:r>
            <w:r>
              <w:rPr>
                <w:rFonts w:cs="Calibri"/>
                <w:b/>
              </w:rPr>
              <w:t xml:space="preserve"> (optional)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5F699527" w14:textId="77777777" w:rsidR="009D7DED" w:rsidRPr="007B3F21" w:rsidRDefault="00000000" w:rsidP="00895A1B">
            <w:pPr>
              <w:tabs>
                <w:tab w:val="left" w:pos="1275"/>
              </w:tabs>
              <w:rPr>
                <w:rFonts w:cs="Calibri"/>
              </w:rPr>
            </w:pPr>
            <w:sdt>
              <w:sdtPr>
                <w:rPr>
                  <w:rFonts w:cs="Calibri"/>
                  <w:b/>
                  <w:bCs/>
                </w:rPr>
                <w:id w:val="679708538"/>
                <w:placeholder>
                  <w:docPart w:val="EE310F7F71DA443BB6AFCE3C77065D28"/>
                </w:placeholder>
                <w:showingPlcHdr/>
              </w:sdtPr>
              <w:sdtContent>
                <w:r w:rsidR="009D7DED" w:rsidRPr="00822F9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D7DED" w:rsidRPr="00DF29B6" w14:paraId="1A3B87CE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3F028736" w14:textId="77777777" w:rsidR="009D7DED" w:rsidRPr="00685DC4" w:rsidRDefault="009D7DED" w:rsidP="00240E8F">
            <w:pPr>
              <w:spacing w:before="100" w:beforeAutospacing="1"/>
              <w:rPr>
                <w:rFonts w:cs="Calibri"/>
                <w:b/>
                <w:bCs/>
                <w:iCs/>
              </w:rPr>
            </w:pPr>
            <w:r>
              <w:rPr>
                <w:rFonts w:cs="Calibri"/>
                <w:b/>
                <w:bCs/>
              </w:rPr>
              <w:t>Contact Person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5F09E8F9" w14:textId="77777777" w:rsidR="009D7DED" w:rsidRPr="00DF29B6" w:rsidRDefault="00000000" w:rsidP="00895A1B">
            <w:pPr>
              <w:rPr>
                <w:rFonts w:cs="Calibri"/>
                <w:b/>
                <w:bCs/>
              </w:rPr>
            </w:pPr>
            <w:sdt>
              <w:sdtPr>
                <w:rPr>
                  <w:rFonts w:cs="Calibri"/>
                  <w:b/>
                  <w:color w:val="808080"/>
                </w:rPr>
                <w:id w:val="-1255358761"/>
                <w:placeholder>
                  <w:docPart w:val="6FD363E1F06C4CC09F25ED635D1F0B48"/>
                </w:placeholder>
                <w:showingPlcHdr/>
              </w:sdtPr>
              <w:sdtContent>
                <w:r w:rsidR="009D7DED" w:rsidRPr="00822F9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D7DED" w14:paraId="41D3C147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78D59A29" w14:textId="77777777" w:rsidR="009D7DED" w:rsidRDefault="009D7DED" w:rsidP="00240E8F">
            <w:pPr>
              <w:spacing w:before="100" w:beforeAutospacing="1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Pronouns</w:t>
            </w:r>
          </w:p>
        </w:tc>
        <w:sdt>
          <w:sdtPr>
            <w:rPr>
              <w:rFonts w:cs="Calibri"/>
              <w:b/>
              <w:color w:val="808080"/>
            </w:rPr>
            <w:id w:val="-1425331780"/>
            <w:placeholder>
              <w:docPart w:val="D80541BADB874233AD3DF1052A6426A0"/>
            </w:placeholder>
            <w:showingPlcHdr/>
          </w:sdtPr>
          <w:sdtContent>
            <w:tc>
              <w:tcPr>
                <w:tcW w:w="6058" w:type="dxa"/>
                <w:gridSpan w:val="5"/>
                <w:shd w:val="clear" w:color="auto" w:fill="auto"/>
                <w:vAlign w:val="center"/>
              </w:tcPr>
              <w:p w14:paraId="35881D2B" w14:textId="77777777" w:rsidR="009D7DED" w:rsidRDefault="009D7DED" w:rsidP="00895A1B">
                <w:pPr>
                  <w:rPr>
                    <w:rFonts w:cs="Calibri"/>
                    <w:b/>
                    <w:color w:val="80808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D7DED" w14:paraId="763E5E12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73AAA5A5" w14:textId="77777777" w:rsidR="009D7DED" w:rsidRDefault="009D7DED" w:rsidP="00240E8F">
            <w:pPr>
              <w:spacing w:before="100" w:beforeAutospacing="1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Title</w:t>
            </w:r>
          </w:p>
        </w:tc>
        <w:sdt>
          <w:sdtPr>
            <w:rPr>
              <w:rFonts w:cs="Calibri"/>
              <w:b/>
              <w:color w:val="808080"/>
            </w:rPr>
            <w:id w:val="1587347659"/>
            <w:placeholder>
              <w:docPart w:val="70269A8D34744E3B9A9B13941C0D4825"/>
            </w:placeholder>
            <w:showingPlcHdr/>
          </w:sdtPr>
          <w:sdtContent>
            <w:tc>
              <w:tcPr>
                <w:tcW w:w="6058" w:type="dxa"/>
                <w:gridSpan w:val="5"/>
                <w:shd w:val="clear" w:color="auto" w:fill="auto"/>
                <w:vAlign w:val="center"/>
              </w:tcPr>
              <w:p w14:paraId="74A19782" w14:textId="77777777" w:rsidR="009D7DED" w:rsidRDefault="009D7DED" w:rsidP="00895A1B">
                <w:pPr>
                  <w:rPr>
                    <w:rFonts w:cs="Calibri"/>
                    <w:b/>
                    <w:color w:val="80808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D7DED" w14:paraId="2BFA90F2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51ABBE84" w14:textId="77777777" w:rsidR="009D7DED" w:rsidRDefault="009D7DED" w:rsidP="00240E8F">
            <w:pPr>
              <w:spacing w:before="100" w:beforeAutospacing="1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City, State</w:t>
            </w:r>
          </w:p>
        </w:tc>
        <w:sdt>
          <w:sdtPr>
            <w:rPr>
              <w:rFonts w:cs="Calibri"/>
              <w:b/>
              <w:color w:val="808080"/>
            </w:rPr>
            <w:id w:val="-1063949743"/>
            <w:placeholder>
              <w:docPart w:val="39519B08E0C04C648E217CE0E5350D36"/>
            </w:placeholder>
            <w:showingPlcHdr/>
          </w:sdtPr>
          <w:sdtContent>
            <w:tc>
              <w:tcPr>
                <w:tcW w:w="2823" w:type="dxa"/>
                <w:shd w:val="clear" w:color="auto" w:fill="auto"/>
                <w:vAlign w:val="center"/>
              </w:tcPr>
              <w:p w14:paraId="44B8B009" w14:textId="77777777" w:rsidR="009D7DED" w:rsidRDefault="009D7DED" w:rsidP="00895A1B">
                <w:pPr>
                  <w:rPr>
                    <w:rFonts w:cs="Calibri"/>
                    <w:b/>
                    <w:color w:val="80808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350" w:type="dxa"/>
            <w:gridSpan w:val="2"/>
            <w:shd w:val="clear" w:color="auto" w:fill="auto"/>
            <w:vAlign w:val="center"/>
          </w:tcPr>
          <w:p w14:paraId="7C461A30" w14:textId="77777777" w:rsidR="009D7DED" w:rsidRPr="00973D98" w:rsidRDefault="009D7DED" w:rsidP="00240E8F">
            <w:pPr>
              <w:rPr>
                <w:rFonts w:cs="Calibri"/>
                <w:b/>
                <w:color w:val="808080"/>
              </w:rPr>
            </w:pPr>
            <w:r w:rsidRPr="00973D98">
              <w:rPr>
                <w:rFonts w:cs="Calibri"/>
                <w:b/>
              </w:rPr>
              <w:t>Zip Code</w:t>
            </w:r>
          </w:p>
        </w:tc>
        <w:sdt>
          <w:sdtPr>
            <w:rPr>
              <w:rFonts w:cs="Calibri"/>
              <w:b/>
              <w:color w:val="808080"/>
            </w:rPr>
            <w:id w:val="-192999952"/>
            <w:placeholder>
              <w:docPart w:val="39519B08E0C04C648E217CE0E5350D36"/>
            </w:placeholder>
            <w:showingPlcHdr/>
            <w:text/>
          </w:sdtPr>
          <w:sdtContent>
            <w:tc>
              <w:tcPr>
                <w:tcW w:w="1885" w:type="dxa"/>
                <w:gridSpan w:val="2"/>
                <w:shd w:val="clear" w:color="auto" w:fill="auto"/>
                <w:vAlign w:val="center"/>
              </w:tcPr>
              <w:p w14:paraId="2867AA3C" w14:textId="77777777" w:rsidR="009D7DED" w:rsidRDefault="009D7DED" w:rsidP="00895A1B">
                <w:pPr>
                  <w:rPr>
                    <w:rFonts w:cs="Calibri"/>
                    <w:b/>
                    <w:color w:val="80808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D7DED" w14:paraId="40DE3C43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469762E3" w14:textId="77777777" w:rsidR="009D7DED" w:rsidRDefault="009D7DED" w:rsidP="00240E8F">
            <w:pPr>
              <w:rPr>
                <w:rFonts w:cs="Calibri"/>
                <w:b/>
              </w:rPr>
            </w:pPr>
            <w:r>
              <w:rPr>
                <w:rFonts w:cs="Calibri"/>
                <w:b/>
                <w:bCs/>
              </w:rPr>
              <w:t>Contact Email</w:t>
            </w:r>
          </w:p>
        </w:tc>
        <w:tc>
          <w:tcPr>
            <w:tcW w:w="6058" w:type="dxa"/>
            <w:gridSpan w:val="5"/>
            <w:shd w:val="clear" w:color="auto" w:fill="auto"/>
            <w:vAlign w:val="center"/>
          </w:tcPr>
          <w:p w14:paraId="38B9898A" w14:textId="77777777" w:rsidR="009D7DED" w:rsidRDefault="00000000" w:rsidP="00895A1B">
            <w:pPr>
              <w:tabs>
                <w:tab w:val="left" w:pos="3450"/>
              </w:tabs>
              <w:rPr>
                <w:rFonts w:cs="Calibri"/>
                <w:b/>
                <w:bCs/>
              </w:rPr>
            </w:pPr>
            <w:sdt>
              <w:sdtPr>
                <w:rPr>
                  <w:rFonts w:cs="Calibri"/>
                  <w:b/>
                  <w:color w:val="808080"/>
                </w:rPr>
                <w:id w:val="-304236740"/>
                <w:placeholder>
                  <w:docPart w:val="A650314C539640D59F0CF3C43C4B04F8"/>
                </w:placeholder>
                <w:showingPlcHdr/>
              </w:sdtPr>
              <w:sdtContent>
                <w:r w:rsidR="009D7DED" w:rsidRPr="00822F9C">
                  <w:rPr>
                    <w:rStyle w:val="PlaceholderText"/>
                  </w:rPr>
                  <w:t>Click or tap here to enter text.</w:t>
                </w:r>
              </w:sdtContent>
            </w:sdt>
            <w:r w:rsidR="009D7DED" w:rsidRPr="7350E643">
              <w:rPr>
                <w:rStyle w:val="PlaceholderText"/>
              </w:rPr>
              <w:t xml:space="preserve"> </w:t>
            </w:r>
            <w:sdt>
              <w:sdtPr>
                <w:rPr>
                  <w:rFonts w:cs="Calibri"/>
                  <w:b/>
                  <w:color w:val="808080"/>
                </w:rPr>
                <w:id w:val="-589540783"/>
                <w:placeholder>
                  <w:docPart w:val="7FDAD1AA05F34D57B0D23E503A2B8238"/>
                </w:placeholder>
              </w:sdtPr>
              <w:sdtContent/>
            </w:sdt>
            <w:r w:rsidR="009D7DED" w:rsidRPr="7350E643">
              <w:rPr>
                <w:rStyle w:val="PlaceholderText"/>
              </w:rPr>
              <w:t xml:space="preserve"> </w:t>
            </w:r>
          </w:p>
        </w:tc>
      </w:tr>
      <w:tr w:rsidR="009D7DED" w14:paraId="04686740" w14:textId="77777777" w:rsidTr="00895A1B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28BABAF8" w14:textId="77777777" w:rsidR="009D7DED" w:rsidRDefault="009D7DED" w:rsidP="00240E8F">
            <w:pPr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Contact Phone</w:t>
            </w:r>
          </w:p>
        </w:tc>
        <w:sdt>
          <w:sdtPr>
            <w:rPr>
              <w:rFonts w:cs="Calibri"/>
              <w:b/>
              <w:color w:val="808080"/>
            </w:rPr>
            <w:id w:val="1002863098"/>
            <w:placeholder>
              <w:docPart w:val="81664A80E1B64C0B88C6313452245B3E"/>
            </w:placeholder>
            <w:showingPlcHdr/>
          </w:sdtPr>
          <w:sdtContent>
            <w:tc>
              <w:tcPr>
                <w:tcW w:w="6058" w:type="dxa"/>
                <w:gridSpan w:val="5"/>
                <w:shd w:val="clear" w:color="auto" w:fill="auto"/>
                <w:vAlign w:val="center"/>
              </w:tcPr>
              <w:p w14:paraId="1EA393C3" w14:textId="77777777" w:rsidR="009D7DED" w:rsidRDefault="009D7DED" w:rsidP="00895A1B">
                <w:pPr>
                  <w:tabs>
                    <w:tab w:val="left" w:pos="3450"/>
                  </w:tabs>
                  <w:rPr>
                    <w:rFonts w:cs="Calibri"/>
                    <w:b/>
                    <w:color w:val="80808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D7DED" w:rsidRPr="00FF43E1" w14:paraId="1659A43F" w14:textId="77777777" w:rsidTr="00240E8F">
        <w:trPr>
          <w:jc w:val="center"/>
        </w:trPr>
        <w:tc>
          <w:tcPr>
            <w:tcW w:w="3292" w:type="dxa"/>
            <w:shd w:val="clear" w:color="auto" w:fill="auto"/>
            <w:vAlign w:val="center"/>
          </w:tcPr>
          <w:p w14:paraId="344DB9B3" w14:textId="77777777" w:rsidR="009D7DED" w:rsidRDefault="009D7DED" w:rsidP="00240E8F">
            <w:pPr>
              <w:spacing w:before="100" w:beforeAutospacing="1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Prior MassCEC Funding</w:t>
            </w:r>
          </w:p>
        </w:tc>
        <w:tc>
          <w:tcPr>
            <w:tcW w:w="6058" w:type="dxa"/>
            <w:gridSpan w:val="5"/>
            <w:shd w:val="clear" w:color="auto" w:fill="auto"/>
          </w:tcPr>
          <w:p w14:paraId="24D9CB64" w14:textId="77777777" w:rsidR="009D7DED" w:rsidRDefault="009D7DED" w:rsidP="00240E8F">
            <w:pPr>
              <w:spacing w:after="120"/>
              <w:rPr>
                <w:rFonts w:cs="Calibri"/>
              </w:rPr>
            </w:pPr>
            <w:r>
              <w:rPr>
                <w:rFonts w:cs="Calibri"/>
                <w:i/>
                <w:iCs/>
              </w:rPr>
              <w:t>Partner</w:t>
            </w:r>
            <w:r w:rsidRPr="00FF43E1">
              <w:rPr>
                <w:rFonts w:cs="Calibri"/>
                <w:i/>
                <w:iCs/>
              </w:rPr>
              <w:t xml:space="preserve"> has received prior funding from MassCEC in the last three years:</w:t>
            </w:r>
          </w:p>
          <w:p w14:paraId="525C7A1E" w14:textId="77777777" w:rsidR="009D7DED" w:rsidRDefault="00000000" w:rsidP="00240E8F">
            <w:pPr>
              <w:spacing w:after="120"/>
              <w:rPr>
                <w:rFonts w:cs="Calibri"/>
              </w:rPr>
            </w:pPr>
            <w:sdt>
              <w:sdtPr>
                <w:rPr>
                  <w:rFonts w:cs="Calibri"/>
                </w:rPr>
                <w:id w:val="-850796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7DED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9D7DED">
              <w:rPr>
                <w:rFonts w:cs="Calibri"/>
              </w:rPr>
              <w:t xml:space="preserve"> Yes </w:t>
            </w:r>
            <w:sdt>
              <w:sdtPr>
                <w:rPr>
                  <w:rFonts w:cs="Calibri"/>
                </w:rPr>
                <w:id w:val="-513379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7DED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9D7DED">
              <w:rPr>
                <w:rFonts w:cs="Calibri"/>
              </w:rPr>
              <w:t xml:space="preserve"> No</w:t>
            </w:r>
          </w:p>
          <w:p w14:paraId="40C5B2FB" w14:textId="77777777" w:rsidR="009D7DED" w:rsidRDefault="009D7DED" w:rsidP="00240E8F">
            <w:pPr>
              <w:spacing w:after="120"/>
              <w:rPr>
                <w:rFonts w:cs="Calibri"/>
              </w:rPr>
            </w:pPr>
            <w:r>
              <w:rPr>
                <w:rFonts w:cs="Calibri"/>
              </w:rPr>
              <w:t>List all prior funding by grant name:</w:t>
            </w:r>
          </w:p>
          <w:sdt>
            <w:sdtPr>
              <w:rPr>
                <w:rFonts w:cs="Calibri"/>
              </w:rPr>
              <w:id w:val="1091051295"/>
              <w:placeholder>
                <w:docPart w:val="E9D0E37F80874F959ED54644F41EBBC6"/>
              </w:placeholder>
              <w:showingPlcHdr/>
            </w:sdtPr>
            <w:sdtContent>
              <w:p w14:paraId="4624AE3A" w14:textId="77777777" w:rsidR="009D7DED" w:rsidRDefault="009D7DED" w:rsidP="00240E8F">
                <w:pPr>
                  <w:spacing w:after="120"/>
                  <w:rPr>
                    <w:rFonts w:cs="Calibri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C202F2E" w14:textId="77777777" w:rsidR="00CE2217" w:rsidRDefault="00CE2217" w:rsidP="00CE2217">
            <w:pPr>
              <w:spacing w:after="120"/>
              <w:rPr>
                <w:rFonts w:cs="Calibri"/>
              </w:rPr>
            </w:pPr>
            <w:r>
              <w:rPr>
                <w:rFonts w:cs="Calibri"/>
              </w:rPr>
              <w:t xml:space="preserve">If prior funding includes grants from the </w:t>
            </w:r>
            <w:proofErr w:type="spellStart"/>
            <w:r>
              <w:rPr>
                <w:rFonts w:cs="Calibri"/>
              </w:rPr>
              <w:t>MassCEC</w:t>
            </w:r>
            <w:proofErr w:type="spellEnd"/>
            <w:r>
              <w:rPr>
                <w:rFonts w:cs="Calibri"/>
              </w:rPr>
              <w:t xml:space="preserve"> Workforce team, such as Planning and Capacity Grants, please explain how the work proposed is separate and distinct from that prior work and/or how the work proposed overlaps or continue prior work:</w:t>
            </w:r>
          </w:p>
          <w:sdt>
            <w:sdtPr>
              <w:rPr>
                <w:rFonts w:cs="Calibri"/>
              </w:rPr>
              <w:id w:val="276381368"/>
              <w:placeholder>
                <w:docPart w:val="7F1244A6B6CC411F96738E5B330A8D89"/>
              </w:placeholder>
              <w:showingPlcHdr/>
            </w:sdtPr>
            <w:sdtContent>
              <w:p w14:paraId="7B70181A" w14:textId="39BED526" w:rsidR="00CE2217" w:rsidRPr="00FF43E1" w:rsidRDefault="00CE2217" w:rsidP="00CE2217">
                <w:pPr>
                  <w:spacing w:after="120"/>
                  <w:rPr>
                    <w:rFonts w:cs="Calibri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477324" w14:paraId="41E09EB9" w14:textId="77777777" w:rsidTr="00240E8F">
        <w:trPr>
          <w:jc w:val="center"/>
        </w:trPr>
        <w:tc>
          <w:tcPr>
            <w:tcW w:w="9350" w:type="dxa"/>
            <w:gridSpan w:val="6"/>
            <w:shd w:val="clear" w:color="auto" w:fill="E7E6E6" w:themeFill="background2"/>
            <w:vAlign w:val="center"/>
          </w:tcPr>
          <w:p w14:paraId="773185A2" w14:textId="77777777" w:rsidR="00477324" w:rsidRDefault="00477324" w:rsidP="00477324">
            <w:pPr>
              <w:spacing w:after="120"/>
              <w:rPr>
                <w:rFonts w:cs="Calibri"/>
                <w:i/>
                <w:iCs/>
              </w:rPr>
            </w:pPr>
          </w:p>
        </w:tc>
      </w:tr>
      <w:tr w:rsidR="00477324" w:rsidRPr="00B33983" w14:paraId="6E5B1622" w14:textId="77777777" w:rsidTr="00240E8F">
        <w:trPr>
          <w:jc w:val="center"/>
        </w:trPr>
        <w:tc>
          <w:tcPr>
            <w:tcW w:w="9350" w:type="dxa"/>
            <w:gridSpan w:val="6"/>
            <w:shd w:val="clear" w:color="auto" w:fill="auto"/>
            <w:vAlign w:val="center"/>
          </w:tcPr>
          <w:p w14:paraId="6135F73F" w14:textId="77777777" w:rsidR="00477324" w:rsidRPr="00B33983" w:rsidRDefault="00477324" w:rsidP="00477324">
            <w:pPr>
              <w:jc w:val="center"/>
              <w:rPr>
                <w:rFonts w:cs="Calibri"/>
                <w:b/>
                <w:bCs/>
                <w:i/>
                <w:iCs/>
              </w:rPr>
            </w:pPr>
            <w:r w:rsidRPr="00B33983">
              <w:rPr>
                <w:rFonts w:cs="Calibri"/>
                <w:i/>
                <w:iCs/>
              </w:rPr>
              <w:t>Add additional fields for partners as needed</w:t>
            </w:r>
          </w:p>
        </w:tc>
      </w:tr>
    </w:tbl>
    <w:p w14:paraId="4984D67B" w14:textId="77777777" w:rsidR="006335B2" w:rsidRDefault="006335B2" w:rsidP="00F71D82">
      <w:pPr>
        <w:tabs>
          <w:tab w:val="left" w:pos="315"/>
        </w:tabs>
        <w:spacing w:after="120"/>
        <w:rPr>
          <w:rFonts w:cs="Calibri"/>
          <w:iCs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87"/>
        <w:gridCol w:w="5177"/>
        <w:gridCol w:w="1086"/>
      </w:tblGrid>
      <w:tr w:rsidR="00B636D9" w14:paraId="518F4F0C" w14:textId="77777777" w:rsidTr="00240E8F">
        <w:trPr>
          <w:cantSplit/>
          <w:trHeight w:hRule="exact" w:val="360"/>
          <w:jc w:val="center"/>
        </w:trPr>
        <w:tc>
          <w:tcPr>
            <w:tcW w:w="9350" w:type="dxa"/>
            <w:gridSpan w:val="3"/>
            <w:shd w:val="clear" w:color="auto" w:fill="E7E6E6" w:themeFill="background2"/>
          </w:tcPr>
          <w:p w14:paraId="3D3FBF01" w14:textId="12CCB9BF" w:rsidR="00B636D9" w:rsidRPr="00AB00BF" w:rsidRDefault="00B636D9" w:rsidP="00240E8F">
            <w:pPr>
              <w:keepNext/>
              <w:keepLines/>
              <w:rPr>
                <w:rFonts w:cs="Calibri"/>
                <w:b/>
                <w:bCs/>
                <w:sz w:val="28"/>
              </w:rPr>
            </w:pPr>
            <w:r>
              <w:rPr>
                <w:rFonts w:cs="Calibri"/>
                <w:b/>
                <w:bCs/>
                <w:sz w:val="28"/>
              </w:rPr>
              <w:t xml:space="preserve">1.2 Applicant and Partner </w:t>
            </w:r>
            <w:r w:rsidRPr="00AB00BF">
              <w:rPr>
                <w:rFonts w:cs="Calibri"/>
                <w:b/>
                <w:bCs/>
                <w:sz w:val="28"/>
              </w:rPr>
              <w:t>Experience</w:t>
            </w:r>
          </w:p>
        </w:tc>
      </w:tr>
      <w:tr w:rsidR="00B636D9" w14:paraId="30268513" w14:textId="77777777" w:rsidTr="00240E8F">
        <w:trPr>
          <w:cantSplit/>
          <w:jc w:val="center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8565B" w14:textId="77777777" w:rsidR="00B636D9" w:rsidRPr="006364AF" w:rsidRDefault="00B636D9" w:rsidP="00240E8F">
            <w:pPr>
              <w:spacing w:after="120"/>
              <w:rPr>
                <w:rFonts w:cstheme="minorBidi"/>
              </w:rPr>
            </w:pPr>
            <w:r w:rsidRPr="00947042">
              <w:rPr>
                <w:rFonts w:cstheme="minorBidi"/>
                <w:b/>
                <w:bCs/>
                <w:i/>
                <w:iCs/>
              </w:rPr>
              <w:t xml:space="preserve">In </w:t>
            </w:r>
            <w:r>
              <w:rPr>
                <w:rFonts w:cstheme="minorBidi"/>
                <w:b/>
                <w:bCs/>
                <w:i/>
                <w:iCs/>
              </w:rPr>
              <w:t>250</w:t>
            </w:r>
            <w:r w:rsidRPr="00947042">
              <w:rPr>
                <w:rFonts w:cstheme="minorBidi"/>
                <w:b/>
                <w:bCs/>
                <w:i/>
                <w:iCs/>
              </w:rPr>
              <w:t xml:space="preserve"> words or less</w:t>
            </w:r>
            <w:r>
              <w:rPr>
                <w:rFonts w:cstheme="minorBidi"/>
                <w:i/>
                <w:iCs/>
              </w:rPr>
              <w:t>, d</w:t>
            </w:r>
            <w:r w:rsidRPr="00B52F70">
              <w:rPr>
                <w:rFonts w:cstheme="minorBidi"/>
                <w:i/>
                <w:iCs/>
              </w:rPr>
              <w:t>escribe</w:t>
            </w:r>
            <w:r>
              <w:rPr>
                <w:rFonts w:cstheme="minorBidi"/>
                <w:i/>
                <w:iCs/>
              </w:rPr>
              <w:t xml:space="preserve"> prior</w:t>
            </w:r>
            <w:r w:rsidRPr="00B52F70">
              <w:rPr>
                <w:rFonts w:cstheme="minorBidi"/>
                <w:i/>
                <w:iCs/>
              </w:rPr>
              <w:t xml:space="preserve"> experience and track record in working with small businesses or minority and women owned businesses. Include </w:t>
            </w:r>
            <w:r w:rsidRPr="00B52F70">
              <w:rPr>
                <w:i/>
                <w:iCs/>
              </w:rPr>
              <w:t xml:space="preserve">outcomes such as completion rate and scale/size of support, if available. </w:t>
            </w:r>
            <w:r w:rsidRPr="00B52F70">
              <w:rPr>
                <w:rFonts w:cstheme="minorBidi"/>
                <w:i/>
                <w:iCs/>
              </w:rPr>
              <w:t>(Optional) Describe any specialized experience or knowledge in climate critical business sectors.</w:t>
            </w:r>
          </w:p>
          <w:sdt>
            <w:sdtPr>
              <w:rPr>
                <w:rFonts w:cs="Calibri"/>
              </w:rPr>
              <w:id w:val="-1173024887"/>
              <w:placeholder>
                <w:docPart w:val="6C0BF191A59A4E2EB7450C7031E40028"/>
              </w:placeholder>
              <w:showingPlcHdr/>
            </w:sdtPr>
            <w:sdtContent>
              <w:p w14:paraId="6375901D" w14:textId="77777777" w:rsidR="00B636D9" w:rsidRPr="00733965" w:rsidRDefault="00B636D9" w:rsidP="00240E8F">
                <w:pPr>
                  <w:keepNext/>
                  <w:spacing w:after="120"/>
                  <w:rPr>
                    <w:rFonts w:cs="Calibri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636D9" w14:paraId="3D4B269C" w14:textId="77777777" w:rsidTr="00240E8F">
        <w:trPr>
          <w:cantSplit/>
          <w:trHeight w:hRule="exact" w:val="712"/>
          <w:jc w:val="center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CC00E5" w14:textId="77777777" w:rsidR="00B636D9" w:rsidRPr="00CD2EF1" w:rsidRDefault="00B636D9" w:rsidP="00240E8F">
            <w:pPr>
              <w:spacing w:after="120"/>
              <w:rPr>
                <w:rFonts w:cs="Calibri"/>
                <w:i/>
              </w:rPr>
            </w:pPr>
            <w:r w:rsidRPr="00B52F70">
              <w:rPr>
                <w:rFonts w:cs="Calibri"/>
                <w:i/>
              </w:rPr>
              <w:t>If you are applying as a partnership, please</w:t>
            </w:r>
            <w:r>
              <w:rPr>
                <w:rFonts w:cs="Calibri"/>
                <w:i/>
              </w:rPr>
              <w:t xml:space="preserve"> use the following table to </w:t>
            </w:r>
            <w:r w:rsidRPr="00B52F70">
              <w:rPr>
                <w:rFonts w:cs="Calibri"/>
                <w:i/>
              </w:rPr>
              <w:t>clarify role</w:t>
            </w:r>
            <w:r>
              <w:rPr>
                <w:rFonts w:cs="Calibri"/>
                <w:i/>
              </w:rPr>
              <w:t>s</w:t>
            </w:r>
            <w:r w:rsidRPr="00B52F70">
              <w:rPr>
                <w:rFonts w:cs="Calibri"/>
                <w:i/>
              </w:rPr>
              <w:t xml:space="preserve"> and function</w:t>
            </w:r>
            <w:r>
              <w:rPr>
                <w:rFonts w:cs="Calibri"/>
                <w:i/>
              </w:rPr>
              <w:t>s</w:t>
            </w:r>
            <w:r w:rsidRPr="00B52F70">
              <w:rPr>
                <w:rFonts w:cs="Calibri"/>
                <w:i/>
              </w:rPr>
              <w:t xml:space="preserve"> of partners listed</w:t>
            </w:r>
            <w:r>
              <w:rPr>
                <w:rFonts w:cs="Calibri"/>
                <w:i/>
              </w:rPr>
              <w:t xml:space="preserve"> and </w:t>
            </w:r>
            <w:r w:rsidRPr="00B52F70">
              <w:rPr>
                <w:rFonts w:cs="Calibri"/>
                <w:i/>
              </w:rPr>
              <w:t>how each contributes toward pr</w:t>
            </w:r>
            <w:r>
              <w:rPr>
                <w:rFonts w:cs="Calibri"/>
                <w:i/>
              </w:rPr>
              <w:t>oject</w:t>
            </w:r>
            <w:r w:rsidRPr="00B52F70">
              <w:rPr>
                <w:rFonts w:cs="Calibri"/>
                <w:i/>
              </w:rPr>
              <w:t xml:space="preserve"> development and implementation.</w:t>
            </w:r>
          </w:p>
        </w:tc>
      </w:tr>
      <w:tr w:rsidR="00B636D9" w:rsidRPr="00CD2EF1" w14:paraId="06F10576" w14:textId="77777777" w:rsidTr="00240E8F">
        <w:trPr>
          <w:cantSplit/>
          <w:trHeight w:val="620"/>
          <w:jc w:val="center"/>
        </w:trPr>
        <w:tc>
          <w:tcPr>
            <w:tcW w:w="3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50B36" w14:textId="77777777" w:rsidR="00B636D9" w:rsidRPr="00CD2EF1" w:rsidRDefault="00B636D9" w:rsidP="00240E8F">
            <w:pPr>
              <w:jc w:val="center"/>
              <w:rPr>
                <w:rFonts w:cstheme="minorBidi"/>
              </w:rPr>
            </w:pPr>
            <w:r>
              <w:rPr>
                <w:rFonts w:cstheme="minorBidi"/>
              </w:rPr>
              <w:t>Organization</w:t>
            </w:r>
          </w:p>
        </w:tc>
        <w:tc>
          <w:tcPr>
            <w:tcW w:w="5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BD69B" w14:textId="77777777" w:rsidR="00B636D9" w:rsidRPr="00CD2EF1" w:rsidRDefault="00B636D9" w:rsidP="00240E8F">
            <w:pPr>
              <w:jc w:val="center"/>
              <w:rPr>
                <w:rFonts w:cstheme="minorBidi"/>
              </w:rPr>
            </w:pPr>
            <w:r>
              <w:rPr>
                <w:rFonts w:cstheme="minorBidi"/>
              </w:rPr>
              <w:t>Program Role(s)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4D6CB" w14:textId="77777777" w:rsidR="00B636D9" w:rsidRPr="00CD2EF1" w:rsidRDefault="00B636D9" w:rsidP="00240E8F">
            <w:pPr>
              <w:jc w:val="center"/>
              <w:rPr>
                <w:rFonts w:cstheme="minorBidi"/>
              </w:rPr>
            </w:pPr>
            <w:proofErr w:type="spellStart"/>
            <w:r>
              <w:rPr>
                <w:rFonts w:cstheme="minorBidi"/>
              </w:rPr>
              <w:t>LoS</w:t>
            </w:r>
            <w:proofErr w:type="spellEnd"/>
            <w:r>
              <w:rPr>
                <w:rFonts w:cstheme="minorBidi"/>
              </w:rPr>
              <w:t>/MOU</w:t>
            </w:r>
          </w:p>
        </w:tc>
      </w:tr>
      <w:tr w:rsidR="00B636D9" w:rsidRPr="00CD2EF1" w14:paraId="36FE9E62" w14:textId="77777777" w:rsidTr="00240E8F">
        <w:trPr>
          <w:cantSplit/>
          <w:jc w:val="center"/>
        </w:trPr>
        <w:sdt>
          <w:sdtPr>
            <w:rPr>
              <w:rFonts w:cstheme="minorBidi"/>
            </w:rPr>
            <w:id w:val="1969152227"/>
            <w:placeholder>
              <w:docPart w:val="67A991970EB14F58AF763E2AA3FDA41F"/>
            </w:placeholder>
            <w:showingPlcHdr/>
          </w:sdtPr>
          <w:sdtContent>
            <w:tc>
              <w:tcPr>
                <w:tcW w:w="308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76B3FEE" w14:textId="77777777" w:rsidR="00B636D9" w:rsidRPr="00CD2EF1" w:rsidRDefault="00B636D9" w:rsidP="00240E8F">
                <w:pPr>
                  <w:jc w:val="center"/>
                  <w:rPr>
                    <w:rFonts w:cstheme="minorBidi"/>
                  </w:rPr>
                </w:pPr>
                <w:r>
                  <w:rPr>
                    <w:rStyle w:val="PlaceholderText"/>
                  </w:rPr>
                  <w:t>Organization</w:t>
                </w:r>
              </w:p>
            </w:tc>
          </w:sdtContent>
        </w:sdt>
        <w:sdt>
          <w:sdtPr>
            <w:rPr>
              <w:rFonts w:cstheme="minorBidi"/>
            </w:rPr>
            <w:id w:val="-122238095"/>
            <w:placeholder>
              <w:docPart w:val="46D5DAC717844A1690F5FD3BAE283F36"/>
            </w:placeholder>
            <w:showingPlcHdr/>
          </w:sdtPr>
          <w:sdtContent>
            <w:tc>
              <w:tcPr>
                <w:tcW w:w="51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88072EB" w14:textId="77777777" w:rsidR="00B636D9" w:rsidRPr="00CD2EF1" w:rsidRDefault="00B636D9" w:rsidP="00240E8F">
                <w:pPr>
                  <w:jc w:val="center"/>
                  <w:rPr>
                    <w:rFonts w:cstheme="minorBidi"/>
                  </w:rPr>
                </w:pPr>
                <w:r>
                  <w:rPr>
                    <w:rStyle w:val="PlaceholderText"/>
                  </w:rPr>
                  <w:t>Roles</w:t>
                </w:r>
              </w:p>
            </w:tc>
          </w:sdtContent>
        </w:sdt>
        <w:sdt>
          <w:sdtPr>
            <w:rPr>
              <w:rFonts w:cstheme="minorBidi"/>
            </w:rPr>
            <w:id w:val="-2024312720"/>
            <w:placeholder>
              <w:docPart w:val="D2AC5FF580A14D81B14D152968A7CE7C"/>
            </w:placeholder>
            <w:showingPlcHdr/>
            <w:dropDownList>
              <w:listItem w:displayText="Yes" w:value="Yes"/>
              <w:listItem w:displayText="No" w:value="No"/>
              <w:listItem w:displayText="Pending" w:value="Pending"/>
            </w:dropDownList>
          </w:sdtPr>
          <w:sdtContent>
            <w:tc>
              <w:tcPr>
                <w:tcW w:w="108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2C5529A" w14:textId="77777777" w:rsidR="00B636D9" w:rsidRPr="00CD2EF1" w:rsidRDefault="00B636D9" w:rsidP="00240E8F">
                <w:pPr>
                  <w:jc w:val="center"/>
                  <w:rPr>
                    <w:rFonts w:cstheme="minorBidi"/>
                  </w:rPr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B636D9" w:rsidRPr="00CD2EF1" w14:paraId="70DD06B4" w14:textId="77777777" w:rsidTr="00240E8F">
        <w:trPr>
          <w:cantSplit/>
          <w:jc w:val="center"/>
        </w:trPr>
        <w:sdt>
          <w:sdtPr>
            <w:rPr>
              <w:rFonts w:cstheme="minorBidi"/>
            </w:rPr>
            <w:id w:val="-967512791"/>
            <w:placeholder>
              <w:docPart w:val="5D5B839100F4400FB05A1537983191B5"/>
            </w:placeholder>
            <w:showingPlcHdr/>
          </w:sdtPr>
          <w:sdtContent>
            <w:tc>
              <w:tcPr>
                <w:tcW w:w="308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10EF788" w14:textId="77777777" w:rsidR="00B636D9" w:rsidRPr="00CD2EF1" w:rsidRDefault="00B636D9" w:rsidP="00240E8F">
                <w:pPr>
                  <w:jc w:val="center"/>
                  <w:rPr>
                    <w:rFonts w:cstheme="minorBidi"/>
                  </w:rPr>
                </w:pPr>
                <w:r>
                  <w:rPr>
                    <w:rStyle w:val="PlaceholderText"/>
                  </w:rPr>
                  <w:t>Organization</w:t>
                </w:r>
              </w:p>
            </w:tc>
          </w:sdtContent>
        </w:sdt>
        <w:sdt>
          <w:sdtPr>
            <w:rPr>
              <w:rFonts w:cstheme="minorBidi"/>
            </w:rPr>
            <w:id w:val="502855809"/>
            <w:placeholder>
              <w:docPart w:val="D3FC94852D674161BB97A1DF92213C2D"/>
            </w:placeholder>
            <w:showingPlcHdr/>
          </w:sdtPr>
          <w:sdtContent>
            <w:tc>
              <w:tcPr>
                <w:tcW w:w="51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63B05C2" w14:textId="77777777" w:rsidR="00B636D9" w:rsidRPr="00CD2EF1" w:rsidRDefault="00B636D9" w:rsidP="00240E8F">
                <w:pPr>
                  <w:jc w:val="center"/>
                  <w:rPr>
                    <w:rFonts w:cstheme="minorBidi"/>
                  </w:rPr>
                </w:pPr>
                <w:r>
                  <w:rPr>
                    <w:rStyle w:val="PlaceholderText"/>
                  </w:rPr>
                  <w:t>Roles</w:t>
                </w:r>
              </w:p>
            </w:tc>
          </w:sdtContent>
        </w:sdt>
        <w:sdt>
          <w:sdtPr>
            <w:rPr>
              <w:rFonts w:cstheme="minorBidi"/>
            </w:rPr>
            <w:id w:val="1454059292"/>
            <w:placeholder>
              <w:docPart w:val="9BEE6E18CD744E46ADC234E5AF940B7B"/>
            </w:placeholder>
            <w:showingPlcHdr/>
            <w:dropDownList>
              <w:listItem w:displayText="Yes" w:value="Yes"/>
              <w:listItem w:displayText="No" w:value="No"/>
              <w:listItem w:displayText="Pending" w:value="Pending"/>
            </w:dropDownList>
          </w:sdtPr>
          <w:sdtContent>
            <w:tc>
              <w:tcPr>
                <w:tcW w:w="108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158A5C9" w14:textId="77777777" w:rsidR="00B636D9" w:rsidRPr="00CD2EF1" w:rsidRDefault="00B636D9" w:rsidP="00240E8F">
                <w:pPr>
                  <w:jc w:val="center"/>
                  <w:rPr>
                    <w:rFonts w:cstheme="minorBidi"/>
                  </w:rPr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B636D9" w:rsidRPr="00CD2EF1" w14:paraId="56710E43" w14:textId="77777777" w:rsidTr="00240E8F">
        <w:trPr>
          <w:cantSplit/>
          <w:jc w:val="center"/>
        </w:trPr>
        <w:sdt>
          <w:sdtPr>
            <w:rPr>
              <w:rFonts w:cstheme="minorBidi"/>
            </w:rPr>
            <w:id w:val="1031989285"/>
            <w:placeholder>
              <w:docPart w:val="3FE765FD0EDE47F48C5029D24378C8B9"/>
            </w:placeholder>
            <w:showingPlcHdr/>
          </w:sdtPr>
          <w:sdtContent>
            <w:tc>
              <w:tcPr>
                <w:tcW w:w="308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A571CCD" w14:textId="77777777" w:rsidR="00B636D9" w:rsidRPr="00CD2EF1" w:rsidRDefault="00B636D9" w:rsidP="00240E8F">
                <w:pPr>
                  <w:jc w:val="center"/>
                  <w:rPr>
                    <w:rFonts w:cstheme="minorBidi"/>
                  </w:rPr>
                </w:pPr>
                <w:r>
                  <w:rPr>
                    <w:rStyle w:val="PlaceholderText"/>
                  </w:rPr>
                  <w:t>Organization</w:t>
                </w:r>
              </w:p>
            </w:tc>
          </w:sdtContent>
        </w:sdt>
        <w:sdt>
          <w:sdtPr>
            <w:rPr>
              <w:rFonts w:cstheme="minorBidi"/>
            </w:rPr>
            <w:id w:val="-320815342"/>
            <w:placeholder>
              <w:docPart w:val="E94BFC2EE5004458AB3393E92BBADC59"/>
            </w:placeholder>
            <w:showingPlcHdr/>
          </w:sdtPr>
          <w:sdtContent>
            <w:tc>
              <w:tcPr>
                <w:tcW w:w="51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AF8D697" w14:textId="77777777" w:rsidR="00B636D9" w:rsidRPr="00CD2EF1" w:rsidRDefault="00B636D9" w:rsidP="00240E8F">
                <w:pPr>
                  <w:jc w:val="center"/>
                  <w:rPr>
                    <w:rFonts w:cstheme="minorBidi"/>
                  </w:rPr>
                </w:pPr>
                <w:r>
                  <w:rPr>
                    <w:rStyle w:val="PlaceholderText"/>
                  </w:rPr>
                  <w:t>Roles</w:t>
                </w:r>
              </w:p>
            </w:tc>
          </w:sdtContent>
        </w:sdt>
        <w:sdt>
          <w:sdtPr>
            <w:rPr>
              <w:rFonts w:cstheme="minorBidi"/>
            </w:rPr>
            <w:id w:val="1526829612"/>
            <w:placeholder>
              <w:docPart w:val="DA94A2363D2C4E49800D331A4AE46EAC"/>
            </w:placeholder>
            <w:showingPlcHdr/>
            <w:dropDownList>
              <w:listItem w:displayText="Yes" w:value="Yes"/>
              <w:listItem w:displayText="No" w:value="No"/>
              <w:listItem w:displayText="Pending" w:value="Pending"/>
            </w:dropDownList>
          </w:sdtPr>
          <w:sdtContent>
            <w:tc>
              <w:tcPr>
                <w:tcW w:w="108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74D2AD6" w14:textId="77777777" w:rsidR="00B636D9" w:rsidRPr="00CD2EF1" w:rsidRDefault="00B636D9" w:rsidP="00240E8F">
                <w:pPr>
                  <w:jc w:val="center"/>
                  <w:rPr>
                    <w:rFonts w:cstheme="minorBidi"/>
                  </w:rPr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B636D9" w:rsidRPr="00CD2EF1" w14:paraId="5E91D01A" w14:textId="77777777" w:rsidTr="00240E8F">
        <w:trPr>
          <w:cantSplit/>
          <w:jc w:val="center"/>
        </w:trPr>
        <w:sdt>
          <w:sdtPr>
            <w:rPr>
              <w:rFonts w:cstheme="minorBidi"/>
            </w:rPr>
            <w:id w:val="-1504513640"/>
            <w:placeholder>
              <w:docPart w:val="B997F3597BAB4E50982A8F57C11BEB12"/>
            </w:placeholder>
            <w:showingPlcHdr/>
          </w:sdtPr>
          <w:sdtContent>
            <w:tc>
              <w:tcPr>
                <w:tcW w:w="308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A3CF4DC" w14:textId="77777777" w:rsidR="00B636D9" w:rsidRPr="00CD2EF1" w:rsidRDefault="00B636D9" w:rsidP="00240E8F">
                <w:pPr>
                  <w:jc w:val="center"/>
                  <w:rPr>
                    <w:rFonts w:cstheme="minorBidi"/>
                  </w:rPr>
                </w:pPr>
                <w:r>
                  <w:rPr>
                    <w:rStyle w:val="PlaceholderText"/>
                  </w:rPr>
                  <w:t>Organization</w:t>
                </w:r>
              </w:p>
            </w:tc>
          </w:sdtContent>
        </w:sdt>
        <w:sdt>
          <w:sdtPr>
            <w:rPr>
              <w:rFonts w:cstheme="minorBidi"/>
            </w:rPr>
            <w:id w:val="-2107177252"/>
            <w:placeholder>
              <w:docPart w:val="77762F0D45304F5F8D55ADE1F5EF2947"/>
            </w:placeholder>
            <w:showingPlcHdr/>
          </w:sdtPr>
          <w:sdtContent>
            <w:tc>
              <w:tcPr>
                <w:tcW w:w="51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F8A7191" w14:textId="77777777" w:rsidR="00B636D9" w:rsidRPr="00CD2EF1" w:rsidRDefault="00B636D9" w:rsidP="00240E8F">
                <w:pPr>
                  <w:jc w:val="center"/>
                  <w:rPr>
                    <w:rFonts w:cstheme="minorBidi"/>
                  </w:rPr>
                </w:pPr>
                <w:r>
                  <w:rPr>
                    <w:rStyle w:val="PlaceholderText"/>
                  </w:rPr>
                  <w:t>Roles</w:t>
                </w:r>
              </w:p>
            </w:tc>
          </w:sdtContent>
        </w:sdt>
        <w:sdt>
          <w:sdtPr>
            <w:rPr>
              <w:rFonts w:cstheme="minorBidi"/>
            </w:rPr>
            <w:id w:val="-2115897292"/>
            <w:placeholder>
              <w:docPart w:val="6257FA3AA350484695C27B82F38FDB20"/>
            </w:placeholder>
            <w:showingPlcHdr/>
            <w:dropDownList>
              <w:listItem w:displayText="Yes" w:value="Yes"/>
              <w:listItem w:displayText="No" w:value="No"/>
              <w:listItem w:displayText="Pending" w:value="Pending"/>
            </w:dropDownList>
          </w:sdtPr>
          <w:sdtContent>
            <w:tc>
              <w:tcPr>
                <w:tcW w:w="108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D3392C2" w14:textId="77777777" w:rsidR="00B636D9" w:rsidRPr="00CD2EF1" w:rsidRDefault="00B636D9" w:rsidP="00240E8F">
                <w:pPr>
                  <w:jc w:val="center"/>
                  <w:rPr>
                    <w:rFonts w:cstheme="minorBidi"/>
                  </w:rPr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B636D9" w:rsidRPr="00CD2EF1" w14:paraId="76318BC5" w14:textId="77777777" w:rsidTr="00240E8F">
        <w:trPr>
          <w:cantSplit/>
          <w:jc w:val="center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9550E" w14:textId="77777777" w:rsidR="00B636D9" w:rsidRDefault="00B636D9" w:rsidP="00240E8F">
            <w:pPr>
              <w:keepNext/>
              <w:spacing w:after="120"/>
              <w:rPr>
                <w:rFonts w:cs="Calibri"/>
                <w:i/>
                <w:iCs/>
              </w:rPr>
            </w:pPr>
            <w:r w:rsidRPr="00947042">
              <w:rPr>
                <w:rFonts w:cs="Calibri"/>
                <w:b/>
                <w:bCs/>
                <w:i/>
                <w:iCs/>
              </w:rPr>
              <w:t xml:space="preserve">In </w:t>
            </w:r>
            <w:r>
              <w:rPr>
                <w:rFonts w:cs="Calibri"/>
                <w:b/>
                <w:bCs/>
                <w:i/>
                <w:iCs/>
              </w:rPr>
              <w:t>250</w:t>
            </w:r>
            <w:r w:rsidRPr="00947042">
              <w:rPr>
                <w:rFonts w:cs="Calibri"/>
                <w:b/>
                <w:bCs/>
                <w:i/>
                <w:iCs/>
              </w:rPr>
              <w:t xml:space="preserve"> words or less,</w:t>
            </w:r>
            <w:r>
              <w:rPr>
                <w:rFonts w:cs="Calibri"/>
                <w:i/>
                <w:iCs/>
              </w:rPr>
              <w:t xml:space="preserve"> describe </w:t>
            </w:r>
            <w:r w:rsidRPr="00B33A24">
              <w:rPr>
                <w:rFonts w:cs="Calibri"/>
                <w:i/>
                <w:iCs/>
              </w:rPr>
              <w:t>activities, such as research or stakeholder engagement</w:t>
            </w:r>
            <w:r>
              <w:rPr>
                <w:rFonts w:cs="Calibri"/>
                <w:i/>
                <w:iCs/>
              </w:rPr>
              <w:t>, that</w:t>
            </w:r>
            <w:r w:rsidRPr="00B33A24">
              <w:rPr>
                <w:rFonts w:cs="Calibri"/>
                <w:i/>
                <w:iCs/>
              </w:rPr>
              <w:t xml:space="preserve"> have been completed in preparation for </w:t>
            </w:r>
            <w:r>
              <w:rPr>
                <w:rFonts w:cs="Calibri"/>
                <w:i/>
                <w:iCs/>
              </w:rPr>
              <w:t xml:space="preserve">this application (e.g., </w:t>
            </w:r>
            <w:r w:rsidRPr="00B33A24">
              <w:rPr>
                <w:rFonts w:cs="Calibri"/>
                <w:i/>
                <w:iCs/>
              </w:rPr>
              <w:t xml:space="preserve">meetings with </w:t>
            </w:r>
            <w:r>
              <w:rPr>
                <w:rFonts w:cs="Calibri"/>
                <w:i/>
                <w:iCs/>
              </w:rPr>
              <w:t>MWBE</w:t>
            </w:r>
            <w:r w:rsidRPr="00B33A24">
              <w:rPr>
                <w:rFonts w:cs="Calibri"/>
                <w:i/>
                <w:iCs/>
              </w:rPr>
              <w:t xml:space="preserve"> remodeling companies to discuss barriers to their expansion into net zero renovation and addition market</w:t>
            </w:r>
            <w:r>
              <w:rPr>
                <w:rFonts w:cs="Calibri"/>
                <w:i/>
                <w:iCs/>
              </w:rPr>
              <w:t>)?</w:t>
            </w:r>
          </w:p>
          <w:sdt>
            <w:sdtPr>
              <w:rPr>
                <w:rFonts w:cs="Calibri"/>
              </w:rPr>
              <w:id w:val="-2106418649"/>
              <w:placeholder>
                <w:docPart w:val="9CD55FEC61F74F40AF6E77B85CAD5347"/>
              </w:placeholder>
              <w:showingPlcHdr/>
            </w:sdtPr>
            <w:sdtContent>
              <w:p w14:paraId="0470CB3D" w14:textId="77777777" w:rsidR="00B636D9" w:rsidRPr="00470033" w:rsidRDefault="00B636D9" w:rsidP="00240E8F">
                <w:pPr>
                  <w:keepNext/>
                  <w:spacing w:after="120"/>
                  <w:rPr>
                    <w:rFonts w:cs="Calibri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26D92063" w14:textId="77777777" w:rsidR="00B636D9" w:rsidRDefault="00B636D9" w:rsidP="00F71D82">
      <w:pPr>
        <w:tabs>
          <w:tab w:val="left" w:pos="315"/>
        </w:tabs>
        <w:spacing w:after="120"/>
        <w:rPr>
          <w:rFonts w:cs="Calibri"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F1FA5" w14:paraId="61005060" w14:textId="77777777" w:rsidTr="00240E8F">
        <w:tc>
          <w:tcPr>
            <w:tcW w:w="9350" w:type="dxa"/>
            <w:shd w:val="clear" w:color="auto" w:fill="D0CECE" w:themeFill="background2" w:themeFillShade="E6"/>
            <w:vAlign w:val="center"/>
          </w:tcPr>
          <w:p w14:paraId="51AFD161" w14:textId="77777777" w:rsidR="005F1FA5" w:rsidRPr="002950E5" w:rsidRDefault="005F1FA5" w:rsidP="00240E8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1</w:t>
            </w:r>
            <w:r w:rsidRPr="002950E5">
              <w:rPr>
                <w:b/>
                <w:bCs/>
                <w:sz w:val="28"/>
                <w:szCs w:val="28"/>
              </w:rPr>
              <w:t>.</w:t>
            </w:r>
            <w:r>
              <w:rPr>
                <w:b/>
                <w:bCs/>
                <w:sz w:val="28"/>
                <w:szCs w:val="28"/>
              </w:rPr>
              <w:t>3</w:t>
            </w:r>
            <w:r w:rsidRPr="002950E5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Partner Selection and Conflict of Interest</w:t>
            </w:r>
          </w:p>
        </w:tc>
      </w:tr>
      <w:tr w:rsidR="005F1FA5" w14:paraId="1637D824" w14:textId="77777777" w:rsidTr="00240E8F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418606B" w14:textId="77777777" w:rsidR="005F1FA5" w:rsidRPr="005E18CA" w:rsidRDefault="005F1FA5" w:rsidP="00240E8F">
            <w:pPr>
              <w:spacing w:after="120"/>
              <w:rPr>
                <w:i/>
                <w:iCs/>
              </w:rPr>
            </w:pPr>
            <w:r w:rsidRPr="005E18CA">
              <w:rPr>
                <w:b/>
                <w:bCs/>
                <w:i/>
                <w:iCs/>
              </w:rPr>
              <w:t xml:space="preserve">In </w:t>
            </w:r>
            <w:r>
              <w:rPr>
                <w:b/>
                <w:bCs/>
                <w:i/>
                <w:iCs/>
              </w:rPr>
              <w:t>250</w:t>
            </w:r>
            <w:r w:rsidRPr="005E18CA">
              <w:rPr>
                <w:b/>
                <w:bCs/>
                <w:i/>
                <w:iCs/>
              </w:rPr>
              <w:t xml:space="preserve"> words or less</w:t>
            </w:r>
            <w:r w:rsidRPr="005E18CA">
              <w:rPr>
                <w:i/>
                <w:iCs/>
              </w:rPr>
              <w:t xml:space="preserve">, </w:t>
            </w:r>
            <w:r>
              <w:rPr>
                <w:i/>
                <w:iCs/>
              </w:rPr>
              <w:t>describe the process used for selecting vendors and subcontractors noted in Section 1.1 and disclose any potential conflicts of interest.</w:t>
            </w:r>
          </w:p>
        </w:tc>
      </w:tr>
      <w:tr w:rsidR="005F1FA5" w14:paraId="78D11880" w14:textId="77777777" w:rsidTr="00240E8F">
        <w:sdt>
          <w:sdtPr>
            <w:id w:val="-287977631"/>
            <w:placeholder>
              <w:docPart w:val="A9C590198D454F54B0DDB0C89B8E9FC6"/>
            </w:placeholder>
            <w:showingPlcHdr/>
          </w:sdtPr>
          <w:sdtContent>
            <w:tc>
              <w:tcPr>
                <w:tcW w:w="935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6BACCC" w14:textId="77777777" w:rsidR="005F1FA5" w:rsidRDefault="005F1FA5" w:rsidP="00240E8F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4EB8CD5" w14:textId="77777777" w:rsidR="00590FA9" w:rsidRDefault="00590FA9" w:rsidP="007943EE">
      <w:pPr>
        <w:tabs>
          <w:tab w:val="left" w:pos="315"/>
        </w:tabs>
        <w:spacing w:after="120"/>
        <w:rPr>
          <w:rFonts w:cs="Calibri"/>
          <w:i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5"/>
        <w:gridCol w:w="540"/>
        <w:gridCol w:w="2517"/>
        <w:gridCol w:w="194"/>
        <w:gridCol w:w="2864"/>
      </w:tblGrid>
      <w:tr w:rsidR="00C817F5" w14:paraId="7517C7B4" w14:textId="77777777" w:rsidTr="00237DA4">
        <w:trPr>
          <w:jc w:val="center"/>
        </w:trPr>
        <w:tc>
          <w:tcPr>
            <w:tcW w:w="9350" w:type="dxa"/>
            <w:gridSpan w:val="5"/>
            <w:shd w:val="clear" w:color="auto" w:fill="E7E6E6" w:themeFill="background2"/>
          </w:tcPr>
          <w:p w14:paraId="7B86953A" w14:textId="088D71C8" w:rsidR="00590FA9" w:rsidRPr="0096426B" w:rsidRDefault="009F5CEB" w:rsidP="0096426B">
            <w:pPr>
              <w:rPr>
                <w:rFonts w:cs="Calibri"/>
                <w:b/>
                <w:bCs/>
                <w:sz w:val="28"/>
                <w:szCs w:val="28"/>
              </w:rPr>
            </w:pPr>
            <w:r>
              <w:rPr>
                <w:rFonts w:cs="Calibri"/>
                <w:b/>
                <w:bCs/>
                <w:sz w:val="28"/>
                <w:szCs w:val="28"/>
              </w:rPr>
              <w:t>2</w:t>
            </w:r>
            <w:r w:rsidR="0096426B">
              <w:rPr>
                <w:rFonts w:cs="Calibri"/>
                <w:b/>
                <w:bCs/>
                <w:sz w:val="28"/>
                <w:szCs w:val="28"/>
              </w:rPr>
              <w:t>.</w:t>
            </w:r>
            <w:r w:rsidR="007943EE">
              <w:rPr>
                <w:rFonts w:cs="Calibri"/>
                <w:b/>
                <w:bCs/>
                <w:sz w:val="28"/>
                <w:szCs w:val="28"/>
              </w:rPr>
              <w:t>1</w:t>
            </w:r>
            <w:r w:rsidR="0096426B">
              <w:rPr>
                <w:rFonts w:cs="Calibri"/>
                <w:b/>
                <w:bCs/>
                <w:sz w:val="28"/>
                <w:szCs w:val="28"/>
              </w:rPr>
              <w:t xml:space="preserve"> </w:t>
            </w:r>
            <w:r w:rsidR="00835E02" w:rsidRPr="0096426B">
              <w:rPr>
                <w:rFonts w:cs="Calibri"/>
                <w:b/>
                <w:bCs/>
                <w:sz w:val="28"/>
                <w:szCs w:val="28"/>
              </w:rPr>
              <w:t xml:space="preserve">Proposal Summary </w:t>
            </w:r>
          </w:p>
        </w:tc>
      </w:tr>
      <w:tr w:rsidR="004B69BE" w14:paraId="5F248E07" w14:textId="77777777" w:rsidTr="007B4368">
        <w:trPr>
          <w:trHeight w:val="1898"/>
          <w:jc w:val="center"/>
        </w:trPr>
        <w:tc>
          <w:tcPr>
            <w:tcW w:w="3235" w:type="dxa"/>
            <w:shd w:val="clear" w:color="auto" w:fill="auto"/>
            <w:vAlign w:val="center"/>
          </w:tcPr>
          <w:p w14:paraId="2C554B7D" w14:textId="0D263622" w:rsidR="004B69BE" w:rsidRPr="00F7397A" w:rsidRDefault="004B69BE" w:rsidP="004B69BE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Executive Summary</w:t>
            </w:r>
          </w:p>
        </w:tc>
        <w:tc>
          <w:tcPr>
            <w:tcW w:w="6115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0376264A" w14:textId="77777777" w:rsidR="004B69BE" w:rsidRDefault="004B69BE" w:rsidP="007B4368">
            <w:pPr>
              <w:tabs>
                <w:tab w:val="left" w:pos="3450"/>
              </w:tabs>
              <w:spacing w:after="120"/>
              <w:rPr>
                <w:i/>
                <w:sz w:val="24"/>
                <w:szCs w:val="24"/>
              </w:rPr>
            </w:pPr>
            <w:r w:rsidRPr="005E18CA">
              <w:rPr>
                <w:b/>
                <w:bCs/>
                <w:i/>
                <w:sz w:val="24"/>
                <w:szCs w:val="24"/>
              </w:rPr>
              <w:t>In a three (3) to five (5) sentence paragraph</w:t>
            </w:r>
            <w:r w:rsidRPr="0051386E">
              <w:rPr>
                <w:i/>
                <w:sz w:val="24"/>
                <w:szCs w:val="24"/>
              </w:rPr>
              <w:t>, provide a high-level summary of the planned workforce development program</w:t>
            </w:r>
            <w:r>
              <w:rPr>
                <w:i/>
                <w:sz w:val="24"/>
                <w:szCs w:val="24"/>
              </w:rPr>
              <w:t>. Executive Summaries from winning applications may be shared in press releases, social media, on the MassCEC website, etc.</w:t>
            </w:r>
          </w:p>
          <w:sdt>
            <w:sdtPr>
              <w:id w:val="-1213261561"/>
              <w:placeholder>
                <w:docPart w:val="213703EDF0144962BEFC72506B7A474F"/>
              </w:placeholder>
              <w:showingPlcHdr/>
            </w:sdtPr>
            <w:sdtContent>
              <w:p w14:paraId="5F3DC111" w14:textId="2F80BDFB" w:rsidR="004B69BE" w:rsidRDefault="0064393B" w:rsidP="004B69BE">
                <w:pPr>
                  <w:tabs>
                    <w:tab w:val="left" w:pos="3450"/>
                  </w:tabs>
                  <w:rPr>
                    <w:rFonts w:cs="Calibri"/>
                    <w:b/>
                    <w:bCs/>
                  </w:rPr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4B69BE" w14:paraId="70F85E1F" w14:textId="77777777" w:rsidTr="00846B6F">
        <w:trPr>
          <w:trHeight w:val="602"/>
          <w:jc w:val="center"/>
        </w:trPr>
        <w:tc>
          <w:tcPr>
            <w:tcW w:w="3235" w:type="dxa"/>
            <w:shd w:val="clear" w:color="auto" w:fill="auto"/>
            <w:vAlign w:val="center"/>
          </w:tcPr>
          <w:p w14:paraId="2D9C68D3" w14:textId="4A77FD31" w:rsidR="004B69BE" w:rsidRDefault="004B69BE" w:rsidP="004B69BE">
            <w:pPr>
              <w:rPr>
                <w:rFonts w:cs="Calibri"/>
                <w:b/>
                <w:bCs/>
                <w:iCs/>
              </w:rPr>
            </w:pPr>
            <w:r w:rsidRPr="00685DC4">
              <w:rPr>
                <w:rFonts w:cs="Calibri"/>
                <w:b/>
                <w:bCs/>
                <w:iCs/>
              </w:rPr>
              <w:t>Requested</w:t>
            </w:r>
            <w:r>
              <w:rPr>
                <w:rFonts w:cs="Calibri"/>
                <w:b/>
                <w:bCs/>
                <w:iCs/>
              </w:rPr>
              <w:t xml:space="preserve"> Total Funding</w:t>
            </w:r>
          </w:p>
        </w:tc>
        <w:tc>
          <w:tcPr>
            <w:tcW w:w="6115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6E27C3" w14:textId="1ACC99E8" w:rsidR="004B69BE" w:rsidRPr="00DE0632" w:rsidRDefault="00846B6F" w:rsidP="00846B6F">
            <w:pPr>
              <w:tabs>
                <w:tab w:val="left" w:pos="3450"/>
              </w:tabs>
              <w:rPr>
                <w:rFonts w:cs="Calibri"/>
                <w:b/>
                <w:bCs/>
                <w:sz w:val="28"/>
                <w:szCs w:val="28"/>
              </w:rPr>
            </w:pPr>
            <w:r w:rsidRPr="00846B6F">
              <w:rPr>
                <w:b/>
                <w:bCs/>
                <w:sz w:val="28"/>
                <w:szCs w:val="28"/>
              </w:rPr>
              <w:t>$</w:t>
            </w:r>
            <w:sdt>
              <w:sdtPr>
                <w:rPr>
                  <w:sz w:val="28"/>
                  <w:szCs w:val="28"/>
                </w:rPr>
                <w:id w:val="893400568"/>
                <w:placeholder>
                  <w:docPart w:val="034C2AAB4585470A8ECED7D3573CC3FA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="004B69BE" w:rsidRPr="00846B6F">
                  <w:rPr>
                    <w:rStyle w:val="PlaceholderText"/>
                    <w:sz w:val="28"/>
                    <w:szCs w:val="28"/>
                  </w:rPr>
                  <w:t>Click or tap here to enter text.</w:t>
                </w:r>
              </w:sdtContent>
            </w:sdt>
          </w:p>
        </w:tc>
      </w:tr>
      <w:tr w:rsidR="00846B6F" w14:paraId="3A1FFE24" w14:textId="77777777" w:rsidTr="00761F42">
        <w:trPr>
          <w:trHeight w:val="665"/>
          <w:jc w:val="center"/>
        </w:trPr>
        <w:tc>
          <w:tcPr>
            <w:tcW w:w="3235" w:type="dxa"/>
            <w:shd w:val="clear" w:color="auto" w:fill="auto"/>
            <w:vAlign w:val="center"/>
          </w:tcPr>
          <w:p w14:paraId="49ED5C41" w14:textId="0646F556" w:rsidR="00846B6F" w:rsidRPr="00685DC4" w:rsidRDefault="0011766A" w:rsidP="004B69BE">
            <w:pPr>
              <w:rPr>
                <w:rFonts w:cs="Calibri"/>
                <w:b/>
                <w:bCs/>
                <w:iCs/>
              </w:rPr>
            </w:pPr>
            <w:r>
              <w:rPr>
                <w:rFonts w:cs="Calibri"/>
                <w:b/>
                <w:bCs/>
                <w:iCs/>
              </w:rPr>
              <w:t>Proposed Duration of Grant (in months)</w:t>
            </w:r>
          </w:p>
        </w:tc>
        <w:sdt>
          <w:sdtPr>
            <w:rPr>
              <w:b/>
              <w:bCs/>
              <w:sz w:val="28"/>
              <w:szCs w:val="28"/>
            </w:rPr>
            <w:id w:val="1811595140"/>
            <w:placeholder>
              <w:docPart w:val="865E1D447033492DABD7824B6948B891"/>
            </w:placeholder>
            <w:showingPlcHdr/>
            <w:text/>
          </w:sdtPr>
          <w:sdtContent>
            <w:tc>
              <w:tcPr>
                <w:tcW w:w="6115" w:type="dxa"/>
                <w:gridSpan w:val="4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31F90ACC" w14:textId="5079EB78" w:rsidR="00846B6F" w:rsidRPr="00846B6F" w:rsidRDefault="00761F42" w:rsidP="00761F42">
                <w:pPr>
                  <w:tabs>
                    <w:tab w:val="left" w:pos="3450"/>
                  </w:tabs>
                  <w:rPr>
                    <w:b/>
                    <w:bCs/>
                    <w:sz w:val="28"/>
                    <w:szCs w:val="28"/>
                  </w:rPr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B69BE" w14:paraId="495CF87C" w14:textId="77777777" w:rsidTr="00237DA4">
        <w:trPr>
          <w:jc w:val="center"/>
        </w:trPr>
        <w:tc>
          <w:tcPr>
            <w:tcW w:w="3235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8698F1E" w14:textId="090BDD6C" w:rsidR="004B69BE" w:rsidRDefault="004B69BE" w:rsidP="004B69BE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Focus of your proposal </w:t>
            </w:r>
          </w:p>
        </w:tc>
        <w:sdt>
          <w:sdtPr>
            <w:rPr>
              <w:rFonts w:cs="Calibri"/>
            </w:rPr>
            <w:id w:val="-1448072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  <w:shd w:val="clear" w:color="auto" w:fill="auto"/>
                <w:vAlign w:val="center"/>
              </w:tcPr>
              <w:p w14:paraId="20C9AA50" w14:textId="7352DBCD" w:rsidR="004B69BE" w:rsidRDefault="004B69BE" w:rsidP="004B69BE">
                <w:pPr>
                  <w:jc w:val="right"/>
                  <w:rPr>
                    <w:rFonts w:cs="Calibri"/>
                  </w:rPr>
                </w:pPr>
                <w:r>
                  <w:rPr>
                    <w:rFonts w:ascii="MS Gothic" w:eastAsia="MS Gothic" w:hAnsi="MS Gothic" w:cs="Calibri" w:hint="eastAsia"/>
                  </w:rPr>
                  <w:t>☐</w:t>
                </w:r>
              </w:p>
            </w:tc>
          </w:sdtContent>
        </w:sdt>
        <w:tc>
          <w:tcPr>
            <w:tcW w:w="5575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4A42CF2" w14:textId="27D3A148" w:rsidR="004B69BE" w:rsidRPr="00861174" w:rsidRDefault="004B69BE" w:rsidP="004B69BE">
            <w:pPr>
              <w:rPr>
                <w:rFonts w:cs="Calibri"/>
              </w:rPr>
            </w:pPr>
            <w:r>
              <w:rPr>
                <w:rFonts w:cs="Calibri"/>
              </w:rPr>
              <w:t>Assist existing MWBEs expand into climate critical business sectors</w:t>
            </w:r>
          </w:p>
        </w:tc>
      </w:tr>
      <w:tr w:rsidR="004B69BE" w14:paraId="5D5FC09B" w14:textId="77777777" w:rsidTr="00237DA4">
        <w:trPr>
          <w:jc w:val="center"/>
        </w:trPr>
        <w:tc>
          <w:tcPr>
            <w:tcW w:w="3235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A41FF7" w14:textId="77777777" w:rsidR="004B69BE" w:rsidRDefault="004B69BE" w:rsidP="004B69BE">
            <w:pPr>
              <w:rPr>
                <w:rFonts w:cs="Calibri"/>
                <w:b/>
              </w:rPr>
            </w:pPr>
          </w:p>
        </w:tc>
        <w:sdt>
          <w:sdtPr>
            <w:rPr>
              <w:rFonts w:cs="Calibri"/>
              <w:b/>
              <w:bCs/>
            </w:rPr>
            <w:id w:val="-1908218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14:paraId="5C952FB7" w14:textId="6223287A" w:rsidR="004B69BE" w:rsidRDefault="004B69BE" w:rsidP="004B69BE">
                <w:pPr>
                  <w:tabs>
                    <w:tab w:val="left" w:pos="1275"/>
                  </w:tabs>
                  <w:jc w:val="right"/>
                  <w:rPr>
                    <w:rFonts w:cs="Calibri"/>
                    <w:b/>
                    <w:bCs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bCs/>
                  </w:rPr>
                  <w:t>☐</w:t>
                </w:r>
              </w:p>
            </w:tc>
          </w:sdtContent>
        </w:sdt>
        <w:tc>
          <w:tcPr>
            <w:tcW w:w="557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B2B0F" w14:textId="304201D3" w:rsidR="004B69BE" w:rsidRDefault="004B69BE" w:rsidP="004B69BE">
            <w:pPr>
              <w:tabs>
                <w:tab w:val="left" w:pos="1275"/>
              </w:tabs>
              <w:rPr>
                <w:rFonts w:cs="Calibri"/>
                <w:b/>
                <w:bCs/>
              </w:rPr>
            </w:pPr>
            <w:r>
              <w:rPr>
                <w:rFonts w:cs="Calibri"/>
              </w:rPr>
              <w:t>Assist in the creation of new MWBEs to work in climate critical business sectors</w:t>
            </w:r>
          </w:p>
        </w:tc>
      </w:tr>
      <w:tr w:rsidR="004B69BE" w14:paraId="25EE7329" w14:textId="77777777" w:rsidTr="00237DA4">
        <w:trPr>
          <w:jc w:val="center"/>
        </w:trPr>
        <w:tc>
          <w:tcPr>
            <w:tcW w:w="3235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4F44149" w14:textId="7AFF1810" w:rsidR="004B69BE" w:rsidRDefault="004B69BE" w:rsidP="004B69BE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Target Sector</w:t>
            </w:r>
          </w:p>
        </w:tc>
        <w:tc>
          <w:tcPr>
            <w:tcW w:w="611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97984F4" w14:textId="637C3C47" w:rsidR="004B69BE" w:rsidRDefault="004B69BE" w:rsidP="004B69BE">
            <w:pPr>
              <w:tabs>
                <w:tab w:val="left" w:pos="1275"/>
              </w:tabs>
              <w:spacing w:after="120"/>
              <w:rPr>
                <w:rFonts w:cs="Calibri"/>
                <w:b/>
                <w:bCs/>
              </w:rPr>
            </w:pPr>
            <w:r w:rsidRPr="007A2CEC">
              <w:rPr>
                <w:i/>
                <w:iCs/>
              </w:rPr>
              <w:t>Check all that apply:</w:t>
            </w:r>
          </w:p>
        </w:tc>
      </w:tr>
      <w:tr w:rsidR="004B69BE" w14:paraId="47926A8A" w14:textId="77777777" w:rsidTr="00237DA4">
        <w:trPr>
          <w:jc w:val="center"/>
        </w:trPr>
        <w:tc>
          <w:tcPr>
            <w:tcW w:w="3235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22677191" w14:textId="77777777" w:rsidR="004B69BE" w:rsidRDefault="004B69BE" w:rsidP="004B69BE">
            <w:pPr>
              <w:rPr>
                <w:rFonts w:cs="Calibri"/>
                <w:b/>
              </w:rPr>
            </w:pPr>
          </w:p>
        </w:tc>
        <w:tc>
          <w:tcPr>
            <w:tcW w:w="325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7206A21" w14:textId="4F2B0A30" w:rsidR="004B69BE" w:rsidRDefault="00000000" w:rsidP="004B69BE">
            <w:pPr>
              <w:tabs>
                <w:tab w:val="left" w:pos="1275"/>
              </w:tabs>
              <w:rPr>
                <w:rFonts w:cs="Calibri"/>
                <w:b/>
                <w:bCs/>
              </w:rPr>
            </w:pPr>
            <w:sdt>
              <w:sdtPr>
                <w:id w:val="523214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69B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B69BE">
              <w:t xml:space="preserve"> High-Performance Buildings</w:t>
            </w: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57C95F9" w14:textId="0550A4E1" w:rsidR="004B69BE" w:rsidRDefault="00000000" w:rsidP="004B69BE">
            <w:pPr>
              <w:tabs>
                <w:tab w:val="left" w:pos="1275"/>
              </w:tabs>
              <w:rPr>
                <w:rFonts w:cs="Calibri"/>
                <w:b/>
                <w:bCs/>
              </w:rPr>
            </w:pPr>
            <w:sdt>
              <w:sdtPr>
                <w:id w:val="-1685589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69B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B69BE">
              <w:t xml:space="preserve"> Net-Zero Grid</w:t>
            </w:r>
          </w:p>
        </w:tc>
      </w:tr>
      <w:tr w:rsidR="004B69BE" w14:paraId="05CEB8A4" w14:textId="77777777" w:rsidTr="00237DA4">
        <w:trPr>
          <w:jc w:val="center"/>
        </w:trPr>
        <w:tc>
          <w:tcPr>
            <w:tcW w:w="3235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570E1E5A" w14:textId="77777777" w:rsidR="004B69BE" w:rsidRDefault="004B69BE" w:rsidP="004B69BE">
            <w:pPr>
              <w:rPr>
                <w:rFonts w:cs="Calibri"/>
                <w:b/>
              </w:rPr>
            </w:pPr>
          </w:p>
        </w:tc>
        <w:tc>
          <w:tcPr>
            <w:tcW w:w="325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00F5E5C" w14:textId="74B2076C" w:rsidR="004B69BE" w:rsidRDefault="00000000" w:rsidP="004B69BE">
            <w:pPr>
              <w:tabs>
                <w:tab w:val="left" w:pos="1275"/>
              </w:tabs>
              <w:rPr>
                <w:rFonts w:cs="Calibri"/>
                <w:b/>
                <w:bCs/>
              </w:rPr>
            </w:pPr>
            <w:sdt>
              <w:sdtPr>
                <w:id w:val="1429843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69B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B69BE">
              <w:t xml:space="preserve"> Offshore Wind</w:t>
            </w: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F43F4" w14:textId="0F95F1E4" w:rsidR="004B69BE" w:rsidRDefault="00000000" w:rsidP="004B69BE">
            <w:pPr>
              <w:tabs>
                <w:tab w:val="left" w:pos="1275"/>
              </w:tabs>
              <w:rPr>
                <w:rFonts w:cs="Calibri"/>
                <w:b/>
                <w:bCs/>
              </w:rPr>
            </w:pPr>
            <w:sdt>
              <w:sdtPr>
                <w:id w:val="360023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69B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B69BE">
              <w:t xml:space="preserve"> Transportation</w:t>
            </w:r>
          </w:p>
        </w:tc>
      </w:tr>
      <w:tr w:rsidR="004B69BE" w14:paraId="0945E322" w14:textId="77777777" w:rsidTr="00237DA4">
        <w:trPr>
          <w:jc w:val="center"/>
        </w:trPr>
        <w:tc>
          <w:tcPr>
            <w:tcW w:w="3235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BBF7C77" w14:textId="77777777" w:rsidR="004B69BE" w:rsidRDefault="004B69BE" w:rsidP="004B69BE">
            <w:pPr>
              <w:rPr>
                <w:rFonts w:cs="Calibri"/>
                <w:b/>
              </w:rPr>
            </w:pPr>
          </w:p>
          <w:p w14:paraId="7F4CA3F6" w14:textId="00DC83C7" w:rsidR="004B69BE" w:rsidRDefault="004B69BE" w:rsidP="004B69BE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Target Populations</w:t>
            </w:r>
          </w:p>
        </w:tc>
        <w:tc>
          <w:tcPr>
            <w:tcW w:w="611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3B1FF6" w14:textId="79EB99DF" w:rsidR="004B69BE" w:rsidRPr="00294DDC" w:rsidRDefault="004B69BE" w:rsidP="004B69BE">
            <w:pPr>
              <w:tabs>
                <w:tab w:val="left" w:pos="1275"/>
              </w:tabs>
              <w:spacing w:after="120"/>
              <w:rPr>
                <w:rFonts w:cs="Calibri"/>
                <w:i/>
                <w:iCs/>
              </w:rPr>
            </w:pPr>
            <w:r w:rsidRPr="00294DDC">
              <w:rPr>
                <w:rFonts w:cs="Calibri"/>
                <w:i/>
                <w:iCs/>
              </w:rPr>
              <w:t>Please check all target populations that your MWBE participants will be servicing. Check all that apply:</w:t>
            </w:r>
          </w:p>
        </w:tc>
      </w:tr>
      <w:tr w:rsidR="004B69BE" w14:paraId="55EC08CA" w14:textId="77777777" w:rsidTr="00237DA4">
        <w:trPr>
          <w:jc w:val="center"/>
        </w:trPr>
        <w:tc>
          <w:tcPr>
            <w:tcW w:w="3235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5DFF709" w14:textId="77777777" w:rsidR="004B69BE" w:rsidRDefault="004B69BE" w:rsidP="004B69BE">
            <w:pPr>
              <w:rPr>
                <w:rFonts w:cs="Calibri"/>
                <w:b/>
              </w:rPr>
            </w:pPr>
          </w:p>
        </w:tc>
        <w:tc>
          <w:tcPr>
            <w:tcW w:w="305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6B14377" w14:textId="1794BB25" w:rsidR="004B69BE" w:rsidRPr="00AC168E" w:rsidRDefault="00000000" w:rsidP="004B69BE">
            <w:pPr>
              <w:tabs>
                <w:tab w:val="left" w:pos="1275"/>
              </w:tabs>
              <w:rPr>
                <w:rFonts w:cs="Calibri"/>
              </w:rPr>
            </w:pPr>
            <w:sdt>
              <w:sdtPr>
                <w:rPr>
                  <w:rFonts w:cs="Calibri"/>
                </w:rPr>
                <w:id w:val="-700087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69BE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4B69BE">
              <w:rPr>
                <w:rFonts w:cs="Calibri"/>
              </w:rPr>
              <w:t xml:space="preserve"> EJ Neighborhoods</w:t>
            </w:r>
          </w:p>
        </w:tc>
        <w:tc>
          <w:tcPr>
            <w:tcW w:w="305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C14D2E9" w14:textId="0DB7FB6C" w:rsidR="004B69BE" w:rsidRPr="008D5D18" w:rsidRDefault="00000000" w:rsidP="004B69BE">
            <w:pPr>
              <w:tabs>
                <w:tab w:val="left" w:pos="1275"/>
              </w:tabs>
              <w:rPr>
                <w:rFonts w:cs="Calibri"/>
              </w:rPr>
            </w:pPr>
            <w:sdt>
              <w:sdtPr>
                <w:rPr>
                  <w:rFonts w:cs="Calibri"/>
                </w:rPr>
                <w:id w:val="-11290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69BE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4B69BE">
              <w:rPr>
                <w:rFonts w:cs="Calibri"/>
              </w:rPr>
              <w:t xml:space="preserve"> </w:t>
            </w:r>
            <w:r w:rsidR="004B69BE" w:rsidRPr="008D5D18">
              <w:rPr>
                <w:rFonts w:cs="Calibri"/>
              </w:rPr>
              <w:t>Low-Income Neighborhoods</w:t>
            </w:r>
          </w:p>
        </w:tc>
      </w:tr>
      <w:tr w:rsidR="004B69BE" w14:paraId="717AF466" w14:textId="77777777" w:rsidTr="00237DA4">
        <w:trPr>
          <w:jc w:val="center"/>
        </w:trPr>
        <w:tc>
          <w:tcPr>
            <w:tcW w:w="3235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FA348D0" w14:textId="77777777" w:rsidR="004B69BE" w:rsidRDefault="004B69BE" w:rsidP="004B69BE">
            <w:pPr>
              <w:rPr>
                <w:rFonts w:cs="Calibri"/>
                <w:b/>
              </w:rPr>
            </w:pPr>
          </w:p>
        </w:tc>
        <w:tc>
          <w:tcPr>
            <w:tcW w:w="305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29B15AF" w14:textId="267EC00F" w:rsidR="004B69BE" w:rsidRPr="008D5D18" w:rsidRDefault="00000000" w:rsidP="004B69BE">
            <w:pPr>
              <w:tabs>
                <w:tab w:val="left" w:pos="1275"/>
              </w:tabs>
              <w:rPr>
                <w:rFonts w:cs="Calibri"/>
              </w:rPr>
            </w:pPr>
            <w:sdt>
              <w:sdtPr>
                <w:rPr>
                  <w:rFonts w:cs="Calibri"/>
                </w:rPr>
                <w:id w:val="1217851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69BE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4B69BE">
              <w:rPr>
                <w:rFonts w:cs="Calibri"/>
              </w:rPr>
              <w:t xml:space="preserve"> Fossil Fuel Workers</w:t>
            </w:r>
          </w:p>
        </w:tc>
        <w:tc>
          <w:tcPr>
            <w:tcW w:w="305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62D4347" w14:textId="4C1C4E68" w:rsidR="004B69BE" w:rsidRPr="00682FC4" w:rsidRDefault="00000000" w:rsidP="004B69BE">
            <w:pPr>
              <w:tabs>
                <w:tab w:val="left" w:pos="1275"/>
              </w:tabs>
              <w:rPr>
                <w:rFonts w:cs="Calibri"/>
              </w:rPr>
            </w:pPr>
            <w:sdt>
              <w:sdtPr>
                <w:rPr>
                  <w:rFonts w:cs="Calibri"/>
                </w:rPr>
                <w:id w:val="-1000119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69BE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4B69BE">
              <w:rPr>
                <w:rFonts w:cs="Calibri"/>
              </w:rPr>
              <w:t xml:space="preserve"> Federally Recognized and State Acknowledged Tribes</w:t>
            </w:r>
          </w:p>
        </w:tc>
      </w:tr>
      <w:tr w:rsidR="004B69BE" w14:paraId="6392D6A0" w14:textId="77777777" w:rsidTr="00237DA4">
        <w:trPr>
          <w:jc w:val="center"/>
        </w:trPr>
        <w:tc>
          <w:tcPr>
            <w:tcW w:w="3235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B8D1033" w14:textId="77777777" w:rsidR="004B69BE" w:rsidRDefault="004B69BE" w:rsidP="004B69BE">
            <w:pPr>
              <w:rPr>
                <w:rFonts w:cs="Calibri"/>
                <w:b/>
              </w:rPr>
            </w:pPr>
          </w:p>
        </w:tc>
        <w:tc>
          <w:tcPr>
            <w:tcW w:w="6115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1CCA997" w14:textId="7EF3A4F3" w:rsidR="004B69BE" w:rsidRPr="00536DE5" w:rsidRDefault="00000000" w:rsidP="004B69BE">
            <w:pPr>
              <w:tabs>
                <w:tab w:val="left" w:pos="1275"/>
              </w:tabs>
              <w:spacing w:after="120"/>
              <w:rPr>
                <w:rFonts w:cs="Calibri"/>
              </w:rPr>
            </w:pPr>
            <w:sdt>
              <w:sdtPr>
                <w:rPr>
                  <w:rFonts w:cs="Calibri"/>
                </w:rPr>
                <w:id w:val="1829868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69BE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4B69BE">
              <w:rPr>
                <w:rFonts w:cs="Calibri"/>
              </w:rPr>
              <w:t xml:space="preserve"> Underrepresented Communities</w:t>
            </w:r>
          </w:p>
        </w:tc>
      </w:tr>
      <w:tr w:rsidR="004B69BE" w14:paraId="6E3A7300" w14:textId="77777777" w:rsidTr="00237DA4">
        <w:trPr>
          <w:jc w:val="center"/>
        </w:trPr>
        <w:tc>
          <w:tcPr>
            <w:tcW w:w="3235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9FF900E" w14:textId="77777777" w:rsidR="004B69BE" w:rsidRDefault="004B69BE" w:rsidP="004B69BE">
            <w:pPr>
              <w:rPr>
                <w:rFonts w:cs="Calibri"/>
                <w:b/>
              </w:rPr>
            </w:pPr>
          </w:p>
        </w:tc>
        <w:tc>
          <w:tcPr>
            <w:tcW w:w="6115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48B5706" w14:textId="77777777" w:rsidR="004B69BE" w:rsidRPr="0068197C" w:rsidRDefault="004B69BE" w:rsidP="004B69BE">
            <w:pPr>
              <w:tabs>
                <w:tab w:val="left" w:pos="1275"/>
              </w:tabs>
              <w:spacing w:after="120"/>
              <w:rPr>
                <w:rFonts w:cs="Calibri"/>
                <w:i/>
                <w:iCs/>
              </w:rPr>
            </w:pPr>
            <w:r w:rsidRPr="0068197C">
              <w:rPr>
                <w:rFonts w:cs="Calibri"/>
                <w:i/>
                <w:iCs/>
              </w:rPr>
              <w:t>Identify the Underrepresented Communities:</w:t>
            </w:r>
          </w:p>
          <w:sdt>
            <w:sdtPr>
              <w:rPr>
                <w:rFonts w:cs="Calibri"/>
              </w:rPr>
              <w:id w:val="-753436642"/>
              <w:placeholder>
                <w:docPart w:val="6CA366DFAF6E4288AF941454A78A1184"/>
              </w:placeholder>
              <w:showingPlcHdr/>
            </w:sdtPr>
            <w:sdtContent>
              <w:p w14:paraId="3C46410D" w14:textId="3BF61498" w:rsidR="004B69BE" w:rsidRDefault="004B69BE" w:rsidP="004B69BE">
                <w:pPr>
                  <w:tabs>
                    <w:tab w:val="left" w:pos="1275"/>
                  </w:tabs>
                  <w:spacing w:after="120"/>
                  <w:rPr>
                    <w:rFonts w:cs="Calibri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4B69BE" w14:paraId="5F815DE6" w14:textId="77777777" w:rsidTr="00237DA4">
        <w:trPr>
          <w:jc w:val="center"/>
        </w:trPr>
        <w:tc>
          <w:tcPr>
            <w:tcW w:w="3235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4D0479A" w14:textId="77777777" w:rsidR="004B69BE" w:rsidRDefault="004B69BE" w:rsidP="004B69BE">
            <w:pPr>
              <w:rPr>
                <w:rFonts w:cs="Calibri"/>
                <w:b/>
              </w:rPr>
            </w:pPr>
          </w:p>
        </w:tc>
        <w:tc>
          <w:tcPr>
            <w:tcW w:w="611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83712" w14:textId="77777777" w:rsidR="004B69BE" w:rsidRDefault="004B69BE" w:rsidP="004B69BE">
            <w:pPr>
              <w:tabs>
                <w:tab w:val="left" w:pos="1275"/>
              </w:tabs>
              <w:spacing w:after="120"/>
              <w:rPr>
                <w:rFonts w:cs="Calibri"/>
              </w:rPr>
            </w:pPr>
            <w:proofErr w:type="gramStart"/>
            <w:r>
              <w:rPr>
                <w:rFonts w:cs="Calibri"/>
                <w:i/>
                <w:iCs/>
              </w:rPr>
              <w:t>List</w:t>
            </w:r>
            <w:proofErr w:type="gramEnd"/>
            <w:r>
              <w:rPr>
                <w:rFonts w:cs="Calibri"/>
                <w:i/>
                <w:iCs/>
              </w:rPr>
              <w:t xml:space="preserve"> all geographic regions (cities, towns, regions, etc.) targeted:</w:t>
            </w:r>
          </w:p>
          <w:sdt>
            <w:sdtPr>
              <w:rPr>
                <w:rFonts w:cs="Calibri"/>
              </w:rPr>
              <w:id w:val="943734258"/>
              <w:placeholder>
                <w:docPart w:val="6CA366DFAF6E4288AF941454A78A1184"/>
              </w:placeholder>
              <w:showingPlcHdr/>
            </w:sdtPr>
            <w:sdtContent>
              <w:p w14:paraId="1557AC80" w14:textId="4D66FFD5" w:rsidR="004B69BE" w:rsidRPr="00DC7D13" w:rsidRDefault="004B69BE" w:rsidP="004B69BE">
                <w:pPr>
                  <w:tabs>
                    <w:tab w:val="left" w:pos="1275"/>
                  </w:tabs>
                  <w:spacing w:after="120"/>
                  <w:rPr>
                    <w:rFonts w:cs="Calibri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2FE6B47F" w14:textId="77777777" w:rsidR="00D65F90" w:rsidRDefault="00D65F90" w:rsidP="0025718A">
      <w:pPr>
        <w:tabs>
          <w:tab w:val="left" w:pos="315"/>
        </w:tabs>
        <w:spacing w:after="120"/>
        <w:rPr>
          <w:rFonts w:cs="Calibri"/>
          <w:i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5"/>
        <w:gridCol w:w="2183"/>
        <w:gridCol w:w="1966"/>
        <w:gridCol w:w="1966"/>
      </w:tblGrid>
      <w:tr w:rsidR="003C4992" w14:paraId="5334F4DB" w14:textId="77777777" w:rsidTr="003C4992">
        <w:trPr>
          <w:jc w:val="center"/>
        </w:trPr>
        <w:tc>
          <w:tcPr>
            <w:tcW w:w="9350" w:type="dxa"/>
            <w:gridSpan w:val="4"/>
            <w:shd w:val="clear" w:color="auto" w:fill="E7E6E6" w:themeFill="background2"/>
            <w:vAlign w:val="center"/>
          </w:tcPr>
          <w:p w14:paraId="2BBED66E" w14:textId="6F4F9D9F" w:rsidR="003C4992" w:rsidRDefault="003C4992" w:rsidP="003C4992">
            <w:pPr>
              <w:tabs>
                <w:tab w:val="left" w:pos="1275"/>
              </w:tabs>
              <w:rPr>
                <w:rFonts w:cs="Calibri"/>
                <w:b/>
                <w:bCs/>
              </w:rPr>
            </w:pPr>
            <w:r>
              <w:rPr>
                <w:b/>
                <w:bCs/>
                <w:sz w:val="28"/>
                <w:szCs w:val="28"/>
              </w:rPr>
              <w:t>2</w:t>
            </w:r>
            <w:r w:rsidRPr="007961C8">
              <w:rPr>
                <w:b/>
                <w:bCs/>
                <w:sz w:val="28"/>
                <w:szCs w:val="28"/>
              </w:rPr>
              <w:t>.</w:t>
            </w:r>
            <w:r>
              <w:rPr>
                <w:b/>
                <w:bCs/>
                <w:sz w:val="28"/>
                <w:szCs w:val="28"/>
              </w:rPr>
              <w:t>2 Participant Impact (if applying for strand A)</w:t>
            </w:r>
          </w:p>
        </w:tc>
      </w:tr>
      <w:tr w:rsidR="003C4992" w14:paraId="11B0F0D2" w14:textId="77777777" w:rsidTr="0010203A">
        <w:trPr>
          <w:trHeight w:val="485"/>
          <w:jc w:val="center"/>
        </w:trPr>
        <w:tc>
          <w:tcPr>
            <w:tcW w:w="3235" w:type="dxa"/>
            <w:vMerge w:val="restart"/>
            <w:shd w:val="clear" w:color="auto" w:fill="auto"/>
            <w:vAlign w:val="center"/>
          </w:tcPr>
          <w:p w14:paraId="2CC4F1C3" w14:textId="1078D839" w:rsidR="003C4992" w:rsidRDefault="003C4992" w:rsidP="003C4992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How many MWBE’s will your proposal support?</w:t>
            </w:r>
            <w:r>
              <w:rPr>
                <w:rFonts w:cs="Calibri"/>
                <w:b/>
              </w:rPr>
              <w:br/>
            </w:r>
            <w:r w:rsidRPr="00C75604">
              <w:rPr>
                <w:rFonts w:cs="Calibri"/>
                <w:bCs/>
              </w:rPr>
              <w:t xml:space="preserve">(Minimum requests must support at least </w:t>
            </w:r>
            <w:r w:rsidR="00113927">
              <w:rPr>
                <w:rFonts w:cs="Calibri"/>
                <w:bCs/>
              </w:rPr>
              <w:t>5</w:t>
            </w:r>
            <w:r w:rsidRPr="00C75604">
              <w:rPr>
                <w:rFonts w:cs="Calibri"/>
                <w:bCs/>
              </w:rPr>
              <w:t xml:space="preserve"> MWBEs over 3 years)</w:t>
            </w:r>
          </w:p>
        </w:tc>
        <w:tc>
          <w:tcPr>
            <w:tcW w:w="218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7B8A8D" w14:textId="77777777" w:rsidR="003C4992" w:rsidRDefault="003C4992" w:rsidP="003C4992">
            <w:pPr>
              <w:tabs>
                <w:tab w:val="left" w:pos="1275"/>
              </w:tabs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Year 1</w:t>
            </w:r>
          </w:p>
        </w:tc>
        <w:tc>
          <w:tcPr>
            <w:tcW w:w="196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07F0C5B" w14:textId="77777777" w:rsidR="003C4992" w:rsidRDefault="003C4992" w:rsidP="003C4992">
            <w:pPr>
              <w:tabs>
                <w:tab w:val="left" w:pos="1275"/>
              </w:tabs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Year 2</w:t>
            </w:r>
          </w:p>
        </w:tc>
        <w:tc>
          <w:tcPr>
            <w:tcW w:w="196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09BD52" w14:textId="77777777" w:rsidR="003C4992" w:rsidRDefault="003C4992" w:rsidP="003C4992">
            <w:pPr>
              <w:tabs>
                <w:tab w:val="left" w:pos="1275"/>
              </w:tabs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Year 3</w:t>
            </w:r>
          </w:p>
        </w:tc>
      </w:tr>
      <w:tr w:rsidR="003C4992" w14:paraId="30EF8C9B" w14:textId="77777777" w:rsidTr="005B14E8">
        <w:trPr>
          <w:jc w:val="center"/>
        </w:trPr>
        <w:tc>
          <w:tcPr>
            <w:tcW w:w="3235" w:type="dxa"/>
            <w:vMerge/>
            <w:shd w:val="clear" w:color="auto" w:fill="auto"/>
          </w:tcPr>
          <w:p w14:paraId="4C136FD8" w14:textId="77777777" w:rsidR="003C4992" w:rsidRDefault="003C4992" w:rsidP="003C4992">
            <w:pPr>
              <w:rPr>
                <w:rFonts w:cs="Calibri"/>
                <w:b/>
              </w:rPr>
            </w:pPr>
          </w:p>
        </w:tc>
        <w:sdt>
          <w:sdtPr>
            <w:rPr>
              <w:rFonts w:cs="Calibri"/>
              <w:b/>
              <w:bCs/>
            </w:rPr>
            <w:id w:val="-1115282235"/>
            <w:placeholder>
              <w:docPart w:val="BCC45970E2B64F3FB81A6EA22E7C6810"/>
            </w:placeholder>
            <w:showingPlcHdr/>
            <w:text/>
          </w:sdtPr>
          <w:sdtContent>
            <w:tc>
              <w:tcPr>
                <w:tcW w:w="2183" w:type="dxa"/>
                <w:shd w:val="clear" w:color="auto" w:fill="auto"/>
                <w:vAlign w:val="center"/>
              </w:tcPr>
              <w:p w14:paraId="20B69D38" w14:textId="77777777" w:rsidR="003C4992" w:rsidRDefault="003C4992" w:rsidP="003C4992">
                <w:pPr>
                  <w:tabs>
                    <w:tab w:val="left" w:pos="1275"/>
                  </w:tabs>
                  <w:jc w:val="center"/>
                  <w:rPr>
                    <w:rFonts w:cs="Calibri"/>
                    <w:b/>
                    <w:bCs/>
                  </w:rPr>
                </w:pPr>
                <w:r w:rsidRPr="00BC5277"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rPr>
              <w:rFonts w:cs="Calibri"/>
              <w:b/>
              <w:bCs/>
            </w:rPr>
            <w:id w:val="-899055705"/>
            <w:placeholder>
              <w:docPart w:val="1DBE5A39BA274F5D9BCF5586B7935E9D"/>
            </w:placeholder>
            <w:showingPlcHdr/>
            <w:text/>
          </w:sdtPr>
          <w:sdtContent>
            <w:tc>
              <w:tcPr>
                <w:tcW w:w="1966" w:type="dxa"/>
                <w:shd w:val="clear" w:color="auto" w:fill="auto"/>
                <w:vAlign w:val="center"/>
              </w:tcPr>
              <w:p w14:paraId="18BA2877" w14:textId="77777777" w:rsidR="003C4992" w:rsidRDefault="003C4992" w:rsidP="003C4992">
                <w:pPr>
                  <w:tabs>
                    <w:tab w:val="left" w:pos="1275"/>
                  </w:tabs>
                  <w:jc w:val="center"/>
                  <w:rPr>
                    <w:rFonts w:cs="Calibri"/>
                    <w:b/>
                    <w:bCs/>
                  </w:rPr>
                </w:pPr>
                <w:r w:rsidRPr="00BC5277">
                  <w:rPr>
                    <w:rStyle w:val="PlaceholderText"/>
                  </w:rPr>
                  <w:t>Click her</w:t>
                </w:r>
                <w:r>
                  <w:rPr>
                    <w:rStyle w:val="PlaceholderText"/>
                  </w:rPr>
                  <w:t>e</w:t>
                </w:r>
              </w:p>
            </w:tc>
          </w:sdtContent>
        </w:sdt>
        <w:sdt>
          <w:sdtPr>
            <w:rPr>
              <w:rFonts w:cs="Calibri"/>
              <w:b/>
              <w:bCs/>
            </w:rPr>
            <w:id w:val="-1876459505"/>
            <w:placeholder>
              <w:docPart w:val="18441A212DE147FF872C0C236C78BB29"/>
            </w:placeholder>
            <w:showingPlcHdr/>
            <w:text/>
          </w:sdtPr>
          <w:sdtContent>
            <w:tc>
              <w:tcPr>
                <w:tcW w:w="1966" w:type="dxa"/>
                <w:shd w:val="clear" w:color="auto" w:fill="auto"/>
                <w:vAlign w:val="center"/>
              </w:tcPr>
              <w:p w14:paraId="38AF1CC5" w14:textId="77777777" w:rsidR="003C4992" w:rsidRDefault="003C4992" w:rsidP="005B14E8">
                <w:pPr>
                  <w:tabs>
                    <w:tab w:val="left" w:pos="1275"/>
                  </w:tabs>
                  <w:jc w:val="center"/>
                  <w:rPr>
                    <w:rFonts w:cs="Calibri"/>
                    <w:b/>
                    <w:bCs/>
                  </w:rPr>
                </w:pPr>
                <w:r w:rsidRPr="00BC5277">
                  <w:rPr>
                    <w:rStyle w:val="PlaceholderText"/>
                  </w:rPr>
                  <w:t>Click here</w:t>
                </w:r>
              </w:p>
            </w:tc>
          </w:sdtContent>
        </w:sdt>
      </w:tr>
      <w:tr w:rsidR="003C4992" w:rsidRPr="00B92237" w14:paraId="400C4C61" w14:textId="77777777" w:rsidTr="005B14E8">
        <w:trPr>
          <w:jc w:val="center"/>
        </w:trPr>
        <w:tc>
          <w:tcPr>
            <w:tcW w:w="3235" w:type="dxa"/>
            <w:shd w:val="clear" w:color="auto" w:fill="auto"/>
          </w:tcPr>
          <w:p w14:paraId="70F1E462" w14:textId="77777777" w:rsidR="003C4992" w:rsidRDefault="003C4992" w:rsidP="003C4992">
            <w:pPr>
              <w:rPr>
                <w:rFonts w:cs="Calibri"/>
                <w:b/>
                <w:bCs/>
                <w:iCs/>
              </w:rPr>
            </w:pPr>
            <w:r>
              <w:rPr>
                <w:rFonts w:cs="Calibri"/>
                <w:b/>
                <w:bCs/>
                <w:iCs/>
              </w:rPr>
              <w:t xml:space="preserve">What other metrics will you track to gauge success </w:t>
            </w:r>
            <w:proofErr w:type="gramStart"/>
            <w:r>
              <w:rPr>
                <w:rFonts w:cs="Calibri"/>
                <w:b/>
                <w:bCs/>
                <w:iCs/>
              </w:rPr>
              <w:t>of</w:t>
            </w:r>
            <w:proofErr w:type="gramEnd"/>
            <w:r>
              <w:rPr>
                <w:rFonts w:cs="Calibri"/>
                <w:b/>
                <w:bCs/>
                <w:iCs/>
              </w:rPr>
              <w:t xml:space="preserve"> your effort?</w:t>
            </w:r>
          </w:p>
          <w:p w14:paraId="0AD367C9" w14:textId="77777777" w:rsidR="003C4992" w:rsidRDefault="003C4992" w:rsidP="003C4992">
            <w:pPr>
              <w:rPr>
                <w:rFonts w:cs="Calibri"/>
                <w:b/>
                <w:bCs/>
                <w:iCs/>
              </w:rPr>
            </w:pPr>
            <w:r>
              <w:rPr>
                <w:rFonts w:cs="Calibri"/>
                <w:iCs/>
              </w:rPr>
              <w:t>(e.g.</w:t>
            </w:r>
            <w:r w:rsidRPr="00C57085">
              <w:rPr>
                <w:rFonts w:cs="Calibri"/>
                <w:iCs/>
              </w:rPr>
              <w:t xml:space="preserve">, </w:t>
            </w:r>
            <w:r>
              <w:rPr>
                <w:rFonts w:cs="Calibri"/>
                <w:iCs/>
              </w:rPr>
              <w:t>net</w:t>
            </w:r>
            <w:r w:rsidRPr="00C57085">
              <w:rPr>
                <w:rFonts w:cs="Calibri"/>
                <w:iCs/>
              </w:rPr>
              <w:t xml:space="preserve"> </w:t>
            </w:r>
            <w:r>
              <w:rPr>
                <w:rFonts w:cs="Calibri"/>
                <w:iCs/>
              </w:rPr>
              <w:t>revenue gain</w:t>
            </w:r>
            <w:r w:rsidRPr="00C57085">
              <w:rPr>
                <w:rFonts w:cs="Calibri"/>
                <w:iCs/>
              </w:rPr>
              <w:t>,</w:t>
            </w:r>
            <w:r>
              <w:rPr>
                <w:rFonts w:cs="Calibri"/>
                <w:iCs/>
              </w:rPr>
              <w:t xml:space="preserve"> increase in contracts, job creation, access to capital, etc.)</w:t>
            </w:r>
          </w:p>
        </w:tc>
        <w:tc>
          <w:tcPr>
            <w:tcW w:w="6115" w:type="dxa"/>
            <w:gridSpan w:val="3"/>
            <w:shd w:val="clear" w:color="auto" w:fill="auto"/>
            <w:vAlign w:val="center"/>
          </w:tcPr>
          <w:p w14:paraId="6B4137F3" w14:textId="77777777" w:rsidR="003C4992" w:rsidRPr="00B92237" w:rsidRDefault="003C4992" w:rsidP="005B14E8">
            <w:pPr>
              <w:tabs>
                <w:tab w:val="left" w:pos="1275"/>
              </w:tabs>
              <w:rPr>
                <w:rFonts w:cs="Calibri"/>
                <w:b/>
                <w:bCs/>
                <w:i/>
                <w:iCs/>
              </w:rPr>
            </w:pPr>
          </w:p>
        </w:tc>
      </w:tr>
      <w:tr w:rsidR="003C4992" w14:paraId="5D375B13" w14:textId="77777777" w:rsidTr="00A0660A">
        <w:trPr>
          <w:trHeight w:val="557"/>
          <w:jc w:val="center"/>
        </w:trPr>
        <w:tc>
          <w:tcPr>
            <w:tcW w:w="3235" w:type="dxa"/>
            <w:vMerge w:val="restart"/>
            <w:shd w:val="clear" w:color="auto" w:fill="auto"/>
            <w:vAlign w:val="center"/>
          </w:tcPr>
          <w:p w14:paraId="32DAFCAE" w14:textId="77777777" w:rsidR="003C4992" w:rsidRDefault="003C4992" w:rsidP="003C4992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verage Per MWBE Cost</w:t>
            </w:r>
          </w:p>
        </w:tc>
        <w:tc>
          <w:tcPr>
            <w:tcW w:w="6115" w:type="dxa"/>
            <w:gridSpan w:val="3"/>
            <w:shd w:val="clear" w:color="auto" w:fill="auto"/>
            <w:vAlign w:val="center"/>
          </w:tcPr>
          <w:p w14:paraId="161C7814" w14:textId="77777777" w:rsidR="003C4992" w:rsidRDefault="003C4992" w:rsidP="003C4992">
            <w:pPr>
              <w:tabs>
                <w:tab w:val="left" w:pos="1275"/>
              </w:tabs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$</w:t>
            </w:r>
            <w:sdt>
              <w:sdtPr>
                <w:rPr>
                  <w:rFonts w:cs="Calibri"/>
                  <w:b/>
                  <w:bCs/>
                </w:rPr>
                <w:id w:val="-860359130"/>
                <w:placeholder>
                  <w:docPart w:val="142F0BD5EF2F4004AA5DB563D6C81A10"/>
                </w:placeholder>
                <w:showingPlcHdr/>
                <w:text/>
              </w:sdtPr>
              <w:sdtContent>
                <w:r w:rsidRPr="00BC527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C4992" w:rsidRPr="00353CEA" w14:paraId="25422C42" w14:textId="77777777" w:rsidTr="00240E8F">
        <w:trPr>
          <w:jc w:val="center"/>
        </w:trPr>
        <w:tc>
          <w:tcPr>
            <w:tcW w:w="3235" w:type="dxa"/>
            <w:vMerge/>
            <w:shd w:val="clear" w:color="auto" w:fill="auto"/>
          </w:tcPr>
          <w:p w14:paraId="2FADD081" w14:textId="77777777" w:rsidR="003C4992" w:rsidRDefault="003C4992" w:rsidP="003C4992">
            <w:pPr>
              <w:rPr>
                <w:rFonts w:cs="Calibri"/>
                <w:b/>
              </w:rPr>
            </w:pPr>
          </w:p>
        </w:tc>
        <w:tc>
          <w:tcPr>
            <w:tcW w:w="6115" w:type="dxa"/>
            <w:gridSpan w:val="3"/>
            <w:shd w:val="clear" w:color="auto" w:fill="auto"/>
          </w:tcPr>
          <w:p w14:paraId="3A24AE38" w14:textId="77777777" w:rsidR="003C4992" w:rsidRDefault="003C4992" w:rsidP="003C4992">
            <w:pPr>
              <w:tabs>
                <w:tab w:val="left" w:pos="1275"/>
              </w:tabs>
              <w:spacing w:after="120"/>
              <w:rPr>
                <w:rFonts w:cs="Calibri"/>
                <w:i/>
                <w:iCs/>
              </w:rPr>
            </w:pPr>
            <w:r w:rsidRPr="00353CEA">
              <w:rPr>
                <w:rFonts w:cs="Calibri"/>
                <w:i/>
                <w:iCs/>
              </w:rPr>
              <w:t xml:space="preserve">Provide </w:t>
            </w:r>
            <w:proofErr w:type="gramStart"/>
            <w:r w:rsidRPr="00353CEA">
              <w:rPr>
                <w:rFonts w:cs="Calibri"/>
                <w:i/>
                <w:iCs/>
              </w:rPr>
              <w:t>a brief</w:t>
            </w:r>
            <w:proofErr w:type="gramEnd"/>
            <w:r w:rsidRPr="00353CEA">
              <w:rPr>
                <w:rFonts w:cs="Calibri"/>
                <w:i/>
                <w:iCs/>
              </w:rPr>
              <w:t xml:space="preserve"> justification for your per participant cost. Note that proposals proposing an average cost &gt;$50K per MWBE are unlikely to score competitively.</w:t>
            </w:r>
          </w:p>
          <w:sdt>
            <w:sdtPr>
              <w:rPr>
                <w:rFonts w:cs="Calibri"/>
              </w:rPr>
              <w:id w:val="-2109962099"/>
              <w:placeholder>
                <w:docPart w:val="D96B7B7993F64451A599592A4DE6C7DC"/>
              </w:placeholder>
              <w:showingPlcHdr/>
            </w:sdtPr>
            <w:sdtContent>
              <w:p w14:paraId="2C3C6D84" w14:textId="77777777" w:rsidR="003C4992" w:rsidRPr="00353CEA" w:rsidRDefault="003C4992" w:rsidP="003C4992">
                <w:pPr>
                  <w:tabs>
                    <w:tab w:val="left" w:pos="1275"/>
                  </w:tabs>
                  <w:spacing w:after="120"/>
                  <w:rPr>
                    <w:rFonts w:cs="Calibri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0CFCE5B9" w14:textId="77777777" w:rsidR="007777BA" w:rsidRDefault="007777BA" w:rsidP="0025718A">
      <w:pPr>
        <w:tabs>
          <w:tab w:val="left" w:pos="315"/>
        </w:tabs>
        <w:spacing w:after="120"/>
        <w:rPr>
          <w:rFonts w:cs="Calibri"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A4BA4" w:rsidRPr="007961C8" w14:paraId="22B7CDDA" w14:textId="77777777" w:rsidTr="00240E8F">
        <w:tc>
          <w:tcPr>
            <w:tcW w:w="9350" w:type="dxa"/>
            <w:shd w:val="clear" w:color="auto" w:fill="D0CECE" w:themeFill="background2" w:themeFillShade="E6"/>
          </w:tcPr>
          <w:p w14:paraId="0533790E" w14:textId="03DCDAF6" w:rsidR="009A4BA4" w:rsidRPr="007961C8" w:rsidRDefault="009A4BA4" w:rsidP="00240E8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</w:t>
            </w:r>
            <w:r w:rsidRPr="007961C8">
              <w:rPr>
                <w:b/>
                <w:bCs/>
                <w:sz w:val="28"/>
                <w:szCs w:val="28"/>
              </w:rPr>
              <w:t>.</w:t>
            </w:r>
            <w:r>
              <w:rPr>
                <w:b/>
                <w:bCs/>
                <w:sz w:val="28"/>
                <w:szCs w:val="28"/>
              </w:rPr>
              <w:t>3</w:t>
            </w:r>
            <w:r w:rsidRPr="007961C8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 xml:space="preserve">Initial Vision of </w:t>
            </w:r>
            <w:r w:rsidR="00EC0484">
              <w:rPr>
                <w:b/>
                <w:bCs/>
                <w:sz w:val="28"/>
                <w:szCs w:val="28"/>
              </w:rPr>
              <w:t>Access to Capital Work</w:t>
            </w:r>
            <w:r w:rsidR="009915A3">
              <w:rPr>
                <w:b/>
                <w:bCs/>
                <w:sz w:val="28"/>
                <w:szCs w:val="28"/>
              </w:rPr>
              <w:t>plan</w:t>
            </w:r>
            <w:r>
              <w:rPr>
                <w:b/>
                <w:bCs/>
                <w:sz w:val="28"/>
                <w:szCs w:val="28"/>
              </w:rPr>
              <w:t xml:space="preserve"> (if applying for strand </w:t>
            </w:r>
            <w:r w:rsidR="00B87F04">
              <w:rPr>
                <w:b/>
                <w:bCs/>
                <w:sz w:val="28"/>
                <w:szCs w:val="28"/>
              </w:rPr>
              <w:t>B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</w:tc>
      </w:tr>
      <w:tr w:rsidR="009A4BA4" w:rsidRPr="007B03DF" w14:paraId="218EAD02" w14:textId="77777777" w:rsidTr="00240E8F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060EDC7" w14:textId="0E0C4829" w:rsidR="009A4BA4" w:rsidRPr="007B03DF" w:rsidRDefault="009A4BA4" w:rsidP="00240E8F">
            <w:pPr>
              <w:spacing w:after="120"/>
              <w:rPr>
                <w:i/>
                <w:iCs/>
              </w:rPr>
            </w:pPr>
            <w:r w:rsidRPr="00D3260A">
              <w:rPr>
                <w:b/>
                <w:bCs/>
                <w:i/>
                <w:iCs/>
              </w:rPr>
              <w:t xml:space="preserve">In </w:t>
            </w:r>
            <w:r w:rsidR="00024F85">
              <w:rPr>
                <w:b/>
                <w:bCs/>
                <w:i/>
                <w:iCs/>
              </w:rPr>
              <w:t>1,0</w:t>
            </w:r>
            <w:r w:rsidRPr="00D3260A">
              <w:rPr>
                <w:b/>
                <w:bCs/>
                <w:i/>
                <w:iCs/>
              </w:rPr>
              <w:t>00 words or less</w:t>
            </w:r>
            <w:r w:rsidRPr="00D3260A">
              <w:rPr>
                <w:i/>
                <w:iCs/>
              </w:rPr>
              <w:t xml:space="preserve">, describe </w:t>
            </w:r>
            <w:r>
              <w:rPr>
                <w:i/>
                <w:iCs/>
              </w:rPr>
              <w:t xml:space="preserve">the </w:t>
            </w:r>
            <w:r w:rsidR="009915A3">
              <w:rPr>
                <w:i/>
                <w:iCs/>
              </w:rPr>
              <w:t xml:space="preserve">proposed </w:t>
            </w:r>
            <w:r w:rsidR="00EC0484">
              <w:rPr>
                <w:i/>
                <w:iCs/>
              </w:rPr>
              <w:t>work</w:t>
            </w:r>
            <w:r w:rsidR="00B9364E">
              <w:rPr>
                <w:i/>
                <w:iCs/>
              </w:rPr>
              <w:t xml:space="preserve">plan </w:t>
            </w:r>
            <w:r w:rsidR="006649F9">
              <w:rPr>
                <w:i/>
                <w:iCs/>
              </w:rPr>
              <w:t>for work under Strand B</w:t>
            </w:r>
            <w:r>
              <w:rPr>
                <w:i/>
                <w:iCs/>
              </w:rPr>
              <w:t xml:space="preserve">; note key and specific steps that will be taken </w:t>
            </w:r>
            <w:r w:rsidR="001C51A3">
              <w:rPr>
                <w:i/>
                <w:iCs/>
              </w:rPr>
              <w:t xml:space="preserve">during research, stakeholder engagement, </w:t>
            </w:r>
            <w:r w:rsidR="008666EA">
              <w:rPr>
                <w:i/>
                <w:iCs/>
              </w:rPr>
              <w:t>development of resources, and drafting of the final recommendation</w:t>
            </w:r>
            <w:r w:rsidR="009A4E82">
              <w:rPr>
                <w:i/>
                <w:iCs/>
              </w:rPr>
              <w:t xml:space="preserve"> (please provide a staffing plan with clarity on responsibilities for given tasks, plus further workflow details in Section </w:t>
            </w:r>
            <w:r w:rsidR="00BF7185">
              <w:rPr>
                <w:i/>
                <w:iCs/>
              </w:rPr>
              <w:t>5.1</w:t>
            </w:r>
            <w:r w:rsidR="003E2F56">
              <w:rPr>
                <w:i/>
                <w:iCs/>
              </w:rPr>
              <w:t xml:space="preserve"> through 5.4</w:t>
            </w:r>
            <w:r w:rsidR="009A4E82">
              <w:rPr>
                <w:i/>
                <w:iCs/>
              </w:rPr>
              <w:t>).</w:t>
            </w:r>
            <w:r w:rsidR="00C25BB8">
              <w:rPr>
                <w:i/>
                <w:iCs/>
              </w:rPr>
              <w:t xml:space="preserve"> </w:t>
            </w:r>
            <w:r w:rsidR="009A4E82">
              <w:rPr>
                <w:i/>
                <w:iCs/>
              </w:rPr>
              <w:t>N</w:t>
            </w:r>
            <w:r w:rsidR="00C25BB8">
              <w:rPr>
                <w:i/>
                <w:iCs/>
              </w:rPr>
              <w:t xml:space="preserve">ote: MassCEC expects </w:t>
            </w:r>
            <w:r w:rsidR="006C79C9">
              <w:rPr>
                <w:i/>
                <w:iCs/>
              </w:rPr>
              <w:t>awardees</w:t>
            </w:r>
            <w:r w:rsidR="00356C54">
              <w:rPr>
                <w:i/>
                <w:iCs/>
              </w:rPr>
              <w:t xml:space="preserve"> under Strand B</w:t>
            </w:r>
            <w:r w:rsidR="006C79C9">
              <w:rPr>
                <w:i/>
                <w:iCs/>
              </w:rPr>
              <w:t xml:space="preserve"> to directly engage and educate MWBEs </w:t>
            </w:r>
            <w:r w:rsidR="00DB316E">
              <w:rPr>
                <w:i/>
                <w:iCs/>
              </w:rPr>
              <w:t>about existing funding resources</w:t>
            </w:r>
            <w:r w:rsidR="009A4E82">
              <w:rPr>
                <w:i/>
                <w:iCs/>
              </w:rPr>
              <w:t>;</w:t>
            </w:r>
            <w:r w:rsidR="00356C54">
              <w:rPr>
                <w:i/>
                <w:iCs/>
              </w:rPr>
              <w:t xml:space="preserve"> </w:t>
            </w:r>
            <w:r w:rsidR="00356C54">
              <w:rPr>
                <w:i/>
                <w:iCs/>
              </w:rPr>
              <w:lastRenderedPageBreak/>
              <w:t xml:space="preserve">describe </w:t>
            </w:r>
            <w:r w:rsidR="000F294E">
              <w:rPr>
                <w:i/>
                <w:iCs/>
              </w:rPr>
              <w:t>how the workplan will raise awareness about existing funding resources and</w:t>
            </w:r>
            <w:r w:rsidR="009A4E82">
              <w:rPr>
                <w:i/>
                <w:iCs/>
              </w:rPr>
              <w:t xml:space="preserve"> reflect the proposed number of MWBEs directly engaged below in Section 2.5.</w:t>
            </w:r>
          </w:p>
        </w:tc>
      </w:tr>
      <w:tr w:rsidR="009A4BA4" w14:paraId="20444C2A" w14:textId="77777777" w:rsidTr="00240E8F">
        <w:sdt>
          <w:sdtPr>
            <w:id w:val="1750615179"/>
            <w:placeholder>
              <w:docPart w:val="CE761346D0A6432380C41027437C60D0"/>
            </w:placeholder>
            <w:showingPlcHdr/>
          </w:sdtPr>
          <w:sdtContent>
            <w:tc>
              <w:tcPr>
                <w:tcW w:w="935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98FE4AA" w14:textId="77777777" w:rsidR="009A4BA4" w:rsidRDefault="009A4BA4" w:rsidP="00240E8F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C0E1599" w14:textId="77777777" w:rsidR="007777BA" w:rsidRDefault="007777BA" w:rsidP="0025718A">
      <w:pPr>
        <w:tabs>
          <w:tab w:val="left" w:pos="315"/>
        </w:tabs>
        <w:spacing w:after="120"/>
        <w:rPr>
          <w:rFonts w:cs="Calibri"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B225B" w14:paraId="3497E7A6" w14:textId="77777777" w:rsidTr="00240E8F">
        <w:tc>
          <w:tcPr>
            <w:tcW w:w="935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007571B5" w14:textId="2BB85A87" w:rsidR="000B225B" w:rsidRPr="00D3260A" w:rsidRDefault="000B225B" w:rsidP="00240E8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</w:t>
            </w:r>
            <w:r w:rsidRPr="00D3260A">
              <w:rPr>
                <w:b/>
                <w:bCs/>
                <w:sz w:val="28"/>
                <w:szCs w:val="28"/>
              </w:rPr>
              <w:t>.</w:t>
            </w:r>
            <w:r>
              <w:rPr>
                <w:b/>
                <w:bCs/>
                <w:sz w:val="28"/>
                <w:szCs w:val="28"/>
              </w:rPr>
              <w:t>4</w:t>
            </w:r>
            <w:r w:rsidRPr="00D3260A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 xml:space="preserve">Impact </w:t>
            </w:r>
            <w:r w:rsidR="003B2497">
              <w:rPr>
                <w:b/>
                <w:bCs/>
                <w:sz w:val="28"/>
                <w:szCs w:val="28"/>
              </w:rPr>
              <w:t>on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1A1665">
              <w:rPr>
                <w:b/>
                <w:bCs/>
                <w:sz w:val="28"/>
                <w:szCs w:val="28"/>
              </w:rPr>
              <w:t xml:space="preserve">Access to Capital </w:t>
            </w:r>
            <w:r>
              <w:rPr>
                <w:b/>
                <w:bCs/>
                <w:sz w:val="28"/>
                <w:szCs w:val="28"/>
              </w:rPr>
              <w:t xml:space="preserve">(if applying for strand </w:t>
            </w:r>
            <w:r w:rsidR="00B87F04">
              <w:rPr>
                <w:b/>
                <w:bCs/>
                <w:sz w:val="28"/>
                <w:szCs w:val="28"/>
              </w:rPr>
              <w:t>B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</w:tc>
      </w:tr>
      <w:tr w:rsidR="000B225B" w14:paraId="59DF28E0" w14:textId="77777777" w:rsidTr="00240E8F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29E9C4E" w14:textId="78156671" w:rsidR="000B225B" w:rsidRPr="007B03DF" w:rsidRDefault="000B225B" w:rsidP="00240E8F">
            <w:pPr>
              <w:spacing w:after="120"/>
              <w:rPr>
                <w:i/>
                <w:iCs/>
              </w:rPr>
            </w:pPr>
            <w:r w:rsidRPr="00D3260A">
              <w:rPr>
                <w:b/>
                <w:bCs/>
                <w:i/>
                <w:iCs/>
              </w:rPr>
              <w:t xml:space="preserve">In </w:t>
            </w:r>
            <w:r w:rsidR="001A1665">
              <w:rPr>
                <w:b/>
                <w:bCs/>
                <w:i/>
                <w:iCs/>
              </w:rPr>
              <w:t>1,0</w:t>
            </w:r>
            <w:r w:rsidRPr="00D3260A">
              <w:rPr>
                <w:b/>
                <w:bCs/>
                <w:i/>
                <w:iCs/>
              </w:rPr>
              <w:t>00 words or less</w:t>
            </w:r>
            <w:r w:rsidRPr="00D3260A">
              <w:rPr>
                <w:i/>
                <w:iCs/>
              </w:rPr>
              <w:t xml:space="preserve">, describe </w:t>
            </w:r>
            <w:r w:rsidR="007257F0">
              <w:rPr>
                <w:i/>
                <w:iCs/>
              </w:rPr>
              <w:t>in greater detail the preliminary vision of the final recommendation</w:t>
            </w:r>
            <w:r w:rsidR="002227F5">
              <w:rPr>
                <w:i/>
                <w:iCs/>
              </w:rPr>
              <w:t xml:space="preserve"> and </w:t>
            </w:r>
            <w:r w:rsidR="00C1779B">
              <w:rPr>
                <w:i/>
                <w:iCs/>
              </w:rPr>
              <w:t>funding solutions and partners anticipated to be included in that recommendation</w:t>
            </w:r>
            <w:r w:rsidR="00F64AF0">
              <w:rPr>
                <w:i/>
                <w:iCs/>
              </w:rPr>
              <w:t>, and explain how the recommendation will likely</w:t>
            </w:r>
            <w:r w:rsidR="00F9432D">
              <w:rPr>
                <w:i/>
                <w:iCs/>
              </w:rPr>
              <w:t xml:space="preserve"> address gaps and</w:t>
            </w:r>
            <w:r w:rsidR="00F64AF0">
              <w:rPr>
                <w:i/>
                <w:iCs/>
              </w:rPr>
              <w:t xml:space="preserve"> result in an increase of access to capital by MWBEs in climate-critical sectors.</w:t>
            </w:r>
          </w:p>
        </w:tc>
      </w:tr>
      <w:tr w:rsidR="000B225B" w14:paraId="07D473AE" w14:textId="77777777" w:rsidTr="00240E8F">
        <w:sdt>
          <w:sdtPr>
            <w:id w:val="874275761"/>
            <w:placeholder>
              <w:docPart w:val="F59AEC33EE5A4730A4C9B1A2DE4F75C7"/>
            </w:placeholder>
            <w:showingPlcHdr/>
          </w:sdtPr>
          <w:sdtContent>
            <w:tc>
              <w:tcPr>
                <w:tcW w:w="935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12FF4F0" w14:textId="77777777" w:rsidR="000B225B" w:rsidRDefault="000B225B" w:rsidP="00240E8F">
                <w:pPr>
                  <w:spacing w:after="120"/>
                </w:pPr>
                <w:r w:rsidRPr="000F33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8E9CF5D" w14:textId="77777777" w:rsidR="007777BA" w:rsidRDefault="007777BA" w:rsidP="0025718A">
      <w:pPr>
        <w:tabs>
          <w:tab w:val="left" w:pos="315"/>
        </w:tabs>
        <w:spacing w:after="120"/>
        <w:rPr>
          <w:rFonts w:cs="Calibri"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2078"/>
        <w:gridCol w:w="2078"/>
        <w:gridCol w:w="2078"/>
      </w:tblGrid>
      <w:tr w:rsidR="00656489" w14:paraId="6C6715D8" w14:textId="77777777" w:rsidTr="00240E8F">
        <w:tc>
          <w:tcPr>
            <w:tcW w:w="9350" w:type="dxa"/>
            <w:gridSpan w:val="4"/>
            <w:shd w:val="clear" w:color="auto" w:fill="D0CECE" w:themeFill="background2" w:themeFillShade="E6"/>
          </w:tcPr>
          <w:p w14:paraId="22067299" w14:textId="2581355B" w:rsidR="00656489" w:rsidRPr="007961C8" w:rsidRDefault="00656489" w:rsidP="00240E8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</w:t>
            </w:r>
            <w:r w:rsidRPr="007961C8">
              <w:rPr>
                <w:b/>
                <w:bCs/>
                <w:sz w:val="28"/>
                <w:szCs w:val="28"/>
              </w:rPr>
              <w:t>.</w:t>
            </w:r>
            <w:r>
              <w:rPr>
                <w:b/>
                <w:bCs/>
                <w:sz w:val="28"/>
                <w:szCs w:val="28"/>
              </w:rPr>
              <w:t xml:space="preserve">5 </w:t>
            </w:r>
            <w:r w:rsidR="00EB2922">
              <w:rPr>
                <w:b/>
                <w:bCs/>
                <w:sz w:val="28"/>
                <w:szCs w:val="28"/>
              </w:rPr>
              <w:t>Direct MWBE</w:t>
            </w:r>
            <w:r>
              <w:rPr>
                <w:b/>
                <w:bCs/>
                <w:sz w:val="28"/>
                <w:szCs w:val="28"/>
              </w:rPr>
              <w:t xml:space="preserve"> Impact (if applying to Strand </w:t>
            </w:r>
            <w:r w:rsidR="00B87F04">
              <w:rPr>
                <w:b/>
                <w:bCs/>
                <w:sz w:val="28"/>
                <w:szCs w:val="28"/>
              </w:rPr>
              <w:t>B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</w:tc>
      </w:tr>
      <w:tr w:rsidR="00656489" w14:paraId="783078D2" w14:textId="77777777" w:rsidTr="00240E8F">
        <w:tc>
          <w:tcPr>
            <w:tcW w:w="3116" w:type="dxa"/>
            <w:vMerge w:val="restart"/>
            <w:vAlign w:val="center"/>
          </w:tcPr>
          <w:p w14:paraId="49BDFD7F" w14:textId="6334954A" w:rsidR="00656489" w:rsidRPr="00186F55" w:rsidRDefault="00656489" w:rsidP="00240E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 xml:space="preserve">Number of </w:t>
            </w:r>
            <w:r w:rsidR="00EB2922">
              <w:rPr>
                <w:b/>
                <w:bCs/>
              </w:rPr>
              <w:t>MWBEs</w:t>
            </w:r>
            <w:r>
              <w:rPr>
                <w:b/>
                <w:bCs/>
              </w:rPr>
              <w:t xml:space="preserve"> projected to </w:t>
            </w:r>
            <w:r w:rsidR="00EB2922">
              <w:rPr>
                <w:b/>
                <w:bCs/>
              </w:rPr>
              <w:t xml:space="preserve">receive direct </w:t>
            </w:r>
            <w:r w:rsidR="000016DD">
              <w:rPr>
                <w:b/>
                <w:bCs/>
              </w:rPr>
              <w:t>education on access to capital</w:t>
            </w:r>
          </w:p>
        </w:tc>
        <w:tc>
          <w:tcPr>
            <w:tcW w:w="2078" w:type="dxa"/>
            <w:vAlign w:val="center"/>
          </w:tcPr>
          <w:p w14:paraId="18B2DF0F" w14:textId="77777777" w:rsidR="00656489" w:rsidRPr="00186F55" w:rsidRDefault="00656489" w:rsidP="00240E8F">
            <w:pPr>
              <w:spacing w:before="120" w:after="120"/>
              <w:jc w:val="center"/>
              <w:rPr>
                <w:b/>
                <w:bCs/>
              </w:rPr>
            </w:pPr>
            <w:r w:rsidRPr="00186F55">
              <w:rPr>
                <w:b/>
                <w:bCs/>
              </w:rPr>
              <w:t>Ye</w:t>
            </w:r>
            <w:r>
              <w:rPr>
                <w:b/>
                <w:bCs/>
              </w:rPr>
              <w:t>ar 1</w:t>
            </w:r>
          </w:p>
        </w:tc>
        <w:tc>
          <w:tcPr>
            <w:tcW w:w="2078" w:type="dxa"/>
            <w:vAlign w:val="center"/>
          </w:tcPr>
          <w:p w14:paraId="212407D6" w14:textId="77777777" w:rsidR="00656489" w:rsidRPr="00186F55" w:rsidRDefault="00656489" w:rsidP="00240E8F">
            <w:pPr>
              <w:spacing w:before="120" w:after="120"/>
              <w:jc w:val="center"/>
              <w:rPr>
                <w:b/>
                <w:bCs/>
              </w:rPr>
            </w:pPr>
            <w:r w:rsidRPr="00186F55">
              <w:rPr>
                <w:b/>
                <w:bCs/>
              </w:rPr>
              <w:t>Year 2</w:t>
            </w:r>
          </w:p>
        </w:tc>
        <w:tc>
          <w:tcPr>
            <w:tcW w:w="2078" w:type="dxa"/>
            <w:vAlign w:val="center"/>
          </w:tcPr>
          <w:p w14:paraId="7E4D57DB" w14:textId="77777777" w:rsidR="00656489" w:rsidRPr="00186F55" w:rsidRDefault="00656489" w:rsidP="00240E8F">
            <w:pPr>
              <w:spacing w:before="120" w:after="120"/>
              <w:jc w:val="center"/>
              <w:rPr>
                <w:b/>
                <w:bCs/>
              </w:rPr>
            </w:pPr>
            <w:r w:rsidRPr="00186F55">
              <w:rPr>
                <w:b/>
                <w:bCs/>
              </w:rPr>
              <w:t>Year 3</w:t>
            </w:r>
          </w:p>
        </w:tc>
      </w:tr>
      <w:tr w:rsidR="00656489" w14:paraId="1B7CA791" w14:textId="77777777" w:rsidTr="00240E8F">
        <w:tc>
          <w:tcPr>
            <w:tcW w:w="3116" w:type="dxa"/>
            <w:vMerge/>
          </w:tcPr>
          <w:p w14:paraId="769811B0" w14:textId="77777777" w:rsidR="00656489" w:rsidRPr="00186F55" w:rsidRDefault="00656489" w:rsidP="00240E8F">
            <w:pPr>
              <w:spacing w:before="120" w:after="120"/>
              <w:rPr>
                <w:b/>
                <w:bCs/>
              </w:rPr>
            </w:pPr>
          </w:p>
        </w:tc>
        <w:sdt>
          <w:sdtPr>
            <w:id w:val="-266461095"/>
            <w:placeholder>
              <w:docPart w:val="F1672A3DC5EA48FE83B705CDB11E3EDF"/>
            </w:placeholder>
            <w:showingPlcHdr/>
            <w:text/>
          </w:sdtPr>
          <w:sdtContent>
            <w:tc>
              <w:tcPr>
                <w:tcW w:w="2078" w:type="dxa"/>
                <w:vAlign w:val="center"/>
              </w:tcPr>
              <w:p w14:paraId="42EB8173" w14:textId="77777777" w:rsidR="00656489" w:rsidRDefault="00656489" w:rsidP="00240E8F">
                <w:pPr>
                  <w:spacing w:before="120" w:after="120"/>
                  <w:jc w:val="center"/>
                </w:pPr>
                <w:r>
                  <w:rPr>
                    <w:rStyle w:val="PlaceholderText"/>
                  </w:rPr>
                  <w:t>Click here.</w:t>
                </w:r>
              </w:p>
            </w:tc>
          </w:sdtContent>
        </w:sdt>
        <w:sdt>
          <w:sdtPr>
            <w:id w:val="1058977837"/>
            <w:placeholder>
              <w:docPart w:val="98F58C70F0534FB4989B1EE66E422372"/>
            </w:placeholder>
            <w:showingPlcHdr/>
            <w:text/>
          </w:sdtPr>
          <w:sdtContent>
            <w:tc>
              <w:tcPr>
                <w:tcW w:w="2078" w:type="dxa"/>
                <w:vAlign w:val="center"/>
              </w:tcPr>
              <w:p w14:paraId="5FD20400" w14:textId="77777777" w:rsidR="00656489" w:rsidRDefault="00656489" w:rsidP="00240E8F">
                <w:pPr>
                  <w:spacing w:before="120" w:after="120"/>
                  <w:jc w:val="center"/>
                </w:pPr>
                <w:r w:rsidRPr="001A2EC4"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id w:val="-322739093"/>
            <w:placeholder>
              <w:docPart w:val="7083B16D7D1546FE8F0F97468A139105"/>
            </w:placeholder>
            <w:showingPlcHdr/>
            <w:text/>
          </w:sdtPr>
          <w:sdtContent>
            <w:tc>
              <w:tcPr>
                <w:tcW w:w="2078" w:type="dxa"/>
                <w:vAlign w:val="center"/>
              </w:tcPr>
              <w:p w14:paraId="16F04B12" w14:textId="77777777" w:rsidR="00656489" w:rsidRDefault="00656489" w:rsidP="00240E8F">
                <w:pPr>
                  <w:spacing w:before="120" w:after="120"/>
                  <w:jc w:val="center"/>
                </w:pPr>
                <w:r w:rsidRPr="001A2EC4">
                  <w:rPr>
                    <w:rStyle w:val="PlaceholderText"/>
                  </w:rPr>
                  <w:t>Click here</w:t>
                </w:r>
              </w:p>
            </w:tc>
          </w:sdtContent>
        </w:sdt>
      </w:tr>
      <w:tr w:rsidR="00656489" w14:paraId="1B583D83" w14:textId="77777777" w:rsidTr="00240E8F">
        <w:trPr>
          <w:trHeight w:val="1007"/>
        </w:trPr>
        <w:tc>
          <w:tcPr>
            <w:tcW w:w="3116" w:type="dxa"/>
            <w:vAlign w:val="center"/>
          </w:tcPr>
          <w:p w14:paraId="183517BB" w14:textId="77777777" w:rsidR="00656489" w:rsidRPr="00186F55" w:rsidRDefault="00656489" w:rsidP="00240E8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Explanation of estimates</w:t>
            </w:r>
          </w:p>
        </w:tc>
        <w:tc>
          <w:tcPr>
            <w:tcW w:w="6234" w:type="dxa"/>
            <w:gridSpan w:val="3"/>
          </w:tcPr>
          <w:p w14:paraId="47DC214C" w14:textId="53F8B140" w:rsidR="00656489" w:rsidRDefault="00656489" w:rsidP="00240E8F">
            <w:pPr>
              <w:spacing w:after="120"/>
              <w:rPr>
                <w:i/>
                <w:iCs/>
              </w:rPr>
            </w:pPr>
            <w:r>
              <w:rPr>
                <w:i/>
                <w:iCs/>
              </w:rPr>
              <w:t>P</w:t>
            </w:r>
            <w:r w:rsidRPr="00D94C10">
              <w:rPr>
                <w:i/>
                <w:iCs/>
              </w:rPr>
              <w:t>rovide a brie</w:t>
            </w:r>
            <w:r>
              <w:rPr>
                <w:i/>
                <w:iCs/>
              </w:rPr>
              <w:t xml:space="preserve">f explanation of how these anticipated numbers </w:t>
            </w:r>
            <w:r w:rsidR="007471E4">
              <w:rPr>
                <w:i/>
                <w:iCs/>
              </w:rPr>
              <w:t>were estimated</w:t>
            </w:r>
            <w:r>
              <w:rPr>
                <w:i/>
                <w:iCs/>
              </w:rPr>
              <w:t xml:space="preserve">. </w:t>
            </w:r>
          </w:p>
          <w:sdt>
            <w:sdtPr>
              <w:id w:val="-800072343"/>
              <w:placeholder>
                <w:docPart w:val="3D448304C84A4A8FA1747018ECD781C5"/>
              </w:placeholder>
              <w:showingPlcHdr/>
            </w:sdtPr>
            <w:sdtContent>
              <w:p w14:paraId="62F63B92" w14:textId="77777777" w:rsidR="00656489" w:rsidRDefault="00656489" w:rsidP="00240E8F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0A83E1AD" w14:textId="77777777" w:rsidR="000B225B" w:rsidRDefault="000B225B" w:rsidP="0025718A">
      <w:pPr>
        <w:tabs>
          <w:tab w:val="left" w:pos="315"/>
        </w:tabs>
        <w:spacing w:after="120"/>
        <w:rPr>
          <w:rFonts w:cs="Calibri"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6234"/>
      </w:tblGrid>
      <w:tr w:rsidR="00F03C58" w14:paraId="492983F5" w14:textId="77777777" w:rsidTr="00240E8F">
        <w:tc>
          <w:tcPr>
            <w:tcW w:w="9350" w:type="dxa"/>
            <w:gridSpan w:val="2"/>
            <w:shd w:val="clear" w:color="auto" w:fill="D0CECE" w:themeFill="background2" w:themeFillShade="E6"/>
          </w:tcPr>
          <w:p w14:paraId="41D2A5A5" w14:textId="77777777" w:rsidR="00F03C58" w:rsidRPr="00572B15" w:rsidRDefault="00F03C58" w:rsidP="00240E8F">
            <w:pPr>
              <w:rPr>
                <w:b/>
                <w:bCs/>
                <w:sz w:val="28"/>
                <w:szCs w:val="28"/>
              </w:rPr>
            </w:pPr>
            <w:r w:rsidRPr="00572B15">
              <w:rPr>
                <w:b/>
                <w:bCs/>
                <w:sz w:val="28"/>
                <w:szCs w:val="28"/>
              </w:rPr>
              <w:t>3. Attestations and DEI Qualifications</w:t>
            </w:r>
          </w:p>
        </w:tc>
      </w:tr>
      <w:tr w:rsidR="00F03C58" w14:paraId="03BCECED" w14:textId="77777777" w:rsidTr="00240E8F">
        <w:tc>
          <w:tcPr>
            <w:tcW w:w="3116" w:type="dxa"/>
            <w:vAlign w:val="center"/>
          </w:tcPr>
          <w:p w14:paraId="58B81FC0" w14:textId="77777777" w:rsidR="00F03C58" w:rsidRPr="00447C38" w:rsidRDefault="00F03C58" w:rsidP="00240E8F">
            <w:pPr>
              <w:rPr>
                <w:b/>
                <w:bCs/>
              </w:rPr>
            </w:pPr>
            <w:r w:rsidRPr="00447C38">
              <w:rPr>
                <w:b/>
                <w:bCs/>
              </w:rPr>
              <w:t>Attestation of Good Standing</w:t>
            </w:r>
            <w:r>
              <w:rPr>
                <w:b/>
                <w:bCs/>
              </w:rPr>
              <w:t xml:space="preserve"> in Massachusetts</w:t>
            </w:r>
          </w:p>
        </w:tc>
        <w:tc>
          <w:tcPr>
            <w:tcW w:w="6234" w:type="dxa"/>
            <w:tcBorders>
              <w:bottom w:val="single" w:sz="4" w:space="0" w:color="auto"/>
            </w:tcBorders>
          </w:tcPr>
          <w:p w14:paraId="2AA6E91C" w14:textId="77777777" w:rsidR="00F03C58" w:rsidRDefault="00000000" w:rsidP="00240E8F">
            <w:pPr>
              <w:spacing w:after="120"/>
            </w:pPr>
            <w:sdt>
              <w:sdtPr>
                <w:id w:val="-960950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3C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3C58">
              <w:t xml:space="preserve"> Lead Applicant is currently in good standing with the Commonwealth of Massachusetts and can provide certification if requested (COGS).</w:t>
            </w:r>
          </w:p>
          <w:p w14:paraId="6049A146" w14:textId="77777777" w:rsidR="00F03C58" w:rsidRDefault="00000000" w:rsidP="00240E8F">
            <w:pPr>
              <w:spacing w:after="120"/>
            </w:pPr>
            <w:sdt>
              <w:sdtPr>
                <w:id w:val="120844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3C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3C58">
              <w:t xml:space="preserve"> </w:t>
            </w:r>
            <w:proofErr w:type="gramStart"/>
            <w:r w:rsidR="00F03C58">
              <w:t>Lead</w:t>
            </w:r>
            <w:proofErr w:type="gramEnd"/>
            <w:r w:rsidR="00F03C58">
              <w:t xml:space="preserve"> Applicant currently has an office and/or staff based in Massachusetts.</w:t>
            </w:r>
          </w:p>
        </w:tc>
      </w:tr>
      <w:tr w:rsidR="00F03C58" w14:paraId="372DF70E" w14:textId="77777777" w:rsidTr="00240E8F">
        <w:tc>
          <w:tcPr>
            <w:tcW w:w="3116" w:type="dxa"/>
            <w:vMerge w:val="restart"/>
            <w:tcBorders>
              <w:right w:val="single" w:sz="4" w:space="0" w:color="auto"/>
            </w:tcBorders>
            <w:vAlign w:val="center"/>
          </w:tcPr>
          <w:p w14:paraId="01D9E232" w14:textId="77777777" w:rsidR="00F03C58" w:rsidRPr="00BC18E1" w:rsidRDefault="00F03C58" w:rsidP="00240E8F">
            <w:pPr>
              <w:rPr>
                <w:b/>
                <w:bCs/>
              </w:rPr>
            </w:pPr>
            <w:r w:rsidRPr="00BC18E1">
              <w:rPr>
                <w:b/>
                <w:bCs/>
              </w:rPr>
              <w:t>Optional DEI Qualifications</w:t>
            </w:r>
          </w:p>
        </w:tc>
        <w:tc>
          <w:tcPr>
            <w:tcW w:w="62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EC73E15" w14:textId="77777777" w:rsidR="00F03C58" w:rsidRPr="006D2CDA" w:rsidRDefault="00F03C58" w:rsidP="00240E8F">
            <w:pPr>
              <w:spacing w:after="120"/>
              <w:rPr>
                <w:i/>
                <w:iCs/>
              </w:rPr>
            </w:pPr>
            <w:r w:rsidRPr="006D2CDA">
              <w:rPr>
                <w:i/>
                <w:iCs/>
              </w:rPr>
              <w:t>If applicable, check any certifications obtained by Lead Applicant from the Massachusetts’ Supplier Diversity Office:</w:t>
            </w:r>
          </w:p>
          <w:p w14:paraId="5CA55BA9" w14:textId="77777777" w:rsidR="00F03C58" w:rsidRDefault="00000000" w:rsidP="00240E8F">
            <w:sdt>
              <w:sdtPr>
                <w:id w:val="-1984698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3C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3C58">
              <w:t xml:space="preserve"> Minority Business Enterprise</w:t>
            </w:r>
          </w:p>
          <w:p w14:paraId="4EBA3D6F" w14:textId="77777777" w:rsidR="00F03C58" w:rsidRDefault="00000000" w:rsidP="00240E8F">
            <w:sdt>
              <w:sdtPr>
                <w:id w:val="1287620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3C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3C58">
              <w:t xml:space="preserve"> Women Business Enterprise</w:t>
            </w:r>
          </w:p>
          <w:p w14:paraId="59D39966" w14:textId="77777777" w:rsidR="00F03C58" w:rsidRDefault="00000000" w:rsidP="00240E8F">
            <w:sdt>
              <w:sdtPr>
                <w:id w:val="1918205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3C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3C58">
              <w:t xml:space="preserve"> Service-Disabled Veteran Business Enterprise</w:t>
            </w:r>
          </w:p>
          <w:p w14:paraId="25B0C23C" w14:textId="77777777" w:rsidR="00F03C58" w:rsidRDefault="00000000" w:rsidP="00240E8F">
            <w:sdt>
              <w:sdtPr>
                <w:id w:val="30772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3C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3C58">
              <w:t xml:space="preserve"> Veteran Business Enterprise</w:t>
            </w:r>
          </w:p>
          <w:p w14:paraId="09184C05" w14:textId="77777777" w:rsidR="00F03C58" w:rsidRDefault="00000000" w:rsidP="00240E8F">
            <w:sdt>
              <w:sdtPr>
                <w:id w:val="-2004357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3C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3C58">
              <w:t xml:space="preserve"> Lesbian, Gay, Bisexual, and Transgender Business Enterprise</w:t>
            </w:r>
          </w:p>
          <w:p w14:paraId="04291597" w14:textId="77777777" w:rsidR="00F03C58" w:rsidRDefault="00000000" w:rsidP="00240E8F">
            <w:pPr>
              <w:spacing w:after="120"/>
            </w:pPr>
            <w:sdt>
              <w:sdtPr>
                <w:id w:val="-1027171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3C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3C58">
              <w:t xml:space="preserve"> Disability-Owned Business Enterprise</w:t>
            </w:r>
          </w:p>
        </w:tc>
      </w:tr>
      <w:tr w:rsidR="00F03C58" w14:paraId="10222595" w14:textId="77777777" w:rsidTr="00240E8F">
        <w:tc>
          <w:tcPr>
            <w:tcW w:w="3116" w:type="dxa"/>
            <w:vMerge/>
            <w:tcBorders>
              <w:right w:val="single" w:sz="4" w:space="0" w:color="auto"/>
            </w:tcBorders>
          </w:tcPr>
          <w:p w14:paraId="796BAC93" w14:textId="77777777" w:rsidR="00F03C58" w:rsidRDefault="00F03C58" w:rsidP="00240E8F">
            <w:pPr>
              <w:spacing w:after="120"/>
            </w:pPr>
          </w:p>
        </w:tc>
        <w:tc>
          <w:tcPr>
            <w:tcW w:w="62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C87119" w14:textId="77777777" w:rsidR="00F03C58" w:rsidRPr="006D2CDA" w:rsidRDefault="00F03C58" w:rsidP="00240E8F">
            <w:pPr>
              <w:spacing w:after="120"/>
              <w:rPr>
                <w:i/>
                <w:iCs/>
              </w:rPr>
            </w:pPr>
            <w:r w:rsidRPr="006D2CDA">
              <w:rPr>
                <w:i/>
                <w:iCs/>
              </w:rPr>
              <w:t>If Lead Applicant meets the criteria for any of the above certifications but has not completed certification with the Supplier Diversity Office, please identify the applicable certification and explain qualifications:</w:t>
            </w:r>
          </w:p>
          <w:sdt>
            <w:sdtPr>
              <w:id w:val="-80142060"/>
              <w:placeholder>
                <w:docPart w:val="EEB6A89C9A174E4A84E040817DA504AC"/>
              </w:placeholder>
              <w:showingPlcHdr/>
            </w:sdtPr>
            <w:sdtContent>
              <w:p w14:paraId="4EA7A2EC" w14:textId="77777777" w:rsidR="00F03C58" w:rsidRDefault="00F03C58" w:rsidP="00240E8F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03C58" w14:paraId="2ED76C3C" w14:textId="77777777" w:rsidTr="00240E8F">
        <w:tc>
          <w:tcPr>
            <w:tcW w:w="3116" w:type="dxa"/>
            <w:vMerge/>
            <w:tcBorders>
              <w:right w:val="single" w:sz="4" w:space="0" w:color="auto"/>
            </w:tcBorders>
          </w:tcPr>
          <w:p w14:paraId="0908838C" w14:textId="77777777" w:rsidR="00F03C58" w:rsidRDefault="00F03C58" w:rsidP="00240E8F">
            <w:pPr>
              <w:spacing w:after="120"/>
            </w:pPr>
          </w:p>
        </w:tc>
        <w:tc>
          <w:tcPr>
            <w:tcW w:w="62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AB511A" w14:textId="77777777" w:rsidR="00F03C58" w:rsidRPr="006D2CDA" w:rsidRDefault="00F03C58" w:rsidP="00240E8F">
            <w:pPr>
              <w:spacing w:after="120"/>
              <w:rPr>
                <w:i/>
                <w:iCs/>
              </w:rPr>
            </w:pPr>
            <w:r w:rsidRPr="006D2CDA">
              <w:rPr>
                <w:i/>
                <w:iCs/>
              </w:rPr>
              <w:t>Describe proactive internal organizational practices designed to promote diversity, equity, and inclusion at the organization:</w:t>
            </w:r>
          </w:p>
          <w:sdt>
            <w:sdtPr>
              <w:id w:val="1703900109"/>
              <w:placeholder>
                <w:docPart w:val="EEB6A89C9A174E4A84E040817DA504AC"/>
              </w:placeholder>
              <w:showingPlcHdr/>
            </w:sdtPr>
            <w:sdtContent>
              <w:p w14:paraId="1553119D" w14:textId="77777777" w:rsidR="00F03C58" w:rsidRDefault="00F03C58" w:rsidP="00240E8F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03C58" w14:paraId="244A85E5" w14:textId="77777777" w:rsidTr="00240E8F">
        <w:tc>
          <w:tcPr>
            <w:tcW w:w="3116" w:type="dxa"/>
            <w:vMerge/>
            <w:tcBorders>
              <w:right w:val="single" w:sz="4" w:space="0" w:color="auto"/>
            </w:tcBorders>
          </w:tcPr>
          <w:p w14:paraId="195FF61E" w14:textId="77777777" w:rsidR="00F03C58" w:rsidRDefault="00F03C58" w:rsidP="00240E8F">
            <w:pPr>
              <w:spacing w:after="120"/>
            </w:pPr>
          </w:p>
        </w:tc>
        <w:tc>
          <w:tcPr>
            <w:tcW w:w="62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7198D8" w14:textId="77777777" w:rsidR="00F03C58" w:rsidRPr="006D2CDA" w:rsidRDefault="00F03C58" w:rsidP="00240E8F">
            <w:pPr>
              <w:spacing w:after="120"/>
              <w:rPr>
                <w:i/>
                <w:iCs/>
              </w:rPr>
            </w:pPr>
            <w:r w:rsidRPr="006D2CDA">
              <w:rPr>
                <w:i/>
                <w:iCs/>
              </w:rPr>
              <w:t>Describe proactive external organizational practices designed to promote diversity, equity, and inclusion in the sector and communities the organization operates within:</w:t>
            </w:r>
          </w:p>
          <w:sdt>
            <w:sdtPr>
              <w:id w:val="-579440191"/>
              <w:placeholder>
                <w:docPart w:val="EEB6A89C9A174E4A84E040817DA504AC"/>
              </w:placeholder>
              <w:showingPlcHdr/>
            </w:sdtPr>
            <w:sdtContent>
              <w:p w14:paraId="4E0155EF" w14:textId="77777777" w:rsidR="00F03C58" w:rsidRDefault="00F03C58" w:rsidP="00240E8F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03C58" w14:paraId="7B40F312" w14:textId="77777777" w:rsidTr="00240E8F">
        <w:tc>
          <w:tcPr>
            <w:tcW w:w="3116" w:type="dxa"/>
            <w:vMerge/>
            <w:tcBorders>
              <w:right w:val="single" w:sz="4" w:space="0" w:color="auto"/>
            </w:tcBorders>
          </w:tcPr>
          <w:p w14:paraId="59FF7463" w14:textId="77777777" w:rsidR="00F03C58" w:rsidRDefault="00F03C58" w:rsidP="00240E8F">
            <w:pPr>
              <w:spacing w:after="120"/>
            </w:pPr>
          </w:p>
        </w:tc>
        <w:tc>
          <w:tcPr>
            <w:tcW w:w="62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0DDC5" w14:textId="77777777" w:rsidR="00F03C58" w:rsidRPr="006D2CDA" w:rsidRDefault="00F03C58" w:rsidP="00240E8F">
            <w:pPr>
              <w:spacing w:after="120"/>
              <w:rPr>
                <w:i/>
                <w:iCs/>
              </w:rPr>
            </w:pPr>
            <w:r w:rsidRPr="006D2CDA">
              <w:rPr>
                <w:i/>
                <w:iCs/>
              </w:rPr>
              <w:t>Note any practices by partners that promote DEI both internally and externally, if applicable:</w:t>
            </w:r>
          </w:p>
          <w:sdt>
            <w:sdtPr>
              <w:id w:val="43803170"/>
              <w:placeholder>
                <w:docPart w:val="EEB6A89C9A174E4A84E040817DA504AC"/>
              </w:placeholder>
              <w:showingPlcHdr/>
            </w:sdtPr>
            <w:sdtContent>
              <w:p w14:paraId="5FE8A64E" w14:textId="77777777" w:rsidR="00F03C58" w:rsidRDefault="00F03C58" w:rsidP="00240E8F">
                <w:pPr>
                  <w:spacing w:after="120"/>
                </w:pPr>
                <w:r w:rsidRPr="001A2EC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21F1788B" w14:textId="77777777" w:rsidR="00144312" w:rsidRDefault="00144312" w:rsidP="0025718A">
      <w:pPr>
        <w:spacing w:after="120"/>
        <w:jc w:val="both"/>
        <w:rPr>
          <w:rFonts w:cs="Calibr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4B2D" w14:paraId="23BCB27C" w14:textId="77777777" w:rsidTr="00994B2D">
        <w:tc>
          <w:tcPr>
            <w:tcW w:w="9350" w:type="dxa"/>
            <w:shd w:val="clear" w:color="auto" w:fill="E7E6E6" w:themeFill="background2"/>
          </w:tcPr>
          <w:p w14:paraId="57F66CE7" w14:textId="50BB37FC" w:rsidR="00994B2D" w:rsidRPr="00994B2D" w:rsidRDefault="00994B2D" w:rsidP="00307FDF">
            <w:pPr>
              <w:spacing w:before="100" w:beforeAutospacing="1"/>
              <w:jc w:val="both"/>
              <w:rPr>
                <w:rFonts w:cs="Calibri"/>
                <w:b/>
                <w:bCs/>
                <w:color w:val="000000"/>
                <w:sz w:val="28"/>
                <w:szCs w:val="28"/>
              </w:rPr>
            </w:pPr>
            <w:r w:rsidRPr="00994B2D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4. </w:t>
            </w:r>
            <w:r w:rsidR="00A0301F">
              <w:rPr>
                <w:rFonts w:cs="Calibri"/>
                <w:b/>
                <w:bCs/>
                <w:color w:val="000000"/>
                <w:sz w:val="28"/>
                <w:szCs w:val="28"/>
              </w:rPr>
              <w:t>Targeted Sectors/</w:t>
            </w:r>
            <w:r w:rsidRPr="00994B2D">
              <w:rPr>
                <w:rFonts w:cs="Calibri"/>
                <w:b/>
                <w:bCs/>
                <w:color w:val="000000"/>
                <w:sz w:val="28"/>
                <w:szCs w:val="28"/>
              </w:rPr>
              <w:t>Demonstration of Market Opportunity</w:t>
            </w:r>
          </w:p>
        </w:tc>
      </w:tr>
      <w:tr w:rsidR="00994B2D" w14:paraId="4AC4E20D" w14:textId="77777777" w:rsidTr="00994B2D">
        <w:tc>
          <w:tcPr>
            <w:tcW w:w="9350" w:type="dxa"/>
          </w:tcPr>
          <w:p w14:paraId="7DF3E17F" w14:textId="3F29F8C6" w:rsidR="00994B2D" w:rsidRPr="000D240F" w:rsidRDefault="006D0C39" w:rsidP="00830032">
            <w:pPr>
              <w:spacing w:after="120"/>
              <w:rPr>
                <w:rFonts w:cs="Calibri"/>
                <w:i/>
                <w:iCs/>
                <w:color w:val="000000"/>
              </w:rPr>
            </w:pPr>
            <w:r w:rsidRPr="000D240F">
              <w:rPr>
                <w:rFonts w:cs="Calibri"/>
                <w:b/>
                <w:bCs/>
                <w:i/>
                <w:iCs/>
                <w:color w:val="000000"/>
              </w:rPr>
              <w:t xml:space="preserve">In </w:t>
            </w:r>
            <w:r w:rsidR="004E6CBC">
              <w:rPr>
                <w:rFonts w:cs="Calibri"/>
                <w:b/>
                <w:bCs/>
                <w:i/>
                <w:iCs/>
                <w:color w:val="000000"/>
              </w:rPr>
              <w:t>500</w:t>
            </w:r>
            <w:r w:rsidRPr="000D240F">
              <w:rPr>
                <w:rFonts w:cs="Calibri"/>
                <w:b/>
                <w:bCs/>
                <w:i/>
                <w:iCs/>
                <w:color w:val="000000"/>
              </w:rPr>
              <w:t xml:space="preserve"> words or less</w:t>
            </w:r>
            <w:r w:rsidRPr="000D240F">
              <w:rPr>
                <w:rFonts w:cs="Calibri"/>
                <w:i/>
                <w:iCs/>
                <w:color w:val="000000"/>
              </w:rPr>
              <w:t>, i</w:t>
            </w:r>
            <w:r w:rsidR="00994B2D" w:rsidRPr="000D240F">
              <w:rPr>
                <w:rFonts w:cs="Calibri"/>
                <w:i/>
                <w:iCs/>
                <w:color w:val="000000"/>
              </w:rPr>
              <w:t xml:space="preserve">dentify the market opportunity for MWBE work in a particular </w:t>
            </w:r>
            <w:r w:rsidR="004E5A7A">
              <w:rPr>
                <w:rFonts w:cs="Calibri"/>
                <w:i/>
                <w:iCs/>
                <w:color w:val="000000"/>
              </w:rPr>
              <w:t xml:space="preserve">climate-critical business sector and include references to data, reports, or other resources related to the </w:t>
            </w:r>
            <w:r w:rsidR="00994B2D" w:rsidRPr="000D240F">
              <w:rPr>
                <w:rFonts w:cs="Calibri"/>
                <w:i/>
                <w:iCs/>
                <w:color w:val="000000"/>
              </w:rPr>
              <w:t>expected growth of this business opportunity that supports the need for expansion in the number and size of businesses</w:t>
            </w:r>
            <w:r w:rsidR="00DE1F95">
              <w:rPr>
                <w:rFonts w:cs="Calibri"/>
                <w:i/>
                <w:iCs/>
                <w:color w:val="000000"/>
              </w:rPr>
              <w:t>.</w:t>
            </w:r>
          </w:p>
          <w:sdt>
            <w:sdtPr>
              <w:rPr>
                <w:rFonts w:cs="Calibri"/>
                <w:color w:val="000000"/>
              </w:rPr>
              <w:id w:val="1310672754"/>
              <w:placeholder>
                <w:docPart w:val="0170F671DEBB45F4998129251A0248FE"/>
              </w:placeholder>
              <w:showingPlcHdr/>
            </w:sdtPr>
            <w:sdtContent>
              <w:p w14:paraId="19180D5A" w14:textId="77777777" w:rsidR="00994B2D" w:rsidRPr="00FD17ED" w:rsidRDefault="00994B2D" w:rsidP="00830032">
                <w:pPr>
                  <w:spacing w:after="120"/>
                  <w:rPr>
                    <w:rFonts w:cs="Calibri"/>
                    <w:color w:val="00000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034F8978" w14:textId="0205DC61" w:rsidR="00307FDF" w:rsidRDefault="00307FDF" w:rsidP="0025718A">
      <w:pPr>
        <w:spacing w:after="120"/>
        <w:jc w:val="both"/>
        <w:rPr>
          <w:rFonts w:cs="Calibr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1717D" w14:paraId="4724AA92" w14:textId="77777777" w:rsidTr="00254CCC">
        <w:tc>
          <w:tcPr>
            <w:tcW w:w="9350" w:type="dxa"/>
            <w:shd w:val="clear" w:color="auto" w:fill="E7E6E6" w:themeFill="background2"/>
          </w:tcPr>
          <w:p w14:paraId="7E7AC6AC" w14:textId="011B173A" w:rsidR="00F1717D" w:rsidRPr="00254CCC" w:rsidRDefault="00F1717D" w:rsidP="00254CCC">
            <w:pPr>
              <w:jc w:val="both"/>
              <w:rPr>
                <w:rFonts w:cs="Calibri"/>
                <w:b/>
                <w:bCs/>
                <w:color w:val="000000"/>
                <w:sz w:val="28"/>
                <w:szCs w:val="28"/>
              </w:rPr>
            </w:pPr>
            <w:r w:rsidRPr="00254CCC">
              <w:rPr>
                <w:rFonts w:cs="Calibri"/>
                <w:b/>
                <w:bCs/>
                <w:color w:val="000000"/>
                <w:sz w:val="28"/>
                <w:szCs w:val="28"/>
              </w:rPr>
              <w:t>5</w:t>
            </w:r>
            <w:r w:rsidR="00254CCC" w:rsidRPr="00254CCC">
              <w:rPr>
                <w:rFonts w:cs="Calibri"/>
                <w:b/>
                <w:bCs/>
                <w:color w:val="000000"/>
                <w:sz w:val="28"/>
                <w:szCs w:val="28"/>
              </w:rPr>
              <w:t>.</w:t>
            </w:r>
            <w:r w:rsidRPr="00254CCC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="00FC1F4F">
              <w:rPr>
                <w:rFonts w:cs="Calibri"/>
                <w:b/>
                <w:bCs/>
                <w:color w:val="000000"/>
                <w:sz w:val="28"/>
                <w:szCs w:val="28"/>
              </w:rPr>
              <w:t>Program Design</w:t>
            </w:r>
            <w:r w:rsidRPr="00254CCC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="006629F7">
              <w:rPr>
                <w:rFonts w:cs="Calibri"/>
                <w:b/>
                <w:bCs/>
                <w:color w:val="000000"/>
                <w:sz w:val="28"/>
                <w:szCs w:val="28"/>
              </w:rPr>
              <w:t>–</w:t>
            </w:r>
            <w:r w:rsidR="00810694" w:rsidRPr="00254CCC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="00EF7B47" w:rsidRPr="00254CCC">
              <w:rPr>
                <w:rFonts w:cs="Calibri"/>
                <w:b/>
                <w:bCs/>
                <w:color w:val="000000"/>
                <w:sz w:val="28"/>
                <w:szCs w:val="28"/>
              </w:rPr>
              <w:t>Objectives</w:t>
            </w:r>
            <w:r w:rsidR="006629F7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(if applying to strand A)</w:t>
            </w:r>
          </w:p>
        </w:tc>
      </w:tr>
      <w:tr w:rsidR="00F1717D" w14:paraId="633A83D2" w14:textId="77777777" w:rsidTr="00F1717D">
        <w:tc>
          <w:tcPr>
            <w:tcW w:w="9350" w:type="dxa"/>
          </w:tcPr>
          <w:p w14:paraId="7AD63F4A" w14:textId="0096FECC" w:rsidR="00F1717D" w:rsidRDefault="005E191D" w:rsidP="00830032">
            <w:pPr>
              <w:spacing w:after="120"/>
              <w:rPr>
                <w:rFonts w:cs="Calibri"/>
                <w:color w:val="000000"/>
                <w:sz w:val="24"/>
                <w:szCs w:val="24"/>
              </w:rPr>
            </w:pPr>
            <w:r w:rsidRPr="00E04ABE">
              <w:rPr>
                <w:rFonts w:cs="Calibri"/>
                <w:b/>
                <w:bCs/>
                <w:i/>
                <w:iCs/>
                <w:color w:val="000000"/>
                <w:sz w:val="24"/>
                <w:szCs w:val="24"/>
              </w:rPr>
              <w:t xml:space="preserve">In </w:t>
            </w:r>
            <w:r w:rsidR="009A19ED">
              <w:rPr>
                <w:rFonts w:cs="Calibri"/>
                <w:b/>
                <w:bCs/>
                <w:i/>
                <w:iCs/>
                <w:color w:val="000000"/>
                <w:sz w:val="24"/>
                <w:szCs w:val="24"/>
              </w:rPr>
              <w:t>250</w:t>
            </w:r>
            <w:r w:rsidRPr="00E04ABE">
              <w:rPr>
                <w:rFonts w:cs="Calibri"/>
                <w:b/>
                <w:bCs/>
                <w:i/>
                <w:iCs/>
                <w:color w:val="000000"/>
                <w:sz w:val="24"/>
                <w:szCs w:val="24"/>
              </w:rPr>
              <w:t xml:space="preserve"> words or less</w:t>
            </w:r>
            <w:r w:rsidR="00602A10" w:rsidRPr="00E04ABE">
              <w:rPr>
                <w:rFonts w:cs="Calibri"/>
                <w:b/>
                <w:bCs/>
                <w:i/>
                <w:iCs/>
                <w:color w:val="000000"/>
                <w:sz w:val="24"/>
                <w:szCs w:val="24"/>
              </w:rPr>
              <w:t>,</w:t>
            </w:r>
            <w:r w:rsidR="00602A10" w:rsidRPr="00E04ABE">
              <w:rPr>
                <w:rFonts w:cs="Calibri"/>
                <w:i/>
                <w:iCs/>
                <w:color w:val="000000"/>
                <w:sz w:val="24"/>
                <w:szCs w:val="24"/>
              </w:rPr>
              <w:t xml:space="preserve"> provide a summary of the more specific</w:t>
            </w:r>
            <w:r w:rsidR="008426C0">
              <w:rPr>
                <w:rFonts w:cs="Calibri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8426C0" w:rsidRPr="00E04ABE">
              <w:rPr>
                <w:rFonts w:cs="Calibri"/>
                <w:i/>
                <w:iCs/>
                <w:color w:val="000000"/>
                <w:sz w:val="24"/>
                <w:szCs w:val="24"/>
              </w:rPr>
              <w:t>(compared to the higher-level Executive Summary)</w:t>
            </w:r>
            <w:r w:rsidR="00602A10" w:rsidRPr="00E04ABE">
              <w:rPr>
                <w:rFonts w:cs="Calibri"/>
                <w:i/>
                <w:iCs/>
                <w:color w:val="000000"/>
                <w:sz w:val="24"/>
                <w:szCs w:val="24"/>
              </w:rPr>
              <w:t xml:space="preserve"> plan of service</w:t>
            </w:r>
            <w:r w:rsidR="00F42D5D">
              <w:rPr>
                <w:rFonts w:cs="Calibri"/>
                <w:i/>
                <w:iCs/>
                <w:color w:val="000000"/>
                <w:sz w:val="24"/>
                <w:szCs w:val="24"/>
              </w:rPr>
              <w:t xml:space="preserve"> and goals</w:t>
            </w:r>
            <w:r w:rsidR="008426C0">
              <w:rPr>
                <w:rFonts w:cs="Calibri"/>
                <w:i/>
                <w:iCs/>
                <w:color w:val="000000"/>
                <w:sz w:val="24"/>
                <w:szCs w:val="24"/>
              </w:rPr>
              <w:t xml:space="preserve"> for the proposed program</w:t>
            </w:r>
            <w:r w:rsidR="00EA6EE5">
              <w:rPr>
                <w:rFonts w:cs="Calibri"/>
                <w:i/>
                <w:iCs/>
                <w:color w:val="000000"/>
                <w:sz w:val="24"/>
                <w:szCs w:val="24"/>
              </w:rPr>
              <w:t>,</w:t>
            </w:r>
            <w:r w:rsidR="00E04ABE">
              <w:rPr>
                <w:rFonts w:cs="Calibri"/>
                <w:i/>
                <w:iCs/>
                <w:color w:val="000000"/>
                <w:sz w:val="24"/>
                <w:szCs w:val="24"/>
              </w:rPr>
              <w:t xml:space="preserve"> and</w:t>
            </w:r>
            <w:r w:rsidR="00EA6EE5">
              <w:rPr>
                <w:rFonts w:cs="Calibri"/>
                <w:i/>
                <w:iCs/>
                <w:color w:val="000000"/>
                <w:sz w:val="24"/>
                <w:szCs w:val="24"/>
              </w:rPr>
              <w:t xml:space="preserve"> describe the</w:t>
            </w:r>
            <w:r w:rsidR="00E04ABE">
              <w:rPr>
                <w:rFonts w:cs="Calibri"/>
                <w:i/>
                <w:iCs/>
                <w:color w:val="000000"/>
                <w:sz w:val="24"/>
                <w:szCs w:val="24"/>
              </w:rPr>
              <w:t xml:space="preserve"> anticipated pathway </w:t>
            </w:r>
            <w:r w:rsidR="00DC259C">
              <w:rPr>
                <w:rFonts w:cs="Calibri"/>
                <w:i/>
                <w:iCs/>
                <w:color w:val="000000"/>
                <w:sz w:val="24"/>
                <w:szCs w:val="24"/>
              </w:rPr>
              <w:t>for MWBE participants</w:t>
            </w:r>
            <w:r w:rsidR="00602A10" w:rsidRPr="00E04ABE">
              <w:rPr>
                <w:rFonts w:cs="Calibri"/>
                <w:i/>
                <w:iCs/>
                <w:color w:val="000000"/>
                <w:sz w:val="24"/>
                <w:szCs w:val="24"/>
              </w:rPr>
              <w:t xml:space="preserve"> for the proposed </w:t>
            </w:r>
            <w:r w:rsidR="00173944" w:rsidRPr="00E04ABE">
              <w:rPr>
                <w:rFonts w:cs="Calibri"/>
                <w:i/>
                <w:iCs/>
                <w:color w:val="000000"/>
                <w:sz w:val="24"/>
                <w:szCs w:val="24"/>
              </w:rPr>
              <w:t>project (e.g., standing up a boot camp to train contractors on</w:t>
            </w:r>
            <w:r w:rsidR="008426C0">
              <w:rPr>
                <w:rFonts w:cs="Calibri"/>
                <w:i/>
                <w:iCs/>
                <w:color w:val="000000"/>
                <w:sz w:val="24"/>
                <w:szCs w:val="24"/>
              </w:rPr>
              <w:t xml:space="preserve"> high-performance building retrofit</w:t>
            </w:r>
            <w:r w:rsidR="00173944" w:rsidRPr="00E04ABE">
              <w:rPr>
                <w:rFonts w:cs="Calibri"/>
                <w:i/>
                <w:iCs/>
                <w:color w:val="000000"/>
                <w:sz w:val="24"/>
                <w:szCs w:val="24"/>
              </w:rPr>
              <w:t xml:space="preserve"> procurement processes, </w:t>
            </w:r>
            <w:r w:rsidR="00E04ABE" w:rsidRPr="00E04ABE">
              <w:rPr>
                <w:rFonts w:cs="Calibri"/>
                <w:i/>
                <w:iCs/>
                <w:color w:val="000000"/>
                <w:sz w:val="24"/>
                <w:szCs w:val="24"/>
              </w:rPr>
              <w:t xml:space="preserve">providing supportive </w:t>
            </w:r>
            <w:r w:rsidR="00DC259C">
              <w:rPr>
                <w:rFonts w:cs="Calibri"/>
                <w:i/>
                <w:iCs/>
                <w:color w:val="000000"/>
                <w:sz w:val="24"/>
                <w:szCs w:val="24"/>
              </w:rPr>
              <w:t>administrative</w:t>
            </w:r>
            <w:r w:rsidR="00E04ABE" w:rsidRPr="00E04ABE">
              <w:rPr>
                <w:rFonts w:cs="Calibri"/>
                <w:i/>
                <w:iCs/>
                <w:color w:val="000000"/>
                <w:sz w:val="24"/>
                <w:szCs w:val="24"/>
              </w:rPr>
              <w:t xml:space="preserve"> services</w:t>
            </w:r>
            <w:r w:rsidR="008426C0">
              <w:rPr>
                <w:rFonts w:cs="Calibri"/>
                <w:i/>
                <w:iCs/>
                <w:color w:val="000000"/>
                <w:sz w:val="24"/>
                <w:szCs w:val="24"/>
              </w:rPr>
              <w:t xml:space="preserve"> for small EV infrastructure MWBEs</w:t>
            </w:r>
            <w:r w:rsidR="00E04ABE" w:rsidRPr="00E04ABE">
              <w:rPr>
                <w:rFonts w:cs="Calibri"/>
                <w:i/>
                <w:iCs/>
                <w:color w:val="000000"/>
                <w:sz w:val="24"/>
                <w:szCs w:val="24"/>
              </w:rPr>
              <w:t>, matchmaking for access to capital, a comprehensive program providing all of the above, etc.).</w:t>
            </w:r>
          </w:p>
          <w:sdt>
            <w:sdtPr>
              <w:rPr>
                <w:rFonts w:cs="Calibri"/>
                <w:color w:val="000000"/>
                <w:sz w:val="24"/>
                <w:szCs w:val="24"/>
              </w:rPr>
              <w:id w:val="1885133389"/>
              <w:placeholder>
                <w:docPart w:val="91BE6DEFA7B94469B7B642316767835B"/>
              </w:placeholder>
              <w:showingPlcHdr/>
            </w:sdtPr>
            <w:sdtContent>
              <w:p w14:paraId="64B08711" w14:textId="1A5B6D2D" w:rsidR="00DC259C" w:rsidRPr="00DC259C" w:rsidRDefault="00DC259C" w:rsidP="00830032">
                <w:pPr>
                  <w:spacing w:after="120"/>
                  <w:rPr>
                    <w:rFonts w:cs="Calibri"/>
                    <w:color w:val="000000"/>
                    <w:sz w:val="24"/>
                    <w:szCs w:val="24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7BB2511A" w14:textId="77777777" w:rsidR="00F1717D" w:rsidRDefault="00F1717D" w:rsidP="0025718A">
      <w:pPr>
        <w:spacing w:after="120"/>
        <w:jc w:val="both"/>
        <w:rPr>
          <w:rFonts w:cs="Calibr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93CFA" w14:paraId="05203A3F" w14:textId="77777777" w:rsidTr="00EA7E36">
        <w:tc>
          <w:tcPr>
            <w:tcW w:w="9350" w:type="dxa"/>
            <w:shd w:val="clear" w:color="auto" w:fill="E7E6E6" w:themeFill="background2"/>
          </w:tcPr>
          <w:p w14:paraId="64FAD091" w14:textId="7E421B8E" w:rsidR="00D93CFA" w:rsidRPr="00EA7E36" w:rsidRDefault="00D93CFA" w:rsidP="00EA7E36">
            <w:pPr>
              <w:jc w:val="both"/>
              <w:rPr>
                <w:rFonts w:cs="Calibri"/>
                <w:b/>
                <w:bCs/>
                <w:color w:val="000000"/>
                <w:sz w:val="28"/>
                <w:szCs w:val="28"/>
              </w:rPr>
            </w:pPr>
            <w:r w:rsidRPr="00EA7E36">
              <w:rPr>
                <w:rFonts w:cs="Calibri"/>
                <w:b/>
                <w:bCs/>
                <w:color w:val="000000"/>
                <w:sz w:val="28"/>
                <w:szCs w:val="28"/>
              </w:rPr>
              <w:t>5.</w:t>
            </w:r>
            <w:r w:rsidR="00E47AE0">
              <w:rPr>
                <w:rFonts w:cs="Calibri"/>
                <w:b/>
                <w:bCs/>
                <w:color w:val="000000"/>
                <w:sz w:val="28"/>
                <w:szCs w:val="28"/>
              </w:rPr>
              <w:t>1</w:t>
            </w:r>
            <w:r w:rsidRPr="00EA7E36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="00E07893">
              <w:rPr>
                <w:rFonts w:cs="Calibri"/>
                <w:b/>
                <w:bCs/>
                <w:color w:val="000000"/>
                <w:sz w:val="28"/>
                <w:szCs w:val="28"/>
              </w:rPr>
              <w:t>Program Design</w:t>
            </w:r>
            <w:r w:rsidRPr="00EA7E36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– </w:t>
            </w:r>
            <w:r w:rsidR="00E07893">
              <w:rPr>
                <w:rFonts w:cs="Calibri"/>
                <w:b/>
                <w:bCs/>
                <w:color w:val="000000"/>
                <w:sz w:val="28"/>
                <w:szCs w:val="28"/>
              </w:rPr>
              <w:t>Program</w:t>
            </w:r>
            <w:r w:rsidRPr="00EA7E36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Development</w:t>
            </w:r>
          </w:p>
        </w:tc>
      </w:tr>
      <w:tr w:rsidR="00D93CFA" w14:paraId="5546A0CE" w14:textId="77777777" w:rsidTr="00D93CFA">
        <w:tc>
          <w:tcPr>
            <w:tcW w:w="9350" w:type="dxa"/>
          </w:tcPr>
          <w:p w14:paraId="42CE666A" w14:textId="68F360A3" w:rsidR="00D93CFA" w:rsidRPr="007242F4" w:rsidRDefault="00EA7E36" w:rsidP="007457F9">
            <w:pPr>
              <w:spacing w:after="120"/>
              <w:rPr>
                <w:rFonts w:cs="Calibri"/>
                <w:i/>
                <w:iCs/>
                <w:color w:val="000000"/>
              </w:rPr>
            </w:pPr>
            <w:r w:rsidRPr="000B2489">
              <w:rPr>
                <w:rFonts w:cs="Calibri"/>
                <w:b/>
                <w:bCs/>
                <w:i/>
                <w:iCs/>
                <w:color w:val="000000"/>
              </w:rPr>
              <w:t>In 500 words or less,</w:t>
            </w:r>
            <w:r w:rsidRPr="000B2489">
              <w:rPr>
                <w:rFonts w:cs="Calibri"/>
                <w:i/>
                <w:iCs/>
                <w:color w:val="000000"/>
              </w:rPr>
              <w:t xml:space="preserve"> </w:t>
            </w:r>
            <w:r w:rsidR="00F1214B">
              <w:rPr>
                <w:rFonts w:cs="Calibri"/>
                <w:i/>
                <w:iCs/>
                <w:color w:val="000000"/>
              </w:rPr>
              <w:t xml:space="preserve">for </w:t>
            </w:r>
            <w:r w:rsidR="00F1214B">
              <w:rPr>
                <w:rFonts w:cs="Calibri"/>
                <w:b/>
                <w:bCs/>
                <w:i/>
                <w:iCs/>
                <w:color w:val="000000"/>
              </w:rPr>
              <w:t xml:space="preserve">strand </w:t>
            </w:r>
            <w:r w:rsidR="00F1214B" w:rsidRPr="00F1214B">
              <w:rPr>
                <w:rFonts w:cs="Calibri"/>
                <w:b/>
                <w:bCs/>
                <w:i/>
                <w:iCs/>
                <w:color w:val="000000"/>
              </w:rPr>
              <w:t>A</w:t>
            </w:r>
            <w:r w:rsidR="00F1214B">
              <w:rPr>
                <w:rFonts w:cs="Calibri"/>
                <w:i/>
                <w:iCs/>
                <w:color w:val="000000"/>
              </w:rPr>
              <w:t xml:space="preserve">, </w:t>
            </w:r>
            <w:r w:rsidRPr="00F1214B">
              <w:rPr>
                <w:rFonts w:cs="Calibri"/>
                <w:i/>
                <w:iCs/>
                <w:color w:val="000000"/>
              </w:rPr>
              <w:t>describe</w:t>
            </w:r>
            <w:r w:rsidR="00F1214B">
              <w:rPr>
                <w:rFonts w:cs="Calibri"/>
                <w:i/>
                <w:iCs/>
                <w:color w:val="000000"/>
              </w:rPr>
              <w:t xml:space="preserve"> any work anticipated to occur prior to the launch of the program delivery, including but not limited to curriculum development</w:t>
            </w:r>
            <w:r w:rsidR="00584D3A" w:rsidRPr="000B2489">
              <w:rPr>
                <w:rFonts w:cs="Calibri"/>
                <w:i/>
                <w:iCs/>
                <w:color w:val="000000"/>
              </w:rPr>
              <w:t>,</w:t>
            </w:r>
            <w:r w:rsidR="002C7B6D">
              <w:rPr>
                <w:rFonts w:cs="Calibri"/>
                <w:i/>
                <w:iCs/>
                <w:color w:val="000000"/>
              </w:rPr>
              <w:t xml:space="preserve"> staff hiring, identification of vendors, etc. </w:t>
            </w:r>
            <w:r w:rsidR="007242F4">
              <w:rPr>
                <w:rFonts w:cs="Calibri"/>
                <w:i/>
                <w:iCs/>
                <w:color w:val="000000"/>
              </w:rPr>
              <w:t>If delivering training, p</w:t>
            </w:r>
            <w:r w:rsidR="002C7B6D">
              <w:rPr>
                <w:rFonts w:cs="Calibri"/>
                <w:i/>
                <w:iCs/>
                <w:color w:val="000000"/>
              </w:rPr>
              <w:t>lease provide a</w:t>
            </w:r>
            <w:r w:rsidR="00584D3A" w:rsidRPr="000B2489">
              <w:rPr>
                <w:rFonts w:cs="Calibri"/>
                <w:i/>
                <w:iCs/>
                <w:color w:val="000000"/>
              </w:rPr>
              <w:t xml:space="preserve"> list</w:t>
            </w:r>
            <w:r w:rsidR="007242F4">
              <w:rPr>
                <w:rFonts w:cs="Calibri"/>
                <w:i/>
                <w:iCs/>
                <w:color w:val="000000"/>
              </w:rPr>
              <w:t xml:space="preserve"> of</w:t>
            </w:r>
            <w:r w:rsidR="00584D3A" w:rsidRPr="000B2489">
              <w:rPr>
                <w:rFonts w:cs="Calibri"/>
                <w:i/>
                <w:iCs/>
                <w:color w:val="000000"/>
              </w:rPr>
              <w:t xml:space="preserve"> the topics and courses covered</w:t>
            </w:r>
            <w:r w:rsidR="007242F4">
              <w:rPr>
                <w:rFonts w:cs="Calibri"/>
                <w:i/>
                <w:iCs/>
                <w:color w:val="000000"/>
              </w:rPr>
              <w:t xml:space="preserve"> and </w:t>
            </w:r>
            <w:r w:rsidR="007457F9" w:rsidRPr="000B2489">
              <w:rPr>
                <w:rFonts w:cs="Calibri"/>
                <w:i/>
                <w:iCs/>
                <w:color w:val="000000"/>
              </w:rPr>
              <w:t xml:space="preserve">identify </w:t>
            </w:r>
            <w:proofErr w:type="gramStart"/>
            <w:r w:rsidR="00D24220" w:rsidRPr="000B2489">
              <w:rPr>
                <w:rFonts w:cs="Calibri"/>
                <w:i/>
                <w:iCs/>
                <w:color w:val="000000"/>
              </w:rPr>
              <w:t>source</w:t>
            </w:r>
            <w:proofErr w:type="gramEnd"/>
            <w:r w:rsidR="00584D3A" w:rsidRPr="000B2489">
              <w:rPr>
                <w:rFonts w:cs="Calibri"/>
                <w:i/>
                <w:iCs/>
                <w:color w:val="000000"/>
              </w:rPr>
              <w:t>(s)</w:t>
            </w:r>
            <w:r w:rsidR="00D24220" w:rsidRPr="000B2489">
              <w:rPr>
                <w:rFonts w:cs="Calibri"/>
                <w:i/>
                <w:iCs/>
                <w:color w:val="000000"/>
              </w:rPr>
              <w:t xml:space="preserve"> of the curriculum</w:t>
            </w:r>
            <w:r w:rsidR="007457F9" w:rsidRPr="000B2489">
              <w:rPr>
                <w:rFonts w:cs="Calibri"/>
                <w:i/>
                <w:iCs/>
                <w:color w:val="000000"/>
              </w:rPr>
              <w:t>.</w:t>
            </w:r>
            <w:r w:rsidR="007242F4">
              <w:rPr>
                <w:rFonts w:cs="Calibri"/>
                <w:i/>
                <w:iCs/>
                <w:color w:val="000000"/>
              </w:rPr>
              <w:t xml:space="preserve"> For </w:t>
            </w:r>
            <w:r w:rsidR="007242F4">
              <w:rPr>
                <w:rFonts w:cs="Calibri"/>
                <w:b/>
                <w:bCs/>
                <w:i/>
                <w:iCs/>
                <w:color w:val="000000"/>
              </w:rPr>
              <w:t>strand B</w:t>
            </w:r>
            <w:r w:rsidR="007242F4">
              <w:rPr>
                <w:rFonts w:cs="Calibri"/>
                <w:i/>
                <w:iCs/>
                <w:color w:val="000000"/>
              </w:rPr>
              <w:t xml:space="preserve">, detail </w:t>
            </w:r>
            <w:r w:rsidR="007A33D2">
              <w:rPr>
                <w:rFonts w:cs="Calibri"/>
                <w:i/>
                <w:iCs/>
                <w:color w:val="000000"/>
              </w:rPr>
              <w:t xml:space="preserve">the proposed staffing structure for the </w:t>
            </w:r>
            <w:r w:rsidR="00B07456">
              <w:rPr>
                <w:rFonts w:cs="Calibri"/>
                <w:i/>
                <w:iCs/>
                <w:color w:val="000000"/>
              </w:rPr>
              <w:t>proposed work, including defined roles for key staff, partners, and subcontractors involved</w:t>
            </w:r>
            <w:r w:rsidR="005E2A5C">
              <w:rPr>
                <w:rFonts w:cs="Calibri"/>
                <w:i/>
                <w:iCs/>
                <w:color w:val="000000"/>
              </w:rPr>
              <w:t>,</w:t>
            </w:r>
            <w:r w:rsidR="00BF7185">
              <w:rPr>
                <w:rFonts w:cs="Calibri"/>
                <w:i/>
                <w:iCs/>
                <w:color w:val="000000"/>
              </w:rPr>
              <w:t xml:space="preserve"> and the timeline leading up to</w:t>
            </w:r>
            <w:r w:rsidR="005E2A5C">
              <w:rPr>
                <w:rFonts w:cs="Calibri"/>
                <w:i/>
                <w:iCs/>
                <w:color w:val="000000"/>
              </w:rPr>
              <w:t xml:space="preserve"> </w:t>
            </w:r>
            <w:r w:rsidR="00BF7185">
              <w:rPr>
                <w:rFonts w:cs="Calibri"/>
                <w:i/>
                <w:iCs/>
                <w:color w:val="000000"/>
              </w:rPr>
              <w:t>the work.</w:t>
            </w:r>
          </w:p>
          <w:sdt>
            <w:sdtPr>
              <w:rPr>
                <w:rFonts w:cs="Calibri"/>
                <w:color w:val="000000"/>
              </w:rPr>
              <w:id w:val="1416978589"/>
              <w:placeholder>
                <w:docPart w:val="DefaultPlaceholder_-1854013440"/>
              </w:placeholder>
              <w:showingPlcHdr/>
            </w:sdtPr>
            <w:sdtContent>
              <w:p w14:paraId="4067481F" w14:textId="5F852D5E" w:rsidR="007457F9" w:rsidRPr="007457F9" w:rsidRDefault="007457F9" w:rsidP="007457F9">
                <w:pPr>
                  <w:spacing w:after="120"/>
                  <w:rPr>
                    <w:rFonts w:cs="Calibri"/>
                    <w:color w:val="00000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4ECD3DAF" w14:textId="77777777" w:rsidR="00D93CFA" w:rsidRDefault="00D93CFA" w:rsidP="0025718A">
      <w:pPr>
        <w:spacing w:after="120"/>
        <w:jc w:val="both"/>
        <w:rPr>
          <w:rFonts w:cs="Calibr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C54FB" w14:paraId="554DD258" w14:textId="77777777" w:rsidTr="00F15C2D">
        <w:tc>
          <w:tcPr>
            <w:tcW w:w="9350" w:type="dxa"/>
            <w:shd w:val="clear" w:color="auto" w:fill="E7E6E6" w:themeFill="background2"/>
          </w:tcPr>
          <w:p w14:paraId="11751FB3" w14:textId="12E74DDB" w:rsidR="00BC54FB" w:rsidRPr="00EA7E36" w:rsidRDefault="00BC54FB" w:rsidP="00F15C2D">
            <w:pPr>
              <w:jc w:val="both"/>
              <w:rPr>
                <w:rFonts w:cs="Calibri"/>
                <w:b/>
                <w:bCs/>
                <w:color w:val="000000"/>
                <w:sz w:val="28"/>
                <w:szCs w:val="28"/>
              </w:rPr>
            </w:pPr>
            <w:r w:rsidRPr="00EA7E36">
              <w:rPr>
                <w:rFonts w:cs="Calibri"/>
                <w:b/>
                <w:bCs/>
                <w:color w:val="000000"/>
                <w:sz w:val="28"/>
                <w:szCs w:val="28"/>
              </w:rPr>
              <w:t>5.</w:t>
            </w:r>
            <w:r w:rsidR="00BF7185">
              <w:rPr>
                <w:rFonts w:cs="Calibri"/>
                <w:b/>
                <w:bCs/>
                <w:color w:val="000000"/>
                <w:sz w:val="28"/>
                <w:szCs w:val="28"/>
              </w:rPr>
              <w:t>2</w:t>
            </w:r>
            <w:r w:rsidRPr="00EA7E36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="00BF7185">
              <w:rPr>
                <w:rFonts w:cs="Calibri"/>
                <w:b/>
                <w:bCs/>
                <w:color w:val="000000"/>
                <w:sz w:val="28"/>
                <w:szCs w:val="28"/>
              </w:rPr>
              <w:t>Program Design</w:t>
            </w:r>
            <w:r w:rsidRPr="00EA7E36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– </w:t>
            </w:r>
            <w:r w:rsidR="00BF7185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Outreach and </w:t>
            </w:r>
            <w:r>
              <w:rPr>
                <w:rFonts w:cs="Calibri"/>
                <w:b/>
                <w:bCs/>
                <w:color w:val="000000"/>
                <w:sz w:val="28"/>
                <w:szCs w:val="28"/>
              </w:rPr>
              <w:t>Recruitment</w:t>
            </w:r>
          </w:p>
        </w:tc>
      </w:tr>
      <w:tr w:rsidR="00BC54FB" w14:paraId="6C9EEB0B" w14:textId="77777777" w:rsidTr="00F15C2D">
        <w:tc>
          <w:tcPr>
            <w:tcW w:w="9350" w:type="dxa"/>
          </w:tcPr>
          <w:p w14:paraId="258B5C47" w14:textId="425CC067" w:rsidR="00BC54FB" w:rsidRPr="00BD10B1" w:rsidRDefault="00BC54FB" w:rsidP="00F15C2D">
            <w:pPr>
              <w:spacing w:after="120"/>
              <w:rPr>
                <w:rFonts w:cs="Calibri"/>
                <w:i/>
                <w:iCs/>
                <w:color w:val="000000"/>
              </w:rPr>
            </w:pPr>
            <w:r w:rsidRPr="004E6CBC">
              <w:rPr>
                <w:rFonts w:cs="Calibri"/>
                <w:b/>
                <w:bCs/>
                <w:i/>
                <w:iCs/>
                <w:color w:val="000000"/>
              </w:rPr>
              <w:lastRenderedPageBreak/>
              <w:t>In 500 words or less,</w:t>
            </w:r>
            <w:r w:rsidRPr="004E6CBC">
              <w:rPr>
                <w:rFonts w:cs="Calibri"/>
                <w:i/>
                <w:iCs/>
                <w:color w:val="000000"/>
              </w:rPr>
              <w:t xml:space="preserve"> </w:t>
            </w:r>
            <w:r w:rsidR="00BD10B1">
              <w:rPr>
                <w:rFonts w:cs="Calibri"/>
                <w:i/>
                <w:iCs/>
                <w:color w:val="000000"/>
              </w:rPr>
              <w:t xml:space="preserve">for </w:t>
            </w:r>
            <w:r w:rsidR="00BD10B1">
              <w:rPr>
                <w:rFonts w:cs="Calibri"/>
                <w:b/>
                <w:bCs/>
                <w:i/>
                <w:iCs/>
                <w:color w:val="000000"/>
              </w:rPr>
              <w:t>strand A</w:t>
            </w:r>
            <w:r w:rsidR="00BD10B1">
              <w:rPr>
                <w:rFonts w:cs="Calibri"/>
                <w:i/>
                <w:iCs/>
                <w:color w:val="000000"/>
              </w:rPr>
              <w:t xml:space="preserve">, </w:t>
            </w:r>
            <w:r w:rsidRPr="004E6CBC">
              <w:rPr>
                <w:rFonts w:cs="Calibri"/>
                <w:i/>
                <w:iCs/>
                <w:color w:val="000000"/>
              </w:rPr>
              <w:t xml:space="preserve">describe the </w:t>
            </w:r>
            <w:r w:rsidR="00E175CD" w:rsidRPr="004E6CBC">
              <w:rPr>
                <w:rFonts w:cs="Calibri"/>
                <w:i/>
                <w:iCs/>
                <w:color w:val="000000"/>
              </w:rPr>
              <w:t>plan for marketing the program and recruiting MWBEs interested in entering climate critical business sectors</w:t>
            </w:r>
            <w:r w:rsidRPr="004E6CBC">
              <w:rPr>
                <w:rFonts w:cs="Calibri"/>
                <w:i/>
                <w:iCs/>
                <w:color w:val="000000"/>
              </w:rPr>
              <w:t>.</w:t>
            </w:r>
            <w:r w:rsidR="00BD10B1">
              <w:rPr>
                <w:rFonts w:cs="Calibri"/>
                <w:i/>
                <w:iCs/>
                <w:color w:val="000000"/>
              </w:rPr>
              <w:t xml:space="preserve"> For </w:t>
            </w:r>
            <w:r w:rsidR="00BD10B1">
              <w:rPr>
                <w:rFonts w:cs="Calibri"/>
                <w:b/>
                <w:bCs/>
                <w:i/>
                <w:iCs/>
                <w:color w:val="000000"/>
              </w:rPr>
              <w:t>strand B</w:t>
            </w:r>
            <w:r w:rsidR="00BD10B1">
              <w:rPr>
                <w:rFonts w:cs="Calibri"/>
                <w:i/>
                <w:iCs/>
                <w:color w:val="000000"/>
              </w:rPr>
              <w:t xml:space="preserve">, describe the plan </w:t>
            </w:r>
            <w:r w:rsidR="0026217D">
              <w:rPr>
                <w:rFonts w:cs="Calibri"/>
                <w:i/>
                <w:iCs/>
                <w:color w:val="000000"/>
              </w:rPr>
              <w:t xml:space="preserve">to </w:t>
            </w:r>
            <w:r w:rsidR="006327A9">
              <w:rPr>
                <w:rFonts w:cs="Calibri"/>
                <w:i/>
                <w:iCs/>
                <w:color w:val="000000"/>
              </w:rPr>
              <w:t xml:space="preserve">identify and </w:t>
            </w:r>
            <w:r w:rsidR="0026217D">
              <w:rPr>
                <w:rFonts w:cs="Calibri"/>
                <w:i/>
                <w:iCs/>
                <w:color w:val="000000"/>
              </w:rPr>
              <w:t>engage with MWBE Support Grant awardees</w:t>
            </w:r>
            <w:r w:rsidR="006327A9">
              <w:rPr>
                <w:rFonts w:cs="Calibri"/>
                <w:i/>
                <w:iCs/>
                <w:color w:val="000000"/>
              </w:rPr>
              <w:t xml:space="preserve"> and with</w:t>
            </w:r>
            <w:r w:rsidR="0026217D">
              <w:rPr>
                <w:rFonts w:cs="Calibri"/>
                <w:i/>
                <w:iCs/>
                <w:color w:val="000000"/>
              </w:rPr>
              <w:t xml:space="preserve"> MWBEs within and outside the support ecosystem</w:t>
            </w:r>
            <w:r w:rsidR="006327A9">
              <w:rPr>
                <w:rFonts w:cs="Calibri"/>
                <w:i/>
                <w:iCs/>
                <w:color w:val="000000"/>
              </w:rPr>
              <w:t>.</w:t>
            </w:r>
          </w:p>
          <w:sdt>
            <w:sdtPr>
              <w:rPr>
                <w:rFonts w:cs="Calibri"/>
                <w:color w:val="000000"/>
              </w:rPr>
              <w:id w:val="-1219046008"/>
              <w:placeholder>
                <w:docPart w:val="369DA7F8968146648F78AD9F4F613DA7"/>
              </w:placeholder>
              <w:showingPlcHdr/>
            </w:sdtPr>
            <w:sdtContent>
              <w:p w14:paraId="6E5FCF41" w14:textId="77777777" w:rsidR="00BC54FB" w:rsidRPr="007457F9" w:rsidRDefault="00BC54FB" w:rsidP="00F15C2D">
                <w:pPr>
                  <w:spacing w:after="120"/>
                  <w:rPr>
                    <w:rFonts w:cs="Calibri"/>
                    <w:color w:val="00000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3468D5CF" w14:textId="77777777" w:rsidR="00BC54FB" w:rsidRDefault="00BC54FB" w:rsidP="0025718A">
      <w:pPr>
        <w:spacing w:after="120"/>
        <w:jc w:val="both"/>
        <w:rPr>
          <w:rFonts w:cs="Calibr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B5FE2" w14:paraId="27223700" w14:textId="77777777" w:rsidTr="00240E8F">
        <w:tc>
          <w:tcPr>
            <w:tcW w:w="9350" w:type="dxa"/>
            <w:shd w:val="clear" w:color="auto" w:fill="E7E6E6" w:themeFill="background2"/>
          </w:tcPr>
          <w:p w14:paraId="067DE761" w14:textId="6F3F75C8" w:rsidR="004B5FE2" w:rsidRPr="00EA7E36" w:rsidRDefault="004B5FE2" w:rsidP="00240E8F">
            <w:pPr>
              <w:jc w:val="both"/>
              <w:rPr>
                <w:rFonts w:cs="Calibri"/>
                <w:b/>
                <w:bCs/>
                <w:color w:val="000000"/>
                <w:sz w:val="28"/>
                <w:szCs w:val="28"/>
              </w:rPr>
            </w:pPr>
            <w:r w:rsidRPr="00EA7E36">
              <w:rPr>
                <w:rFonts w:cs="Calibri"/>
                <w:b/>
                <w:bCs/>
                <w:color w:val="000000"/>
                <w:sz w:val="28"/>
                <w:szCs w:val="28"/>
              </w:rPr>
              <w:t>5.</w:t>
            </w:r>
            <w:r w:rsidR="00860EE9">
              <w:rPr>
                <w:rFonts w:cs="Calibri"/>
                <w:b/>
                <w:bCs/>
                <w:color w:val="000000"/>
                <w:sz w:val="28"/>
                <w:szCs w:val="28"/>
              </w:rPr>
              <w:t>3</w:t>
            </w:r>
            <w:r w:rsidRPr="00EA7E36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</w:t>
            </w:r>
            <w:r>
              <w:rPr>
                <w:rFonts w:cs="Calibri"/>
                <w:b/>
                <w:bCs/>
                <w:color w:val="000000"/>
                <w:sz w:val="28"/>
                <w:szCs w:val="28"/>
              </w:rPr>
              <w:t>Program Design</w:t>
            </w:r>
            <w:r w:rsidRPr="00EA7E36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– </w:t>
            </w:r>
            <w:r>
              <w:rPr>
                <w:rFonts w:cs="Calibri"/>
                <w:b/>
                <w:bCs/>
                <w:color w:val="000000"/>
                <w:sz w:val="28"/>
                <w:szCs w:val="28"/>
              </w:rPr>
              <w:t>Intake and Assessment</w:t>
            </w:r>
            <w:r w:rsidR="004E5A7A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(If applying to Strand A)</w:t>
            </w:r>
          </w:p>
        </w:tc>
      </w:tr>
      <w:tr w:rsidR="004B5FE2" w14:paraId="3983E38A" w14:textId="77777777" w:rsidTr="00240E8F">
        <w:tc>
          <w:tcPr>
            <w:tcW w:w="9350" w:type="dxa"/>
          </w:tcPr>
          <w:p w14:paraId="1DD75705" w14:textId="6981BEAC" w:rsidR="00860EE9" w:rsidRDefault="00860EE9" w:rsidP="00240E8F">
            <w:pPr>
              <w:spacing w:after="120"/>
              <w:rPr>
                <w:i/>
                <w:iCs/>
              </w:rPr>
            </w:pPr>
            <w:r w:rsidRPr="00272AA0">
              <w:rPr>
                <w:b/>
                <w:bCs/>
                <w:i/>
                <w:iCs/>
              </w:rPr>
              <w:t>In 250 words or less</w:t>
            </w:r>
            <w:r w:rsidRPr="00272AA0">
              <w:rPr>
                <w:i/>
                <w:iCs/>
              </w:rPr>
              <w:t xml:space="preserve">, describe the processes that will be used to intake and assess </w:t>
            </w:r>
            <w:r>
              <w:rPr>
                <w:i/>
                <w:iCs/>
              </w:rPr>
              <w:t>MWBEs</w:t>
            </w:r>
            <w:r w:rsidRPr="00272AA0">
              <w:rPr>
                <w:i/>
                <w:iCs/>
              </w:rPr>
              <w:t xml:space="preserve"> to ensure that they meet basic eligibility criteria to be considered part of the targeted population</w:t>
            </w:r>
            <w:r>
              <w:rPr>
                <w:i/>
                <w:iCs/>
              </w:rPr>
              <w:t xml:space="preserve"> and inform the MWBEs of the data collection and monitoring requirements for participation. </w:t>
            </w:r>
          </w:p>
          <w:p w14:paraId="5B9D3840" w14:textId="4E9DFBF2" w:rsidR="004B5FE2" w:rsidRPr="007457F9" w:rsidRDefault="00000000" w:rsidP="00240E8F">
            <w:pPr>
              <w:spacing w:after="120"/>
              <w:rPr>
                <w:rFonts w:cs="Calibri"/>
                <w:color w:val="000000"/>
              </w:rPr>
            </w:pPr>
            <w:sdt>
              <w:sdtPr>
                <w:rPr>
                  <w:rFonts w:cs="Calibri"/>
                  <w:color w:val="000000"/>
                </w:rPr>
                <w:id w:val="-1499731846"/>
                <w:placeholder>
                  <w:docPart w:val="FE9D2D82B61348A8BB175DC7E383B7DE"/>
                </w:placeholder>
                <w:showingPlcHdr/>
              </w:sdtPr>
              <w:sdtContent>
                <w:r w:rsidR="004B5FE2" w:rsidRPr="00BC527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747EF493" w14:textId="77777777" w:rsidR="004B5FE2" w:rsidRDefault="004B5FE2" w:rsidP="0025718A">
      <w:pPr>
        <w:spacing w:after="120"/>
        <w:jc w:val="both"/>
        <w:rPr>
          <w:rFonts w:cs="Calibr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334E7" w14:paraId="6CB7000D" w14:textId="77777777" w:rsidTr="00F15C2D">
        <w:tc>
          <w:tcPr>
            <w:tcW w:w="9350" w:type="dxa"/>
            <w:shd w:val="clear" w:color="auto" w:fill="E7E6E6" w:themeFill="background2"/>
          </w:tcPr>
          <w:p w14:paraId="6F1DFE70" w14:textId="106B4439" w:rsidR="003334E7" w:rsidRPr="00EA7E36" w:rsidRDefault="003334E7" w:rsidP="00F15C2D">
            <w:pPr>
              <w:jc w:val="both"/>
              <w:rPr>
                <w:rFonts w:cs="Calibri"/>
                <w:b/>
                <w:bCs/>
                <w:color w:val="000000"/>
                <w:sz w:val="28"/>
                <w:szCs w:val="28"/>
              </w:rPr>
            </w:pPr>
            <w:r w:rsidRPr="00EA7E36">
              <w:rPr>
                <w:rFonts w:cs="Calibri"/>
                <w:b/>
                <w:bCs/>
                <w:color w:val="000000"/>
                <w:sz w:val="28"/>
                <w:szCs w:val="28"/>
              </w:rPr>
              <w:t>5.</w:t>
            </w:r>
            <w:r>
              <w:rPr>
                <w:rFonts w:cs="Calibri"/>
                <w:b/>
                <w:bCs/>
                <w:color w:val="000000"/>
                <w:sz w:val="28"/>
                <w:szCs w:val="28"/>
              </w:rPr>
              <w:t>4</w:t>
            </w:r>
            <w:r w:rsidRPr="00EA7E36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="006327A9">
              <w:rPr>
                <w:rFonts w:cs="Calibri"/>
                <w:b/>
                <w:bCs/>
                <w:color w:val="000000"/>
                <w:sz w:val="28"/>
                <w:szCs w:val="28"/>
              </w:rPr>
              <w:t>Program Design</w:t>
            </w:r>
            <w:r w:rsidRPr="00EA7E36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– </w:t>
            </w:r>
            <w:r w:rsidR="006327A9">
              <w:rPr>
                <w:rFonts w:cs="Calibri"/>
                <w:b/>
                <w:bCs/>
                <w:color w:val="000000"/>
                <w:sz w:val="28"/>
                <w:szCs w:val="28"/>
              </w:rPr>
              <w:t>Program</w:t>
            </w:r>
            <w:r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Delivery</w:t>
            </w:r>
          </w:p>
        </w:tc>
      </w:tr>
      <w:tr w:rsidR="003334E7" w14:paraId="5091E7AB" w14:textId="77777777" w:rsidTr="00F15C2D">
        <w:tc>
          <w:tcPr>
            <w:tcW w:w="9350" w:type="dxa"/>
          </w:tcPr>
          <w:p w14:paraId="4389EC2E" w14:textId="5FF8B201" w:rsidR="003334E7" w:rsidRPr="00D12ECF" w:rsidRDefault="003334E7" w:rsidP="00F15C2D">
            <w:pPr>
              <w:spacing w:after="120"/>
              <w:rPr>
                <w:rFonts w:cs="Calibri"/>
                <w:i/>
                <w:iCs/>
                <w:color w:val="000000"/>
              </w:rPr>
            </w:pPr>
            <w:r w:rsidRPr="000F0228">
              <w:rPr>
                <w:rFonts w:cs="Calibri"/>
                <w:b/>
                <w:bCs/>
                <w:i/>
                <w:iCs/>
                <w:color w:val="000000"/>
              </w:rPr>
              <w:t xml:space="preserve">In </w:t>
            </w:r>
            <w:r w:rsidR="00D8629A">
              <w:rPr>
                <w:rFonts w:cs="Calibri"/>
                <w:b/>
                <w:bCs/>
                <w:i/>
                <w:iCs/>
                <w:color w:val="000000"/>
              </w:rPr>
              <w:t>1,000</w:t>
            </w:r>
            <w:r w:rsidRPr="000F0228">
              <w:rPr>
                <w:rFonts w:cs="Calibri"/>
                <w:b/>
                <w:bCs/>
                <w:i/>
                <w:iCs/>
                <w:color w:val="000000"/>
              </w:rPr>
              <w:t xml:space="preserve"> words or less,</w:t>
            </w:r>
            <w:r w:rsidRPr="000F0228">
              <w:rPr>
                <w:rFonts w:cs="Calibri"/>
                <w:i/>
                <w:iCs/>
                <w:color w:val="000000"/>
              </w:rPr>
              <w:t xml:space="preserve"> </w:t>
            </w:r>
            <w:r w:rsidR="00D8629A">
              <w:rPr>
                <w:rFonts w:cs="Calibri"/>
                <w:i/>
                <w:iCs/>
                <w:color w:val="000000"/>
              </w:rPr>
              <w:t xml:space="preserve">for </w:t>
            </w:r>
            <w:r w:rsidR="00D8629A">
              <w:rPr>
                <w:rFonts w:cs="Calibri"/>
                <w:b/>
                <w:bCs/>
                <w:i/>
                <w:iCs/>
                <w:color w:val="000000"/>
              </w:rPr>
              <w:t>strand A</w:t>
            </w:r>
            <w:r w:rsidR="00D8629A">
              <w:rPr>
                <w:rFonts w:cs="Calibri"/>
                <w:i/>
                <w:iCs/>
                <w:color w:val="000000"/>
              </w:rPr>
              <w:t xml:space="preserve">, </w:t>
            </w:r>
            <w:r w:rsidR="000F0228" w:rsidRPr="000F0228">
              <w:rPr>
                <w:rFonts w:cs="Calibri"/>
                <w:i/>
                <w:iCs/>
                <w:color w:val="000000"/>
              </w:rPr>
              <w:t>describ</w:t>
            </w:r>
            <w:r w:rsidR="00916541">
              <w:rPr>
                <w:rFonts w:cs="Calibri"/>
                <w:i/>
                <w:iCs/>
                <w:color w:val="000000"/>
              </w:rPr>
              <w:t>e</w:t>
            </w:r>
            <w:r w:rsidR="00D8629A">
              <w:rPr>
                <w:rFonts w:cs="Calibri"/>
                <w:i/>
                <w:iCs/>
                <w:color w:val="000000"/>
              </w:rPr>
              <w:t xml:space="preserve"> the </w:t>
            </w:r>
            <w:r w:rsidR="00916B05">
              <w:rPr>
                <w:rFonts w:cs="Calibri"/>
                <w:i/>
                <w:iCs/>
                <w:color w:val="000000"/>
              </w:rPr>
              <w:t>arc of the training</w:t>
            </w:r>
            <w:r w:rsidR="00042EAF">
              <w:rPr>
                <w:rFonts w:cs="Calibri"/>
                <w:i/>
                <w:iCs/>
                <w:color w:val="000000"/>
              </w:rPr>
              <w:t>,</w:t>
            </w:r>
            <w:r w:rsidR="00916B05">
              <w:rPr>
                <w:rFonts w:cs="Calibri"/>
                <w:i/>
                <w:iCs/>
                <w:color w:val="000000"/>
              </w:rPr>
              <w:t xml:space="preserve"> support</w:t>
            </w:r>
            <w:r w:rsidR="00042EAF">
              <w:rPr>
                <w:rFonts w:cs="Calibri"/>
                <w:i/>
                <w:iCs/>
                <w:color w:val="000000"/>
              </w:rPr>
              <w:t>, and other programming being</w:t>
            </w:r>
            <w:r w:rsidR="00916B05">
              <w:rPr>
                <w:rFonts w:cs="Calibri"/>
                <w:i/>
                <w:iCs/>
                <w:color w:val="000000"/>
              </w:rPr>
              <w:t xml:space="preserve"> delivered </w:t>
            </w:r>
            <w:r w:rsidR="00042EAF">
              <w:rPr>
                <w:rFonts w:cs="Calibri"/>
                <w:i/>
                <w:iCs/>
                <w:color w:val="000000"/>
              </w:rPr>
              <w:t>to participating MWBEs</w:t>
            </w:r>
            <w:r w:rsidR="00916B05">
              <w:rPr>
                <w:rFonts w:cs="Calibri"/>
                <w:i/>
                <w:iCs/>
                <w:color w:val="000000"/>
              </w:rPr>
              <w:t xml:space="preserve">, including </w:t>
            </w:r>
            <w:r w:rsidR="000F0228" w:rsidRPr="000F0228">
              <w:rPr>
                <w:rFonts w:cs="Calibri"/>
                <w:i/>
                <w:iCs/>
                <w:color w:val="000000"/>
              </w:rPr>
              <w:t xml:space="preserve">planned delivery method </w:t>
            </w:r>
            <w:r w:rsidR="00916541">
              <w:rPr>
                <w:rFonts w:cs="Calibri"/>
                <w:i/>
                <w:iCs/>
                <w:color w:val="000000"/>
              </w:rPr>
              <w:t xml:space="preserve">for </w:t>
            </w:r>
            <w:r w:rsidR="00042EAF">
              <w:rPr>
                <w:rFonts w:cs="Calibri"/>
                <w:i/>
                <w:iCs/>
                <w:color w:val="000000"/>
              </w:rPr>
              <w:t>any</w:t>
            </w:r>
            <w:r w:rsidR="00916541">
              <w:rPr>
                <w:rFonts w:cs="Calibri"/>
                <w:i/>
                <w:iCs/>
                <w:color w:val="000000"/>
              </w:rPr>
              <w:t xml:space="preserve"> training</w:t>
            </w:r>
            <w:r w:rsidR="00042EAF">
              <w:rPr>
                <w:rFonts w:cs="Calibri"/>
                <w:i/>
                <w:iCs/>
                <w:color w:val="000000"/>
              </w:rPr>
              <w:t xml:space="preserve"> or other interactions</w:t>
            </w:r>
            <w:r w:rsidR="00916541">
              <w:rPr>
                <w:rFonts w:cs="Calibri"/>
                <w:i/>
                <w:iCs/>
                <w:color w:val="000000"/>
              </w:rPr>
              <w:t xml:space="preserve"> </w:t>
            </w:r>
            <w:r w:rsidR="000F0228" w:rsidRPr="000F0228">
              <w:rPr>
                <w:rFonts w:cs="Calibri"/>
                <w:i/>
                <w:iCs/>
                <w:color w:val="000000"/>
              </w:rPr>
              <w:t>(e.g., remote, hybrid, hands-on, etc</w:t>
            </w:r>
            <w:r w:rsidR="00916541">
              <w:rPr>
                <w:rFonts w:cs="Calibri"/>
                <w:i/>
                <w:iCs/>
                <w:color w:val="000000"/>
              </w:rPr>
              <w:t>.)</w:t>
            </w:r>
            <w:r w:rsidR="00CE1C41">
              <w:rPr>
                <w:rFonts w:cs="Calibri"/>
                <w:i/>
                <w:iCs/>
                <w:color w:val="000000"/>
              </w:rPr>
              <w:t xml:space="preserve"> and </w:t>
            </w:r>
            <w:r w:rsidR="00042EAF">
              <w:rPr>
                <w:rFonts w:cs="Calibri"/>
                <w:i/>
                <w:iCs/>
                <w:color w:val="000000"/>
              </w:rPr>
              <w:t>a</w:t>
            </w:r>
            <w:r w:rsidR="00CE1C41">
              <w:rPr>
                <w:rFonts w:cs="Calibri"/>
                <w:i/>
                <w:iCs/>
                <w:color w:val="000000"/>
              </w:rPr>
              <w:t xml:space="preserve"> timeline for delivery</w:t>
            </w:r>
            <w:r w:rsidR="00042EAF">
              <w:rPr>
                <w:rFonts w:cs="Calibri"/>
                <w:i/>
                <w:iCs/>
                <w:color w:val="000000"/>
              </w:rPr>
              <w:t xml:space="preserve"> of the various components of the program</w:t>
            </w:r>
            <w:r w:rsidR="00CE1C41">
              <w:rPr>
                <w:rFonts w:cs="Calibri"/>
                <w:i/>
                <w:iCs/>
                <w:color w:val="000000"/>
              </w:rPr>
              <w:t>.</w:t>
            </w:r>
            <w:r w:rsidR="00042EAF">
              <w:rPr>
                <w:rFonts w:cs="Calibri"/>
                <w:i/>
                <w:iCs/>
                <w:color w:val="000000"/>
              </w:rPr>
              <w:t xml:space="preserve"> For </w:t>
            </w:r>
            <w:r w:rsidR="00D12ECF">
              <w:rPr>
                <w:rFonts w:cs="Calibri"/>
                <w:b/>
                <w:bCs/>
                <w:i/>
                <w:iCs/>
                <w:color w:val="000000"/>
              </w:rPr>
              <w:t>strand B</w:t>
            </w:r>
            <w:r w:rsidR="00D12ECF">
              <w:rPr>
                <w:rFonts w:cs="Calibri"/>
                <w:i/>
                <w:iCs/>
                <w:color w:val="000000"/>
              </w:rPr>
              <w:t>, describe the timeline for the work proposed, including indicating which staff or partners are responsible for each task.</w:t>
            </w:r>
          </w:p>
          <w:sdt>
            <w:sdtPr>
              <w:rPr>
                <w:rFonts w:cs="Calibri"/>
                <w:color w:val="000000"/>
              </w:rPr>
              <w:id w:val="-1630387828"/>
              <w:placeholder>
                <w:docPart w:val="41239E432C7543F4B7AB2CA73DE51AC0"/>
              </w:placeholder>
              <w:showingPlcHdr/>
            </w:sdtPr>
            <w:sdtContent>
              <w:p w14:paraId="1D368B7C" w14:textId="77777777" w:rsidR="003334E7" w:rsidRPr="007457F9" w:rsidRDefault="003334E7" w:rsidP="00F15C2D">
                <w:pPr>
                  <w:spacing w:after="120"/>
                  <w:rPr>
                    <w:rFonts w:cs="Calibri"/>
                    <w:color w:val="00000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30D84855" w14:textId="77777777" w:rsidR="003334E7" w:rsidRDefault="003334E7" w:rsidP="0025718A">
      <w:pPr>
        <w:spacing w:after="120"/>
        <w:jc w:val="both"/>
        <w:rPr>
          <w:rFonts w:cs="Calibr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E1C41" w14:paraId="7E99F796" w14:textId="77777777" w:rsidTr="00F15C2D">
        <w:tc>
          <w:tcPr>
            <w:tcW w:w="9350" w:type="dxa"/>
            <w:shd w:val="clear" w:color="auto" w:fill="E7E6E6" w:themeFill="background2"/>
          </w:tcPr>
          <w:p w14:paraId="2B809327" w14:textId="28C68AC1" w:rsidR="00CE1C41" w:rsidRPr="007C29B9" w:rsidRDefault="00CE1C41" w:rsidP="00F15C2D">
            <w:pPr>
              <w:jc w:val="both"/>
              <w:rPr>
                <w:rFonts w:cs="Calibri"/>
                <w:b/>
                <w:bCs/>
                <w:color w:val="000000"/>
                <w:sz w:val="28"/>
                <w:szCs w:val="28"/>
              </w:rPr>
            </w:pPr>
            <w:r w:rsidRPr="007C29B9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5.5 </w:t>
            </w:r>
            <w:r w:rsidR="004F7DB0">
              <w:rPr>
                <w:rFonts w:cs="Calibri"/>
                <w:b/>
                <w:bCs/>
                <w:color w:val="000000"/>
                <w:sz w:val="28"/>
                <w:szCs w:val="28"/>
              </w:rPr>
              <w:t>Program Design</w:t>
            </w:r>
            <w:r w:rsidRPr="007C29B9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– </w:t>
            </w:r>
            <w:r w:rsidR="00FD044C">
              <w:rPr>
                <w:rFonts w:cs="Calibri"/>
                <w:b/>
                <w:bCs/>
                <w:color w:val="000000"/>
                <w:sz w:val="28"/>
                <w:szCs w:val="28"/>
              </w:rPr>
              <w:t>Support Services</w:t>
            </w:r>
            <w:r w:rsidR="007C29B9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(</w:t>
            </w:r>
            <w:r w:rsidR="004F7DB0">
              <w:rPr>
                <w:rFonts w:cs="Calibri"/>
                <w:b/>
                <w:bCs/>
                <w:color w:val="000000"/>
                <w:sz w:val="28"/>
                <w:szCs w:val="28"/>
              </w:rPr>
              <w:t>if applying to strand A</w:t>
            </w:r>
            <w:r w:rsidR="007C29B9">
              <w:rPr>
                <w:rFonts w:cs="Calibri"/>
                <w:b/>
                <w:bCs/>
                <w:color w:val="000000"/>
                <w:sz w:val="28"/>
                <w:szCs w:val="28"/>
              </w:rPr>
              <w:t>)</w:t>
            </w:r>
          </w:p>
        </w:tc>
      </w:tr>
      <w:tr w:rsidR="00CE1C41" w14:paraId="286B8E48" w14:textId="77777777" w:rsidTr="00F15C2D">
        <w:tc>
          <w:tcPr>
            <w:tcW w:w="9350" w:type="dxa"/>
          </w:tcPr>
          <w:p w14:paraId="73BC2D13" w14:textId="681E5471" w:rsidR="00CE1C41" w:rsidRPr="007C29B9" w:rsidRDefault="00CE1C41" w:rsidP="00F15C2D">
            <w:pPr>
              <w:spacing w:after="120"/>
              <w:rPr>
                <w:rFonts w:cs="Calibri"/>
                <w:i/>
                <w:iCs/>
                <w:color w:val="000000"/>
              </w:rPr>
            </w:pPr>
            <w:r w:rsidRPr="007C29B9">
              <w:rPr>
                <w:rFonts w:cs="Calibri"/>
                <w:b/>
                <w:bCs/>
                <w:i/>
                <w:iCs/>
                <w:color w:val="000000"/>
              </w:rPr>
              <w:t xml:space="preserve">In </w:t>
            </w:r>
            <w:r w:rsidR="00FD044C">
              <w:rPr>
                <w:rFonts w:cs="Calibri"/>
                <w:b/>
                <w:bCs/>
                <w:i/>
                <w:iCs/>
                <w:color w:val="000000"/>
              </w:rPr>
              <w:t>1,0</w:t>
            </w:r>
            <w:r w:rsidRPr="007C29B9">
              <w:rPr>
                <w:rFonts w:cs="Calibri"/>
                <w:b/>
                <w:bCs/>
                <w:i/>
                <w:iCs/>
                <w:color w:val="000000"/>
              </w:rPr>
              <w:t>00 words or less,</w:t>
            </w:r>
            <w:r w:rsidRPr="007C29B9">
              <w:rPr>
                <w:rFonts w:cs="Calibri"/>
                <w:i/>
                <w:iCs/>
                <w:color w:val="000000"/>
              </w:rPr>
              <w:t xml:space="preserve"> describe</w:t>
            </w:r>
            <w:r w:rsidR="00FD044C">
              <w:rPr>
                <w:rFonts w:cs="Calibri"/>
                <w:i/>
                <w:iCs/>
                <w:color w:val="000000"/>
              </w:rPr>
              <w:t xml:space="preserve"> a</w:t>
            </w:r>
            <w:r w:rsidR="00787A3F">
              <w:rPr>
                <w:rFonts w:cs="Calibri"/>
                <w:i/>
                <w:iCs/>
                <w:color w:val="000000"/>
              </w:rPr>
              <w:t>ll</w:t>
            </w:r>
            <w:r w:rsidR="00FD044C">
              <w:rPr>
                <w:rFonts w:cs="Calibri"/>
                <w:i/>
                <w:iCs/>
                <w:color w:val="000000"/>
              </w:rPr>
              <w:t xml:space="preserve"> coaching and mentoring services, </w:t>
            </w:r>
            <w:r w:rsidR="00063E36">
              <w:rPr>
                <w:rFonts w:cs="Calibri"/>
                <w:i/>
                <w:iCs/>
                <w:color w:val="000000"/>
              </w:rPr>
              <w:t>back-office</w:t>
            </w:r>
            <w:r w:rsidR="00FD044C">
              <w:rPr>
                <w:rFonts w:cs="Calibri"/>
                <w:i/>
                <w:iCs/>
                <w:color w:val="000000"/>
              </w:rPr>
              <w:t xml:space="preserve"> business support services, </w:t>
            </w:r>
            <w:r w:rsidR="00787A3F">
              <w:rPr>
                <w:rFonts w:cs="Calibri"/>
                <w:i/>
                <w:iCs/>
                <w:color w:val="000000"/>
              </w:rPr>
              <w:t>strategic introduction and networking services, certification assistance, and/or wraparound support services that will be offered to MWBEs in the program to enable them to overcome barriers to success</w:t>
            </w:r>
            <w:r w:rsidR="009E529F">
              <w:rPr>
                <w:rFonts w:cs="Calibri"/>
                <w:i/>
                <w:iCs/>
                <w:color w:val="000000"/>
              </w:rPr>
              <w:t>.</w:t>
            </w:r>
            <w:r w:rsidR="00787A3F">
              <w:rPr>
                <w:rFonts w:cs="Calibri"/>
                <w:i/>
                <w:iCs/>
                <w:color w:val="000000"/>
              </w:rPr>
              <w:t xml:space="preserve"> Describe </w:t>
            </w:r>
            <w:r w:rsidR="00063E36">
              <w:rPr>
                <w:rFonts w:cs="Calibri"/>
                <w:i/>
                <w:iCs/>
                <w:color w:val="000000"/>
              </w:rPr>
              <w:t>the staff or partners tasked with delivery of the services, proposed dosages</w:t>
            </w:r>
            <w:r w:rsidR="0079750C">
              <w:rPr>
                <w:rFonts w:cs="Calibri"/>
                <w:i/>
                <w:iCs/>
                <w:color w:val="000000"/>
              </w:rPr>
              <w:t xml:space="preserve"> and timing</w:t>
            </w:r>
            <w:r w:rsidR="00063E36">
              <w:rPr>
                <w:rFonts w:cs="Calibri"/>
                <w:i/>
                <w:iCs/>
                <w:color w:val="000000"/>
              </w:rPr>
              <w:t xml:space="preserve"> per participant, method of delivery, </w:t>
            </w:r>
            <w:r w:rsidR="0079750C">
              <w:rPr>
                <w:rFonts w:cs="Calibri"/>
                <w:i/>
                <w:iCs/>
                <w:color w:val="000000"/>
              </w:rPr>
              <w:t>and anticipated impact of each service.</w:t>
            </w:r>
          </w:p>
          <w:sdt>
            <w:sdtPr>
              <w:rPr>
                <w:rFonts w:cs="Calibri"/>
                <w:color w:val="000000"/>
              </w:rPr>
              <w:id w:val="1581798824"/>
              <w:placeholder>
                <w:docPart w:val="D1D9C737EAA24B03B2458705BB538110"/>
              </w:placeholder>
              <w:showingPlcHdr/>
            </w:sdtPr>
            <w:sdtContent>
              <w:p w14:paraId="151A2E36" w14:textId="77777777" w:rsidR="00CE1C41" w:rsidRPr="007C29B9" w:rsidRDefault="00CE1C41" w:rsidP="00F15C2D">
                <w:pPr>
                  <w:spacing w:after="120"/>
                  <w:rPr>
                    <w:rFonts w:cs="Calibri"/>
                    <w:color w:val="000000"/>
                  </w:rPr>
                </w:pPr>
                <w:r w:rsidRPr="007C29B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71D960B9" w14:textId="77777777" w:rsidR="00CE1C41" w:rsidRDefault="00CE1C41" w:rsidP="0025718A">
      <w:pPr>
        <w:spacing w:after="120"/>
        <w:jc w:val="both"/>
        <w:rPr>
          <w:rFonts w:cs="Calibr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02605" w14:paraId="4239CA0E" w14:textId="77777777" w:rsidTr="00F15C2D">
        <w:tc>
          <w:tcPr>
            <w:tcW w:w="9350" w:type="dxa"/>
            <w:shd w:val="clear" w:color="auto" w:fill="E7E6E6" w:themeFill="background2"/>
          </w:tcPr>
          <w:p w14:paraId="526D3291" w14:textId="4136DCCF" w:rsidR="00102605" w:rsidRPr="007C29B9" w:rsidRDefault="00102605" w:rsidP="00E72D62">
            <w:pPr>
              <w:rPr>
                <w:rFonts w:cs="Calibri"/>
                <w:b/>
                <w:bCs/>
                <w:color w:val="000000"/>
                <w:sz w:val="28"/>
                <w:szCs w:val="28"/>
              </w:rPr>
            </w:pPr>
            <w:r w:rsidRPr="007C29B9">
              <w:rPr>
                <w:rFonts w:cs="Calibri"/>
                <w:b/>
                <w:bCs/>
                <w:color w:val="000000"/>
                <w:sz w:val="28"/>
                <w:szCs w:val="28"/>
              </w:rPr>
              <w:t>5.</w:t>
            </w:r>
            <w:r w:rsidR="0079750C">
              <w:rPr>
                <w:rFonts w:cs="Calibri"/>
                <w:b/>
                <w:bCs/>
                <w:color w:val="000000"/>
                <w:sz w:val="28"/>
                <w:szCs w:val="28"/>
              </w:rPr>
              <w:t>6</w:t>
            </w:r>
            <w:r w:rsidRPr="007C29B9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="00161F1C">
              <w:rPr>
                <w:rFonts w:cs="Calibri"/>
                <w:b/>
                <w:bCs/>
                <w:color w:val="000000"/>
                <w:sz w:val="28"/>
                <w:szCs w:val="28"/>
              </w:rPr>
              <w:t>Program Design</w:t>
            </w:r>
            <w:r w:rsidRPr="007C29B9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– </w:t>
            </w:r>
            <w:r>
              <w:rPr>
                <w:rFonts w:cs="Calibri"/>
                <w:b/>
                <w:bCs/>
                <w:color w:val="000000"/>
                <w:sz w:val="28"/>
                <w:szCs w:val="28"/>
              </w:rPr>
              <w:t>Reporting</w:t>
            </w:r>
            <w:r w:rsidR="00E72D62">
              <w:rPr>
                <w:rFonts w:cs="Calibri"/>
                <w:b/>
                <w:bCs/>
                <w:color w:val="000000"/>
                <w:sz w:val="28"/>
                <w:szCs w:val="28"/>
              </w:rPr>
              <w:t>, Revision of Scope of Work, and Post-Program Tracking</w:t>
            </w:r>
          </w:p>
        </w:tc>
      </w:tr>
      <w:tr w:rsidR="00102605" w14:paraId="70D95367" w14:textId="77777777" w:rsidTr="00F15C2D">
        <w:tc>
          <w:tcPr>
            <w:tcW w:w="9350" w:type="dxa"/>
          </w:tcPr>
          <w:p w14:paraId="4A8CEDF5" w14:textId="70C1D620" w:rsidR="00D83AF4" w:rsidRDefault="00102605" w:rsidP="00F15C2D">
            <w:pPr>
              <w:spacing w:after="120"/>
              <w:rPr>
                <w:rFonts w:cs="Calibri"/>
                <w:i/>
                <w:iCs/>
                <w:color w:val="000000"/>
              </w:rPr>
            </w:pPr>
            <w:r w:rsidRPr="007C29B9">
              <w:rPr>
                <w:rFonts w:cs="Calibri"/>
                <w:b/>
                <w:bCs/>
                <w:i/>
                <w:iCs/>
                <w:color w:val="000000"/>
              </w:rPr>
              <w:t xml:space="preserve">In </w:t>
            </w:r>
            <w:r w:rsidR="00175EAA">
              <w:rPr>
                <w:rFonts w:cs="Calibri"/>
                <w:b/>
                <w:bCs/>
                <w:i/>
                <w:iCs/>
                <w:color w:val="000000"/>
              </w:rPr>
              <w:t>250</w:t>
            </w:r>
            <w:r w:rsidRPr="007C29B9">
              <w:rPr>
                <w:rFonts w:cs="Calibri"/>
                <w:b/>
                <w:bCs/>
                <w:i/>
                <w:iCs/>
                <w:color w:val="000000"/>
              </w:rPr>
              <w:t xml:space="preserve"> words or less,</w:t>
            </w:r>
            <w:r w:rsidRPr="007C29B9">
              <w:rPr>
                <w:rFonts w:cs="Calibri"/>
                <w:i/>
                <w:iCs/>
                <w:color w:val="000000"/>
              </w:rPr>
              <w:t xml:space="preserve"> </w:t>
            </w:r>
            <w:r w:rsidR="00175EAA">
              <w:rPr>
                <w:rFonts w:cs="Calibri"/>
                <w:i/>
                <w:iCs/>
                <w:color w:val="000000"/>
              </w:rPr>
              <w:t xml:space="preserve">detail </w:t>
            </w:r>
            <w:r w:rsidR="00086499">
              <w:rPr>
                <w:rFonts w:cs="Calibri"/>
                <w:i/>
                <w:iCs/>
                <w:color w:val="000000"/>
              </w:rPr>
              <w:t>the planned elements to be included in quarterly, or more frequent, progress reports to MassCEC</w:t>
            </w:r>
            <w:r w:rsidR="00D442D3">
              <w:rPr>
                <w:rFonts w:cs="Calibri"/>
                <w:i/>
                <w:iCs/>
                <w:color w:val="000000"/>
              </w:rPr>
              <w:t xml:space="preserve">, and describe the process for ongoing revision of the program components described </w:t>
            </w:r>
            <w:r w:rsidR="00D83AF4">
              <w:rPr>
                <w:rFonts w:cs="Calibri"/>
                <w:i/>
                <w:iCs/>
                <w:color w:val="000000"/>
              </w:rPr>
              <w:t>to ensure continuous improvement.</w:t>
            </w:r>
          </w:p>
          <w:sdt>
            <w:sdtPr>
              <w:rPr>
                <w:rFonts w:cs="Calibri"/>
                <w:color w:val="000000"/>
              </w:rPr>
              <w:id w:val="-1195381636"/>
              <w:placeholder>
                <w:docPart w:val="DefaultPlaceholder_-1854013440"/>
              </w:placeholder>
              <w:showingPlcHdr/>
            </w:sdtPr>
            <w:sdtContent>
              <w:p w14:paraId="3D058276" w14:textId="614556AE" w:rsidR="00D83AF4" w:rsidRPr="00895828" w:rsidRDefault="00895828" w:rsidP="00F15C2D">
                <w:pPr>
                  <w:spacing w:after="120"/>
                  <w:rPr>
                    <w:rFonts w:cs="Calibri"/>
                    <w:color w:val="00000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4B90FA7" w14:textId="013780AA" w:rsidR="00895828" w:rsidRPr="00C34C55" w:rsidRDefault="00D83AF4" w:rsidP="00895828">
            <w:pPr>
              <w:spacing w:after="120"/>
              <w:rPr>
                <w:rFonts w:cs="Calibri"/>
                <w:b/>
                <w:bCs/>
                <w:i/>
                <w:iCs/>
                <w:color w:val="000000"/>
              </w:rPr>
            </w:pPr>
            <w:r w:rsidRPr="00895828">
              <w:rPr>
                <w:rFonts w:cs="Calibri"/>
                <w:b/>
                <w:bCs/>
                <w:i/>
                <w:iCs/>
                <w:color w:val="000000"/>
              </w:rPr>
              <w:t>In 250 words or less,</w:t>
            </w:r>
            <w:r>
              <w:rPr>
                <w:rFonts w:cs="Calibri"/>
                <w:i/>
                <w:iCs/>
                <w:color w:val="000000"/>
              </w:rPr>
              <w:t xml:space="preserve"> </w:t>
            </w:r>
            <w:r w:rsidR="00C34C55">
              <w:rPr>
                <w:rFonts w:cs="Calibri"/>
                <w:i/>
                <w:iCs/>
                <w:color w:val="000000"/>
              </w:rPr>
              <w:t xml:space="preserve">for </w:t>
            </w:r>
            <w:r w:rsidR="00C34C55">
              <w:rPr>
                <w:rFonts w:cs="Calibri"/>
                <w:b/>
                <w:bCs/>
                <w:i/>
                <w:iCs/>
                <w:color w:val="000000"/>
              </w:rPr>
              <w:t>strand A</w:t>
            </w:r>
            <w:r w:rsidR="00C34C55">
              <w:rPr>
                <w:rFonts w:cs="Calibri"/>
                <w:i/>
                <w:iCs/>
                <w:color w:val="000000"/>
              </w:rPr>
              <w:t>,</w:t>
            </w:r>
            <w:r w:rsidR="00C34C55">
              <w:rPr>
                <w:rFonts w:cs="Calibri"/>
                <w:b/>
                <w:bCs/>
                <w:i/>
                <w:iCs/>
                <w:color w:val="000000"/>
              </w:rPr>
              <w:t xml:space="preserve"> </w:t>
            </w:r>
            <w:r>
              <w:rPr>
                <w:rFonts w:cs="Calibri"/>
                <w:i/>
                <w:iCs/>
                <w:color w:val="000000"/>
              </w:rPr>
              <w:t>describe how MWBE participants will be tracked following completion of the program</w:t>
            </w:r>
            <w:r w:rsidR="00895828">
              <w:rPr>
                <w:rFonts w:cs="Calibri"/>
                <w:i/>
                <w:iCs/>
                <w:color w:val="000000"/>
              </w:rPr>
              <w:t xml:space="preserve"> for at least one year.</w:t>
            </w:r>
          </w:p>
          <w:p w14:paraId="05AA49AE" w14:textId="5D983F16" w:rsidR="00102605" w:rsidRPr="007C29B9" w:rsidRDefault="00000000" w:rsidP="00895828">
            <w:pPr>
              <w:spacing w:after="120"/>
              <w:rPr>
                <w:rFonts w:cs="Calibri"/>
                <w:color w:val="000000"/>
              </w:rPr>
            </w:pPr>
            <w:sdt>
              <w:sdtPr>
                <w:rPr>
                  <w:rFonts w:cs="Calibri"/>
                  <w:color w:val="000000"/>
                </w:rPr>
                <w:id w:val="-1085610905"/>
                <w:placeholder>
                  <w:docPart w:val="D9779EC485AF4821BDAF900C3F289930"/>
                </w:placeholder>
                <w:showingPlcHdr/>
              </w:sdtPr>
              <w:sdtContent>
                <w:r w:rsidR="00102605" w:rsidRPr="007C29B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0010A5F5" w14:textId="77777777" w:rsidR="00806D63" w:rsidRDefault="00806D63" w:rsidP="0025718A">
      <w:pPr>
        <w:spacing w:after="120"/>
        <w:jc w:val="both"/>
        <w:rPr>
          <w:rFonts w:cs="Calibr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4590"/>
        <w:gridCol w:w="805"/>
      </w:tblGrid>
      <w:tr w:rsidR="00806D63" w14:paraId="73EBF25A" w14:textId="77777777" w:rsidTr="00240E8F">
        <w:tc>
          <w:tcPr>
            <w:tcW w:w="9350" w:type="dxa"/>
            <w:gridSpan w:val="3"/>
            <w:shd w:val="clear" w:color="auto" w:fill="E7E6E6" w:themeFill="background2"/>
          </w:tcPr>
          <w:p w14:paraId="56180E5D" w14:textId="23C35027" w:rsidR="00806D63" w:rsidRPr="00254CCC" w:rsidRDefault="004764AF" w:rsidP="00240E8F">
            <w:pPr>
              <w:jc w:val="both"/>
              <w:rPr>
                <w:rFonts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Calibri"/>
                <w:b/>
                <w:bCs/>
                <w:color w:val="000000"/>
                <w:sz w:val="28"/>
                <w:szCs w:val="28"/>
              </w:rPr>
              <w:lastRenderedPageBreak/>
              <w:t>6.</w:t>
            </w:r>
            <w:r w:rsidR="00806D63" w:rsidRPr="00254CCC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</w:t>
            </w:r>
            <w:r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Proposed </w:t>
            </w:r>
            <w:r w:rsidR="00806D63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Partnerships </w:t>
            </w:r>
            <w:r w:rsidR="00F03486">
              <w:rPr>
                <w:rFonts w:cs="Calibri"/>
                <w:b/>
                <w:bCs/>
                <w:color w:val="000000"/>
                <w:sz w:val="28"/>
                <w:szCs w:val="28"/>
              </w:rPr>
              <w:t>and Past Performance</w:t>
            </w:r>
          </w:p>
        </w:tc>
      </w:tr>
      <w:tr w:rsidR="00806D63" w14:paraId="2743AA2B" w14:textId="77777777" w:rsidTr="00240E8F">
        <w:tc>
          <w:tcPr>
            <w:tcW w:w="9350" w:type="dxa"/>
            <w:gridSpan w:val="3"/>
          </w:tcPr>
          <w:p w14:paraId="3DBD6E77" w14:textId="6ED0609B" w:rsidR="00806D63" w:rsidRPr="00372EF7" w:rsidRDefault="00806D63" w:rsidP="00240E8F">
            <w:pPr>
              <w:spacing w:after="120"/>
              <w:rPr>
                <w:rFonts w:cs="Calibri"/>
                <w:i/>
                <w:iCs/>
                <w:color w:val="000000"/>
              </w:rPr>
            </w:pPr>
            <w:r w:rsidRPr="00372EF7">
              <w:rPr>
                <w:rFonts w:cs="Calibri"/>
                <w:i/>
                <w:iCs/>
                <w:color w:val="000000"/>
              </w:rPr>
              <w:t>Use the following table to identify proposed partner organizations and subcontractors responsible for delivering the program and note the proposed role(s) of each partner or subcontractor by section/task number (e.g., 5.</w:t>
            </w:r>
            <w:r w:rsidR="00E47AE0">
              <w:rPr>
                <w:rFonts w:cs="Calibri"/>
                <w:i/>
                <w:iCs/>
                <w:color w:val="000000"/>
              </w:rPr>
              <w:t>1</w:t>
            </w:r>
            <w:r w:rsidRPr="00372EF7">
              <w:rPr>
                <w:rFonts w:cs="Calibri"/>
                <w:i/>
                <w:iCs/>
                <w:color w:val="000000"/>
              </w:rPr>
              <w:t>. Curriculum Modification /</w:t>
            </w:r>
            <w:r w:rsidR="00864637">
              <w:rPr>
                <w:rFonts w:cs="Calibri"/>
                <w:i/>
                <w:iCs/>
                <w:color w:val="000000"/>
              </w:rPr>
              <w:t xml:space="preserve"> Program</w:t>
            </w:r>
            <w:r w:rsidRPr="00372EF7">
              <w:rPr>
                <w:rFonts w:cs="Calibri"/>
                <w:i/>
                <w:iCs/>
                <w:color w:val="000000"/>
              </w:rPr>
              <w:t xml:space="preserve"> Development).</w:t>
            </w:r>
          </w:p>
        </w:tc>
      </w:tr>
      <w:tr w:rsidR="00806D63" w14:paraId="03F1857D" w14:textId="77777777" w:rsidTr="00240E8F">
        <w:trPr>
          <w:trHeight w:val="70"/>
        </w:trPr>
        <w:tc>
          <w:tcPr>
            <w:tcW w:w="3955" w:type="dxa"/>
            <w:vAlign w:val="center"/>
          </w:tcPr>
          <w:p w14:paraId="69E3EC6A" w14:textId="77777777" w:rsidR="00806D63" w:rsidRPr="00372EF7" w:rsidRDefault="00806D63" w:rsidP="00240E8F">
            <w:pPr>
              <w:jc w:val="center"/>
              <w:rPr>
                <w:rFonts w:cs="Calibri"/>
                <w:color w:val="000000"/>
              </w:rPr>
            </w:pPr>
            <w:r w:rsidRPr="00372EF7">
              <w:rPr>
                <w:rFonts w:cs="Calibri"/>
                <w:color w:val="000000"/>
              </w:rPr>
              <w:t>Organization</w:t>
            </w:r>
          </w:p>
        </w:tc>
        <w:tc>
          <w:tcPr>
            <w:tcW w:w="4590" w:type="dxa"/>
            <w:vAlign w:val="center"/>
          </w:tcPr>
          <w:p w14:paraId="67F19292" w14:textId="77777777" w:rsidR="00806D63" w:rsidRPr="00372EF7" w:rsidRDefault="00806D63" w:rsidP="00240E8F">
            <w:pPr>
              <w:jc w:val="center"/>
              <w:rPr>
                <w:rFonts w:cs="Calibri"/>
                <w:color w:val="000000"/>
              </w:rPr>
            </w:pPr>
            <w:r w:rsidRPr="00372EF7">
              <w:rPr>
                <w:rFonts w:cs="Calibri"/>
                <w:color w:val="000000"/>
              </w:rPr>
              <w:t>Program Role(s)</w:t>
            </w:r>
          </w:p>
        </w:tc>
        <w:tc>
          <w:tcPr>
            <w:tcW w:w="805" w:type="dxa"/>
            <w:vAlign w:val="center"/>
          </w:tcPr>
          <w:p w14:paraId="3990D2BE" w14:textId="77777777" w:rsidR="00806D63" w:rsidRPr="00372EF7" w:rsidRDefault="00806D63" w:rsidP="00240E8F">
            <w:pPr>
              <w:jc w:val="center"/>
              <w:rPr>
                <w:rFonts w:cs="Calibri"/>
                <w:color w:val="000000"/>
              </w:rPr>
            </w:pPr>
            <w:proofErr w:type="spellStart"/>
            <w:r w:rsidRPr="00372EF7">
              <w:rPr>
                <w:rFonts w:cs="Calibri"/>
                <w:color w:val="000000"/>
              </w:rPr>
              <w:t>LoS</w:t>
            </w:r>
            <w:proofErr w:type="spellEnd"/>
            <w:r w:rsidRPr="00372EF7">
              <w:rPr>
                <w:rFonts w:cs="Calibri"/>
                <w:color w:val="000000"/>
              </w:rPr>
              <w:t xml:space="preserve"> / MOU</w:t>
            </w:r>
          </w:p>
        </w:tc>
      </w:tr>
      <w:tr w:rsidR="00806D63" w14:paraId="3CCBCEFF" w14:textId="77777777" w:rsidTr="00240E8F">
        <w:sdt>
          <w:sdtPr>
            <w:rPr>
              <w:rFonts w:cs="Calibri"/>
              <w:color w:val="000000"/>
            </w:rPr>
            <w:id w:val="823556700"/>
            <w:placeholder>
              <w:docPart w:val="7108A8C064214AD0B38D0F6D2C61A126"/>
            </w:placeholder>
            <w:showingPlcHdr/>
            <w:text/>
          </w:sdtPr>
          <w:sdtContent>
            <w:tc>
              <w:tcPr>
                <w:tcW w:w="3955" w:type="dxa"/>
                <w:vAlign w:val="center"/>
              </w:tcPr>
              <w:p w14:paraId="639AC44E" w14:textId="77777777" w:rsidR="00806D63" w:rsidRPr="00372EF7" w:rsidRDefault="00806D63" w:rsidP="00240E8F">
                <w:pPr>
                  <w:jc w:val="center"/>
                  <w:rPr>
                    <w:rFonts w:cs="Calibri"/>
                    <w:color w:val="000000"/>
                  </w:rPr>
                </w:pPr>
                <w:r w:rsidRPr="00372EF7">
                  <w:rPr>
                    <w:rStyle w:val="PlaceholderText"/>
                  </w:rPr>
                  <w:t>Organization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879211494"/>
            <w:placeholder>
              <w:docPart w:val="24282E40AAE44C94B277C57C8A72218D"/>
            </w:placeholder>
            <w:showingPlcHdr/>
          </w:sdtPr>
          <w:sdtContent>
            <w:tc>
              <w:tcPr>
                <w:tcW w:w="4590" w:type="dxa"/>
                <w:vAlign w:val="center"/>
              </w:tcPr>
              <w:p w14:paraId="4369D182" w14:textId="77777777" w:rsidR="00806D63" w:rsidRPr="00372EF7" w:rsidRDefault="00806D63" w:rsidP="00240E8F">
                <w:pPr>
                  <w:jc w:val="center"/>
                  <w:rPr>
                    <w:rFonts w:cs="Calibri"/>
                    <w:color w:val="000000"/>
                  </w:rPr>
                </w:pPr>
                <w:r w:rsidRPr="00372EF7">
                  <w:rPr>
                    <w:rStyle w:val="PlaceholderText"/>
                  </w:rPr>
                  <w:t>Roles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-612279055"/>
            <w:placeholder>
              <w:docPart w:val="3D71CB8E44E04205BC6F64AD3509D993"/>
            </w:placeholder>
            <w:showingPlcHdr/>
            <w:dropDownList>
              <w:listItem w:displayText="Yes" w:value="Yes"/>
              <w:listItem w:displayText="No" w:value="No"/>
              <w:listItem w:displayText="Pending" w:value="Pending"/>
            </w:dropDownList>
          </w:sdtPr>
          <w:sdtContent>
            <w:tc>
              <w:tcPr>
                <w:tcW w:w="805" w:type="dxa"/>
                <w:vAlign w:val="center"/>
              </w:tcPr>
              <w:p w14:paraId="4D9734A7" w14:textId="77777777" w:rsidR="00806D63" w:rsidRPr="00372EF7" w:rsidRDefault="00806D63" w:rsidP="00240E8F">
                <w:pPr>
                  <w:jc w:val="center"/>
                  <w:rPr>
                    <w:rFonts w:cs="Calibri"/>
                    <w:color w:val="000000"/>
                  </w:rPr>
                </w:pPr>
                <w:r w:rsidRPr="00372EF7"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806D63" w14:paraId="5FF8B26F" w14:textId="77777777" w:rsidTr="00240E8F">
        <w:sdt>
          <w:sdtPr>
            <w:rPr>
              <w:rFonts w:cs="Calibri"/>
              <w:color w:val="000000"/>
            </w:rPr>
            <w:id w:val="353469158"/>
            <w:placeholder>
              <w:docPart w:val="8B76454A0EF24F6496F894559599303D"/>
            </w:placeholder>
            <w:showingPlcHdr/>
            <w:text/>
          </w:sdtPr>
          <w:sdtContent>
            <w:tc>
              <w:tcPr>
                <w:tcW w:w="3955" w:type="dxa"/>
                <w:vAlign w:val="center"/>
              </w:tcPr>
              <w:p w14:paraId="71D0EECA" w14:textId="77777777" w:rsidR="00806D63" w:rsidRPr="00372EF7" w:rsidRDefault="00806D63" w:rsidP="00240E8F">
                <w:pPr>
                  <w:jc w:val="center"/>
                  <w:rPr>
                    <w:rFonts w:cs="Calibri"/>
                    <w:color w:val="000000"/>
                  </w:rPr>
                </w:pPr>
                <w:r w:rsidRPr="00372EF7">
                  <w:rPr>
                    <w:rStyle w:val="PlaceholderText"/>
                  </w:rPr>
                  <w:t>Organization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261581027"/>
            <w:placeholder>
              <w:docPart w:val="68C3D05968784E3BB0D53F11EE4AA42A"/>
            </w:placeholder>
            <w:showingPlcHdr/>
          </w:sdtPr>
          <w:sdtContent>
            <w:tc>
              <w:tcPr>
                <w:tcW w:w="4590" w:type="dxa"/>
                <w:vAlign w:val="center"/>
              </w:tcPr>
              <w:p w14:paraId="7765B9A2" w14:textId="77777777" w:rsidR="00806D63" w:rsidRPr="00372EF7" w:rsidRDefault="00806D63" w:rsidP="00240E8F">
                <w:pPr>
                  <w:jc w:val="center"/>
                  <w:rPr>
                    <w:rFonts w:cs="Calibri"/>
                    <w:color w:val="000000"/>
                  </w:rPr>
                </w:pPr>
                <w:r w:rsidRPr="00372EF7">
                  <w:rPr>
                    <w:rStyle w:val="PlaceholderText"/>
                  </w:rPr>
                  <w:t>Roles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-717204864"/>
            <w:placeholder>
              <w:docPart w:val="7ADA4761EDC44854A5E14B1BFBE47FE6"/>
            </w:placeholder>
            <w:showingPlcHdr/>
            <w:dropDownList>
              <w:listItem w:displayText="Yes" w:value="Yes"/>
              <w:listItem w:displayText="No" w:value="No"/>
              <w:listItem w:displayText="Pending" w:value="Pending"/>
            </w:dropDownList>
          </w:sdtPr>
          <w:sdtContent>
            <w:tc>
              <w:tcPr>
                <w:tcW w:w="805" w:type="dxa"/>
                <w:vAlign w:val="center"/>
              </w:tcPr>
              <w:p w14:paraId="148F7E9B" w14:textId="77777777" w:rsidR="00806D63" w:rsidRPr="00372EF7" w:rsidRDefault="00806D63" w:rsidP="00240E8F">
                <w:pPr>
                  <w:jc w:val="center"/>
                  <w:rPr>
                    <w:rFonts w:cs="Calibri"/>
                    <w:color w:val="000000"/>
                  </w:rPr>
                </w:pPr>
                <w:r w:rsidRPr="00372EF7"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806D63" w14:paraId="4905D027" w14:textId="77777777" w:rsidTr="00240E8F">
        <w:sdt>
          <w:sdtPr>
            <w:rPr>
              <w:rFonts w:cs="Calibri"/>
              <w:color w:val="000000"/>
            </w:rPr>
            <w:id w:val="-398511154"/>
            <w:placeholder>
              <w:docPart w:val="B5EC64190FB04BF9956C86A22459CEF4"/>
            </w:placeholder>
            <w:showingPlcHdr/>
            <w:text/>
          </w:sdtPr>
          <w:sdtContent>
            <w:tc>
              <w:tcPr>
                <w:tcW w:w="3955" w:type="dxa"/>
                <w:vAlign w:val="center"/>
              </w:tcPr>
              <w:p w14:paraId="62E23A04" w14:textId="77777777" w:rsidR="00806D63" w:rsidRPr="00372EF7" w:rsidRDefault="00806D63" w:rsidP="00240E8F">
                <w:pPr>
                  <w:jc w:val="center"/>
                  <w:rPr>
                    <w:rFonts w:cs="Calibri"/>
                    <w:color w:val="000000"/>
                  </w:rPr>
                </w:pPr>
                <w:r w:rsidRPr="00372EF7">
                  <w:rPr>
                    <w:rStyle w:val="PlaceholderText"/>
                  </w:rPr>
                  <w:t>Organization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-29874004"/>
            <w:placeholder>
              <w:docPart w:val="8A6DD5DB83BC4BE88B6468EC168B49A8"/>
            </w:placeholder>
            <w:showingPlcHdr/>
          </w:sdtPr>
          <w:sdtContent>
            <w:tc>
              <w:tcPr>
                <w:tcW w:w="4590" w:type="dxa"/>
                <w:vAlign w:val="center"/>
              </w:tcPr>
              <w:p w14:paraId="1BD8A8A9" w14:textId="77777777" w:rsidR="00806D63" w:rsidRPr="00372EF7" w:rsidRDefault="00806D63" w:rsidP="00240E8F">
                <w:pPr>
                  <w:jc w:val="center"/>
                  <w:rPr>
                    <w:rFonts w:cs="Calibri"/>
                    <w:color w:val="000000"/>
                  </w:rPr>
                </w:pPr>
                <w:r w:rsidRPr="00372EF7">
                  <w:rPr>
                    <w:rStyle w:val="PlaceholderText"/>
                  </w:rPr>
                  <w:t>Roles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1004557255"/>
            <w:placeholder>
              <w:docPart w:val="878876F1137347E1988A3862E39D56A8"/>
            </w:placeholder>
            <w:showingPlcHdr/>
            <w:dropDownList>
              <w:listItem w:displayText="Yes" w:value="Yes"/>
              <w:listItem w:displayText="No" w:value="No"/>
              <w:listItem w:displayText="Pending" w:value="Pending"/>
            </w:dropDownList>
          </w:sdtPr>
          <w:sdtContent>
            <w:tc>
              <w:tcPr>
                <w:tcW w:w="805" w:type="dxa"/>
                <w:vAlign w:val="center"/>
              </w:tcPr>
              <w:p w14:paraId="61CB22E0" w14:textId="77777777" w:rsidR="00806D63" w:rsidRPr="00372EF7" w:rsidRDefault="00806D63" w:rsidP="00240E8F">
                <w:pPr>
                  <w:jc w:val="center"/>
                  <w:rPr>
                    <w:rFonts w:cs="Calibri"/>
                    <w:color w:val="000000"/>
                  </w:rPr>
                </w:pPr>
                <w:r w:rsidRPr="00372EF7"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806D63" w14:paraId="42812558" w14:textId="77777777" w:rsidTr="00240E8F">
        <w:sdt>
          <w:sdtPr>
            <w:rPr>
              <w:rFonts w:cs="Calibri"/>
              <w:color w:val="000000"/>
            </w:rPr>
            <w:id w:val="-1503739405"/>
            <w:placeholder>
              <w:docPart w:val="854E79E4466D403DBF35F99F0465AF87"/>
            </w:placeholder>
            <w:showingPlcHdr/>
            <w:text/>
          </w:sdtPr>
          <w:sdtContent>
            <w:tc>
              <w:tcPr>
                <w:tcW w:w="3955" w:type="dxa"/>
                <w:vAlign w:val="center"/>
              </w:tcPr>
              <w:p w14:paraId="7F0F4DC4" w14:textId="77777777" w:rsidR="00806D63" w:rsidRPr="00372EF7" w:rsidRDefault="00806D63" w:rsidP="00240E8F">
                <w:pPr>
                  <w:jc w:val="center"/>
                  <w:rPr>
                    <w:rFonts w:cs="Calibri"/>
                    <w:color w:val="000000"/>
                  </w:rPr>
                </w:pPr>
                <w:r w:rsidRPr="00372EF7">
                  <w:rPr>
                    <w:rStyle w:val="PlaceholderText"/>
                  </w:rPr>
                  <w:t>Organization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217634275"/>
            <w:placeholder>
              <w:docPart w:val="B9415A98B4E5453A83D61EA65EC5B421"/>
            </w:placeholder>
            <w:showingPlcHdr/>
          </w:sdtPr>
          <w:sdtContent>
            <w:tc>
              <w:tcPr>
                <w:tcW w:w="4590" w:type="dxa"/>
                <w:vAlign w:val="center"/>
              </w:tcPr>
              <w:p w14:paraId="09276419" w14:textId="77777777" w:rsidR="00806D63" w:rsidRPr="00372EF7" w:rsidRDefault="00806D63" w:rsidP="00240E8F">
                <w:pPr>
                  <w:jc w:val="center"/>
                  <w:rPr>
                    <w:rFonts w:cs="Calibri"/>
                    <w:color w:val="000000"/>
                  </w:rPr>
                </w:pPr>
                <w:r w:rsidRPr="00372EF7">
                  <w:rPr>
                    <w:rStyle w:val="PlaceholderText"/>
                  </w:rPr>
                  <w:t>Roles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2004536151"/>
            <w:placeholder>
              <w:docPart w:val="6F4B36E342804011A100D32A5372B36D"/>
            </w:placeholder>
            <w:showingPlcHdr/>
            <w:dropDownList>
              <w:listItem w:displayText="Yes" w:value="Yes"/>
              <w:listItem w:displayText="No" w:value="No"/>
              <w:listItem w:displayText="Pending" w:value="Pending"/>
            </w:dropDownList>
          </w:sdtPr>
          <w:sdtContent>
            <w:tc>
              <w:tcPr>
                <w:tcW w:w="805" w:type="dxa"/>
                <w:vAlign w:val="center"/>
              </w:tcPr>
              <w:p w14:paraId="4737CB5A" w14:textId="77777777" w:rsidR="00806D63" w:rsidRPr="00372EF7" w:rsidRDefault="00806D63" w:rsidP="00240E8F">
                <w:pPr>
                  <w:jc w:val="center"/>
                  <w:rPr>
                    <w:rFonts w:cs="Calibri"/>
                    <w:color w:val="000000"/>
                  </w:rPr>
                </w:pPr>
                <w:r w:rsidRPr="00372EF7"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806D63" w14:paraId="1F92857B" w14:textId="77777777" w:rsidTr="00240E8F">
        <w:sdt>
          <w:sdtPr>
            <w:rPr>
              <w:rFonts w:cs="Calibri"/>
              <w:color w:val="000000"/>
            </w:rPr>
            <w:id w:val="-740942780"/>
            <w:placeholder>
              <w:docPart w:val="7DA669FB106A4BA7B30217B4D4AF96F7"/>
            </w:placeholder>
            <w:showingPlcHdr/>
            <w:text/>
          </w:sdtPr>
          <w:sdtContent>
            <w:tc>
              <w:tcPr>
                <w:tcW w:w="3955" w:type="dxa"/>
                <w:vAlign w:val="center"/>
              </w:tcPr>
              <w:p w14:paraId="6F827F27" w14:textId="77777777" w:rsidR="00806D63" w:rsidRPr="00372EF7" w:rsidRDefault="00806D63" w:rsidP="00240E8F">
                <w:pPr>
                  <w:jc w:val="center"/>
                  <w:rPr>
                    <w:rFonts w:cs="Calibri"/>
                    <w:color w:val="000000"/>
                  </w:rPr>
                </w:pPr>
                <w:r w:rsidRPr="00372EF7">
                  <w:rPr>
                    <w:rStyle w:val="PlaceholderText"/>
                  </w:rPr>
                  <w:t>Organization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-919320846"/>
            <w:placeholder>
              <w:docPart w:val="8C4CC39DD6E54159B0FF91D77C03CD46"/>
            </w:placeholder>
            <w:showingPlcHdr/>
          </w:sdtPr>
          <w:sdtContent>
            <w:tc>
              <w:tcPr>
                <w:tcW w:w="4590" w:type="dxa"/>
                <w:vAlign w:val="center"/>
              </w:tcPr>
              <w:p w14:paraId="7C54E15E" w14:textId="77777777" w:rsidR="00806D63" w:rsidRPr="00372EF7" w:rsidRDefault="00806D63" w:rsidP="00240E8F">
                <w:pPr>
                  <w:jc w:val="center"/>
                  <w:rPr>
                    <w:rFonts w:cs="Calibri"/>
                    <w:color w:val="000000"/>
                  </w:rPr>
                </w:pPr>
                <w:r w:rsidRPr="00372EF7">
                  <w:rPr>
                    <w:rStyle w:val="PlaceholderText"/>
                  </w:rPr>
                  <w:t>Roles</w:t>
                </w:r>
              </w:p>
            </w:tc>
          </w:sdtContent>
        </w:sdt>
        <w:sdt>
          <w:sdtPr>
            <w:rPr>
              <w:rFonts w:cs="Calibri"/>
              <w:color w:val="000000"/>
            </w:rPr>
            <w:id w:val="-1062788200"/>
            <w:placeholder>
              <w:docPart w:val="23858F4EA9BD43E8B819928416AD15C1"/>
            </w:placeholder>
            <w:showingPlcHdr/>
            <w:dropDownList>
              <w:listItem w:displayText="Yes" w:value="Yes"/>
              <w:listItem w:displayText="No" w:value="No"/>
              <w:listItem w:displayText="Pending" w:value="Pending"/>
            </w:dropDownList>
          </w:sdtPr>
          <w:sdtContent>
            <w:tc>
              <w:tcPr>
                <w:tcW w:w="805" w:type="dxa"/>
                <w:vAlign w:val="center"/>
              </w:tcPr>
              <w:p w14:paraId="5F56CA0F" w14:textId="77777777" w:rsidR="00806D63" w:rsidRPr="00372EF7" w:rsidRDefault="00806D63" w:rsidP="00240E8F">
                <w:pPr>
                  <w:jc w:val="center"/>
                  <w:rPr>
                    <w:rFonts w:cs="Calibri"/>
                    <w:color w:val="000000"/>
                  </w:rPr>
                </w:pPr>
                <w:r w:rsidRPr="00372EF7"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806D63" w14:paraId="3AE40F9F" w14:textId="77777777" w:rsidTr="00240E8F">
        <w:tc>
          <w:tcPr>
            <w:tcW w:w="9350" w:type="dxa"/>
            <w:gridSpan w:val="3"/>
          </w:tcPr>
          <w:p w14:paraId="531785F7" w14:textId="152C0154" w:rsidR="00806D63" w:rsidRDefault="00806D63" w:rsidP="00240E8F">
            <w:pPr>
              <w:spacing w:after="120"/>
              <w:rPr>
                <w:rFonts w:cs="Calibri"/>
                <w:i/>
                <w:iCs/>
                <w:color w:val="000000"/>
              </w:rPr>
            </w:pPr>
            <w:r w:rsidRPr="00814930">
              <w:rPr>
                <w:rFonts w:cs="Calibri"/>
                <w:b/>
                <w:bCs/>
                <w:i/>
                <w:iCs/>
                <w:color w:val="000000"/>
              </w:rPr>
              <w:t xml:space="preserve">In </w:t>
            </w:r>
            <w:r w:rsidR="00671A96">
              <w:rPr>
                <w:rFonts w:cs="Calibri"/>
                <w:b/>
                <w:bCs/>
                <w:i/>
                <w:iCs/>
                <w:color w:val="000000"/>
              </w:rPr>
              <w:t>1,000</w:t>
            </w:r>
            <w:r w:rsidRPr="00814930">
              <w:rPr>
                <w:rFonts w:cs="Calibri"/>
                <w:b/>
                <w:bCs/>
                <w:i/>
                <w:iCs/>
                <w:color w:val="000000"/>
              </w:rPr>
              <w:t xml:space="preserve"> words or less,</w:t>
            </w:r>
            <w:r w:rsidRPr="00814930">
              <w:rPr>
                <w:rFonts w:cs="Calibri"/>
                <w:i/>
                <w:iCs/>
                <w:color w:val="000000"/>
              </w:rPr>
              <w:t xml:space="preserve"> describe prior experience successfully providing components of the proposed programming. Provide performance metrics and examples where possible.</w:t>
            </w:r>
          </w:p>
          <w:sdt>
            <w:sdtPr>
              <w:rPr>
                <w:rFonts w:cs="Calibri"/>
                <w:color w:val="000000"/>
              </w:rPr>
              <w:id w:val="1734191921"/>
              <w:placeholder>
                <w:docPart w:val="03FD24551C1D402C8FABDA8CA2A2613D"/>
              </w:placeholder>
              <w:showingPlcHdr/>
            </w:sdtPr>
            <w:sdtContent>
              <w:p w14:paraId="487B3D1B" w14:textId="77777777" w:rsidR="00806D63" w:rsidRPr="00CB7FD6" w:rsidRDefault="00806D63" w:rsidP="00240E8F">
                <w:pPr>
                  <w:spacing w:after="120"/>
                  <w:rPr>
                    <w:rFonts w:cs="Calibri"/>
                    <w:color w:val="000000"/>
                  </w:rPr>
                </w:pPr>
                <w:r w:rsidRPr="00BC5277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6AEF5C57" w14:textId="77777777" w:rsidR="00806D63" w:rsidRDefault="00806D63" w:rsidP="0025718A">
      <w:pPr>
        <w:spacing w:after="120"/>
        <w:jc w:val="both"/>
        <w:rPr>
          <w:rFonts w:cs="Calibri"/>
          <w:color w:val="000000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5"/>
        <w:gridCol w:w="2160"/>
        <w:gridCol w:w="2070"/>
        <w:gridCol w:w="1890"/>
        <w:gridCol w:w="1255"/>
      </w:tblGrid>
      <w:tr w:rsidR="00806D63" w14:paraId="00EC5BC5" w14:textId="77777777" w:rsidTr="00240E8F">
        <w:trPr>
          <w:cantSplit/>
          <w:trHeight w:hRule="exact" w:val="360"/>
          <w:jc w:val="center"/>
        </w:trPr>
        <w:tc>
          <w:tcPr>
            <w:tcW w:w="9350" w:type="dxa"/>
            <w:gridSpan w:val="5"/>
            <w:shd w:val="clear" w:color="auto" w:fill="E7E6E6" w:themeFill="background2"/>
          </w:tcPr>
          <w:p w14:paraId="0DFB68B3" w14:textId="77777777" w:rsidR="00806D63" w:rsidRPr="00562F3B" w:rsidRDefault="00806D63" w:rsidP="00240E8F">
            <w:pPr>
              <w:rPr>
                <w:rFonts w:cs="Calibri"/>
                <w:b/>
                <w:bCs/>
                <w:sz w:val="28"/>
              </w:rPr>
            </w:pPr>
            <w:r>
              <w:rPr>
                <w:rFonts w:cs="Calibri"/>
                <w:b/>
                <w:bCs/>
                <w:sz w:val="28"/>
              </w:rPr>
              <w:t xml:space="preserve">7. </w:t>
            </w:r>
            <w:r w:rsidRPr="00562F3B">
              <w:rPr>
                <w:rFonts w:cs="Calibri"/>
                <w:b/>
                <w:bCs/>
                <w:sz w:val="28"/>
              </w:rPr>
              <w:t>Leveraged Resources and Long-Term Success</w:t>
            </w:r>
          </w:p>
        </w:tc>
      </w:tr>
      <w:tr w:rsidR="00806D63" w14:paraId="057E9E6F" w14:textId="77777777" w:rsidTr="00240E8F">
        <w:trPr>
          <w:cantSplit/>
          <w:jc w:val="center"/>
        </w:trPr>
        <w:tc>
          <w:tcPr>
            <w:tcW w:w="9350" w:type="dxa"/>
            <w:gridSpan w:val="5"/>
            <w:shd w:val="clear" w:color="auto" w:fill="auto"/>
          </w:tcPr>
          <w:p w14:paraId="068945A6" w14:textId="77777777" w:rsidR="00806D63" w:rsidRPr="005D2AF5" w:rsidRDefault="00806D63" w:rsidP="00240E8F">
            <w:pPr>
              <w:spacing w:after="120"/>
              <w:rPr>
                <w:rFonts w:cs="Calibri"/>
                <w:i/>
              </w:rPr>
            </w:pPr>
            <w:r w:rsidRPr="00C87795">
              <w:rPr>
                <w:b/>
                <w:bCs/>
                <w:i/>
                <w:iCs/>
              </w:rPr>
              <w:t>In 250 words or less,</w:t>
            </w:r>
            <w:r>
              <w:rPr>
                <w:i/>
                <w:iCs/>
              </w:rPr>
              <w:t xml:space="preserve"> describe h</w:t>
            </w:r>
            <w:r w:rsidRPr="00DA2C94">
              <w:rPr>
                <w:i/>
                <w:iCs/>
              </w:rPr>
              <w:t>ow does your proposed pro</w:t>
            </w:r>
            <w:r>
              <w:rPr>
                <w:i/>
                <w:iCs/>
              </w:rPr>
              <w:t>ject</w:t>
            </w:r>
            <w:r w:rsidRPr="00DA2C94">
              <w:rPr>
                <w:i/>
                <w:iCs/>
              </w:rPr>
              <w:t xml:space="preserve"> address gaps in current services for MWBE</w:t>
            </w:r>
            <w:r>
              <w:rPr>
                <w:i/>
                <w:iCs/>
              </w:rPr>
              <w:t>s</w:t>
            </w:r>
            <w:r w:rsidRPr="00DA2C94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by building</w:t>
            </w:r>
            <w:r w:rsidRPr="00DA2C94">
              <w:rPr>
                <w:i/>
                <w:iCs/>
              </w:rPr>
              <w:t xml:space="preserve"> on pro</w:t>
            </w:r>
            <w:r>
              <w:rPr>
                <w:i/>
                <w:iCs/>
              </w:rPr>
              <w:t>ject</w:t>
            </w:r>
            <w:r w:rsidRPr="00DA2C94">
              <w:rPr>
                <w:i/>
                <w:iCs/>
              </w:rPr>
              <w:t xml:space="preserve"> and services that already exist?</w:t>
            </w:r>
            <w:r>
              <w:rPr>
                <w:rFonts w:cs="Calibri"/>
                <w:i/>
              </w:rPr>
              <w:t xml:space="preserve"> </w:t>
            </w:r>
          </w:p>
          <w:sdt>
            <w:sdtPr>
              <w:rPr>
                <w:rFonts w:cs="Calibri"/>
                <w:b/>
                <w:bCs/>
              </w:rPr>
              <w:id w:val="-1110499661"/>
              <w:placeholder>
                <w:docPart w:val="D5C46E08E0D1409580CCCFE25122B4D2"/>
              </w:placeholder>
              <w:showingPlcHdr/>
            </w:sdtPr>
            <w:sdtContent>
              <w:p w14:paraId="5B41A3CE" w14:textId="77777777" w:rsidR="00806D63" w:rsidRDefault="00806D63" w:rsidP="00240E8F">
                <w:pPr>
                  <w:spacing w:after="120"/>
                  <w:rPr>
                    <w:sz w:val="24"/>
                    <w:szCs w:val="24"/>
                  </w:rPr>
                </w:pPr>
                <w:r w:rsidRPr="00F713E7">
                  <w:rPr>
                    <w:rStyle w:val="PlaceholderText"/>
                    <w:i/>
                    <w:iCs/>
                  </w:rPr>
                  <w:t>Click or tap here to enter text.</w:t>
                </w:r>
              </w:p>
            </w:sdtContent>
          </w:sdt>
          <w:p w14:paraId="00360B83" w14:textId="77777777" w:rsidR="00806D63" w:rsidRPr="00B52F70" w:rsidRDefault="00806D63" w:rsidP="00240E8F">
            <w:pPr>
              <w:tabs>
                <w:tab w:val="left" w:pos="3450"/>
              </w:tabs>
              <w:spacing w:after="120"/>
              <w:rPr>
                <w:rFonts w:cs="Calibri"/>
                <w:i/>
              </w:rPr>
            </w:pPr>
            <w:r>
              <w:rPr>
                <w:rFonts w:cs="Calibri"/>
                <w:b/>
                <w:bCs/>
                <w:i/>
              </w:rPr>
              <w:t>I</w:t>
            </w:r>
            <w:r w:rsidRPr="007B2724">
              <w:rPr>
                <w:rFonts w:cs="Calibri"/>
                <w:b/>
                <w:bCs/>
                <w:i/>
              </w:rPr>
              <w:t>n 250 words or less,</w:t>
            </w:r>
            <w:r>
              <w:rPr>
                <w:rFonts w:cs="Calibri"/>
                <w:i/>
              </w:rPr>
              <w:t xml:space="preserve"> d</w:t>
            </w:r>
            <w:r w:rsidRPr="00B52F70">
              <w:rPr>
                <w:rFonts w:cs="Calibri"/>
                <w:i/>
              </w:rPr>
              <w:t>escribe how you are leveraging other funding</w:t>
            </w:r>
            <w:r>
              <w:rPr>
                <w:rFonts w:cs="Calibri"/>
                <w:i/>
              </w:rPr>
              <w:t xml:space="preserve">, </w:t>
            </w:r>
            <w:r w:rsidRPr="00B52F70">
              <w:rPr>
                <w:rFonts w:cs="Calibri"/>
                <w:i/>
              </w:rPr>
              <w:t>organizations</w:t>
            </w:r>
            <w:r>
              <w:rPr>
                <w:rFonts w:cs="Calibri"/>
                <w:i/>
              </w:rPr>
              <w:t>, or existing MWBE support</w:t>
            </w:r>
            <w:r w:rsidRPr="00B52F70">
              <w:rPr>
                <w:rFonts w:cs="Calibri"/>
                <w:i/>
              </w:rPr>
              <w:t xml:space="preserve"> to amplify </w:t>
            </w:r>
            <w:r>
              <w:rPr>
                <w:rFonts w:cs="Calibri"/>
                <w:i/>
              </w:rPr>
              <w:t xml:space="preserve">your proposed project? List those resources in the table below: </w:t>
            </w:r>
          </w:p>
          <w:sdt>
            <w:sdtPr>
              <w:rPr>
                <w:rFonts w:cs="Calibri"/>
                <w:b/>
                <w:bCs/>
              </w:rPr>
              <w:id w:val="1995379375"/>
              <w:placeholder>
                <w:docPart w:val="201A26CD00084E78A15DC0BE6B1D37BC"/>
              </w:placeholder>
              <w:showingPlcHdr/>
            </w:sdtPr>
            <w:sdtContent>
              <w:p w14:paraId="34644382" w14:textId="77777777" w:rsidR="00806D63" w:rsidRPr="009D0642" w:rsidRDefault="00806D63" w:rsidP="00240E8F">
                <w:pPr>
                  <w:spacing w:after="120"/>
                  <w:rPr>
                    <w:rFonts w:cs="Calibri"/>
                    <w:b/>
                    <w:bCs/>
                  </w:rPr>
                </w:pPr>
                <w:r w:rsidRPr="009D0642">
                  <w:rPr>
                    <w:color w:val="808080"/>
                  </w:rPr>
                  <w:t>Click or tap here to enter text.</w:t>
                </w:r>
              </w:p>
            </w:sdtContent>
          </w:sdt>
        </w:tc>
      </w:tr>
      <w:tr w:rsidR="00806D63" w14:paraId="3A530BC3" w14:textId="77777777" w:rsidTr="00240E8F">
        <w:trPr>
          <w:cantSplit/>
          <w:jc w:val="center"/>
        </w:trPr>
        <w:tc>
          <w:tcPr>
            <w:tcW w:w="1975" w:type="dxa"/>
            <w:shd w:val="clear" w:color="auto" w:fill="auto"/>
            <w:vAlign w:val="center"/>
          </w:tcPr>
          <w:p w14:paraId="6590BFC5" w14:textId="77777777" w:rsidR="00806D63" w:rsidRPr="00ED6A25" w:rsidRDefault="00806D63" w:rsidP="00240E8F">
            <w:pPr>
              <w:jc w:val="center"/>
            </w:pPr>
            <w:r>
              <w:t>Organization Type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7D19D249" w14:textId="77777777" w:rsidR="00806D63" w:rsidRPr="00ED6A25" w:rsidRDefault="00806D63" w:rsidP="00240E8F">
            <w:pPr>
              <w:jc w:val="center"/>
            </w:pPr>
            <w:r>
              <w:t>Organization Name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62A54609" w14:textId="77777777" w:rsidR="00806D63" w:rsidRPr="00ED6A25" w:rsidRDefault="00806D63" w:rsidP="00240E8F">
            <w:pPr>
              <w:jc w:val="center"/>
            </w:pPr>
            <w:r>
              <w:t>Grant Name / Support Type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797CA97F" w14:textId="77777777" w:rsidR="00806D63" w:rsidRPr="00ED6A25" w:rsidRDefault="00806D63" w:rsidP="00240E8F">
            <w:pPr>
              <w:jc w:val="center"/>
            </w:pPr>
            <w:r>
              <w:t>Notes</w:t>
            </w:r>
          </w:p>
        </w:tc>
        <w:tc>
          <w:tcPr>
            <w:tcW w:w="1255" w:type="dxa"/>
            <w:shd w:val="clear" w:color="auto" w:fill="auto"/>
            <w:vAlign w:val="center"/>
          </w:tcPr>
          <w:p w14:paraId="3E7F725C" w14:textId="77777777" w:rsidR="00806D63" w:rsidRPr="00ED6A25" w:rsidRDefault="00806D63" w:rsidP="00240E8F">
            <w:pPr>
              <w:jc w:val="center"/>
            </w:pPr>
            <w:r>
              <w:t>Status</w:t>
            </w:r>
          </w:p>
        </w:tc>
      </w:tr>
      <w:tr w:rsidR="00806D63" w14:paraId="02E5C0B4" w14:textId="77777777" w:rsidTr="00240E8F">
        <w:trPr>
          <w:cantSplit/>
          <w:jc w:val="center"/>
        </w:trPr>
        <w:sdt>
          <w:sdtPr>
            <w:id w:val="1293566010"/>
            <w:placeholder>
              <w:docPart w:val="558E1517B0884124AD039295D9320847"/>
            </w:placeholder>
            <w:showingPlcHdr/>
            <w:dropDownList>
              <w:listItem w:displayText="Workforce Board" w:value="Workforce Board"/>
              <w:listItem w:displayText="Career Center" w:value="Career Center"/>
              <w:listItem w:displayText="Government Entity" w:value="Government Entity"/>
              <w:listItem w:displayText="Municipal Entity" w:value="Municipal Entity"/>
              <w:listItem w:displayText="Charitable Foundation" w:value="Charitable Foundation"/>
              <w:listItem w:displayText="Corporate Foundation" w:value="Corporate Foundation"/>
              <w:listItem w:displayText="Community Based Organization" w:value="Community Based Organization"/>
              <w:listItem w:displayText="Education Institution" w:value="Education Institution"/>
              <w:listItem w:displayText="For Profit" w:value="For Profit"/>
              <w:listItem w:displayText="Other" w:value="Other"/>
            </w:dropDownList>
          </w:sdtPr>
          <w:sdtContent>
            <w:tc>
              <w:tcPr>
                <w:tcW w:w="1975" w:type="dxa"/>
                <w:shd w:val="clear" w:color="auto" w:fill="auto"/>
                <w:vAlign w:val="center"/>
              </w:tcPr>
              <w:p w14:paraId="1EF7179A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Type</w:t>
                </w:r>
              </w:p>
            </w:tc>
          </w:sdtContent>
        </w:sdt>
        <w:sdt>
          <w:sdtPr>
            <w:id w:val="-203177042"/>
            <w:placeholder>
              <w:docPart w:val="2A5EB60E4B8E45F88AFCD1EB7A9EE8B3"/>
            </w:placeholder>
            <w:showingPlcHdr/>
          </w:sdtPr>
          <w:sdtContent>
            <w:tc>
              <w:tcPr>
                <w:tcW w:w="2160" w:type="dxa"/>
                <w:shd w:val="clear" w:color="auto" w:fill="auto"/>
                <w:vAlign w:val="center"/>
              </w:tcPr>
              <w:p w14:paraId="085127AB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Org</w:t>
                </w:r>
              </w:p>
            </w:tc>
          </w:sdtContent>
        </w:sdt>
        <w:sdt>
          <w:sdtPr>
            <w:id w:val="-245807123"/>
            <w:placeholder>
              <w:docPart w:val="D1016815019C4E72A16887709124FB26"/>
            </w:placeholder>
            <w:showingPlcHdr/>
          </w:sdtPr>
          <w:sdtContent>
            <w:tc>
              <w:tcPr>
                <w:tcW w:w="2070" w:type="dxa"/>
                <w:shd w:val="clear" w:color="auto" w:fill="auto"/>
                <w:vAlign w:val="center"/>
              </w:tcPr>
              <w:p w14:paraId="2C6B91DB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Name</w:t>
                </w:r>
              </w:p>
            </w:tc>
          </w:sdtContent>
        </w:sdt>
        <w:sdt>
          <w:sdtPr>
            <w:id w:val="249474115"/>
            <w:placeholder>
              <w:docPart w:val="12B6209FE8DF495BB67607BF4EE35A40"/>
            </w:placeholder>
            <w:showingPlcHdr/>
          </w:sdtPr>
          <w:sdtContent>
            <w:tc>
              <w:tcPr>
                <w:tcW w:w="1890" w:type="dxa"/>
                <w:shd w:val="clear" w:color="auto" w:fill="auto"/>
                <w:vAlign w:val="center"/>
              </w:tcPr>
              <w:p w14:paraId="35C74405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Notes</w:t>
                </w:r>
              </w:p>
            </w:tc>
          </w:sdtContent>
        </w:sdt>
        <w:sdt>
          <w:sdtPr>
            <w:id w:val="479584013"/>
            <w:placeholder>
              <w:docPart w:val="3A17210150CD416FA14D98F4B06CFE89"/>
            </w:placeholder>
            <w:showingPlcHdr/>
            <w:dropDownList>
              <w:listItem w:displayText="Preexisting" w:value="Preexisting"/>
              <w:listItem w:displayText="Aspirational" w:value="Aspirational"/>
            </w:dropDownList>
          </w:sdtPr>
          <w:sdtContent>
            <w:tc>
              <w:tcPr>
                <w:tcW w:w="1255" w:type="dxa"/>
                <w:shd w:val="clear" w:color="auto" w:fill="auto"/>
                <w:vAlign w:val="center"/>
              </w:tcPr>
              <w:p w14:paraId="388935E7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806D63" w14:paraId="1BFEAE00" w14:textId="77777777" w:rsidTr="00240E8F">
        <w:trPr>
          <w:cantSplit/>
          <w:jc w:val="center"/>
        </w:trPr>
        <w:sdt>
          <w:sdtPr>
            <w:id w:val="-11538005"/>
            <w:placeholder>
              <w:docPart w:val="562C4D0F1F364222974EEAF76EB8B965"/>
            </w:placeholder>
            <w:showingPlcHdr/>
            <w:dropDownList>
              <w:listItem w:displayText="Workforce Board" w:value="Workforce Board"/>
              <w:listItem w:displayText="Career Center" w:value="Career Center"/>
              <w:listItem w:displayText="Government Entity" w:value="Government Entity"/>
              <w:listItem w:displayText="Municipal Entity" w:value="Municipal Entity"/>
              <w:listItem w:displayText="Charitable Foundation" w:value="Charitable Foundation"/>
              <w:listItem w:displayText="Corporate Foundation" w:value="Corporate Foundation"/>
              <w:listItem w:displayText="Community Based Organization" w:value="Community Based Organization"/>
              <w:listItem w:displayText="Education Institution" w:value="Education Institution"/>
              <w:listItem w:displayText="For Profit" w:value="For Profit"/>
              <w:listItem w:displayText="Other" w:value="Other"/>
            </w:dropDownList>
          </w:sdtPr>
          <w:sdtContent>
            <w:tc>
              <w:tcPr>
                <w:tcW w:w="1975" w:type="dxa"/>
                <w:shd w:val="clear" w:color="auto" w:fill="auto"/>
                <w:vAlign w:val="center"/>
              </w:tcPr>
              <w:p w14:paraId="431E6E71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Type</w:t>
                </w:r>
              </w:p>
            </w:tc>
          </w:sdtContent>
        </w:sdt>
        <w:sdt>
          <w:sdtPr>
            <w:id w:val="285479704"/>
            <w:placeholder>
              <w:docPart w:val="B88B6FE13B5A4258A2DFE56FCA5F8169"/>
            </w:placeholder>
            <w:showingPlcHdr/>
          </w:sdtPr>
          <w:sdtContent>
            <w:tc>
              <w:tcPr>
                <w:tcW w:w="2160" w:type="dxa"/>
                <w:shd w:val="clear" w:color="auto" w:fill="auto"/>
                <w:vAlign w:val="center"/>
              </w:tcPr>
              <w:p w14:paraId="017FAF9C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Org</w:t>
                </w:r>
              </w:p>
            </w:tc>
          </w:sdtContent>
        </w:sdt>
        <w:sdt>
          <w:sdtPr>
            <w:id w:val="1182163707"/>
            <w:placeholder>
              <w:docPart w:val="F865D60BB335498C9A108E39C8F6D0F8"/>
            </w:placeholder>
            <w:showingPlcHdr/>
          </w:sdtPr>
          <w:sdtContent>
            <w:tc>
              <w:tcPr>
                <w:tcW w:w="2070" w:type="dxa"/>
                <w:shd w:val="clear" w:color="auto" w:fill="auto"/>
                <w:vAlign w:val="center"/>
              </w:tcPr>
              <w:p w14:paraId="1A80B3E3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Name</w:t>
                </w:r>
              </w:p>
            </w:tc>
          </w:sdtContent>
        </w:sdt>
        <w:sdt>
          <w:sdtPr>
            <w:id w:val="-1158067844"/>
            <w:placeholder>
              <w:docPart w:val="9B95BC0EBF9A4823A42FBFD38B12F26D"/>
            </w:placeholder>
            <w:showingPlcHdr/>
          </w:sdtPr>
          <w:sdtContent>
            <w:tc>
              <w:tcPr>
                <w:tcW w:w="1890" w:type="dxa"/>
                <w:shd w:val="clear" w:color="auto" w:fill="auto"/>
                <w:vAlign w:val="center"/>
              </w:tcPr>
              <w:p w14:paraId="5681D87E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Notes</w:t>
                </w:r>
              </w:p>
            </w:tc>
          </w:sdtContent>
        </w:sdt>
        <w:sdt>
          <w:sdtPr>
            <w:id w:val="341284842"/>
            <w:placeholder>
              <w:docPart w:val="1C0A0A0B02AE412AACBBFA7A913576D3"/>
            </w:placeholder>
            <w:showingPlcHdr/>
            <w:dropDownList>
              <w:listItem w:displayText="Preexisting" w:value="Preexisting"/>
              <w:listItem w:displayText="Aspirational" w:value="Aspirational"/>
            </w:dropDownList>
          </w:sdtPr>
          <w:sdtContent>
            <w:tc>
              <w:tcPr>
                <w:tcW w:w="1255" w:type="dxa"/>
                <w:shd w:val="clear" w:color="auto" w:fill="auto"/>
                <w:vAlign w:val="center"/>
              </w:tcPr>
              <w:p w14:paraId="4E5B34A0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806D63" w14:paraId="52B6DAD3" w14:textId="77777777" w:rsidTr="00240E8F">
        <w:trPr>
          <w:cantSplit/>
          <w:jc w:val="center"/>
        </w:trPr>
        <w:sdt>
          <w:sdtPr>
            <w:id w:val="1413973316"/>
            <w:placeholder>
              <w:docPart w:val="A92AFD1A2F044D49A9BD4D537635AF3F"/>
            </w:placeholder>
            <w:showingPlcHdr/>
            <w:dropDownList>
              <w:listItem w:displayText="Workforce Board" w:value="Workforce Board"/>
              <w:listItem w:displayText="Career Center" w:value="Career Center"/>
              <w:listItem w:displayText="Government Entity" w:value="Government Entity"/>
              <w:listItem w:displayText="Municipal Entity" w:value="Municipal Entity"/>
              <w:listItem w:displayText="Charitable Foundation" w:value="Charitable Foundation"/>
              <w:listItem w:displayText="Corporate Foundation" w:value="Corporate Foundation"/>
              <w:listItem w:displayText="Community Based Organization" w:value="Community Based Organization"/>
              <w:listItem w:displayText="Education Institution" w:value="Education Institution"/>
              <w:listItem w:displayText="For Profit" w:value="For Profit"/>
              <w:listItem w:displayText="Other" w:value="Other"/>
            </w:dropDownList>
          </w:sdtPr>
          <w:sdtContent>
            <w:tc>
              <w:tcPr>
                <w:tcW w:w="1975" w:type="dxa"/>
                <w:shd w:val="clear" w:color="auto" w:fill="auto"/>
                <w:vAlign w:val="center"/>
              </w:tcPr>
              <w:p w14:paraId="1466019B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Type</w:t>
                </w:r>
              </w:p>
            </w:tc>
          </w:sdtContent>
        </w:sdt>
        <w:sdt>
          <w:sdtPr>
            <w:id w:val="629678262"/>
            <w:placeholder>
              <w:docPart w:val="A232919CA7CE4998BC7C319B61883815"/>
            </w:placeholder>
            <w:showingPlcHdr/>
          </w:sdtPr>
          <w:sdtContent>
            <w:tc>
              <w:tcPr>
                <w:tcW w:w="2160" w:type="dxa"/>
                <w:shd w:val="clear" w:color="auto" w:fill="auto"/>
                <w:vAlign w:val="center"/>
              </w:tcPr>
              <w:p w14:paraId="2858555A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Org</w:t>
                </w:r>
              </w:p>
            </w:tc>
          </w:sdtContent>
        </w:sdt>
        <w:sdt>
          <w:sdtPr>
            <w:id w:val="1631206900"/>
            <w:placeholder>
              <w:docPart w:val="C007DF34F7BD47A2AA28BEC747F31016"/>
            </w:placeholder>
            <w:showingPlcHdr/>
          </w:sdtPr>
          <w:sdtContent>
            <w:tc>
              <w:tcPr>
                <w:tcW w:w="2070" w:type="dxa"/>
                <w:shd w:val="clear" w:color="auto" w:fill="auto"/>
                <w:vAlign w:val="center"/>
              </w:tcPr>
              <w:p w14:paraId="5FCF2074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Name</w:t>
                </w:r>
              </w:p>
            </w:tc>
          </w:sdtContent>
        </w:sdt>
        <w:sdt>
          <w:sdtPr>
            <w:id w:val="-976373554"/>
            <w:placeholder>
              <w:docPart w:val="116A66843CFB4BCF94F3F05E1FE060FE"/>
            </w:placeholder>
            <w:showingPlcHdr/>
          </w:sdtPr>
          <w:sdtContent>
            <w:tc>
              <w:tcPr>
                <w:tcW w:w="1890" w:type="dxa"/>
                <w:shd w:val="clear" w:color="auto" w:fill="auto"/>
                <w:vAlign w:val="center"/>
              </w:tcPr>
              <w:p w14:paraId="281CFC47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Notes</w:t>
                </w:r>
              </w:p>
            </w:tc>
          </w:sdtContent>
        </w:sdt>
        <w:sdt>
          <w:sdtPr>
            <w:id w:val="-1207110059"/>
            <w:placeholder>
              <w:docPart w:val="605E9C24AB164304B5581DA287767EB9"/>
            </w:placeholder>
            <w:showingPlcHdr/>
            <w:dropDownList>
              <w:listItem w:displayText="Preexisting" w:value="Preexisting"/>
              <w:listItem w:displayText="Aspirational" w:value="Aspirational"/>
            </w:dropDownList>
          </w:sdtPr>
          <w:sdtContent>
            <w:tc>
              <w:tcPr>
                <w:tcW w:w="1255" w:type="dxa"/>
                <w:shd w:val="clear" w:color="auto" w:fill="auto"/>
                <w:vAlign w:val="center"/>
              </w:tcPr>
              <w:p w14:paraId="7B06E61D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  <w:tr w:rsidR="00806D63" w14:paraId="6576C824" w14:textId="77777777" w:rsidTr="00240E8F">
        <w:trPr>
          <w:cantSplit/>
          <w:jc w:val="center"/>
        </w:trPr>
        <w:sdt>
          <w:sdtPr>
            <w:id w:val="-457574048"/>
            <w:placeholder>
              <w:docPart w:val="91B6744140E14EE192C09F007BE38512"/>
            </w:placeholder>
            <w:showingPlcHdr/>
            <w:dropDownList>
              <w:listItem w:displayText="Workforce Board" w:value="Workforce Board"/>
              <w:listItem w:displayText="Career Center" w:value="Career Center"/>
              <w:listItem w:displayText="Government Entity" w:value="Government Entity"/>
              <w:listItem w:displayText="Municipal Entity" w:value="Municipal Entity"/>
              <w:listItem w:displayText="Charitable Foundation" w:value="Charitable Foundation"/>
              <w:listItem w:displayText="Corporate Foundation" w:value="Corporate Foundation"/>
              <w:listItem w:displayText="Community Based Organization" w:value="Community Based Organization"/>
              <w:listItem w:displayText="Education Institution" w:value="Education Institution"/>
              <w:listItem w:displayText="For Profit" w:value="For Profit"/>
              <w:listItem w:displayText="Other" w:value="Other"/>
            </w:dropDownList>
          </w:sdtPr>
          <w:sdtContent>
            <w:tc>
              <w:tcPr>
                <w:tcW w:w="1975" w:type="dxa"/>
                <w:shd w:val="clear" w:color="auto" w:fill="auto"/>
                <w:vAlign w:val="center"/>
              </w:tcPr>
              <w:p w14:paraId="4BF5A6E5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Type</w:t>
                </w:r>
              </w:p>
            </w:tc>
          </w:sdtContent>
        </w:sdt>
        <w:sdt>
          <w:sdtPr>
            <w:id w:val="-608588101"/>
            <w:placeholder>
              <w:docPart w:val="6D6DA3577B2C48708E7CAE485E893062"/>
            </w:placeholder>
            <w:showingPlcHdr/>
          </w:sdtPr>
          <w:sdtContent>
            <w:tc>
              <w:tcPr>
                <w:tcW w:w="2160" w:type="dxa"/>
                <w:shd w:val="clear" w:color="auto" w:fill="auto"/>
                <w:vAlign w:val="center"/>
              </w:tcPr>
              <w:p w14:paraId="2A107BA8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Org</w:t>
                </w:r>
              </w:p>
            </w:tc>
          </w:sdtContent>
        </w:sdt>
        <w:sdt>
          <w:sdtPr>
            <w:id w:val="1595976055"/>
            <w:placeholder>
              <w:docPart w:val="014A653FA1F44B08B08044D95313E15C"/>
            </w:placeholder>
            <w:showingPlcHdr/>
          </w:sdtPr>
          <w:sdtContent>
            <w:tc>
              <w:tcPr>
                <w:tcW w:w="2070" w:type="dxa"/>
                <w:shd w:val="clear" w:color="auto" w:fill="auto"/>
                <w:vAlign w:val="center"/>
              </w:tcPr>
              <w:p w14:paraId="5564950D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Name</w:t>
                </w:r>
              </w:p>
            </w:tc>
          </w:sdtContent>
        </w:sdt>
        <w:sdt>
          <w:sdtPr>
            <w:id w:val="421154469"/>
            <w:placeholder>
              <w:docPart w:val="333F78FAAF7F4790A224DD6ABA02A8F6"/>
            </w:placeholder>
            <w:showingPlcHdr/>
          </w:sdtPr>
          <w:sdtContent>
            <w:tc>
              <w:tcPr>
                <w:tcW w:w="1890" w:type="dxa"/>
                <w:shd w:val="clear" w:color="auto" w:fill="auto"/>
                <w:vAlign w:val="center"/>
              </w:tcPr>
              <w:p w14:paraId="0EB6F655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Notes</w:t>
                </w:r>
              </w:p>
            </w:tc>
          </w:sdtContent>
        </w:sdt>
        <w:sdt>
          <w:sdtPr>
            <w:id w:val="-1526168214"/>
            <w:placeholder>
              <w:docPart w:val="7EF37AC923DE47909179932D4EDBFABA"/>
            </w:placeholder>
            <w:showingPlcHdr/>
            <w:dropDownList>
              <w:listItem w:displayText="Preexisting" w:value="Preexisting"/>
              <w:listItem w:displayText="Aspirational" w:value="Aspirational"/>
            </w:dropDownList>
          </w:sdtPr>
          <w:sdtContent>
            <w:tc>
              <w:tcPr>
                <w:tcW w:w="1255" w:type="dxa"/>
                <w:shd w:val="clear" w:color="auto" w:fill="auto"/>
                <w:vAlign w:val="center"/>
              </w:tcPr>
              <w:p w14:paraId="1C14CFDB" w14:textId="77777777" w:rsidR="00806D63" w:rsidRPr="00ED6A25" w:rsidRDefault="00806D63" w:rsidP="00240E8F">
                <w:pPr>
                  <w:jc w:val="center"/>
                </w:pPr>
                <w:r>
                  <w:rPr>
                    <w:rStyle w:val="PlaceholderText"/>
                  </w:rPr>
                  <w:t>Status</w:t>
                </w:r>
              </w:p>
            </w:tc>
          </w:sdtContent>
        </w:sdt>
      </w:tr>
    </w:tbl>
    <w:p w14:paraId="1E51804C" w14:textId="77777777" w:rsidR="00806D63" w:rsidRDefault="00806D63" w:rsidP="0025718A">
      <w:pPr>
        <w:spacing w:after="120"/>
        <w:jc w:val="both"/>
        <w:rPr>
          <w:rFonts w:cs="Calibri"/>
          <w:color w:val="000000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2520"/>
        <w:gridCol w:w="2340"/>
        <w:gridCol w:w="1725"/>
        <w:gridCol w:w="1870"/>
      </w:tblGrid>
      <w:tr w:rsidR="00C817F5" w14:paraId="0C732075" w14:textId="77777777" w:rsidTr="005A57F2">
        <w:trPr>
          <w:cantSplit/>
          <w:trHeight w:hRule="exact" w:val="360"/>
          <w:jc w:val="center"/>
        </w:trPr>
        <w:tc>
          <w:tcPr>
            <w:tcW w:w="9350" w:type="dxa"/>
            <w:gridSpan w:val="5"/>
            <w:shd w:val="clear" w:color="auto" w:fill="E7E6E6" w:themeFill="background2"/>
          </w:tcPr>
          <w:p w14:paraId="1D597891" w14:textId="5FB200D7" w:rsidR="00307FDF" w:rsidRPr="00994B2D" w:rsidRDefault="00996B0C" w:rsidP="00994B2D">
            <w:pPr>
              <w:rPr>
                <w:rFonts w:cs="Calibri"/>
                <w:b/>
                <w:bCs/>
                <w:sz w:val="28"/>
              </w:rPr>
            </w:pPr>
            <w:r>
              <w:rPr>
                <w:rFonts w:cs="Calibri"/>
                <w:b/>
                <w:bCs/>
                <w:sz w:val="28"/>
              </w:rPr>
              <w:t>8</w:t>
            </w:r>
            <w:r w:rsidR="00994B2D">
              <w:rPr>
                <w:rFonts w:cs="Calibri"/>
                <w:b/>
                <w:bCs/>
                <w:sz w:val="28"/>
              </w:rPr>
              <w:t xml:space="preserve">. </w:t>
            </w:r>
            <w:r w:rsidR="00835E02" w:rsidRPr="00994B2D">
              <w:rPr>
                <w:rFonts w:cs="Calibri"/>
                <w:b/>
                <w:bCs/>
                <w:sz w:val="28"/>
              </w:rPr>
              <w:t xml:space="preserve">Proposed </w:t>
            </w:r>
            <w:r w:rsidR="0078796B">
              <w:rPr>
                <w:rFonts w:cs="Calibri"/>
                <w:b/>
                <w:bCs/>
                <w:sz w:val="28"/>
              </w:rPr>
              <w:t>Milestones and Deliverables (by Task)</w:t>
            </w:r>
          </w:p>
        </w:tc>
      </w:tr>
      <w:tr w:rsidR="00BB1104" w14:paraId="6ECD14F0" w14:textId="478F7546" w:rsidTr="00237DA4">
        <w:trPr>
          <w:cantSplit/>
          <w:jc w:val="center"/>
        </w:trPr>
        <w:tc>
          <w:tcPr>
            <w:tcW w:w="9350" w:type="dxa"/>
            <w:gridSpan w:val="5"/>
            <w:shd w:val="clear" w:color="auto" w:fill="auto"/>
          </w:tcPr>
          <w:p w14:paraId="640DE9F6" w14:textId="054CAFED" w:rsidR="00BB1104" w:rsidRPr="00DF29B6" w:rsidRDefault="00BB1104" w:rsidP="00180D7E">
            <w:pPr>
              <w:tabs>
                <w:tab w:val="left" w:pos="3450"/>
              </w:tabs>
              <w:rPr>
                <w:rFonts w:cs="Calibri"/>
                <w:b/>
                <w:bCs/>
              </w:rPr>
            </w:pPr>
            <w:r w:rsidRPr="00144312">
              <w:rPr>
                <w:rFonts w:cs="Calibri"/>
                <w:i/>
                <w:iCs/>
              </w:rPr>
              <w:t xml:space="preserve">Based on </w:t>
            </w:r>
            <w:r w:rsidR="004A63B6">
              <w:rPr>
                <w:rFonts w:cs="Calibri"/>
                <w:i/>
                <w:iCs/>
              </w:rPr>
              <w:t>the Scope of Work detailed in Section 5</w:t>
            </w:r>
            <w:r w:rsidRPr="00144312">
              <w:rPr>
                <w:rFonts w:cs="Calibri"/>
                <w:i/>
                <w:iCs/>
              </w:rPr>
              <w:t xml:space="preserve">, please list specific </w:t>
            </w:r>
            <w:r>
              <w:rPr>
                <w:rFonts w:cs="Calibri"/>
                <w:i/>
                <w:iCs/>
              </w:rPr>
              <w:t>deliverables and metrics by specific task</w:t>
            </w:r>
            <w:r w:rsidRPr="00144312">
              <w:rPr>
                <w:rFonts w:cs="Calibri"/>
                <w:i/>
                <w:iCs/>
              </w:rPr>
              <w:t>.</w:t>
            </w:r>
            <w:r w:rsidR="001D26C2">
              <w:rPr>
                <w:rFonts w:cs="Calibri"/>
                <w:i/>
                <w:iCs/>
              </w:rPr>
              <w:t xml:space="preserve"> </w:t>
            </w:r>
            <w:r w:rsidR="00834D4F" w:rsidRPr="005D406D">
              <w:rPr>
                <w:rFonts w:cs="Calibri"/>
                <w:b/>
                <w:bCs/>
                <w:i/>
                <w:iCs/>
              </w:rPr>
              <w:t xml:space="preserve">Please </w:t>
            </w:r>
            <w:r w:rsidR="00AD04FE" w:rsidRPr="005D406D">
              <w:rPr>
                <w:rFonts w:cs="Calibri"/>
                <w:b/>
                <w:bCs/>
                <w:i/>
                <w:iCs/>
              </w:rPr>
              <w:t xml:space="preserve">also </w:t>
            </w:r>
            <w:proofErr w:type="gramStart"/>
            <w:r w:rsidR="00834D4F" w:rsidRPr="005D406D">
              <w:rPr>
                <w:rFonts w:cs="Calibri"/>
                <w:b/>
                <w:bCs/>
                <w:i/>
                <w:iCs/>
              </w:rPr>
              <w:t>fill tab</w:t>
            </w:r>
            <w:proofErr w:type="gramEnd"/>
            <w:r w:rsidR="00834D4F" w:rsidRPr="005D406D">
              <w:rPr>
                <w:rFonts w:cs="Calibri"/>
                <w:b/>
                <w:bCs/>
                <w:i/>
                <w:iCs/>
              </w:rPr>
              <w:t xml:space="preserve"> 2 of Attachment </w:t>
            </w:r>
            <w:r w:rsidR="00AD04FE" w:rsidRPr="005D406D">
              <w:rPr>
                <w:rFonts w:cs="Calibri"/>
                <w:b/>
                <w:bCs/>
                <w:i/>
                <w:iCs/>
              </w:rPr>
              <w:t>3</w:t>
            </w:r>
            <w:r w:rsidR="00834D4F" w:rsidRPr="005D406D">
              <w:rPr>
                <w:rFonts w:cs="Calibri"/>
                <w:b/>
                <w:bCs/>
                <w:i/>
                <w:iCs/>
              </w:rPr>
              <w:t>.</w:t>
            </w:r>
            <w:r w:rsidR="00AD04FE" w:rsidRPr="005D406D">
              <w:rPr>
                <w:rFonts w:cs="Calibri"/>
                <w:b/>
                <w:bCs/>
                <w:i/>
                <w:iCs/>
              </w:rPr>
              <w:t xml:space="preserve"> Budget and Proposed Payment Schedule.</w:t>
            </w:r>
          </w:p>
        </w:tc>
      </w:tr>
      <w:tr w:rsidR="005A57F2" w14:paraId="604CD8BA" w14:textId="77777777" w:rsidTr="00237DA4">
        <w:trPr>
          <w:cantSplit/>
          <w:jc w:val="center"/>
        </w:trPr>
        <w:tc>
          <w:tcPr>
            <w:tcW w:w="895" w:type="dxa"/>
            <w:shd w:val="clear" w:color="auto" w:fill="auto"/>
            <w:vAlign w:val="center"/>
          </w:tcPr>
          <w:p w14:paraId="33E05455" w14:textId="54270108" w:rsidR="005A57F2" w:rsidRPr="00C07CD6" w:rsidRDefault="00C07CD6" w:rsidP="00C07CD6">
            <w:pPr>
              <w:tabs>
                <w:tab w:val="left" w:pos="3450"/>
              </w:tabs>
              <w:jc w:val="center"/>
              <w:rPr>
                <w:rFonts w:cs="Calibri"/>
              </w:rPr>
            </w:pPr>
            <w:r w:rsidRPr="00C07CD6">
              <w:rPr>
                <w:rFonts w:cs="Calibri"/>
              </w:rPr>
              <w:t>Task #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00FFDF2" w14:textId="0DFB3516" w:rsidR="005A57F2" w:rsidRPr="00C07CD6" w:rsidRDefault="00C07CD6" w:rsidP="00C07CD6">
            <w:pPr>
              <w:tabs>
                <w:tab w:val="left" w:pos="3450"/>
              </w:tabs>
              <w:jc w:val="center"/>
              <w:rPr>
                <w:rFonts w:cs="Calibri"/>
              </w:rPr>
            </w:pPr>
            <w:r w:rsidRPr="00C07CD6">
              <w:rPr>
                <w:rFonts w:cs="Calibri"/>
              </w:rPr>
              <w:t>Task Description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408E082D" w14:textId="58CA0480" w:rsidR="005A57F2" w:rsidRPr="00C07CD6" w:rsidRDefault="00C07CD6" w:rsidP="00C07CD6">
            <w:pPr>
              <w:tabs>
                <w:tab w:val="left" w:pos="3450"/>
              </w:tabs>
              <w:jc w:val="center"/>
              <w:rPr>
                <w:rFonts w:cs="Calibri"/>
              </w:rPr>
            </w:pPr>
            <w:r w:rsidRPr="00C07CD6">
              <w:rPr>
                <w:rFonts w:cs="Calibri"/>
              </w:rPr>
              <w:t>Milestones / Deliverables</w:t>
            </w:r>
          </w:p>
        </w:tc>
        <w:tc>
          <w:tcPr>
            <w:tcW w:w="1725" w:type="dxa"/>
            <w:shd w:val="clear" w:color="auto" w:fill="auto"/>
            <w:vAlign w:val="center"/>
          </w:tcPr>
          <w:p w14:paraId="23DC8954" w14:textId="20EBF465" w:rsidR="005A57F2" w:rsidRPr="00C07CD6" w:rsidRDefault="00C07CD6" w:rsidP="00C07CD6">
            <w:pPr>
              <w:tabs>
                <w:tab w:val="left" w:pos="3450"/>
              </w:tabs>
              <w:jc w:val="center"/>
              <w:rPr>
                <w:rFonts w:cs="Calibri"/>
              </w:rPr>
            </w:pPr>
            <w:r w:rsidRPr="00C07CD6">
              <w:rPr>
                <w:rFonts w:cs="Calibri"/>
              </w:rPr>
              <w:t>Completion Date</w:t>
            </w:r>
          </w:p>
        </w:tc>
        <w:tc>
          <w:tcPr>
            <w:tcW w:w="1870" w:type="dxa"/>
            <w:shd w:val="clear" w:color="auto" w:fill="auto"/>
            <w:vAlign w:val="center"/>
          </w:tcPr>
          <w:p w14:paraId="35999744" w14:textId="35601E3F" w:rsidR="005A57F2" w:rsidRPr="00C07CD6" w:rsidRDefault="00C07CD6" w:rsidP="00C07CD6">
            <w:pPr>
              <w:tabs>
                <w:tab w:val="left" w:pos="3450"/>
              </w:tabs>
              <w:jc w:val="center"/>
              <w:rPr>
                <w:rFonts w:cs="Calibri"/>
              </w:rPr>
            </w:pPr>
            <w:r w:rsidRPr="00C07CD6">
              <w:rPr>
                <w:rFonts w:cs="Calibri"/>
              </w:rPr>
              <w:t>Responsible Staff / Partner</w:t>
            </w:r>
          </w:p>
        </w:tc>
      </w:tr>
      <w:tr w:rsidR="00E8099C" w14:paraId="36DC6127" w14:textId="77777777" w:rsidTr="00237DA4">
        <w:trPr>
          <w:cantSplit/>
          <w:jc w:val="center"/>
        </w:trPr>
        <w:tc>
          <w:tcPr>
            <w:tcW w:w="895" w:type="dxa"/>
            <w:shd w:val="clear" w:color="auto" w:fill="auto"/>
            <w:vAlign w:val="center"/>
          </w:tcPr>
          <w:p w14:paraId="465B2DC2" w14:textId="0460D8FB" w:rsidR="00E8099C" w:rsidRPr="00F04803" w:rsidRDefault="00F04803" w:rsidP="00CB7F3E">
            <w:pPr>
              <w:tabs>
                <w:tab w:val="left" w:pos="3450"/>
              </w:tabs>
              <w:jc w:val="center"/>
              <w:rPr>
                <w:rFonts w:cs="Calibri"/>
                <w:i/>
                <w:iCs/>
              </w:rPr>
            </w:pPr>
            <w:r>
              <w:rPr>
                <w:rFonts w:cs="Calibri"/>
                <w:i/>
                <w:iCs/>
              </w:rPr>
              <w:t>(e.g., 1.1)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32F75401" w14:textId="2606147D" w:rsidR="00E8099C" w:rsidRPr="00F04803" w:rsidRDefault="00F04803" w:rsidP="00CB7F3E">
            <w:pPr>
              <w:tabs>
                <w:tab w:val="left" w:pos="3450"/>
              </w:tabs>
              <w:jc w:val="center"/>
              <w:rPr>
                <w:rFonts w:cs="Calibri"/>
                <w:i/>
                <w:iCs/>
              </w:rPr>
            </w:pPr>
            <w:r w:rsidRPr="00F04803">
              <w:rPr>
                <w:rFonts w:cs="Calibri"/>
                <w:i/>
                <w:iCs/>
              </w:rPr>
              <w:t>(e.g., Partnerships / Subcontracts)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555E6CC0" w14:textId="307E9CB2" w:rsidR="00E8099C" w:rsidRPr="00F04803" w:rsidRDefault="00F04803" w:rsidP="00CB7F3E">
            <w:pPr>
              <w:tabs>
                <w:tab w:val="left" w:pos="3450"/>
              </w:tabs>
              <w:jc w:val="center"/>
              <w:rPr>
                <w:rFonts w:cs="Calibri"/>
                <w:i/>
                <w:iCs/>
              </w:rPr>
            </w:pPr>
            <w:r w:rsidRPr="00F04803">
              <w:rPr>
                <w:rFonts w:cs="Calibri"/>
                <w:i/>
                <w:iCs/>
              </w:rPr>
              <w:t>(e.g., training vendor agreement to MassCEC)</w:t>
            </w:r>
          </w:p>
        </w:tc>
        <w:tc>
          <w:tcPr>
            <w:tcW w:w="1725" w:type="dxa"/>
            <w:shd w:val="clear" w:color="auto" w:fill="auto"/>
            <w:vAlign w:val="center"/>
          </w:tcPr>
          <w:p w14:paraId="227ED90B" w14:textId="6C40CFDF" w:rsidR="00E8099C" w:rsidRPr="00F04803" w:rsidRDefault="00F04803" w:rsidP="00CB7F3E">
            <w:pPr>
              <w:tabs>
                <w:tab w:val="left" w:pos="3450"/>
              </w:tabs>
              <w:jc w:val="center"/>
              <w:rPr>
                <w:rFonts w:cs="Calibri"/>
                <w:i/>
                <w:iCs/>
              </w:rPr>
            </w:pPr>
            <w:r w:rsidRPr="00F04803">
              <w:rPr>
                <w:rFonts w:cs="Calibri"/>
                <w:i/>
                <w:iCs/>
              </w:rPr>
              <w:t>(e.g., Q2)</w:t>
            </w:r>
          </w:p>
        </w:tc>
        <w:tc>
          <w:tcPr>
            <w:tcW w:w="1870" w:type="dxa"/>
            <w:shd w:val="clear" w:color="auto" w:fill="auto"/>
            <w:vAlign w:val="center"/>
          </w:tcPr>
          <w:p w14:paraId="775945EC" w14:textId="22D7F32C" w:rsidR="00E8099C" w:rsidRPr="00F04803" w:rsidRDefault="00F04803" w:rsidP="00CB7F3E">
            <w:pPr>
              <w:tabs>
                <w:tab w:val="left" w:pos="3450"/>
              </w:tabs>
              <w:jc w:val="center"/>
              <w:rPr>
                <w:rFonts w:cs="Calibri"/>
                <w:i/>
                <w:iCs/>
              </w:rPr>
            </w:pPr>
            <w:r>
              <w:rPr>
                <w:rFonts w:cs="Calibri"/>
                <w:i/>
                <w:iCs/>
              </w:rPr>
              <w:t>(e.g., Project Manager)</w:t>
            </w:r>
          </w:p>
        </w:tc>
      </w:tr>
      <w:tr w:rsidR="00E8099C" w14:paraId="01997BF3" w14:textId="77777777" w:rsidTr="00237DA4">
        <w:trPr>
          <w:cantSplit/>
          <w:jc w:val="center"/>
        </w:trPr>
        <w:tc>
          <w:tcPr>
            <w:tcW w:w="895" w:type="dxa"/>
            <w:shd w:val="clear" w:color="auto" w:fill="auto"/>
            <w:vAlign w:val="center"/>
          </w:tcPr>
          <w:p w14:paraId="6BB7D836" w14:textId="31989A67" w:rsidR="00E8099C" w:rsidRPr="00F04803" w:rsidRDefault="00F04803" w:rsidP="00CB7F3E">
            <w:pPr>
              <w:tabs>
                <w:tab w:val="left" w:pos="3450"/>
              </w:tabs>
              <w:jc w:val="center"/>
              <w:rPr>
                <w:rFonts w:cs="Calibri"/>
                <w:i/>
                <w:iCs/>
              </w:rPr>
            </w:pPr>
            <w:r w:rsidRPr="00F04803">
              <w:rPr>
                <w:rFonts w:cs="Calibri"/>
                <w:i/>
                <w:iCs/>
              </w:rPr>
              <w:t xml:space="preserve">(e.g., </w:t>
            </w:r>
            <w:r w:rsidR="004A63B6">
              <w:rPr>
                <w:rFonts w:cs="Calibri"/>
                <w:i/>
                <w:iCs/>
              </w:rPr>
              <w:t>3</w:t>
            </w:r>
            <w:r w:rsidRPr="00F04803">
              <w:rPr>
                <w:rFonts w:cs="Calibri"/>
                <w:i/>
                <w:iCs/>
              </w:rPr>
              <w:t>.3)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06EE8A81" w14:textId="252519C0" w:rsidR="00E8099C" w:rsidRPr="004926BE" w:rsidRDefault="00F56D18" w:rsidP="00CB7F3E">
            <w:pPr>
              <w:tabs>
                <w:tab w:val="left" w:pos="3450"/>
              </w:tabs>
              <w:jc w:val="center"/>
              <w:rPr>
                <w:rFonts w:cs="Calibri"/>
                <w:i/>
                <w:iCs/>
              </w:rPr>
            </w:pPr>
            <w:r w:rsidRPr="004926BE">
              <w:rPr>
                <w:rFonts w:cs="Calibri"/>
                <w:i/>
                <w:iCs/>
              </w:rPr>
              <w:t>(</w:t>
            </w:r>
            <w:r w:rsidR="004926BE" w:rsidRPr="004926BE">
              <w:rPr>
                <w:rFonts w:cs="Calibri"/>
                <w:i/>
                <w:iCs/>
              </w:rPr>
              <w:t>e.g., Outreach and Recruitment)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8442626" w14:textId="2B5B4EB9" w:rsidR="00E8099C" w:rsidRPr="004926BE" w:rsidRDefault="004926BE" w:rsidP="00CB7F3E">
            <w:pPr>
              <w:tabs>
                <w:tab w:val="left" w:pos="3450"/>
              </w:tabs>
              <w:jc w:val="center"/>
              <w:rPr>
                <w:rFonts w:cs="Calibri"/>
                <w:i/>
                <w:iCs/>
              </w:rPr>
            </w:pPr>
            <w:r w:rsidRPr="004926BE">
              <w:rPr>
                <w:rFonts w:cs="Calibri"/>
                <w:i/>
                <w:iCs/>
              </w:rPr>
              <w:t>(e.g., number of recruits for 1</w:t>
            </w:r>
            <w:r w:rsidRPr="004926BE">
              <w:rPr>
                <w:rFonts w:cs="Calibri"/>
                <w:i/>
                <w:iCs/>
                <w:vertAlign w:val="superscript"/>
              </w:rPr>
              <w:t>st</w:t>
            </w:r>
            <w:r w:rsidRPr="004926BE">
              <w:rPr>
                <w:rFonts w:cs="Calibri"/>
                <w:i/>
                <w:iCs/>
              </w:rPr>
              <w:t xml:space="preserve"> cohort)</w:t>
            </w:r>
          </w:p>
        </w:tc>
        <w:tc>
          <w:tcPr>
            <w:tcW w:w="1725" w:type="dxa"/>
            <w:shd w:val="clear" w:color="auto" w:fill="auto"/>
            <w:vAlign w:val="center"/>
          </w:tcPr>
          <w:p w14:paraId="39782485" w14:textId="1FF0DAE0" w:rsidR="00E8099C" w:rsidRPr="004926BE" w:rsidRDefault="004926BE" w:rsidP="00CB7F3E">
            <w:pPr>
              <w:tabs>
                <w:tab w:val="left" w:pos="3450"/>
              </w:tabs>
              <w:jc w:val="center"/>
              <w:rPr>
                <w:rFonts w:cs="Calibri"/>
                <w:i/>
                <w:iCs/>
              </w:rPr>
            </w:pPr>
            <w:r w:rsidRPr="004926BE">
              <w:rPr>
                <w:rFonts w:cs="Calibri"/>
                <w:i/>
                <w:iCs/>
              </w:rPr>
              <w:t>(e.g., Q3)</w:t>
            </w:r>
          </w:p>
        </w:tc>
        <w:tc>
          <w:tcPr>
            <w:tcW w:w="1870" w:type="dxa"/>
            <w:shd w:val="clear" w:color="auto" w:fill="auto"/>
            <w:vAlign w:val="center"/>
          </w:tcPr>
          <w:p w14:paraId="511DDC4E" w14:textId="73D96836" w:rsidR="00E8099C" w:rsidRPr="00A35378" w:rsidRDefault="00A35378" w:rsidP="00CB7F3E">
            <w:pPr>
              <w:tabs>
                <w:tab w:val="left" w:pos="3450"/>
              </w:tabs>
              <w:jc w:val="center"/>
              <w:rPr>
                <w:rFonts w:cs="Calibri"/>
                <w:i/>
                <w:iCs/>
              </w:rPr>
            </w:pPr>
            <w:r w:rsidRPr="00A35378">
              <w:rPr>
                <w:rFonts w:cs="Calibri"/>
                <w:i/>
                <w:iCs/>
              </w:rPr>
              <w:t>(e.g., Recruiting Partner)</w:t>
            </w:r>
          </w:p>
        </w:tc>
      </w:tr>
      <w:tr w:rsidR="005A57F2" w14:paraId="0858AAB6" w14:textId="77777777" w:rsidTr="00237DA4">
        <w:trPr>
          <w:cantSplit/>
          <w:jc w:val="center"/>
        </w:trPr>
        <w:tc>
          <w:tcPr>
            <w:tcW w:w="895" w:type="dxa"/>
            <w:shd w:val="clear" w:color="auto" w:fill="auto"/>
            <w:vAlign w:val="center"/>
          </w:tcPr>
          <w:p w14:paraId="22AA8F32" w14:textId="77777777" w:rsidR="005A57F2" w:rsidRPr="00CB7F3E" w:rsidRDefault="005A57F2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04443FD8" w14:textId="77777777" w:rsidR="005A57F2" w:rsidRPr="00CB7F3E" w:rsidRDefault="005A57F2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4951EA4E" w14:textId="77777777" w:rsidR="005A57F2" w:rsidRPr="00CB7F3E" w:rsidRDefault="005A57F2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  <w:tc>
          <w:tcPr>
            <w:tcW w:w="1725" w:type="dxa"/>
            <w:shd w:val="clear" w:color="auto" w:fill="auto"/>
            <w:vAlign w:val="center"/>
          </w:tcPr>
          <w:p w14:paraId="66968BF3" w14:textId="77777777" w:rsidR="005A57F2" w:rsidRPr="00CB7F3E" w:rsidRDefault="005A57F2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  <w:tc>
          <w:tcPr>
            <w:tcW w:w="1870" w:type="dxa"/>
            <w:shd w:val="clear" w:color="auto" w:fill="auto"/>
            <w:vAlign w:val="center"/>
          </w:tcPr>
          <w:p w14:paraId="7F234D47" w14:textId="56EB79C0" w:rsidR="005A57F2" w:rsidRPr="00CB7F3E" w:rsidRDefault="005A57F2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</w:tr>
      <w:tr w:rsidR="005A57F2" w14:paraId="40EC85D2" w14:textId="77777777" w:rsidTr="00237DA4">
        <w:trPr>
          <w:cantSplit/>
          <w:jc w:val="center"/>
        </w:trPr>
        <w:tc>
          <w:tcPr>
            <w:tcW w:w="895" w:type="dxa"/>
            <w:shd w:val="clear" w:color="auto" w:fill="auto"/>
            <w:vAlign w:val="center"/>
          </w:tcPr>
          <w:p w14:paraId="68710762" w14:textId="77777777" w:rsidR="005A57F2" w:rsidRPr="00CB7F3E" w:rsidRDefault="005A57F2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53352F90" w14:textId="77777777" w:rsidR="005A57F2" w:rsidRPr="00CB7F3E" w:rsidRDefault="005A57F2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3A6E95E8" w14:textId="77777777" w:rsidR="005A57F2" w:rsidRPr="00CB7F3E" w:rsidRDefault="005A57F2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  <w:tc>
          <w:tcPr>
            <w:tcW w:w="1725" w:type="dxa"/>
            <w:shd w:val="clear" w:color="auto" w:fill="auto"/>
            <w:vAlign w:val="center"/>
          </w:tcPr>
          <w:p w14:paraId="3F79C304" w14:textId="77777777" w:rsidR="005A57F2" w:rsidRPr="00CB7F3E" w:rsidRDefault="005A57F2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  <w:tc>
          <w:tcPr>
            <w:tcW w:w="1870" w:type="dxa"/>
            <w:shd w:val="clear" w:color="auto" w:fill="auto"/>
            <w:vAlign w:val="center"/>
          </w:tcPr>
          <w:p w14:paraId="4C99BCCB" w14:textId="5685DCB6" w:rsidR="005A57F2" w:rsidRPr="00CB7F3E" w:rsidRDefault="005A57F2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</w:tr>
      <w:tr w:rsidR="00CB7F3E" w14:paraId="01272FC0" w14:textId="77777777" w:rsidTr="00237DA4">
        <w:trPr>
          <w:cantSplit/>
          <w:jc w:val="center"/>
        </w:trPr>
        <w:tc>
          <w:tcPr>
            <w:tcW w:w="895" w:type="dxa"/>
            <w:shd w:val="clear" w:color="auto" w:fill="auto"/>
            <w:vAlign w:val="center"/>
          </w:tcPr>
          <w:p w14:paraId="76FAB8EF" w14:textId="77777777" w:rsidR="00CB7F3E" w:rsidRPr="00CB7F3E" w:rsidRDefault="00CB7F3E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0B9598C5" w14:textId="77777777" w:rsidR="00CB7F3E" w:rsidRPr="00CB7F3E" w:rsidRDefault="00CB7F3E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05127F6F" w14:textId="77777777" w:rsidR="00CB7F3E" w:rsidRPr="00CB7F3E" w:rsidRDefault="00CB7F3E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  <w:tc>
          <w:tcPr>
            <w:tcW w:w="1725" w:type="dxa"/>
            <w:shd w:val="clear" w:color="auto" w:fill="auto"/>
            <w:vAlign w:val="center"/>
          </w:tcPr>
          <w:p w14:paraId="31AF6BD7" w14:textId="77777777" w:rsidR="00CB7F3E" w:rsidRPr="00CB7F3E" w:rsidRDefault="00CB7F3E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  <w:tc>
          <w:tcPr>
            <w:tcW w:w="1870" w:type="dxa"/>
            <w:shd w:val="clear" w:color="auto" w:fill="auto"/>
            <w:vAlign w:val="center"/>
          </w:tcPr>
          <w:p w14:paraId="31C8D885" w14:textId="77777777" w:rsidR="00CB7F3E" w:rsidRPr="00CB7F3E" w:rsidRDefault="00CB7F3E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</w:tr>
      <w:tr w:rsidR="00CB7F3E" w14:paraId="376C6C61" w14:textId="77777777" w:rsidTr="00237DA4">
        <w:trPr>
          <w:cantSplit/>
          <w:jc w:val="center"/>
        </w:trPr>
        <w:tc>
          <w:tcPr>
            <w:tcW w:w="895" w:type="dxa"/>
            <w:shd w:val="clear" w:color="auto" w:fill="auto"/>
            <w:vAlign w:val="center"/>
          </w:tcPr>
          <w:p w14:paraId="6351504B" w14:textId="77777777" w:rsidR="00CB7F3E" w:rsidRPr="00CB7F3E" w:rsidRDefault="00CB7F3E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41824069" w14:textId="77777777" w:rsidR="00CB7F3E" w:rsidRPr="00CB7F3E" w:rsidRDefault="00CB7F3E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3CEDDCF4" w14:textId="77777777" w:rsidR="00CB7F3E" w:rsidRPr="00CB7F3E" w:rsidRDefault="00CB7F3E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  <w:tc>
          <w:tcPr>
            <w:tcW w:w="1725" w:type="dxa"/>
            <w:shd w:val="clear" w:color="auto" w:fill="auto"/>
            <w:vAlign w:val="center"/>
          </w:tcPr>
          <w:p w14:paraId="0C424A32" w14:textId="77777777" w:rsidR="00CB7F3E" w:rsidRPr="00CB7F3E" w:rsidRDefault="00CB7F3E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  <w:tc>
          <w:tcPr>
            <w:tcW w:w="1870" w:type="dxa"/>
            <w:shd w:val="clear" w:color="auto" w:fill="auto"/>
            <w:vAlign w:val="center"/>
          </w:tcPr>
          <w:p w14:paraId="66251390" w14:textId="77777777" w:rsidR="00CB7F3E" w:rsidRPr="00CB7F3E" w:rsidRDefault="00CB7F3E" w:rsidP="00CB7F3E">
            <w:pPr>
              <w:tabs>
                <w:tab w:val="left" w:pos="3450"/>
              </w:tabs>
              <w:jc w:val="center"/>
              <w:rPr>
                <w:rFonts w:cs="Calibri"/>
              </w:rPr>
            </w:pPr>
          </w:p>
        </w:tc>
      </w:tr>
    </w:tbl>
    <w:p w14:paraId="4EFF5AD3" w14:textId="354C355B" w:rsidR="00873A47" w:rsidRDefault="00873A47" w:rsidP="0055445A">
      <w:pPr>
        <w:spacing w:after="120"/>
        <w:jc w:val="both"/>
        <w:rPr>
          <w:rFonts w:cs="Calibr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990"/>
        <w:gridCol w:w="1170"/>
        <w:gridCol w:w="4225"/>
      </w:tblGrid>
      <w:tr w:rsidR="00910EB0" w:rsidRPr="00630194" w14:paraId="5FA863AC" w14:textId="77777777" w:rsidTr="00240E8F">
        <w:tc>
          <w:tcPr>
            <w:tcW w:w="9350" w:type="dxa"/>
            <w:gridSpan w:val="4"/>
            <w:shd w:val="clear" w:color="auto" w:fill="D9D9D9" w:themeFill="background1" w:themeFillShade="D9"/>
            <w:vAlign w:val="center"/>
          </w:tcPr>
          <w:p w14:paraId="057B20DD" w14:textId="77777777" w:rsidR="00910EB0" w:rsidRPr="00630194" w:rsidRDefault="00910EB0" w:rsidP="00240E8F">
            <w:pPr>
              <w:jc w:val="center"/>
              <w:rPr>
                <w:b/>
                <w:bCs/>
              </w:rPr>
            </w:pPr>
            <w:r w:rsidRPr="00630194">
              <w:rPr>
                <w:b/>
                <w:bCs/>
              </w:rPr>
              <w:t>Task Number Reference Chart</w:t>
            </w:r>
          </w:p>
        </w:tc>
      </w:tr>
      <w:tr w:rsidR="00910EB0" w:rsidRPr="00630194" w14:paraId="4A496396" w14:textId="77777777" w:rsidTr="00240E8F">
        <w:tc>
          <w:tcPr>
            <w:tcW w:w="2965" w:type="dxa"/>
            <w:shd w:val="clear" w:color="auto" w:fill="F2F2F2" w:themeFill="background1" w:themeFillShade="F2"/>
            <w:vAlign w:val="center"/>
          </w:tcPr>
          <w:p w14:paraId="5A04AFD3" w14:textId="77777777" w:rsidR="00910EB0" w:rsidRPr="00630194" w:rsidRDefault="00910EB0" w:rsidP="00240E8F">
            <w:pPr>
              <w:rPr>
                <w:b/>
                <w:bCs/>
              </w:rPr>
            </w:pPr>
            <w:r w:rsidRPr="00630194">
              <w:rPr>
                <w:b/>
                <w:bCs/>
              </w:rPr>
              <w:t>Milestones and Deliverabl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0DA128A" w14:textId="77777777" w:rsidR="00910EB0" w:rsidRPr="00630194" w:rsidRDefault="00910EB0" w:rsidP="00240E8F">
            <w:pPr>
              <w:rPr>
                <w:b/>
                <w:bCs/>
              </w:rPr>
            </w:pPr>
            <w:r w:rsidRPr="00630194">
              <w:rPr>
                <w:b/>
                <w:bCs/>
              </w:rPr>
              <w:t>Task Number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4905E64A" w14:textId="77777777" w:rsidR="00910EB0" w:rsidRPr="00630194" w:rsidRDefault="00910EB0" w:rsidP="00240E8F">
            <w:pPr>
              <w:rPr>
                <w:b/>
                <w:bCs/>
              </w:rPr>
            </w:pPr>
            <w:r w:rsidRPr="00630194">
              <w:rPr>
                <w:b/>
                <w:bCs/>
              </w:rPr>
              <w:t>Subtask Number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02607A88" w14:textId="77777777" w:rsidR="00910EB0" w:rsidRPr="00630194" w:rsidRDefault="00910EB0" w:rsidP="00240E8F">
            <w:pPr>
              <w:rPr>
                <w:b/>
                <w:bCs/>
              </w:rPr>
            </w:pPr>
            <w:r w:rsidRPr="00630194">
              <w:rPr>
                <w:b/>
                <w:bCs/>
              </w:rPr>
              <w:t>Subtask</w:t>
            </w:r>
          </w:p>
        </w:tc>
      </w:tr>
      <w:tr w:rsidR="00910EB0" w14:paraId="5D6ADABF" w14:textId="77777777" w:rsidTr="00240E8F">
        <w:tc>
          <w:tcPr>
            <w:tcW w:w="2965" w:type="dxa"/>
            <w:vMerge w:val="restart"/>
            <w:shd w:val="clear" w:color="auto" w:fill="F2F2F2" w:themeFill="background1" w:themeFillShade="F2"/>
            <w:vAlign w:val="center"/>
          </w:tcPr>
          <w:p w14:paraId="7C7E4376" w14:textId="77777777" w:rsidR="00910EB0" w:rsidRDefault="00910EB0" w:rsidP="00240E8F">
            <w:pPr>
              <w:jc w:val="center"/>
            </w:pPr>
            <w:r>
              <w:t>MassCEC Agreement, Partnerships, and Commitment to TA</w:t>
            </w:r>
          </w:p>
        </w:tc>
        <w:tc>
          <w:tcPr>
            <w:tcW w:w="990" w:type="dxa"/>
            <w:vMerge w:val="restart"/>
            <w:shd w:val="clear" w:color="auto" w:fill="F2F2F2" w:themeFill="background1" w:themeFillShade="F2"/>
            <w:vAlign w:val="center"/>
          </w:tcPr>
          <w:p w14:paraId="12EF1223" w14:textId="77777777" w:rsidR="00910EB0" w:rsidRDefault="00910EB0" w:rsidP="00240E8F">
            <w:pPr>
              <w:jc w:val="center"/>
            </w:pPr>
            <w:r>
              <w:t>1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78977D63" w14:textId="77777777" w:rsidR="00910EB0" w:rsidRPr="00461E3A" w:rsidRDefault="00910EB0" w:rsidP="00240E8F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1.1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66B23367" w14:textId="77777777" w:rsidR="00910EB0" w:rsidRDefault="00910EB0" w:rsidP="00240E8F">
            <w:r>
              <w:t>Sign MassCEC Agreement</w:t>
            </w:r>
          </w:p>
        </w:tc>
      </w:tr>
      <w:tr w:rsidR="00910EB0" w14:paraId="30F7D102" w14:textId="77777777" w:rsidTr="00240E8F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6756B38A" w14:textId="77777777" w:rsidR="00910EB0" w:rsidRDefault="00910EB0" w:rsidP="00240E8F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0432B364" w14:textId="77777777" w:rsidR="00910EB0" w:rsidRDefault="00910EB0" w:rsidP="00240E8F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2818B947" w14:textId="77777777" w:rsidR="00910EB0" w:rsidRPr="00461E3A" w:rsidRDefault="00910EB0" w:rsidP="00240E8F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1.2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5788AA3D" w14:textId="77777777" w:rsidR="00910EB0" w:rsidRDefault="00910EB0" w:rsidP="00240E8F">
            <w:r>
              <w:t>Partnerships</w:t>
            </w:r>
          </w:p>
        </w:tc>
      </w:tr>
      <w:tr w:rsidR="00910EB0" w14:paraId="566608C4" w14:textId="77777777" w:rsidTr="00240E8F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2E1A1451" w14:textId="77777777" w:rsidR="00910EB0" w:rsidRDefault="00910EB0" w:rsidP="00240E8F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398A320E" w14:textId="77777777" w:rsidR="00910EB0" w:rsidRDefault="00910EB0" w:rsidP="00240E8F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5AF19A2" w14:textId="77777777" w:rsidR="00910EB0" w:rsidRPr="00461E3A" w:rsidRDefault="00910EB0" w:rsidP="00240E8F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1.3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29770776" w14:textId="77777777" w:rsidR="00910EB0" w:rsidRDefault="00910EB0" w:rsidP="00240E8F">
            <w:r>
              <w:t>Commitment to TA</w:t>
            </w:r>
          </w:p>
        </w:tc>
      </w:tr>
      <w:tr w:rsidR="00910EB0" w14:paraId="6008F73B" w14:textId="77777777" w:rsidTr="00240E8F">
        <w:tc>
          <w:tcPr>
            <w:tcW w:w="2965" w:type="dxa"/>
            <w:vMerge w:val="restart"/>
            <w:shd w:val="clear" w:color="auto" w:fill="F2F2F2" w:themeFill="background1" w:themeFillShade="F2"/>
            <w:vAlign w:val="center"/>
          </w:tcPr>
          <w:p w14:paraId="236B2B4F" w14:textId="77777777" w:rsidR="00910EB0" w:rsidRDefault="00910EB0" w:rsidP="00240E8F">
            <w:pPr>
              <w:jc w:val="center"/>
            </w:pPr>
            <w:r>
              <w:t>Program Planning</w:t>
            </w:r>
          </w:p>
        </w:tc>
        <w:tc>
          <w:tcPr>
            <w:tcW w:w="990" w:type="dxa"/>
            <w:vMerge w:val="restart"/>
            <w:shd w:val="clear" w:color="auto" w:fill="F2F2F2" w:themeFill="background1" w:themeFillShade="F2"/>
            <w:vAlign w:val="center"/>
          </w:tcPr>
          <w:p w14:paraId="616942F3" w14:textId="77777777" w:rsidR="00910EB0" w:rsidRDefault="00910EB0" w:rsidP="00240E8F">
            <w:pPr>
              <w:jc w:val="center"/>
            </w:pPr>
            <w:r>
              <w:t>2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1E3A4889" w14:textId="77777777" w:rsidR="00910EB0" w:rsidRPr="00461E3A" w:rsidRDefault="00910EB0" w:rsidP="00240E8F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2.1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3CFD6498" w14:textId="77777777" w:rsidR="00910EB0" w:rsidRDefault="00910EB0" w:rsidP="00240E8F">
            <w:r>
              <w:t>Curriculum Development</w:t>
            </w:r>
          </w:p>
        </w:tc>
      </w:tr>
      <w:tr w:rsidR="00910EB0" w14:paraId="58507A49" w14:textId="77777777" w:rsidTr="00240E8F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783A5514" w14:textId="77777777" w:rsidR="00910EB0" w:rsidRDefault="00910EB0" w:rsidP="00240E8F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70DECFAE" w14:textId="77777777" w:rsidR="00910EB0" w:rsidRDefault="00910EB0" w:rsidP="00240E8F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2ED24A50" w14:textId="799E20EE" w:rsidR="00910EB0" w:rsidRPr="00461E3A" w:rsidRDefault="00910EB0" w:rsidP="00240E8F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2.</w:t>
            </w:r>
            <w:r w:rsidR="00DA40A7">
              <w:rPr>
                <w:b/>
                <w:bCs/>
              </w:rPr>
              <w:t>2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54799B87" w14:textId="77777777" w:rsidR="00910EB0" w:rsidRDefault="00910EB0" w:rsidP="00240E8F">
            <w:r>
              <w:t>Staff Hiring</w:t>
            </w:r>
          </w:p>
        </w:tc>
      </w:tr>
      <w:tr w:rsidR="00910EB0" w14:paraId="7E2E8A41" w14:textId="77777777" w:rsidTr="00240E8F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2270201B" w14:textId="77777777" w:rsidR="00910EB0" w:rsidRDefault="00910EB0" w:rsidP="00240E8F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428C80A1" w14:textId="77777777" w:rsidR="00910EB0" w:rsidRDefault="00910EB0" w:rsidP="00240E8F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232F6BA5" w14:textId="4E6CFDCD" w:rsidR="00910EB0" w:rsidRPr="00461E3A" w:rsidRDefault="00910EB0" w:rsidP="00240E8F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2.</w:t>
            </w:r>
            <w:r w:rsidR="00DA40A7">
              <w:rPr>
                <w:b/>
                <w:bCs/>
              </w:rPr>
              <w:t>3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6D415388" w14:textId="642F0C62" w:rsidR="00910EB0" w:rsidRDefault="00980ED0" w:rsidP="00240E8F">
            <w:r>
              <w:t>Intake Assessment and Eligibility Criteria</w:t>
            </w:r>
          </w:p>
        </w:tc>
      </w:tr>
      <w:tr w:rsidR="00910EB0" w14:paraId="04A7BF3C" w14:textId="77777777" w:rsidTr="00240E8F">
        <w:tc>
          <w:tcPr>
            <w:tcW w:w="2965" w:type="dxa"/>
            <w:shd w:val="clear" w:color="auto" w:fill="F2F2F2" w:themeFill="background1" w:themeFillShade="F2"/>
            <w:vAlign w:val="center"/>
          </w:tcPr>
          <w:p w14:paraId="7938BD26" w14:textId="77777777" w:rsidR="00910EB0" w:rsidRDefault="00910EB0" w:rsidP="00240E8F">
            <w:pPr>
              <w:jc w:val="center"/>
            </w:pPr>
            <w:r>
              <w:t>Recruitment, Marketing, and Outreach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10BD6593" w14:textId="77777777" w:rsidR="00910EB0" w:rsidRDefault="00910EB0" w:rsidP="00240E8F">
            <w:pPr>
              <w:jc w:val="center"/>
            </w:pPr>
            <w:r>
              <w:t>3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4CEE7B2A" w14:textId="77777777" w:rsidR="00910EB0" w:rsidRPr="00461E3A" w:rsidRDefault="00910EB0" w:rsidP="00240E8F">
            <w:pPr>
              <w:jc w:val="right"/>
              <w:rPr>
                <w:b/>
                <w:bCs/>
              </w:rPr>
            </w:pPr>
            <w:r w:rsidRPr="00461E3A">
              <w:rPr>
                <w:b/>
                <w:bCs/>
              </w:rPr>
              <w:t>3.1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73F7CE06" w14:textId="6258F927" w:rsidR="00910EB0" w:rsidRDefault="00980ED0" w:rsidP="00240E8F">
            <w:r>
              <w:t>Recruitment</w:t>
            </w:r>
          </w:p>
        </w:tc>
      </w:tr>
      <w:tr w:rsidR="00910EB0" w14:paraId="49320D22" w14:textId="77777777" w:rsidTr="00240E8F">
        <w:tc>
          <w:tcPr>
            <w:tcW w:w="2965" w:type="dxa"/>
            <w:vMerge w:val="restart"/>
            <w:shd w:val="clear" w:color="auto" w:fill="F2F2F2" w:themeFill="background1" w:themeFillShade="F2"/>
            <w:vAlign w:val="center"/>
          </w:tcPr>
          <w:p w14:paraId="6DA8D697" w14:textId="77777777" w:rsidR="00910EB0" w:rsidRDefault="00910EB0" w:rsidP="00240E8F">
            <w:pPr>
              <w:jc w:val="center"/>
            </w:pPr>
            <w:r>
              <w:t>Program Delivery, Support, Job Placement</w:t>
            </w:r>
          </w:p>
        </w:tc>
        <w:tc>
          <w:tcPr>
            <w:tcW w:w="990" w:type="dxa"/>
            <w:vMerge w:val="restart"/>
            <w:shd w:val="clear" w:color="auto" w:fill="F2F2F2" w:themeFill="background1" w:themeFillShade="F2"/>
            <w:vAlign w:val="center"/>
          </w:tcPr>
          <w:p w14:paraId="013D4AAE" w14:textId="77777777" w:rsidR="00910EB0" w:rsidRDefault="00910EB0" w:rsidP="00240E8F">
            <w:pPr>
              <w:jc w:val="center"/>
            </w:pPr>
            <w:r>
              <w:t>4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2766B760" w14:textId="77777777" w:rsidR="00910EB0" w:rsidRPr="00461E3A" w:rsidRDefault="00910EB0" w:rsidP="00240E8F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4.1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2A95A044" w14:textId="453A8168" w:rsidR="00910EB0" w:rsidRDefault="0071242F" w:rsidP="00240E8F">
            <w:r>
              <w:t xml:space="preserve">Program </w:t>
            </w:r>
            <w:r w:rsidR="00980ED0">
              <w:t>Delivery</w:t>
            </w:r>
          </w:p>
        </w:tc>
      </w:tr>
      <w:tr w:rsidR="00910EB0" w14:paraId="6B15AECE" w14:textId="77777777" w:rsidTr="00240E8F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202EAAEE" w14:textId="77777777" w:rsidR="00910EB0" w:rsidRDefault="00910EB0" w:rsidP="00240E8F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396038E3" w14:textId="77777777" w:rsidR="00910EB0" w:rsidRDefault="00910EB0" w:rsidP="00240E8F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B7340CB" w14:textId="77777777" w:rsidR="00910EB0" w:rsidRDefault="00910EB0" w:rsidP="00240E8F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4.2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4F898DE7" w14:textId="7D4B773F" w:rsidR="00910EB0" w:rsidRDefault="00980ED0" w:rsidP="00240E8F">
            <w:r>
              <w:t>Business Support Services</w:t>
            </w:r>
          </w:p>
        </w:tc>
      </w:tr>
      <w:tr w:rsidR="00910EB0" w14:paraId="79B84509" w14:textId="77777777" w:rsidTr="00240E8F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39E01783" w14:textId="77777777" w:rsidR="00910EB0" w:rsidRDefault="00910EB0" w:rsidP="00240E8F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64F2CE09" w14:textId="77777777" w:rsidR="00910EB0" w:rsidRDefault="00910EB0" w:rsidP="00240E8F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51D71A1E" w14:textId="77777777" w:rsidR="00910EB0" w:rsidRDefault="00910EB0" w:rsidP="00240E8F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4.3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4411CB7D" w14:textId="211AD381" w:rsidR="00910EB0" w:rsidRDefault="00980ED0" w:rsidP="00240E8F">
            <w:r>
              <w:t>Certification Support Services</w:t>
            </w:r>
          </w:p>
        </w:tc>
      </w:tr>
      <w:tr w:rsidR="00910EB0" w14:paraId="09DBEAA4" w14:textId="77777777" w:rsidTr="00240E8F">
        <w:tc>
          <w:tcPr>
            <w:tcW w:w="2965" w:type="dxa"/>
            <w:shd w:val="clear" w:color="auto" w:fill="F2F2F2" w:themeFill="background1" w:themeFillShade="F2"/>
            <w:vAlign w:val="center"/>
          </w:tcPr>
          <w:p w14:paraId="05B3BA83" w14:textId="77777777" w:rsidR="00910EB0" w:rsidRDefault="00910EB0" w:rsidP="00240E8F">
            <w:pPr>
              <w:jc w:val="center"/>
            </w:pPr>
            <w:r>
              <w:t>Wraparound/Social Support Services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B06FA2C" w14:textId="77777777" w:rsidR="00910EB0" w:rsidRDefault="00910EB0" w:rsidP="00240E8F">
            <w:pPr>
              <w:jc w:val="center"/>
            </w:pPr>
            <w:r>
              <w:t>5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5B847DF" w14:textId="77777777" w:rsidR="00910EB0" w:rsidRDefault="00910EB0" w:rsidP="00240E8F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5.1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79AA0056" w14:textId="0C7134B6" w:rsidR="00910EB0" w:rsidRDefault="00DD6B45" w:rsidP="00240E8F">
            <w:r>
              <w:t>Retention Services</w:t>
            </w:r>
          </w:p>
        </w:tc>
      </w:tr>
      <w:tr w:rsidR="00910EB0" w14:paraId="19BBA82B" w14:textId="77777777" w:rsidTr="00240E8F">
        <w:tc>
          <w:tcPr>
            <w:tcW w:w="2965" w:type="dxa"/>
            <w:vMerge w:val="restart"/>
            <w:shd w:val="clear" w:color="auto" w:fill="F2F2F2" w:themeFill="background1" w:themeFillShade="F2"/>
            <w:vAlign w:val="center"/>
          </w:tcPr>
          <w:p w14:paraId="0254A97B" w14:textId="77777777" w:rsidR="00910EB0" w:rsidRDefault="00910EB0" w:rsidP="00240E8F">
            <w:pPr>
              <w:jc w:val="center"/>
            </w:pPr>
            <w:r>
              <w:t>Monitoring and Reporting</w:t>
            </w:r>
          </w:p>
        </w:tc>
        <w:tc>
          <w:tcPr>
            <w:tcW w:w="990" w:type="dxa"/>
            <w:vMerge w:val="restart"/>
            <w:shd w:val="clear" w:color="auto" w:fill="F2F2F2" w:themeFill="background1" w:themeFillShade="F2"/>
            <w:vAlign w:val="center"/>
          </w:tcPr>
          <w:p w14:paraId="04F6770E" w14:textId="0E616B77" w:rsidR="00910EB0" w:rsidRDefault="00DD6B45" w:rsidP="00240E8F">
            <w:pPr>
              <w:jc w:val="center"/>
            </w:pPr>
            <w:r>
              <w:t>6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7E41FD5F" w14:textId="2A93D111" w:rsidR="00910EB0" w:rsidRDefault="00DD6B45" w:rsidP="00240E8F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6.1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44A21991" w14:textId="41C08758" w:rsidR="00910EB0" w:rsidRDefault="00DD6B45" w:rsidP="00240E8F">
            <w:r>
              <w:t>Interim Progress Report</w:t>
            </w:r>
          </w:p>
        </w:tc>
      </w:tr>
      <w:tr w:rsidR="00910EB0" w14:paraId="251C1FE5" w14:textId="77777777" w:rsidTr="00240E8F">
        <w:tc>
          <w:tcPr>
            <w:tcW w:w="2965" w:type="dxa"/>
            <w:vMerge/>
            <w:shd w:val="clear" w:color="auto" w:fill="F2F2F2" w:themeFill="background1" w:themeFillShade="F2"/>
            <w:vAlign w:val="center"/>
          </w:tcPr>
          <w:p w14:paraId="4F2F40F4" w14:textId="77777777" w:rsidR="00910EB0" w:rsidRDefault="00910EB0" w:rsidP="00240E8F">
            <w:pPr>
              <w:jc w:val="center"/>
            </w:pPr>
          </w:p>
        </w:tc>
        <w:tc>
          <w:tcPr>
            <w:tcW w:w="990" w:type="dxa"/>
            <w:vMerge/>
            <w:shd w:val="clear" w:color="auto" w:fill="F2F2F2" w:themeFill="background1" w:themeFillShade="F2"/>
            <w:vAlign w:val="center"/>
          </w:tcPr>
          <w:p w14:paraId="62DBA77B" w14:textId="77777777" w:rsidR="00910EB0" w:rsidRDefault="00910EB0" w:rsidP="00240E8F">
            <w:pPr>
              <w:jc w:val="center"/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1FB50788" w14:textId="44CB67CA" w:rsidR="00910EB0" w:rsidRDefault="00DD6B45" w:rsidP="00240E8F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6.2</w:t>
            </w:r>
          </w:p>
        </w:tc>
        <w:tc>
          <w:tcPr>
            <w:tcW w:w="4225" w:type="dxa"/>
            <w:shd w:val="clear" w:color="auto" w:fill="F2F2F2" w:themeFill="background1" w:themeFillShade="F2"/>
            <w:vAlign w:val="center"/>
          </w:tcPr>
          <w:p w14:paraId="7EEEAAD1" w14:textId="6B9D672E" w:rsidR="00910EB0" w:rsidRDefault="00DD6B45" w:rsidP="00240E8F">
            <w:r>
              <w:t>Final Report</w:t>
            </w:r>
          </w:p>
        </w:tc>
      </w:tr>
    </w:tbl>
    <w:p w14:paraId="78F90D2B" w14:textId="77777777" w:rsidR="00910EB0" w:rsidRDefault="00910EB0" w:rsidP="0055445A">
      <w:pPr>
        <w:spacing w:after="120"/>
        <w:jc w:val="both"/>
        <w:rPr>
          <w:rFonts w:cs="Calibri"/>
          <w:color w:val="000000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7A10B7AC" w14:paraId="6675CBF2" w14:textId="77777777" w:rsidTr="7A10B7AC">
        <w:trPr>
          <w:trHeight w:val="360"/>
          <w:jc w:val="center"/>
        </w:trPr>
        <w:tc>
          <w:tcPr>
            <w:tcW w:w="9350" w:type="dxa"/>
            <w:shd w:val="clear" w:color="auto" w:fill="E7E6E6" w:themeFill="background2"/>
          </w:tcPr>
          <w:p w14:paraId="7ABF179A" w14:textId="12C344DE" w:rsidR="6B6E605D" w:rsidRDefault="6B6E605D" w:rsidP="7A10B7AC">
            <w:pPr>
              <w:rPr>
                <w:rFonts w:cs="Calibri"/>
                <w:b/>
                <w:bCs/>
                <w:sz w:val="28"/>
                <w:szCs w:val="28"/>
              </w:rPr>
            </w:pPr>
            <w:r w:rsidRPr="7A10B7AC">
              <w:rPr>
                <w:rFonts w:cs="Calibri"/>
                <w:b/>
                <w:bCs/>
                <w:sz w:val="28"/>
                <w:szCs w:val="28"/>
              </w:rPr>
              <w:t>8</w:t>
            </w:r>
            <w:r w:rsidR="7A10B7AC" w:rsidRPr="7A10B7AC">
              <w:rPr>
                <w:rFonts w:cs="Calibri"/>
                <w:b/>
                <w:bCs/>
                <w:sz w:val="28"/>
                <w:szCs w:val="28"/>
              </w:rPr>
              <w:t>. Attachment 3: Budget and Proposed Payment Schedule</w:t>
            </w:r>
          </w:p>
        </w:tc>
      </w:tr>
      <w:tr w:rsidR="7A10B7AC" w14:paraId="547C427D" w14:textId="77777777" w:rsidTr="00237DA4">
        <w:trPr>
          <w:jc w:val="center"/>
        </w:trPr>
        <w:tc>
          <w:tcPr>
            <w:tcW w:w="9350" w:type="dxa"/>
            <w:shd w:val="clear" w:color="auto" w:fill="auto"/>
          </w:tcPr>
          <w:p w14:paraId="10D5BB93" w14:textId="042FA8EC" w:rsidR="7A10B7AC" w:rsidRDefault="7A10B7AC" w:rsidP="7A10B7AC">
            <w:pPr>
              <w:tabs>
                <w:tab w:val="left" w:pos="3450"/>
              </w:tabs>
              <w:spacing w:after="120"/>
              <w:rPr>
                <w:rFonts w:cs="Calibri"/>
                <w:i/>
                <w:iCs/>
              </w:rPr>
            </w:pPr>
            <w:r w:rsidRPr="7A10B7AC">
              <w:rPr>
                <w:rFonts w:cs="Calibri"/>
                <w:i/>
                <w:iCs/>
              </w:rPr>
              <w:t>Have you completed and attached Attachment 3: Budget Sheet and Proposed Payment Schedule</w:t>
            </w:r>
            <w:r w:rsidR="00B316B2">
              <w:rPr>
                <w:rFonts w:cs="Calibri"/>
                <w:i/>
                <w:iCs/>
              </w:rPr>
              <w:t xml:space="preserve"> (Refer to Section 8 of the RFP for instructions on filling Attachment 3)</w:t>
            </w:r>
            <w:r w:rsidRPr="7A10B7AC">
              <w:rPr>
                <w:rFonts w:cs="Calibri"/>
                <w:i/>
                <w:iCs/>
              </w:rPr>
              <w:t>?</w:t>
            </w:r>
          </w:p>
          <w:p w14:paraId="184A7A19" w14:textId="64F3D567" w:rsidR="7A10B7AC" w:rsidRDefault="7A10B7AC" w:rsidP="00237DA4">
            <w:pPr>
              <w:tabs>
                <w:tab w:val="left" w:pos="3450"/>
              </w:tabs>
              <w:spacing w:after="120"/>
              <w:rPr>
                <w:rFonts w:cs="Calibri"/>
                <w:b/>
                <w:bCs/>
              </w:rPr>
            </w:pPr>
            <w:r w:rsidRPr="7A10B7AC">
              <w:rPr>
                <w:rFonts w:ascii="MS Gothic" w:eastAsia="MS Gothic" w:hAnsi="MS Gothic" w:cstheme="minorBidi"/>
              </w:rPr>
              <w:t>☐</w:t>
            </w:r>
            <w:r w:rsidRPr="7A10B7AC">
              <w:rPr>
                <w:rFonts w:asciiTheme="minorHAnsi" w:hAnsiTheme="minorHAnsi" w:cstheme="minorBidi"/>
              </w:rPr>
              <w:t xml:space="preserve"> Yes</w:t>
            </w:r>
          </w:p>
        </w:tc>
      </w:tr>
    </w:tbl>
    <w:p w14:paraId="71BF7FDF" w14:textId="72315A94" w:rsidR="7A10B7AC" w:rsidRDefault="7A10B7AC" w:rsidP="7A10B7AC">
      <w:pPr>
        <w:spacing w:after="120"/>
        <w:jc w:val="both"/>
        <w:rPr>
          <w:rFonts w:cs="Calibri"/>
          <w:color w:val="000000" w:themeColor="text1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F372D" w14:paraId="7F719FFB" w14:textId="77777777" w:rsidTr="7A10B7AC">
        <w:trPr>
          <w:cantSplit/>
          <w:trHeight w:hRule="exact" w:val="360"/>
          <w:jc w:val="center"/>
        </w:trPr>
        <w:tc>
          <w:tcPr>
            <w:tcW w:w="9350" w:type="dxa"/>
            <w:shd w:val="clear" w:color="auto" w:fill="E7E6E6" w:themeFill="background2"/>
          </w:tcPr>
          <w:p w14:paraId="6CE745E7" w14:textId="4CEA4FA6" w:rsidR="00DF372D" w:rsidRPr="00562F3B" w:rsidRDefault="38A7A0A3" w:rsidP="7A10B7AC">
            <w:pPr>
              <w:rPr>
                <w:rFonts w:cs="Calibri"/>
                <w:b/>
                <w:bCs/>
                <w:sz w:val="28"/>
                <w:szCs w:val="28"/>
              </w:rPr>
            </w:pPr>
            <w:r w:rsidRPr="7A10B7AC">
              <w:rPr>
                <w:rFonts w:cs="Calibri"/>
                <w:b/>
                <w:bCs/>
                <w:sz w:val="28"/>
                <w:szCs w:val="28"/>
              </w:rPr>
              <w:t>9</w:t>
            </w:r>
            <w:r w:rsidR="00DF372D" w:rsidRPr="7A10B7AC">
              <w:rPr>
                <w:rFonts w:cs="Calibri"/>
                <w:b/>
                <w:bCs/>
                <w:sz w:val="28"/>
                <w:szCs w:val="28"/>
              </w:rPr>
              <w:t xml:space="preserve">. Review of Attachment </w:t>
            </w:r>
            <w:r w:rsidR="41B2400F" w:rsidRPr="7A10B7AC">
              <w:rPr>
                <w:rFonts w:cs="Calibri"/>
                <w:b/>
                <w:bCs/>
                <w:sz w:val="28"/>
                <w:szCs w:val="28"/>
              </w:rPr>
              <w:t>4</w:t>
            </w:r>
            <w:r w:rsidR="00DF372D" w:rsidRPr="7A10B7AC">
              <w:rPr>
                <w:rFonts w:cs="Calibri"/>
                <w:b/>
                <w:bCs/>
                <w:sz w:val="28"/>
                <w:szCs w:val="28"/>
              </w:rPr>
              <w:t>: Sample Grant Agreement</w:t>
            </w:r>
          </w:p>
        </w:tc>
      </w:tr>
      <w:tr w:rsidR="00DF372D" w14:paraId="42D4E002" w14:textId="77777777" w:rsidTr="00237DA4">
        <w:trPr>
          <w:cantSplit/>
          <w:jc w:val="center"/>
        </w:trPr>
        <w:tc>
          <w:tcPr>
            <w:tcW w:w="9350" w:type="dxa"/>
            <w:shd w:val="clear" w:color="auto" w:fill="auto"/>
          </w:tcPr>
          <w:p w14:paraId="45136422" w14:textId="409640E3" w:rsidR="00DF372D" w:rsidRPr="00DF372D" w:rsidRDefault="00DF372D" w:rsidP="7A10B7AC">
            <w:pPr>
              <w:tabs>
                <w:tab w:val="left" w:pos="3450"/>
              </w:tabs>
              <w:spacing w:after="120"/>
              <w:rPr>
                <w:rFonts w:cs="Calibri"/>
                <w:i/>
                <w:iCs/>
              </w:rPr>
            </w:pPr>
            <w:r w:rsidRPr="7A10B7AC">
              <w:rPr>
                <w:rFonts w:cs="Calibri"/>
                <w:i/>
                <w:iCs/>
              </w:rPr>
              <w:t xml:space="preserve">Have you reviewed Attachment </w:t>
            </w:r>
            <w:r w:rsidR="1BEB8842" w:rsidRPr="7A10B7AC">
              <w:rPr>
                <w:rFonts w:cs="Calibri"/>
                <w:i/>
                <w:iCs/>
              </w:rPr>
              <w:t>4</w:t>
            </w:r>
            <w:r w:rsidRPr="7A10B7AC">
              <w:rPr>
                <w:rFonts w:cs="Calibri"/>
                <w:i/>
                <w:iCs/>
              </w:rPr>
              <w:t>: Sample Grant Agreement?</w:t>
            </w:r>
          </w:p>
          <w:p w14:paraId="13F54140" w14:textId="77777777" w:rsidR="00DF372D" w:rsidRPr="00DF29B6" w:rsidRDefault="00DF372D" w:rsidP="00DF372D">
            <w:pPr>
              <w:tabs>
                <w:tab w:val="left" w:pos="3450"/>
              </w:tabs>
              <w:spacing w:after="120"/>
              <w:rPr>
                <w:rFonts w:cs="Calibri"/>
                <w:b/>
                <w:bCs/>
              </w:rPr>
            </w:pPr>
            <w:r>
              <w:rPr>
                <w:rFonts w:ascii="MS Gothic" w:eastAsia="MS Gothic" w:hAnsi="MS Gothic" w:cstheme="minorHAnsi" w:hint="eastAsia"/>
              </w:rPr>
              <w:t>☐</w:t>
            </w:r>
            <w:r>
              <w:rPr>
                <w:rFonts w:asciiTheme="minorHAnsi" w:hAnsiTheme="minorHAnsi" w:cstheme="minorHAnsi"/>
              </w:rPr>
              <w:t xml:space="preserve"> Yes</w:t>
            </w:r>
          </w:p>
        </w:tc>
      </w:tr>
      <w:tr w:rsidR="00DF372D" w14:paraId="4BC619FB" w14:textId="77777777" w:rsidTr="00237DA4">
        <w:trPr>
          <w:cantSplit/>
          <w:jc w:val="center"/>
        </w:trPr>
        <w:tc>
          <w:tcPr>
            <w:tcW w:w="9350" w:type="dxa"/>
            <w:shd w:val="clear" w:color="auto" w:fill="auto"/>
          </w:tcPr>
          <w:p w14:paraId="7BA2898F" w14:textId="4D441866" w:rsidR="00DF372D" w:rsidRPr="00D7362E" w:rsidRDefault="00DF372D" w:rsidP="00D7362E">
            <w:pPr>
              <w:tabs>
                <w:tab w:val="left" w:pos="3450"/>
              </w:tabs>
              <w:spacing w:after="120"/>
              <w:rPr>
                <w:i/>
                <w:iCs/>
              </w:rPr>
            </w:pPr>
            <w:r w:rsidRPr="00D7362E">
              <w:rPr>
                <w:i/>
                <w:iCs/>
              </w:rPr>
              <w:t>Are there any changes to this template contract agreement that would be necessary before the Applicant could sign the contract</w:t>
            </w:r>
            <w:r w:rsidR="00D7362E">
              <w:rPr>
                <w:i/>
                <w:iCs/>
              </w:rPr>
              <w:t xml:space="preserve"> </w:t>
            </w:r>
            <w:r w:rsidRPr="00D7362E">
              <w:rPr>
                <w:i/>
                <w:iCs/>
              </w:rPr>
              <w:t>(Note: MassCEC has limited ability to change our contract terms)</w:t>
            </w:r>
            <w:r w:rsidR="00D7362E">
              <w:rPr>
                <w:i/>
                <w:iCs/>
              </w:rPr>
              <w:t>?</w:t>
            </w:r>
          </w:p>
          <w:p w14:paraId="2584352D" w14:textId="77777777" w:rsidR="00DF372D" w:rsidRPr="00431E36" w:rsidRDefault="00DF372D" w:rsidP="00D7362E">
            <w:pPr>
              <w:rPr>
                <w:rFonts w:cs="Calibri"/>
                <w:b/>
                <w:bCs/>
              </w:rPr>
            </w:pPr>
            <w:r w:rsidRPr="00431E36">
              <w:rPr>
                <w:rFonts w:ascii="Segoe UI Symbol" w:eastAsia="MS Gothic" w:hAnsi="Segoe UI Symbol" w:cs="Segoe UI Symbol"/>
              </w:rPr>
              <w:t>☐</w:t>
            </w:r>
            <w:r>
              <w:rPr>
                <w:rFonts w:asciiTheme="minorHAnsi" w:hAnsiTheme="minorHAnsi" w:cstheme="minorHAnsi"/>
              </w:rPr>
              <w:t xml:space="preserve"> No</w:t>
            </w:r>
          </w:p>
          <w:p w14:paraId="06ED9B54" w14:textId="77777777" w:rsidR="00D7362E" w:rsidRDefault="00DF372D" w:rsidP="00D7362E">
            <w:pPr>
              <w:spacing w:after="120"/>
              <w:rPr>
                <w:rFonts w:asciiTheme="minorHAnsi" w:hAnsiTheme="minorHAnsi" w:cstheme="minorHAnsi"/>
              </w:rPr>
            </w:pPr>
            <w:r w:rsidRPr="00431E36">
              <w:rPr>
                <w:rFonts w:ascii="Segoe UI Symbol" w:eastAsia="MS Gothic" w:hAnsi="Segoe UI Symbol" w:cs="Segoe UI Symbol"/>
              </w:rPr>
              <w:t>☐</w:t>
            </w:r>
            <w:r>
              <w:rPr>
                <w:rFonts w:asciiTheme="minorHAnsi" w:hAnsiTheme="minorHAnsi" w:cstheme="minorHAnsi"/>
              </w:rPr>
              <w:t xml:space="preserve"> Yes</w:t>
            </w:r>
          </w:p>
          <w:p w14:paraId="5BF8CD7F" w14:textId="6124454C" w:rsidR="00DF372D" w:rsidRPr="00D7362E" w:rsidRDefault="00DF372D" w:rsidP="7A10B7AC">
            <w:pPr>
              <w:spacing w:after="120"/>
              <w:rPr>
                <w:rFonts w:cs="Calibri"/>
                <w:b/>
                <w:bCs/>
                <w:i/>
                <w:iCs/>
              </w:rPr>
            </w:pPr>
            <w:r w:rsidRPr="7A10B7AC">
              <w:rPr>
                <w:rFonts w:asciiTheme="minorHAnsi" w:hAnsiTheme="minorHAnsi" w:cstheme="minorBidi"/>
                <w:i/>
                <w:iCs/>
              </w:rPr>
              <w:t xml:space="preserve">If </w:t>
            </w:r>
            <w:r w:rsidR="00D7362E" w:rsidRPr="7A10B7AC">
              <w:rPr>
                <w:rFonts w:asciiTheme="minorHAnsi" w:hAnsiTheme="minorHAnsi" w:cstheme="minorBidi"/>
                <w:i/>
                <w:iCs/>
              </w:rPr>
              <w:t>yes</w:t>
            </w:r>
            <w:r w:rsidRPr="7A10B7AC">
              <w:rPr>
                <w:rFonts w:asciiTheme="minorHAnsi" w:hAnsiTheme="minorHAnsi" w:cstheme="minorBidi"/>
                <w:i/>
                <w:iCs/>
              </w:rPr>
              <w:t xml:space="preserve">, please elaborate below and/or provide an annotated version of Attachment </w:t>
            </w:r>
            <w:r w:rsidR="22174243" w:rsidRPr="7A10B7AC">
              <w:rPr>
                <w:rFonts w:asciiTheme="minorHAnsi" w:hAnsiTheme="minorHAnsi" w:cstheme="minorBidi"/>
                <w:i/>
                <w:iCs/>
              </w:rPr>
              <w:t>4</w:t>
            </w:r>
            <w:r w:rsidRPr="7A10B7AC">
              <w:rPr>
                <w:rFonts w:asciiTheme="minorHAnsi" w:hAnsiTheme="minorHAnsi" w:cstheme="minorBidi"/>
                <w:i/>
                <w:iCs/>
              </w:rPr>
              <w:t xml:space="preserve"> with your application.</w:t>
            </w:r>
          </w:p>
          <w:p w14:paraId="72F06C48" w14:textId="77777777" w:rsidR="00DF372D" w:rsidRPr="00E4053D" w:rsidRDefault="00000000" w:rsidP="00F15C2D">
            <w:pPr>
              <w:rPr>
                <w:rFonts w:cs="Calibri"/>
                <w:iCs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891614140"/>
                <w:placeholder>
                  <w:docPart w:val="EEE68F41DF21480AB53C03F27322CB6E"/>
                </w:placeholder>
                <w:showingPlcHdr/>
              </w:sdtPr>
              <w:sdtContent>
                <w:r w:rsidR="00DF372D" w:rsidRPr="00431E36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  <w:p w14:paraId="0C76FC9F" w14:textId="77777777" w:rsidR="00DF372D" w:rsidRPr="00E4053D" w:rsidRDefault="00DF372D" w:rsidP="00F15C2D">
            <w:pPr>
              <w:tabs>
                <w:tab w:val="left" w:pos="3450"/>
              </w:tabs>
              <w:rPr>
                <w:rFonts w:cs="Calibri"/>
                <w:b/>
                <w:bCs/>
              </w:rPr>
            </w:pPr>
          </w:p>
        </w:tc>
      </w:tr>
    </w:tbl>
    <w:p w14:paraId="133CBBCD" w14:textId="35DA909F" w:rsidR="00A74F15" w:rsidRDefault="00A74F15" w:rsidP="7A10B7AC">
      <w:pPr>
        <w:spacing w:before="100" w:beforeAutospacing="1" w:after="120"/>
        <w:jc w:val="both"/>
        <w:rPr>
          <w:rFonts w:cs="Calibri"/>
          <w:color w:val="000000"/>
          <w:sz w:val="24"/>
          <w:szCs w:val="24"/>
        </w:rPr>
      </w:pPr>
    </w:p>
    <w:p w14:paraId="1CEAFC7B" w14:textId="77777777" w:rsidR="00A74F15" w:rsidRDefault="00A74F15">
      <w:pPr>
        <w:spacing w:after="160" w:line="259" w:lineRule="auto"/>
        <w:rPr>
          <w:rFonts w:cs="Calibri"/>
          <w:color w:val="000000"/>
          <w:sz w:val="24"/>
          <w:szCs w:val="24"/>
        </w:rPr>
      </w:pPr>
      <w:r>
        <w:rPr>
          <w:rFonts w:cs="Calibri"/>
          <w:color w:val="000000"/>
          <w:sz w:val="24"/>
          <w:szCs w:val="24"/>
        </w:rPr>
        <w:br w:type="page"/>
      </w:r>
    </w:p>
    <w:p w14:paraId="1C8A79EC" w14:textId="77777777" w:rsidR="00CA2E15" w:rsidRPr="005A25B5" w:rsidRDefault="00CA2E15" w:rsidP="00CA2E15">
      <w:pPr>
        <w:pBdr>
          <w:top w:val="single" w:sz="24" w:space="0" w:color="DBE5F1"/>
          <w:left w:val="single" w:sz="24" w:space="0" w:color="DBE5F1"/>
          <w:bottom w:val="single" w:sz="24" w:space="0" w:color="DBE5F1"/>
          <w:right w:val="single" w:sz="24" w:space="0" w:color="DBE5F1"/>
        </w:pBdr>
        <w:shd w:val="clear" w:color="auto" w:fill="DBE5F1"/>
        <w:spacing w:after="120"/>
        <w:outlineLvl w:val="1"/>
        <w:rPr>
          <w:sz w:val="24"/>
        </w:rPr>
      </w:pPr>
      <w:r>
        <w:rPr>
          <w:caps/>
          <w:spacing w:val="15"/>
          <w:sz w:val="24"/>
        </w:rPr>
        <w:lastRenderedPageBreak/>
        <w:t>Supporting Documents Guidelines and coversheet</w:t>
      </w:r>
    </w:p>
    <w:p w14:paraId="077411C1" w14:textId="77777777" w:rsidR="00CA2E15" w:rsidRDefault="00CA2E15" w:rsidP="00CA2E15">
      <w:pPr>
        <w:spacing w:after="120"/>
        <w:jc w:val="both"/>
        <w:rPr>
          <w:rFonts w:cs="Calibri"/>
          <w:color w:val="000000"/>
          <w:sz w:val="24"/>
          <w:szCs w:val="24"/>
        </w:rPr>
      </w:pPr>
      <w:proofErr w:type="gramStart"/>
      <w:r>
        <w:rPr>
          <w:rFonts w:cs="Calibri"/>
          <w:color w:val="000000"/>
          <w:sz w:val="24"/>
          <w:szCs w:val="24"/>
        </w:rPr>
        <w:t>Applicant</w:t>
      </w:r>
      <w:proofErr w:type="gramEnd"/>
      <w:r>
        <w:rPr>
          <w:rFonts w:cs="Calibri"/>
          <w:color w:val="000000"/>
          <w:sz w:val="24"/>
          <w:szCs w:val="24"/>
        </w:rPr>
        <w:t xml:space="preserve"> must list all Letters of Support and Memorandums of Understanding from all partner organizations and employer partners in the </w:t>
      </w:r>
      <w:r w:rsidRPr="00711022">
        <w:rPr>
          <w:rFonts w:cs="Calibri"/>
          <w:color w:val="000000"/>
          <w:sz w:val="24"/>
          <w:szCs w:val="24"/>
        </w:rPr>
        <w:t xml:space="preserve">below </w:t>
      </w:r>
      <w:r>
        <w:rPr>
          <w:rFonts w:cs="Calibri"/>
          <w:color w:val="000000"/>
          <w:sz w:val="24"/>
          <w:szCs w:val="24"/>
        </w:rPr>
        <w:t>Supporting Documents T</w:t>
      </w:r>
      <w:r w:rsidRPr="00711022">
        <w:rPr>
          <w:rFonts w:cs="Calibri"/>
          <w:color w:val="000000"/>
          <w:sz w:val="24"/>
          <w:szCs w:val="24"/>
        </w:rPr>
        <w:t xml:space="preserve">able of </w:t>
      </w:r>
      <w:r>
        <w:rPr>
          <w:rFonts w:cs="Calibri"/>
          <w:color w:val="000000"/>
          <w:sz w:val="24"/>
          <w:szCs w:val="24"/>
        </w:rPr>
        <w:t>C</w:t>
      </w:r>
      <w:r w:rsidRPr="00711022">
        <w:rPr>
          <w:rFonts w:cs="Calibri"/>
          <w:color w:val="000000"/>
          <w:sz w:val="24"/>
          <w:szCs w:val="24"/>
        </w:rPr>
        <w:t>ontents chart</w:t>
      </w:r>
      <w:r>
        <w:rPr>
          <w:rFonts w:cs="Calibri"/>
          <w:color w:val="000000"/>
          <w:sz w:val="24"/>
          <w:szCs w:val="24"/>
        </w:rPr>
        <w:t xml:space="preserve">. </w:t>
      </w:r>
    </w:p>
    <w:p w14:paraId="0AD9C360" w14:textId="77777777" w:rsidR="00CA2E15" w:rsidRDefault="00CA2E15" w:rsidP="00CA2E15">
      <w:pPr>
        <w:spacing w:after="120"/>
        <w:jc w:val="both"/>
        <w:rPr>
          <w:rFonts w:cs="Calibri"/>
          <w:color w:val="000000" w:themeColor="text1"/>
          <w:sz w:val="24"/>
          <w:szCs w:val="24"/>
        </w:rPr>
      </w:pPr>
      <w:r w:rsidRPr="70311754">
        <w:rPr>
          <w:rFonts w:cs="Calibri"/>
          <w:color w:val="000000" w:themeColor="text1"/>
          <w:sz w:val="24"/>
          <w:szCs w:val="24"/>
        </w:rPr>
        <w:t>While it is encouraged to submit all supporting documents in a single combined PDF, separate and distinct files will be accepted.</w:t>
      </w:r>
    </w:p>
    <w:p w14:paraId="5F28FE6F" w14:textId="77777777" w:rsidR="00CA2E15" w:rsidRPr="00711022" w:rsidRDefault="00CA2E15" w:rsidP="00CA2E15">
      <w:pPr>
        <w:spacing w:after="120"/>
        <w:jc w:val="both"/>
        <w:rPr>
          <w:rFonts w:cs="Calibri"/>
          <w:color w:val="000000"/>
          <w:sz w:val="24"/>
          <w:szCs w:val="24"/>
        </w:rPr>
      </w:pPr>
      <w:r>
        <w:rPr>
          <w:rFonts w:cs="Calibri"/>
          <w:color w:val="000000" w:themeColor="text1"/>
          <w:sz w:val="24"/>
          <w:szCs w:val="24"/>
        </w:rPr>
        <w:t>Listing a LOS or MOU below and failing to attach said document may result in a less favorable score. Attaching documents other than LOS or MOU may result in a less favorable score or disqualification of the application from consider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"/>
        <w:gridCol w:w="6234"/>
        <w:gridCol w:w="2078"/>
      </w:tblGrid>
      <w:tr w:rsidR="00CA2E15" w14:paraId="530EA99C" w14:textId="77777777" w:rsidTr="00240E8F">
        <w:tc>
          <w:tcPr>
            <w:tcW w:w="9350" w:type="dxa"/>
            <w:gridSpan w:val="3"/>
            <w:shd w:val="clear" w:color="auto" w:fill="E7E6E6" w:themeFill="background2"/>
            <w:vAlign w:val="center"/>
          </w:tcPr>
          <w:p w14:paraId="42B5C9E2" w14:textId="77777777" w:rsidR="00CA2E15" w:rsidRPr="00AD12B4" w:rsidRDefault="00CA2E15" w:rsidP="00240E8F">
            <w:pPr>
              <w:jc w:val="center"/>
              <w:rPr>
                <w:rFonts w:cs="Calibri"/>
                <w:b/>
                <w:bCs/>
                <w:color w:val="000000"/>
                <w:sz w:val="28"/>
                <w:szCs w:val="28"/>
              </w:rPr>
            </w:pPr>
            <w:r w:rsidRPr="00AD12B4">
              <w:rPr>
                <w:rFonts w:cs="Calibri"/>
                <w:b/>
                <w:bCs/>
                <w:color w:val="000000"/>
                <w:sz w:val="28"/>
                <w:szCs w:val="28"/>
              </w:rPr>
              <w:t>Supporting Documents Table of Contents</w:t>
            </w:r>
          </w:p>
        </w:tc>
      </w:tr>
      <w:tr w:rsidR="00CA2E15" w14:paraId="5DEB5932" w14:textId="77777777" w:rsidTr="00240E8F">
        <w:tc>
          <w:tcPr>
            <w:tcW w:w="1038" w:type="dxa"/>
            <w:vAlign w:val="center"/>
          </w:tcPr>
          <w:p w14:paraId="748D9C96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Starting Page in PDF</w:t>
            </w:r>
          </w:p>
        </w:tc>
        <w:tc>
          <w:tcPr>
            <w:tcW w:w="6234" w:type="dxa"/>
            <w:vAlign w:val="center"/>
          </w:tcPr>
          <w:p w14:paraId="77BD1B4D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Document Description</w:t>
            </w:r>
          </w:p>
        </w:tc>
        <w:tc>
          <w:tcPr>
            <w:tcW w:w="2078" w:type="dxa"/>
            <w:vAlign w:val="center"/>
          </w:tcPr>
          <w:p w14:paraId="2CCD6012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Notes</w:t>
            </w:r>
          </w:p>
        </w:tc>
      </w:tr>
      <w:tr w:rsidR="00CA2E15" w14:paraId="39EB726D" w14:textId="77777777" w:rsidTr="00240E8F">
        <w:tc>
          <w:tcPr>
            <w:tcW w:w="1038" w:type="dxa"/>
            <w:vAlign w:val="center"/>
          </w:tcPr>
          <w:p w14:paraId="28C9B805" w14:textId="77777777" w:rsidR="00CA2E15" w:rsidRPr="00126D15" w:rsidRDefault="00CA2E15" w:rsidP="00240E8F">
            <w:pPr>
              <w:jc w:val="center"/>
              <w:rPr>
                <w:rFonts w:cs="Calibri"/>
                <w:i/>
                <w:iCs/>
                <w:color w:val="000000"/>
                <w:sz w:val="24"/>
                <w:szCs w:val="24"/>
              </w:rPr>
            </w:pPr>
            <w:r w:rsidRPr="00126D15">
              <w:rPr>
                <w:rFonts w:cs="Calibri"/>
                <w:i/>
                <w:iCs/>
                <w:color w:val="000000"/>
                <w:sz w:val="24"/>
                <w:szCs w:val="24"/>
              </w:rPr>
              <w:t>(e.g., 10)</w:t>
            </w:r>
          </w:p>
        </w:tc>
        <w:tc>
          <w:tcPr>
            <w:tcW w:w="6234" w:type="dxa"/>
            <w:vAlign w:val="center"/>
          </w:tcPr>
          <w:p w14:paraId="5DA55E06" w14:textId="77777777" w:rsidR="00CA2E15" w:rsidRPr="00126D15" w:rsidRDefault="00CA2E15" w:rsidP="00240E8F">
            <w:pPr>
              <w:jc w:val="center"/>
              <w:rPr>
                <w:rFonts w:cs="Calibri"/>
                <w:i/>
                <w:iCs/>
                <w:color w:val="000000"/>
                <w:sz w:val="24"/>
                <w:szCs w:val="24"/>
              </w:rPr>
            </w:pPr>
            <w:r w:rsidRPr="00126D15">
              <w:rPr>
                <w:rFonts w:cs="Calibri"/>
                <w:i/>
                <w:iCs/>
                <w:color w:val="000000"/>
                <w:sz w:val="24"/>
                <w:szCs w:val="24"/>
              </w:rPr>
              <w:t>(e.g., Letter of Support from Employer Partner XYZ)</w:t>
            </w:r>
          </w:p>
        </w:tc>
        <w:tc>
          <w:tcPr>
            <w:tcW w:w="2078" w:type="dxa"/>
            <w:vAlign w:val="center"/>
          </w:tcPr>
          <w:p w14:paraId="2C14ED97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325EF92F" w14:textId="77777777" w:rsidTr="00240E8F">
        <w:tc>
          <w:tcPr>
            <w:tcW w:w="1038" w:type="dxa"/>
            <w:vAlign w:val="center"/>
          </w:tcPr>
          <w:p w14:paraId="18919EC2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2584462E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5E85140C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45945499" w14:textId="77777777" w:rsidTr="00240E8F">
        <w:tc>
          <w:tcPr>
            <w:tcW w:w="1038" w:type="dxa"/>
            <w:vAlign w:val="center"/>
          </w:tcPr>
          <w:p w14:paraId="008A5E57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5751D00C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78A74F26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48C65585" w14:textId="77777777" w:rsidTr="00240E8F">
        <w:tc>
          <w:tcPr>
            <w:tcW w:w="1038" w:type="dxa"/>
            <w:vAlign w:val="center"/>
          </w:tcPr>
          <w:p w14:paraId="667E4BB8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162BBF64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275A283C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69D724B2" w14:textId="77777777" w:rsidTr="00240E8F">
        <w:tc>
          <w:tcPr>
            <w:tcW w:w="1038" w:type="dxa"/>
            <w:vAlign w:val="center"/>
          </w:tcPr>
          <w:p w14:paraId="7BCBB358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50AC239D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76DF268F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4E972930" w14:textId="77777777" w:rsidTr="00240E8F">
        <w:tc>
          <w:tcPr>
            <w:tcW w:w="1038" w:type="dxa"/>
            <w:vAlign w:val="center"/>
          </w:tcPr>
          <w:p w14:paraId="7DA7BE77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2742DA76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4AC3A4D4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190E69E5" w14:textId="77777777" w:rsidTr="00240E8F">
        <w:tc>
          <w:tcPr>
            <w:tcW w:w="1038" w:type="dxa"/>
            <w:vAlign w:val="center"/>
          </w:tcPr>
          <w:p w14:paraId="1813FDEB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5200CDED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03E8E7B9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5A5DBC3C" w14:textId="77777777" w:rsidTr="00240E8F">
        <w:tc>
          <w:tcPr>
            <w:tcW w:w="1038" w:type="dxa"/>
            <w:vAlign w:val="center"/>
          </w:tcPr>
          <w:p w14:paraId="590126D2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1C3B1BB6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22A2CB4B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1710B25C" w14:textId="77777777" w:rsidTr="00240E8F">
        <w:tc>
          <w:tcPr>
            <w:tcW w:w="1038" w:type="dxa"/>
            <w:vAlign w:val="center"/>
          </w:tcPr>
          <w:p w14:paraId="590B2848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1C152DDF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738D8413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38C3A828" w14:textId="77777777" w:rsidTr="00240E8F">
        <w:tc>
          <w:tcPr>
            <w:tcW w:w="1038" w:type="dxa"/>
            <w:vAlign w:val="center"/>
          </w:tcPr>
          <w:p w14:paraId="769724CC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1F6B9ADA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7E2050AB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640594A5" w14:textId="77777777" w:rsidTr="00240E8F">
        <w:tc>
          <w:tcPr>
            <w:tcW w:w="1038" w:type="dxa"/>
            <w:vAlign w:val="center"/>
          </w:tcPr>
          <w:p w14:paraId="4516E012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199EEEB4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013832E8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36647BC7" w14:textId="77777777" w:rsidTr="00240E8F">
        <w:tc>
          <w:tcPr>
            <w:tcW w:w="1038" w:type="dxa"/>
            <w:vAlign w:val="center"/>
          </w:tcPr>
          <w:p w14:paraId="452457C8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1E4870CB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5C1BED1E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3868F098" w14:textId="77777777" w:rsidTr="00240E8F">
        <w:tc>
          <w:tcPr>
            <w:tcW w:w="1038" w:type="dxa"/>
            <w:vAlign w:val="center"/>
          </w:tcPr>
          <w:p w14:paraId="47ED6001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7888D09D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33B81777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1EC4BBF0" w14:textId="77777777" w:rsidTr="00240E8F">
        <w:tc>
          <w:tcPr>
            <w:tcW w:w="1038" w:type="dxa"/>
            <w:vAlign w:val="center"/>
          </w:tcPr>
          <w:p w14:paraId="2CE2D22F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14A61C2F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4393F903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5B7CF65A" w14:textId="77777777" w:rsidTr="00240E8F">
        <w:tc>
          <w:tcPr>
            <w:tcW w:w="1038" w:type="dxa"/>
            <w:vAlign w:val="center"/>
          </w:tcPr>
          <w:p w14:paraId="7C6AA37A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220E6F7D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1ED7E51B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3485FE30" w14:textId="77777777" w:rsidTr="00240E8F">
        <w:tc>
          <w:tcPr>
            <w:tcW w:w="1038" w:type="dxa"/>
            <w:vAlign w:val="center"/>
          </w:tcPr>
          <w:p w14:paraId="6403C7B7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00119C57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3EA75573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506234DD" w14:textId="77777777" w:rsidTr="00240E8F">
        <w:tc>
          <w:tcPr>
            <w:tcW w:w="1038" w:type="dxa"/>
            <w:vAlign w:val="center"/>
          </w:tcPr>
          <w:p w14:paraId="13753DA6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13CAC45A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64DB6944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5719C760" w14:textId="77777777" w:rsidTr="00240E8F">
        <w:tc>
          <w:tcPr>
            <w:tcW w:w="1038" w:type="dxa"/>
            <w:vAlign w:val="center"/>
          </w:tcPr>
          <w:p w14:paraId="6292CFFC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3541DE40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3AF7FFB6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71FEAE7C" w14:textId="77777777" w:rsidTr="00240E8F">
        <w:tc>
          <w:tcPr>
            <w:tcW w:w="1038" w:type="dxa"/>
            <w:vAlign w:val="center"/>
          </w:tcPr>
          <w:p w14:paraId="13029B0C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6602E7C9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1882EE5A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CA2E15" w14:paraId="6F997877" w14:textId="77777777" w:rsidTr="00240E8F">
        <w:tc>
          <w:tcPr>
            <w:tcW w:w="1038" w:type="dxa"/>
            <w:vAlign w:val="center"/>
          </w:tcPr>
          <w:p w14:paraId="5278C94D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234" w:type="dxa"/>
            <w:vAlign w:val="center"/>
          </w:tcPr>
          <w:p w14:paraId="7ECF6B5B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2078" w:type="dxa"/>
            <w:vAlign w:val="center"/>
          </w:tcPr>
          <w:p w14:paraId="765680D6" w14:textId="77777777" w:rsidR="00CA2E15" w:rsidRDefault="00CA2E15" w:rsidP="00240E8F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</w:tr>
    </w:tbl>
    <w:p w14:paraId="24D90D28" w14:textId="77777777" w:rsidR="00DF372D" w:rsidRDefault="00DF372D" w:rsidP="7A10B7AC">
      <w:pPr>
        <w:spacing w:before="100" w:beforeAutospacing="1" w:after="120"/>
        <w:jc w:val="both"/>
        <w:rPr>
          <w:rFonts w:cs="Calibri"/>
          <w:color w:val="000000"/>
          <w:sz w:val="24"/>
          <w:szCs w:val="24"/>
        </w:rPr>
      </w:pPr>
    </w:p>
    <w:sectPr w:rsidR="00DF372D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879D89" w14:textId="77777777" w:rsidR="002A3EB9" w:rsidRDefault="002A3EB9">
      <w:r>
        <w:separator/>
      </w:r>
    </w:p>
  </w:endnote>
  <w:endnote w:type="continuationSeparator" w:id="0">
    <w:p w14:paraId="0EE3C6DB" w14:textId="77777777" w:rsidR="002A3EB9" w:rsidRDefault="002A3EB9">
      <w:r>
        <w:continuationSeparator/>
      </w:r>
    </w:p>
  </w:endnote>
  <w:endnote w:type="continuationNotice" w:id="1">
    <w:p w14:paraId="535C4F48" w14:textId="77777777" w:rsidR="002A3EB9" w:rsidRDefault="002A3E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293010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E7AAF2" w14:textId="0813C2F9" w:rsidR="00181277" w:rsidRDefault="00835E0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98D992" w14:textId="77777777" w:rsidR="00181277" w:rsidRDefault="001812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1405FB" w14:textId="77777777" w:rsidR="002A3EB9" w:rsidRDefault="002A3EB9">
      <w:r>
        <w:separator/>
      </w:r>
    </w:p>
  </w:footnote>
  <w:footnote w:type="continuationSeparator" w:id="0">
    <w:p w14:paraId="277CD02A" w14:textId="77777777" w:rsidR="002A3EB9" w:rsidRDefault="002A3EB9">
      <w:r>
        <w:continuationSeparator/>
      </w:r>
    </w:p>
  </w:footnote>
  <w:footnote w:type="continuationNotice" w:id="1">
    <w:p w14:paraId="1D54C5CD" w14:textId="77777777" w:rsidR="002A3EB9" w:rsidRDefault="002A3EB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A1FF6"/>
    <w:multiLevelType w:val="hybridMultilevel"/>
    <w:tmpl w:val="9C0C095E"/>
    <w:lvl w:ilvl="0" w:tplc="39B2C8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623B5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4687A1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9EC205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DF8F0D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7067A0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60ED77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8233E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3B81AB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480516"/>
    <w:multiLevelType w:val="hybridMultilevel"/>
    <w:tmpl w:val="9266ECCA"/>
    <w:lvl w:ilvl="0" w:tplc="AEF0B1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DFAF64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8E608B24">
      <w:start w:val="1"/>
      <w:numFmt w:val="lowerRoman"/>
      <w:lvlText w:val="%3."/>
      <w:lvlJc w:val="right"/>
      <w:pPr>
        <w:ind w:left="1800" w:hanging="180"/>
      </w:pPr>
    </w:lvl>
    <w:lvl w:ilvl="3" w:tplc="4DECD080" w:tentative="1">
      <w:start w:val="1"/>
      <w:numFmt w:val="decimal"/>
      <w:lvlText w:val="%4."/>
      <w:lvlJc w:val="left"/>
      <w:pPr>
        <w:ind w:left="2520" w:hanging="360"/>
      </w:pPr>
    </w:lvl>
    <w:lvl w:ilvl="4" w:tplc="63BCA772" w:tentative="1">
      <w:start w:val="1"/>
      <w:numFmt w:val="lowerLetter"/>
      <w:lvlText w:val="%5."/>
      <w:lvlJc w:val="left"/>
      <w:pPr>
        <w:ind w:left="3240" w:hanging="360"/>
      </w:pPr>
    </w:lvl>
    <w:lvl w:ilvl="5" w:tplc="3F4CB8BA" w:tentative="1">
      <w:start w:val="1"/>
      <w:numFmt w:val="lowerRoman"/>
      <w:lvlText w:val="%6."/>
      <w:lvlJc w:val="right"/>
      <w:pPr>
        <w:ind w:left="3960" w:hanging="180"/>
      </w:pPr>
    </w:lvl>
    <w:lvl w:ilvl="6" w:tplc="3B908740" w:tentative="1">
      <w:start w:val="1"/>
      <w:numFmt w:val="decimal"/>
      <w:lvlText w:val="%7."/>
      <w:lvlJc w:val="left"/>
      <w:pPr>
        <w:ind w:left="4680" w:hanging="360"/>
      </w:pPr>
    </w:lvl>
    <w:lvl w:ilvl="7" w:tplc="0396F1B2" w:tentative="1">
      <w:start w:val="1"/>
      <w:numFmt w:val="lowerLetter"/>
      <w:lvlText w:val="%8."/>
      <w:lvlJc w:val="left"/>
      <w:pPr>
        <w:ind w:left="5400" w:hanging="360"/>
      </w:pPr>
    </w:lvl>
    <w:lvl w:ilvl="8" w:tplc="ED02F48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935906"/>
    <w:multiLevelType w:val="hybridMultilevel"/>
    <w:tmpl w:val="D42E6764"/>
    <w:lvl w:ilvl="0" w:tplc="234EC10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2AF494" w:tentative="1">
      <w:start w:val="1"/>
      <w:numFmt w:val="lowerLetter"/>
      <w:lvlText w:val="%2."/>
      <w:lvlJc w:val="left"/>
      <w:pPr>
        <w:ind w:left="1440" w:hanging="360"/>
      </w:pPr>
    </w:lvl>
    <w:lvl w:ilvl="2" w:tplc="6734AD08" w:tentative="1">
      <w:start w:val="1"/>
      <w:numFmt w:val="lowerRoman"/>
      <w:lvlText w:val="%3."/>
      <w:lvlJc w:val="right"/>
      <w:pPr>
        <w:ind w:left="2160" w:hanging="180"/>
      </w:pPr>
    </w:lvl>
    <w:lvl w:ilvl="3" w:tplc="A7F87738" w:tentative="1">
      <w:start w:val="1"/>
      <w:numFmt w:val="decimal"/>
      <w:lvlText w:val="%4."/>
      <w:lvlJc w:val="left"/>
      <w:pPr>
        <w:ind w:left="2880" w:hanging="360"/>
      </w:pPr>
    </w:lvl>
    <w:lvl w:ilvl="4" w:tplc="161C9212" w:tentative="1">
      <w:start w:val="1"/>
      <w:numFmt w:val="lowerLetter"/>
      <w:lvlText w:val="%5."/>
      <w:lvlJc w:val="left"/>
      <w:pPr>
        <w:ind w:left="3600" w:hanging="360"/>
      </w:pPr>
    </w:lvl>
    <w:lvl w:ilvl="5" w:tplc="3AB46C9A" w:tentative="1">
      <w:start w:val="1"/>
      <w:numFmt w:val="lowerRoman"/>
      <w:lvlText w:val="%6."/>
      <w:lvlJc w:val="right"/>
      <w:pPr>
        <w:ind w:left="4320" w:hanging="180"/>
      </w:pPr>
    </w:lvl>
    <w:lvl w:ilvl="6" w:tplc="E11EF9EE" w:tentative="1">
      <w:start w:val="1"/>
      <w:numFmt w:val="decimal"/>
      <w:lvlText w:val="%7."/>
      <w:lvlJc w:val="left"/>
      <w:pPr>
        <w:ind w:left="5040" w:hanging="360"/>
      </w:pPr>
    </w:lvl>
    <w:lvl w:ilvl="7" w:tplc="C8D410A4" w:tentative="1">
      <w:start w:val="1"/>
      <w:numFmt w:val="lowerLetter"/>
      <w:lvlText w:val="%8."/>
      <w:lvlJc w:val="left"/>
      <w:pPr>
        <w:ind w:left="5760" w:hanging="360"/>
      </w:pPr>
    </w:lvl>
    <w:lvl w:ilvl="8" w:tplc="B1CC7C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FA7F4A"/>
    <w:multiLevelType w:val="hybridMultilevel"/>
    <w:tmpl w:val="70CE1490"/>
    <w:lvl w:ilvl="0" w:tplc="C964790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A241C60" w:tentative="1">
      <w:start w:val="1"/>
      <w:numFmt w:val="lowerLetter"/>
      <w:lvlText w:val="%2."/>
      <w:lvlJc w:val="left"/>
      <w:pPr>
        <w:ind w:left="1440" w:hanging="360"/>
      </w:pPr>
    </w:lvl>
    <w:lvl w:ilvl="2" w:tplc="D488E488" w:tentative="1">
      <w:start w:val="1"/>
      <w:numFmt w:val="lowerRoman"/>
      <w:lvlText w:val="%3."/>
      <w:lvlJc w:val="right"/>
      <w:pPr>
        <w:ind w:left="2160" w:hanging="180"/>
      </w:pPr>
    </w:lvl>
    <w:lvl w:ilvl="3" w:tplc="FC5E6FD4" w:tentative="1">
      <w:start w:val="1"/>
      <w:numFmt w:val="decimal"/>
      <w:lvlText w:val="%4."/>
      <w:lvlJc w:val="left"/>
      <w:pPr>
        <w:ind w:left="2880" w:hanging="360"/>
      </w:pPr>
    </w:lvl>
    <w:lvl w:ilvl="4" w:tplc="94F4EB48" w:tentative="1">
      <w:start w:val="1"/>
      <w:numFmt w:val="lowerLetter"/>
      <w:lvlText w:val="%5."/>
      <w:lvlJc w:val="left"/>
      <w:pPr>
        <w:ind w:left="3600" w:hanging="360"/>
      </w:pPr>
    </w:lvl>
    <w:lvl w:ilvl="5" w:tplc="C62C1FB4" w:tentative="1">
      <w:start w:val="1"/>
      <w:numFmt w:val="lowerRoman"/>
      <w:lvlText w:val="%6."/>
      <w:lvlJc w:val="right"/>
      <w:pPr>
        <w:ind w:left="4320" w:hanging="180"/>
      </w:pPr>
    </w:lvl>
    <w:lvl w:ilvl="6" w:tplc="C5CA71F4" w:tentative="1">
      <w:start w:val="1"/>
      <w:numFmt w:val="decimal"/>
      <w:lvlText w:val="%7."/>
      <w:lvlJc w:val="left"/>
      <w:pPr>
        <w:ind w:left="5040" w:hanging="360"/>
      </w:pPr>
    </w:lvl>
    <w:lvl w:ilvl="7" w:tplc="2B70E3D0" w:tentative="1">
      <w:start w:val="1"/>
      <w:numFmt w:val="lowerLetter"/>
      <w:lvlText w:val="%8."/>
      <w:lvlJc w:val="left"/>
      <w:pPr>
        <w:ind w:left="5760" w:hanging="360"/>
      </w:pPr>
    </w:lvl>
    <w:lvl w:ilvl="8" w:tplc="67C090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E510E7"/>
    <w:multiLevelType w:val="hybridMultilevel"/>
    <w:tmpl w:val="37FC3722"/>
    <w:lvl w:ilvl="0" w:tplc="8F147E1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324207C" w:tentative="1">
      <w:start w:val="1"/>
      <w:numFmt w:val="lowerLetter"/>
      <w:lvlText w:val="%2."/>
      <w:lvlJc w:val="left"/>
      <w:pPr>
        <w:ind w:left="1440" w:hanging="360"/>
      </w:pPr>
    </w:lvl>
    <w:lvl w:ilvl="2" w:tplc="B61CE280" w:tentative="1">
      <w:start w:val="1"/>
      <w:numFmt w:val="lowerRoman"/>
      <w:lvlText w:val="%3."/>
      <w:lvlJc w:val="right"/>
      <w:pPr>
        <w:ind w:left="2160" w:hanging="180"/>
      </w:pPr>
    </w:lvl>
    <w:lvl w:ilvl="3" w:tplc="F0C0ABFC" w:tentative="1">
      <w:start w:val="1"/>
      <w:numFmt w:val="decimal"/>
      <w:lvlText w:val="%4."/>
      <w:lvlJc w:val="left"/>
      <w:pPr>
        <w:ind w:left="2880" w:hanging="360"/>
      </w:pPr>
    </w:lvl>
    <w:lvl w:ilvl="4" w:tplc="58F88786" w:tentative="1">
      <w:start w:val="1"/>
      <w:numFmt w:val="lowerLetter"/>
      <w:lvlText w:val="%5."/>
      <w:lvlJc w:val="left"/>
      <w:pPr>
        <w:ind w:left="3600" w:hanging="360"/>
      </w:pPr>
    </w:lvl>
    <w:lvl w:ilvl="5" w:tplc="C360F1D6" w:tentative="1">
      <w:start w:val="1"/>
      <w:numFmt w:val="lowerRoman"/>
      <w:lvlText w:val="%6."/>
      <w:lvlJc w:val="right"/>
      <w:pPr>
        <w:ind w:left="4320" w:hanging="180"/>
      </w:pPr>
    </w:lvl>
    <w:lvl w:ilvl="6" w:tplc="2F506956" w:tentative="1">
      <w:start w:val="1"/>
      <w:numFmt w:val="decimal"/>
      <w:lvlText w:val="%7."/>
      <w:lvlJc w:val="left"/>
      <w:pPr>
        <w:ind w:left="5040" w:hanging="360"/>
      </w:pPr>
    </w:lvl>
    <w:lvl w:ilvl="7" w:tplc="A1C6A78A" w:tentative="1">
      <w:start w:val="1"/>
      <w:numFmt w:val="lowerLetter"/>
      <w:lvlText w:val="%8."/>
      <w:lvlJc w:val="left"/>
      <w:pPr>
        <w:ind w:left="5760" w:hanging="360"/>
      </w:pPr>
    </w:lvl>
    <w:lvl w:ilvl="8" w:tplc="D18A16F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C5851"/>
    <w:multiLevelType w:val="hybridMultilevel"/>
    <w:tmpl w:val="D42E6764"/>
    <w:lvl w:ilvl="0" w:tplc="433A8C3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780D126" w:tentative="1">
      <w:start w:val="1"/>
      <w:numFmt w:val="lowerLetter"/>
      <w:lvlText w:val="%2."/>
      <w:lvlJc w:val="left"/>
      <w:pPr>
        <w:ind w:left="1440" w:hanging="360"/>
      </w:pPr>
    </w:lvl>
    <w:lvl w:ilvl="2" w:tplc="172E9166" w:tentative="1">
      <w:start w:val="1"/>
      <w:numFmt w:val="lowerRoman"/>
      <w:lvlText w:val="%3."/>
      <w:lvlJc w:val="right"/>
      <w:pPr>
        <w:ind w:left="2160" w:hanging="180"/>
      </w:pPr>
    </w:lvl>
    <w:lvl w:ilvl="3" w:tplc="9F26E73E" w:tentative="1">
      <w:start w:val="1"/>
      <w:numFmt w:val="decimal"/>
      <w:lvlText w:val="%4."/>
      <w:lvlJc w:val="left"/>
      <w:pPr>
        <w:ind w:left="2880" w:hanging="360"/>
      </w:pPr>
    </w:lvl>
    <w:lvl w:ilvl="4" w:tplc="C818F6FE" w:tentative="1">
      <w:start w:val="1"/>
      <w:numFmt w:val="lowerLetter"/>
      <w:lvlText w:val="%5."/>
      <w:lvlJc w:val="left"/>
      <w:pPr>
        <w:ind w:left="3600" w:hanging="360"/>
      </w:pPr>
    </w:lvl>
    <w:lvl w:ilvl="5" w:tplc="157EFD12" w:tentative="1">
      <w:start w:val="1"/>
      <w:numFmt w:val="lowerRoman"/>
      <w:lvlText w:val="%6."/>
      <w:lvlJc w:val="right"/>
      <w:pPr>
        <w:ind w:left="4320" w:hanging="180"/>
      </w:pPr>
    </w:lvl>
    <w:lvl w:ilvl="6" w:tplc="461AC55E" w:tentative="1">
      <w:start w:val="1"/>
      <w:numFmt w:val="decimal"/>
      <w:lvlText w:val="%7."/>
      <w:lvlJc w:val="left"/>
      <w:pPr>
        <w:ind w:left="5040" w:hanging="360"/>
      </w:pPr>
    </w:lvl>
    <w:lvl w:ilvl="7" w:tplc="4ED4800A" w:tentative="1">
      <w:start w:val="1"/>
      <w:numFmt w:val="lowerLetter"/>
      <w:lvlText w:val="%8."/>
      <w:lvlJc w:val="left"/>
      <w:pPr>
        <w:ind w:left="5760" w:hanging="360"/>
      </w:pPr>
    </w:lvl>
    <w:lvl w:ilvl="8" w:tplc="8EE6B8F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0D6EBE"/>
    <w:multiLevelType w:val="hybridMultilevel"/>
    <w:tmpl w:val="2A542224"/>
    <w:lvl w:ilvl="0" w:tplc="FF68047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7BCFE6A" w:tentative="1">
      <w:start w:val="1"/>
      <w:numFmt w:val="lowerLetter"/>
      <w:lvlText w:val="%2."/>
      <w:lvlJc w:val="left"/>
      <w:pPr>
        <w:ind w:left="1440" w:hanging="360"/>
      </w:pPr>
    </w:lvl>
    <w:lvl w:ilvl="2" w:tplc="BB7E7FF6" w:tentative="1">
      <w:start w:val="1"/>
      <w:numFmt w:val="lowerRoman"/>
      <w:lvlText w:val="%3."/>
      <w:lvlJc w:val="right"/>
      <w:pPr>
        <w:ind w:left="2160" w:hanging="180"/>
      </w:pPr>
    </w:lvl>
    <w:lvl w:ilvl="3" w:tplc="68CE3F10" w:tentative="1">
      <w:start w:val="1"/>
      <w:numFmt w:val="decimal"/>
      <w:lvlText w:val="%4."/>
      <w:lvlJc w:val="left"/>
      <w:pPr>
        <w:ind w:left="2880" w:hanging="360"/>
      </w:pPr>
    </w:lvl>
    <w:lvl w:ilvl="4" w:tplc="A0DEEEF6" w:tentative="1">
      <w:start w:val="1"/>
      <w:numFmt w:val="lowerLetter"/>
      <w:lvlText w:val="%5."/>
      <w:lvlJc w:val="left"/>
      <w:pPr>
        <w:ind w:left="3600" w:hanging="360"/>
      </w:pPr>
    </w:lvl>
    <w:lvl w:ilvl="5" w:tplc="1C984050" w:tentative="1">
      <w:start w:val="1"/>
      <w:numFmt w:val="lowerRoman"/>
      <w:lvlText w:val="%6."/>
      <w:lvlJc w:val="right"/>
      <w:pPr>
        <w:ind w:left="4320" w:hanging="180"/>
      </w:pPr>
    </w:lvl>
    <w:lvl w:ilvl="6" w:tplc="8870DC28" w:tentative="1">
      <w:start w:val="1"/>
      <w:numFmt w:val="decimal"/>
      <w:lvlText w:val="%7."/>
      <w:lvlJc w:val="left"/>
      <w:pPr>
        <w:ind w:left="5040" w:hanging="360"/>
      </w:pPr>
    </w:lvl>
    <w:lvl w:ilvl="7" w:tplc="A3FEB93A" w:tentative="1">
      <w:start w:val="1"/>
      <w:numFmt w:val="lowerLetter"/>
      <w:lvlText w:val="%8."/>
      <w:lvlJc w:val="left"/>
      <w:pPr>
        <w:ind w:left="5760" w:hanging="360"/>
      </w:pPr>
    </w:lvl>
    <w:lvl w:ilvl="8" w:tplc="562EA2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7E7197"/>
    <w:multiLevelType w:val="hybridMultilevel"/>
    <w:tmpl w:val="1158D298"/>
    <w:lvl w:ilvl="0" w:tplc="6248B9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096DC1E" w:tentative="1">
      <w:start w:val="1"/>
      <w:numFmt w:val="lowerLetter"/>
      <w:lvlText w:val="%2."/>
      <w:lvlJc w:val="left"/>
      <w:pPr>
        <w:ind w:left="1440" w:hanging="360"/>
      </w:pPr>
    </w:lvl>
    <w:lvl w:ilvl="2" w:tplc="1EB4309E" w:tentative="1">
      <w:start w:val="1"/>
      <w:numFmt w:val="lowerRoman"/>
      <w:lvlText w:val="%3."/>
      <w:lvlJc w:val="right"/>
      <w:pPr>
        <w:ind w:left="2160" w:hanging="180"/>
      </w:pPr>
    </w:lvl>
    <w:lvl w:ilvl="3" w:tplc="8286C9C4" w:tentative="1">
      <w:start w:val="1"/>
      <w:numFmt w:val="decimal"/>
      <w:lvlText w:val="%4."/>
      <w:lvlJc w:val="left"/>
      <w:pPr>
        <w:ind w:left="2880" w:hanging="360"/>
      </w:pPr>
    </w:lvl>
    <w:lvl w:ilvl="4" w:tplc="E0E41FC6" w:tentative="1">
      <w:start w:val="1"/>
      <w:numFmt w:val="lowerLetter"/>
      <w:lvlText w:val="%5."/>
      <w:lvlJc w:val="left"/>
      <w:pPr>
        <w:ind w:left="3600" w:hanging="360"/>
      </w:pPr>
    </w:lvl>
    <w:lvl w:ilvl="5" w:tplc="4A5C167A" w:tentative="1">
      <w:start w:val="1"/>
      <w:numFmt w:val="lowerRoman"/>
      <w:lvlText w:val="%6."/>
      <w:lvlJc w:val="right"/>
      <w:pPr>
        <w:ind w:left="4320" w:hanging="180"/>
      </w:pPr>
    </w:lvl>
    <w:lvl w:ilvl="6" w:tplc="ABAC8558" w:tentative="1">
      <w:start w:val="1"/>
      <w:numFmt w:val="decimal"/>
      <w:lvlText w:val="%7."/>
      <w:lvlJc w:val="left"/>
      <w:pPr>
        <w:ind w:left="5040" w:hanging="360"/>
      </w:pPr>
    </w:lvl>
    <w:lvl w:ilvl="7" w:tplc="106076CE" w:tentative="1">
      <w:start w:val="1"/>
      <w:numFmt w:val="lowerLetter"/>
      <w:lvlText w:val="%8."/>
      <w:lvlJc w:val="left"/>
      <w:pPr>
        <w:ind w:left="5760" w:hanging="360"/>
      </w:pPr>
    </w:lvl>
    <w:lvl w:ilvl="8" w:tplc="3BC20B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563512"/>
    <w:multiLevelType w:val="hybridMultilevel"/>
    <w:tmpl w:val="289EB544"/>
    <w:lvl w:ilvl="0" w:tplc="BC4E9C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4686F1E" w:tentative="1">
      <w:start w:val="1"/>
      <w:numFmt w:val="lowerLetter"/>
      <w:lvlText w:val="%2."/>
      <w:lvlJc w:val="left"/>
      <w:pPr>
        <w:ind w:left="1440" w:hanging="360"/>
      </w:pPr>
    </w:lvl>
    <w:lvl w:ilvl="2" w:tplc="3476E15E" w:tentative="1">
      <w:start w:val="1"/>
      <w:numFmt w:val="lowerRoman"/>
      <w:lvlText w:val="%3."/>
      <w:lvlJc w:val="right"/>
      <w:pPr>
        <w:ind w:left="2160" w:hanging="180"/>
      </w:pPr>
    </w:lvl>
    <w:lvl w:ilvl="3" w:tplc="934E84F6" w:tentative="1">
      <w:start w:val="1"/>
      <w:numFmt w:val="decimal"/>
      <w:lvlText w:val="%4."/>
      <w:lvlJc w:val="left"/>
      <w:pPr>
        <w:ind w:left="2880" w:hanging="360"/>
      </w:pPr>
    </w:lvl>
    <w:lvl w:ilvl="4" w:tplc="74E01210" w:tentative="1">
      <w:start w:val="1"/>
      <w:numFmt w:val="lowerLetter"/>
      <w:lvlText w:val="%5."/>
      <w:lvlJc w:val="left"/>
      <w:pPr>
        <w:ind w:left="3600" w:hanging="360"/>
      </w:pPr>
    </w:lvl>
    <w:lvl w:ilvl="5" w:tplc="4EAED938" w:tentative="1">
      <w:start w:val="1"/>
      <w:numFmt w:val="lowerRoman"/>
      <w:lvlText w:val="%6."/>
      <w:lvlJc w:val="right"/>
      <w:pPr>
        <w:ind w:left="4320" w:hanging="180"/>
      </w:pPr>
    </w:lvl>
    <w:lvl w:ilvl="6" w:tplc="DE0885C0" w:tentative="1">
      <w:start w:val="1"/>
      <w:numFmt w:val="decimal"/>
      <w:lvlText w:val="%7."/>
      <w:lvlJc w:val="left"/>
      <w:pPr>
        <w:ind w:left="5040" w:hanging="360"/>
      </w:pPr>
    </w:lvl>
    <w:lvl w:ilvl="7" w:tplc="7B26F090" w:tentative="1">
      <w:start w:val="1"/>
      <w:numFmt w:val="lowerLetter"/>
      <w:lvlText w:val="%8."/>
      <w:lvlJc w:val="left"/>
      <w:pPr>
        <w:ind w:left="5760" w:hanging="360"/>
      </w:pPr>
    </w:lvl>
    <w:lvl w:ilvl="8" w:tplc="8828EB6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25B5B"/>
    <w:multiLevelType w:val="hybridMultilevel"/>
    <w:tmpl w:val="D42E6764"/>
    <w:lvl w:ilvl="0" w:tplc="AFB0A05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2882B6" w:tentative="1">
      <w:start w:val="1"/>
      <w:numFmt w:val="lowerLetter"/>
      <w:lvlText w:val="%2."/>
      <w:lvlJc w:val="left"/>
      <w:pPr>
        <w:ind w:left="1440" w:hanging="360"/>
      </w:pPr>
    </w:lvl>
    <w:lvl w:ilvl="2" w:tplc="19449F22" w:tentative="1">
      <w:start w:val="1"/>
      <w:numFmt w:val="lowerRoman"/>
      <w:lvlText w:val="%3."/>
      <w:lvlJc w:val="right"/>
      <w:pPr>
        <w:ind w:left="2160" w:hanging="180"/>
      </w:pPr>
    </w:lvl>
    <w:lvl w:ilvl="3" w:tplc="567421CA" w:tentative="1">
      <w:start w:val="1"/>
      <w:numFmt w:val="decimal"/>
      <w:lvlText w:val="%4."/>
      <w:lvlJc w:val="left"/>
      <w:pPr>
        <w:ind w:left="2880" w:hanging="360"/>
      </w:pPr>
    </w:lvl>
    <w:lvl w:ilvl="4" w:tplc="BF442B4C" w:tentative="1">
      <w:start w:val="1"/>
      <w:numFmt w:val="lowerLetter"/>
      <w:lvlText w:val="%5."/>
      <w:lvlJc w:val="left"/>
      <w:pPr>
        <w:ind w:left="3600" w:hanging="360"/>
      </w:pPr>
    </w:lvl>
    <w:lvl w:ilvl="5" w:tplc="6ABC3DEC" w:tentative="1">
      <w:start w:val="1"/>
      <w:numFmt w:val="lowerRoman"/>
      <w:lvlText w:val="%6."/>
      <w:lvlJc w:val="right"/>
      <w:pPr>
        <w:ind w:left="4320" w:hanging="180"/>
      </w:pPr>
    </w:lvl>
    <w:lvl w:ilvl="6" w:tplc="E7183516" w:tentative="1">
      <w:start w:val="1"/>
      <w:numFmt w:val="decimal"/>
      <w:lvlText w:val="%7."/>
      <w:lvlJc w:val="left"/>
      <w:pPr>
        <w:ind w:left="5040" w:hanging="360"/>
      </w:pPr>
    </w:lvl>
    <w:lvl w:ilvl="7" w:tplc="1DB63A8E" w:tentative="1">
      <w:start w:val="1"/>
      <w:numFmt w:val="lowerLetter"/>
      <w:lvlText w:val="%8."/>
      <w:lvlJc w:val="left"/>
      <w:pPr>
        <w:ind w:left="5760" w:hanging="360"/>
      </w:pPr>
    </w:lvl>
    <w:lvl w:ilvl="8" w:tplc="BD34EA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973E57"/>
    <w:multiLevelType w:val="hybridMultilevel"/>
    <w:tmpl w:val="9094E2B6"/>
    <w:lvl w:ilvl="0" w:tplc="5F187D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9FEEB48" w:tentative="1">
      <w:start w:val="1"/>
      <w:numFmt w:val="lowerLetter"/>
      <w:lvlText w:val="%2."/>
      <w:lvlJc w:val="left"/>
      <w:pPr>
        <w:ind w:left="1440" w:hanging="360"/>
      </w:pPr>
    </w:lvl>
    <w:lvl w:ilvl="2" w:tplc="C73276EC" w:tentative="1">
      <w:start w:val="1"/>
      <w:numFmt w:val="lowerRoman"/>
      <w:lvlText w:val="%3."/>
      <w:lvlJc w:val="right"/>
      <w:pPr>
        <w:ind w:left="2160" w:hanging="180"/>
      </w:pPr>
    </w:lvl>
    <w:lvl w:ilvl="3" w:tplc="CA64F658" w:tentative="1">
      <w:start w:val="1"/>
      <w:numFmt w:val="decimal"/>
      <w:lvlText w:val="%4."/>
      <w:lvlJc w:val="left"/>
      <w:pPr>
        <w:ind w:left="2880" w:hanging="360"/>
      </w:pPr>
    </w:lvl>
    <w:lvl w:ilvl="4" w:tplc="54281666" w:tentative="1">
      <w:start w:val="1"/>
      <w:numFmt w:val="lowerLetter"/>
      <w:lvlText w:val="%5."/>
      <w:lvlJc w:val="left"/>
      <w:pPr>
        <w:ind w:left="3600" w:hanging="360"/>
      </w:pPr>
    </w:lvl>
    <w:lvl w:ilvl="5" w:tplc="97C4C61A" w:tentative="1">
      <w:start w:val="1"/>
      <w:numFmt w:val="lowerRoman"/>
      <w:lvlText w:val="%6."/>
      <w:lvlJc w:val="right"/>
      <w:pPr>
        <w:ind w:left="4320" w:hanging="180"/>
      </w:pPr>
    </w:lvl>
    <w:lvl w:ilvl="6" w:tplc="5B74FEAC" w:tentative="1">
      <w:start w:val="1"/>
      <w:numFmt w:val="decimal"/>
      <w:lvlText w:val="%7."/>
      <w:lvlJc w:val="left"/>
      <w:pPr>
        <w:ind w:left="5040" w:hanging="360"/>
      </w:pPr>
    </w:lvl>
    <w:lvl w:ilvl="7" w:tplc="9D94B5EC" w:tentative="1">
      <w:start w:val="1"/>
      <w:numFmt w:val="lowerLetter"/>
      <w:lvlText w:val="%8."/>
      <w:lvlJc w:val="left"/>
      <w:pPr>
        <w:ind w:left="5760" w:hanging="360"/>
      </w:pPr>
    </w:lvl>
    <w:lvl w:ilvl="8" w:tplc="9BFECD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DC3032"/>
    <w:multiLevelType w:val="hybridMultilevel"/>
    <w:tmpl w:val="5A222CF4"/>
    <w:lvl w:ilvl="0" w:tplc="7F2E8C9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0B851D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455C49C6">
      <w:start w:val="1"/>
      <w:numFmt w:val="lowerRoman"/>
      <w:lvlText w:val="%3."/>
      <w:lvlJc w:val="right"/>
      <w:pPr>
        <w:ind w:left="1800" w:hanging="180"/>
      </w:pPr>
    </w:lvl>
    <w:lvl w:ilvl="3" w:tplc="A2B806C8" w:tentative="1">
      <w:start w:val="1"/>
      <w:numFmt w:val="decimal"/>
      <w:lvlText w:val="%4."/>
      <w:lvlJc w:val="left"/>
      <w:pPr>
        <w:ind w:left="2520" w:hanging="360"/>
      </w:pPr>
    </w:lvl>
    <w:lvl w:ilvl="4" w:tplc="AA726D1A" w:tentative="1">
      <w:start w:val="1"/>
      <w:numFmt w:val="lowerLetter"/>
      <w:lvlText w:val="%5."/>
      <w:lvlJc w:val="left"/>
      <w:pPr>
        <w:ind w:left="3240" w:hanging="360"/>
      </w:pPr>
    </w:lvl>
    <w:lvl w:ilvl="5" w:tplc="0DEECD4C" w:tentative="1">
      <w:start w:val="1"/>
      <w:numFmt w:val="lowerRoman"/>
      <w:lvlText w:val="%6."/>
      <w:lvlJc w:val="right"/>
      <w:pPr>
        <w:ind w:left="3960" w:hanging="180"/>
      </w:pPr>
    </w:lvl>
    <w:lvl w:ilvl="6" w:tplc="6612227E" w:tentative="1">
      <w:start w:val="1"/>
      <w:numFmt w:val="decimal"/>
      <w:lvlText w:val="%7."/>
      <w:lvlJc w:val="left"/>
      <w:pPr>
        <w:ind w:left="4680" w:hanging="360"/>
      </w:pPr>
    </w:lvl>
    <w:lvl w:ilvl="7" w:tplc="ABE4ECF0" w:tentative="1">
      <w:start w:val="1"/>
      <w:numFmt w:val="lowerLetter"/>
      <w:lvlText w:val="%8."/>
      <w:lvlJc w:val="left"/>
      <w:pPr>
        <w:ind w:left="5400" w:hanging="360"/>
      </w:pPr>
    </w:lvl>
    <w:lvl w:ilvl="8" w:tplc="4300BF8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6177C77"/>
    <w:multiLevelType w:val="hybridMultilevel"/>
    <w:tmpl w:val="A0DC955C"/>
    <w:lvl w:ilvl="0" w:tplc="23ACFD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B9698C2" w:tentative="1">
      <w:start w:val="1"/>
      <w:numFmt w:val="lowerLetter"/>
      <w:lvlText w:val="%2."/>
      <w:lvlJc w:val="left"/>
      <w:pPr>
        <w:ind w:left="1440" w:hanging="360"/>
      </w:pPr>
    </w:lvl>
    <w:lvl w:ilvl="2" w:tplc="C5803DAC" w:tentative="1">
      <w:start w:val="1"/>
      <w:numFmt w:val="lowerRoman"/>
      <w:lvlText w:val="%3."/>
      <w:lvlJc w:val="right"/>
      <w:pPr>
        <w:ind w:left="2160" w:hanging="180"/>
      </w:pPr>
    </w:lvl>
    <w:lvl w:ilvl="3" w:tplc="433002D4" w:tentative="1">
      <w:start w:val="1"/>
      <w:numFmt w:val="decimal"/>
      <w:lvlText w:val="%4."/>
      <w:lvlJc w:val="left"/>
      <w:pPr>
        <w:ind w:left="2880" w:hanging="360"/>
      </w:pPr>
    </w:lvl>
    <w:lvl w:ilvl="4" w:tplc="C108F2EA" w:tentative="1">
      <w:start w:val="1"/>
      <w:numFmt w:val="lowerLetter"/>
      <w:lvlText w:val="%5."/>
      <w:lvlJc w:val="left"/>
      <w:pPr>
        <w:ind w:left="3600" w:hanging="360"/>
      </w:pPr>
    </w:lvl>
    <w:lvl w:ilvl="5" w:tplc="AF4ED508" w:tentative="1">
      <w:start w:val="1"/>
      <w:numFmt w:val="lowerRoman"/>
      <w:lvlText w:val="%6."/>
      <w:lvlJc w:val="right"/>
      <w:pPr>
        <w:ind w:left="4320" w:hanging="180"/>
      </w:pPr>
    </w:lvl>
    <w:lvl w:ilvl="6" w:tplc="541E6DB2" w:tentative="1">
      <w:start w:val="1"/>
      <w:numFmt w:val="decimal"/>
      <w:lvlText w:val="%7."/>
      <w:lvlJc w:val="left"/>
      <w:pPr>
        <w:ind w:left="5040" w:hanging="360"/>
      </w:pPr>
    </w:lvl>
    <w:lvl w:ilvl="7" w:tplc="AE2EA84A" w:tentative="1">
      <w:start w:val="1"/>
      <w:numFmt w:val="lowerLetter"/>
      <w:lvlText w:val="%8."/>
      <w:lvlJc w:val="left"/>
      <w:pPr>
        <w:ind w:left="5760" w:hanging="360"/>
      </w:pPr>
    </w:lvl>
    <w:lvl w:ilvl="8" w:tplc="9BBAC88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F70465"/>
    <w:multiLevelType w:val="hybridMultilevel"/>
    <w:tmpl w:val="D42E6764"/>
    <w:lvl w:ilvl="0" w:tplc="EC8C429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5B01F8E" w:tentative="1">
      <w:start w:val="1"/>
      <w:numFmt w:val="lowerLetter"/>
      <w:lvlText w:val="%2."/>
      <w:lvlJc w:val="left"/>
      <w:pPr>
        <w:ind w:left="1440" w:hanging="360"/>
      </w:pPr>
    </w:lvl>
    <w:lvl w:ilvl="2" w:tplc="CF8A75A0" w:tentative="1">
      <w:start w:val="1"/>
      <w:numFmt w:val="lowerRoman"/>
      <w:lvlText w:val="%3."/>
      <w:lvlJc w:val="right"/>
      <w:pPr>
        <w:ind w:left="2160" w:hanging="180"/>
      </w:pPr>
    </w:lvl>
    <w:lvl w:ilvl="3" w:tplc="E0F80830" w:tentative="1">
      <w:start w:val="1"/>
      <w:numFmt w:val="decimal"/>
      <w:lvlText w:val="%4."/>
      <w:lvlJc w:val="left"/>
      <w:pPr>
        <w:ind w:left="2880" w:hanging="360"/>
      </w:pPr>
    </w:lvl>
    <w:lvl w:ilvl="4" w:tplc="70FACB56" w:tentative="1">
      <w:start w:val="1"/>
      <w:numFmt w:val="lowerLetter"/>
      <w:lvlText w:val="%5."/>
      <w:lvlJc w:val="left"/>
      <w:pPr>
        <w:ind w:left="3600" w:hanging="360"/>
      </w:pPr>
    </w:lvl>
    <w:lvl w:ilvl="5" w:tplc="415E2D06" w:tentative="1">
      <w:start w:val="1"/>
      <w:numFmt w:val="lowerRoman"/>
      <w:lvlText w:val="%6."/>
      <w:lvlJc w:val="right"/>
      <w:pPr>
        <w:ind w:left="4320" w:hanging="180"/>
      </w:pPr>
    </w:lvl>
    <w:lvl w:ilvl="6" w:tplc="B15CA2FA" w:tentative="1">
      <w:start w:val="1"/>
      <w:numFmt w:val="decimal"/>
      <w:lvlText w:val="%7."/>
      <w:lvlJc w:val="left"/>
      <w:pPr>
        <w:ind w:left="5040" w:hanging="360"/>
      </w:pPr>
    </w:lvl>
    <w:lvl w:ilvl="7" w:tplc="C1880576" w:tentative="1">
      <w:start w:val="1"/>
      <w:numFmt w:val="lowerLetter"/>
      <w:lvlText w:val="%8."/>
      <w:lvlJc w:val="left"/>
      <w:pPr>
        <w:ind w:left="5760" w:hanging="360"/>
      </w:pPr>
    </w:lvl>
    <w:lvl w:ilvl="8" w:tplc="BF8CE15A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3146014">
    <w:abstractNumId w:val="9"/>
  </w:num>
  <w:num w:numId="2" w16cid:durableId="1234390546">
    <w:abstractNumId w:val="8"/>
  </w:num>
  <w:num w:numId="3" w16cid:durableId="1504662305">
    <w:abstractNumId w:val="4"/>
  </w:num>
  <w:num w:numId="4" w16cid:durableId="1749963427">
    <w:abstractNumId w:val="3"/>
  </w:num>
  <w:num w:numId="5" w16cid:durableId="200440654">
    <w:abstractNumId w:val="6"/>
  </w:num>
  <w:num w:numId="6" w16cid:durableId="139737090">
    <w:abstractNumId w:val="0"/>
  </w:num>
  <w:num w:numId="7" w16cid:durableId="1258370985">
    <w:abstractNumId w:val="11"/>
  </w:num>
  <w:num w:numId="8" w16cid:durableId="1634562100">
    <w:abstractNumId w:val="1"/>
  </w:num>
  <w:num w:numId="9" w16cid:durableId="1263487439">
    <w:abstractNumId w:val="13"/>
  </w:num>
  <w:num w:numId="10" w16cid:durableId="927692191">
    <w:abstractNumId w:val="2"/>
  </w:num>
  <w:num w:numId="11" w16cid:durableId="79183882">
    <w:abstractNumId w:val="12"/>
  </w:num>
  <w:num w:numId="12" w16cid:durableId="1457748903">
    <w:abstractNumId w:val="7"/>
  </w:num>
  <w:num w:numId="13" w16cid:durableId="1604145069">
    <w:abstractNumId w:val="5"/>
  </w:num>
  <w:num w:numId="14" w16cid:durableId="93594355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jIxNTYxsTQ0MTdR0lEKTi0uzszPAykwrAUARx1pRSwAAAA="/>
  </w:docVars>
  <w:rsids>
    <w:rsidRoot w:val="00307FDF"/>
    <w:rsid w:val="00001372"/>
    <w:rsid w:val="000016DD"/>
    <w:rsid w:val="00022835"/>
    <w:rsid w:val="00024F85"/>
    <w:rsid w:val="00042EAF"/>
    <w:rsid w:val="000432D4"/>
    <w:rsid w:val="00045125"/>
    <w:rsid w:val="0005065D"/>
    <w:rsid w:val="00056BC6"/>
    <w:rsid w:val="00063E36"/>
    <w:rsid w:val="000671A3"/>
    <w:rsid w:val="00067FAF"/>
    <w:rsid w:val="000806BF"/>
    <w:rsid w:val="000848EE"/>
    <w:rsid w:val="00086499"/>
    <w:rsid w:val="000905DA"/>
    <w:rsid w:val="00096E03"/>
    <w:rsid w:val="000A26AB"/>
    <w:rsid w:val="000A2D61"/>
    <w:rsid w:val="000B225B"/>
    <w:rsid w:val="000B2489"/>
    <w:rsid w:val="000B2F63"/>
    <w:rsid w:val="000C5E02"/>
    <w:rsid w:val="000D240F"/>
    <w:rsid w:val="000D452F"/>
    <w:rsid w:val="000F0228"/>
    <w:rsid w:val="000F294E"/>
    <w:rsid w:val="000F65DF"/>
    <w:rsid w:val="0010203A"/>
    <w:rsid w:val="00102605"/>
    <w:rsid w:val="00107D18"/>
    <w:rsid w:val="001110D8"/>
    <w:rsid w:val="00113927"/>
    <w:rsid w:val="0011766A"/>
    <w:rsid w:val="00130648"/>
    <w:rsid w:val="00131232"/>
    <w:rsid w:val="00135337"/>
    <w:rsid w:val="001353C0"/>
    <w:rsid w:val="00135DC7"/>
    <w:rsid w:val="00135EF8"/>
    <w:rsid w:val="00144312"/>
    <w:rsid w:val="00161F1C"/>
    <w:rsid w:val="00172E2D"/>
    <w:rsid w:val="00173944"/>
    <w:rsid w:val="00175EAA"/>
    <w:rsid w:val="00180D7E"/>
    <w:rsid w:val="00181277"/>
    <w:rsid w:val="00182EF1"/>
    <w:rsid w:val="00186527"/>
    <w:rsid w:val="001A1665"/>
    <w:rsid w:val="001C4A91"/>
    <w:rsid w:val="001C51A3"/>
    <w:rsid w:val="001D26C2"/>
    <w:rsid w:val="001E2832"/>
    <w:rsid w:val="001E532C"/>
    <w:rsid w:val="00200006"/>
    <w:rsid w:val="00203D56"/>
    <w:rsid w:val="00214EA5"/>
    <w:rsid w:val="00216C60"/>
    <w:rsid w:val="002200AE"/>
    <w:rsid w:val="00220999"/>
    <w:rsid w:val="002227F5"/>
    <w:rsid w:val="00226B2A"/>
    <w:rsid w:val="00226F64"/>
    <w:rsid w:val="00227413"/>
    <w:rsid w:val="00235F56"/>
    <w:rsid w:val="00237DA4"/>
    <w:rsid w:val="00243417"/>
    <w:rsid w:val="002434D1"/>
    <w:rsid w:val="0025187D"/>
    <w:rsid w:val="00254CCC"/>
    <w:rsid w:val="0025718A"/>
    <w:rsid w:val="00257C4F"/>
    <w:rsid w:val="0026217D"/>
    <w:rsid w:val="0026617E"/>
    <w:rsid w:val="00280C6F"/>
    <w:rsid w:val="00283019"/>
    <w:rsid w:val="002840E3"/>
    <w:rsid w:val="002844E1"/>
    <w:rsid w:val="00286838"/>
    <w:rsid w:val="0029297A"/>
    <w:rsid w:val="00294DDC"/>
    <w:rsid w:val="0029670C"/>
    <w:rsid w:val="002A3EB9"/>
    <w:rsid w:val="002B0888"/>
    <w:rsid w:val="002B231B"/>
    <w:rsid w:val="002C50A8"/>
    <w:rsid w:val="002C6BE9"/>
    <w:rsid w:val="002C7B6D"/>
    <w:rsid w:val="002D1E67"/>
    <w:rsid w:val="002D38D7"/>
    <w:rsid w:val="002E05D9"/>
    <w:rsid w:val="002E6C6E"/>
    <w:rsid w:val="002F5E8D"/>
    <w:rsid w:val="00304A99"/>
    <w:rsid w:val="00307FDF"/>
    <w:rsid w:val="00311884"/>
    <w:rsid w:val="00311B5A"/>
    <w:rsid w:val="00330EFE"/>
    <w:rsid w:val="0033287C"/>
    <w:rsid w:val="003334E7"/>
    <w:rsid w:val="00337A62"/>
    <w:rsid w:val="00341573"/>
    <w:rsid w:val="00343520"/>
    <w:rsid w:val="00353CEA"/>
    <w:rsid w:val="00356C54"/>
    <w:rsid w:val="00366594"/>
    <w:rsid w:val="00372EF7"/>
    <w:rsid w:val="003772F6"/>
    <w:rsid w:val="00380FFB"/>
    <w:rsid w:val="003841F2"/>
    <w:rsid w:val="00385693"/>
    <w:rsid w:val="003A3EC4"/>
    <w:rsid w:val="003A4F22"/>
    <w:rsid w:val="003B2497"/>
    <w:rsid w:val="003C4992"/>
    <w:rsid w:val="003D3C61"/>
    <w:rsid w:val="003E2F56"/>
    <w:rsid w:val="003F6E86"/>
    <w:rsid w:val="00400D33"/>
    <w:rsid w:val="00420A9B"/>
    <w:rsid w:val="004229DA"/>
    <w:rsid w:val="00430DE0"/>
    <w:rsid w:val="00431E36"/>
    <w:rsid w:val="00434CE8"/>
    <w:rsid w:val="00442FDB"/>
    <w:rsid w:val="004538AD"/>
    <w:rsid w:val="0045652A"/>
    <w:rsid w:val="00460237"/>
    <w:rsid w:val="004615DE"/>
    <w:rsid w:val="004665A6"/>
    <w:rsid w:val="00470033"/>
    <w:rsid w:val="00470733"/>
    <w:rsid w:val="00474E43"/>
    <w:rsid w:val="004764AF"/>
    <w:rsid w:val="00477324"/>
    <w:rsid w:val="00481F4D"/>
    <w:rsid w:val="00487699"/>
    <w:rsid w:val="004926BE"/>
    <w:rsid w:val="004A230E"/>
    <w:rsid w:val="004A5CCA"/>
    <w:rsid w:val="004A63B6"/>
    <w:rsid w:val="004B5FE2"/>
    <w:rsid w:val="004B69BE"/>
    <w:rsid w:val="004B7577"/>
    <w:rsid w:val="004C2588"/>
    <w:rsid w:val="004E11B0"/>
    <w:rsid w:val="004E1913"/>
    <w:rsid w:val="004E372C"/>
    <w:rsid w:val="004E5A7A"/>
    <w:rsid w:val="004E6CBC"/>
    <w:rsid w:val="004F7DB0"/>
    <w:rsid w:val="00501C49"/>
    <w:rsid w:val="00501FCD"/>
    <w:rsid w:val="00523E7F"/>
    <w:rsid w:val="005266F1"/>
    <w:rsid w:val="005322CC"/>
    <w:rsid w:val="00533DD7"/>
    <w:rsid w:val="00535E3F"/>
    <w:rsid w:val="00536910"/>
    <w:rsid w:val="00536DE5"/>
    <w:rsid w:val="00537FE9"/>
    <w:rsid w:val="0055445A"/>
    <w:rsid w:val="00562F3B"/>
    <w:rsid w:val="00564EEA"/>
    <w:rsid w:val="005748D5"/>
    <w:rsid w:val="00581F30"/>
    <w:rsid w:val="00583186"/>
    <w:rsid w:val="00584D3A"/>
    <w:rsid w:val="00590FA9"/>
    <w:rsid w:val="005971FD"/>
    <w:rsid w:val="005A57F2"/>
    <w:rsid w:val="005B14E8"/>
    <w:rsid w:val="005B1D69"/>
    <w:rsid w:val="005B6BBA"/>
    <w:rsid w:val="005C29BE"/>
    <w:rsid w:val="005D02A6"/>
    <w:rsid w:val="005D2AF5"/>
    <w:rsid w:val="005D373A"/>
    <w:rsid w:val="005D406D"/>
    <w:rsid w:val="005E191D"/>
    <w:rsid w:val="005E2A5C"/>
    <w:rsid w:val="005E60EC"/>
    <w:rsid w:val="005E75B6"/>
    <w:rsid w:val="005F1FA5"/>
    <w:rsid w:val="00602A10"/>
    <w:rsid w:val="00615409"/>
    <w:rsid w:val="006315A9"/>
    <w:rsid w:val="00631CBB"/>
    <w:rsid w:val="006327A9"/>
    <w:rsid w:val="00632A30"/>
    <w:rsid w:val="006335B2"/>
    <w:rsid w:val="006364AF"/>
    <w:rsid w:val="0063723E"/>
    <w:rsid w:val="0064393B"/>
    <w:rsid w:val="00653FD9"/>
    <w:rsid w:val="00656489"/>
    <w:rsid w:val="006623D4"/>
    <w:rsid w:val="006629F7"/>
    <w:rsid w:val="006649F9"/>
    <w:rsid w:val="00671689"/>
    <w:rsid w:val="00671A96"/>
    <w:rsid w:val="006742AA"/>
    <w:rsid w:val="00680841"/>
    <w:rsid w:val="0068197C"/>
    <w:rsid w:val="00682FC4"/>
    <w:rsid w:val="006838EC"/>
    <w:rsid w:val="00685DC4"/>
    <w:rsid w:val="00687399"/>
    <w:rsid w:val="006930FC"/>
    <w:rsid w:val="00693A35"/>
    <w:rsid w:val="006A4240"/>
    <w:rsid w:val="006B2092"/>
    <w:rsid w:val="006B4847"/>
    <w:rsid w:val="006C79C9"/>
    <w:rsid w:val="006D0C39"/>
    <w:rsid w:val="006D149A"/>
    <w:rsid w:val="006D7874"/>
    <w:rsid w:val="006E6DD0"/>
    <w:rsid w:val="006F7389"/>
    <w:rsid w:val="007043E1"/>
    <w:rsid w:val="0071242F"/>
    <w:rsid w:val="007242F4"/>
    <w:rsid w:val="007256AE"/>
    <w:rsid w:val="007257F0"/>
    <w:rsid w:val="00726C92"/>
    <w:rsid w:val="0073272A"/>
    <w:rsid w:val="00733965"/>
    <w:rsid w:val="00733B9C"/>
    <w:rsid w:val="00744C04"/>
    <w:rsid w:val="0074501A"/>
    <w:rsid w:val="007457F9"/>
    <w:rsid w:val="007471E4"/>
    <w:rsid w:val="00751157"/>
    <w:rsid w:val="00752261"/>
    <w:rsid w:val="00761F42"/>
    <w:rsid w:val="00764765"/>
    <w:rsid w:val="00767D47"/>
    <w:rsid w:val="0077181A"/>
    <w:rsid w:val="00774803"/>
    <w:rsid w:val="007777BA"/>
    <w:rsid w:val="00784587"/>
    <w:rsid w:val="0078796B"/>
    <w:rsid w:val="00787A3F"/>
    <w:rsid w:val="007941DE"/>
    <w:rsid w:val="007943EE"/>
    <w:rsid w:val="0079750C"/>
    <w:rsid w:val="007A1F23"/>
    <w:rsid w:val="007A33D2"/>
    <w:rsid w:val="007A5776"/>
    <w:rsid w:val="007B1724"/>
    <w:rsid w:val="007B2724"/>
    <w:rsid w:val="007B3F21"/>
    <w:rsid w:val="007B4368"/>
    <w:rsid w:val="007B57D5"/>
    <w:rsid w:val="007B663B"/>
    <w:rsid w:val="007C0667"/>
    <w:rsid w:val="007C2393"/>
    <w:rsid w:val="007C29B9"/>
    <w:rsid w:val="007D4584"/>
    <w:rsid w:val="007E0C8C"/>
    <w:rsid w:val="007F0F48"/>
    <w:rsid w:val="007F2E10"/>
    <w:rsid w:val="007F4E22"/>
    <w:rsid w:val="007F700B"/>
    <w:rsid w:val="008000C4"/>
    <w:rsid w:val="00806D63"/>
    <w:rsid w:val="00810694"/>
    <w:rsid w:val="00814930"/>
    <w:rsid w:val="00816D85"/>
    <w:rsid w:val="00822F9C"/>
    <w:rsid w:val="00830032"/>
    <w:rsid w:val="00833202"/>
    <w:rsid w:val="00834D4F"/>
    <w:rsid w:val="00835701"/>
    <w:rsid w:val="00835E02"/>
    <w:rsid w:val="008426C0"/>
    <w:rsid w:val="008449EB"/>
    <w:rsid w:val="00846B6F"/>
    <w:rsid w:val="0085651B"/>
    <w:rsid w:val="00856968"/>
    <w:rsid w:val="00856F01"/>
    <w:rsid w:val="00860EE9"/>
    <w:rsid w:val="00861174"/>
    <w:rsid w:val="00864637"/>
    <w:rsid w:val="008666EA"/>
    <w:rsid w:val="00871583"/>
    <w:rsid w:val="00872780"/>
    <w:rsid w:val="00873A47"/>
    <w:rsid w:val="00877423"/>
    <w:rsid w:val="008801DC"/>
    <w:rsid w:val="008867ED"/>
    <w:rsid w:val="00887192"/>
    <w:rsid w:val="00895828"/>
    <w:rsid w:val="00895A1B"/>
    <w:rsid w:val="008A2CB0"/>
    <w:rsid w:val="008A36A8"/>
    <w:rsid w:val="008A76D0"/>
    <w:rsid w:val="008C1D00"/>
    <w:rsid w:val="008C346A"/>
    <w:rsid w:val="008C59CD"/>
    <w:rsid w:val="008D0C05"/>
    <w:rsid w:val="008D5D18"/>
    <w:rsid w:val="00901E0C"/>
    <w:rsid w:val="0091044C"/>
    <w:rsid w:val="00910EB0"/>
    <w:rsid w:val="00916541"/>
    <w:rsid w:val="00916B05"/>
    <w:rsid w:val="00917F5E"/>
    <w:rsid w:val="00920FF0"/>
    <w:rsid w:val="009231C5"/>
    <w:rsid w:val="0093621D"/>
    <w:rsid w:val="00944591"/>
    <w:rsid w:val="00947042"/>
    <w:rsid w:val="0095443D"/>
    <w:rsid w:val="0096426B"/>
    <w:rsid w:val="00966B2F"/>
    <w:rsid w:val="009673A6"/>
    <w:rsid w:val="00971505"/>
    <w:rsid w:val="00973D98"/>
    <w:rsid w:val="00975A74"/>
    <w:rsid w:val="00980069"/>
    <w:rsid w:val="00980ED0"/>
    <w:rsid w:val="009915A3"/>
    <w:rsid w:val="00993462"/>
    <w:rsid w:val="00993BD6"/>
    <w:rsid w:val="00994B2D"/>
    <w:rsid w:val="00996B0C"/>
    <w:rsid w:val="009A19ED"/>
    <w:rsid w:val="009A24F9"/>
    <w:rsid w:val="009A4BA4"/>
    <w:rsid w:val="009A4E82"/>
    <w:rsid w:val="009B5900"/>
    <w:rsid w:val="009B6114"/>
    <w:rsid w:val="009C3FC5"/>
    <w:rsid w:val="009C4D3F"/>
    <w:rsid w:val="009C7A5F"/>
    <w:rsid w:val="009D0642"/>
    <w:rsid w:val="009D1971"/>
    <w:rsid w:val="009D43D6"/>
    <w:rsid w:val="009D6515"/>
    <w:rsid w:val="009D6CFB"/>
    <w:rsid w:val="009D744F"/>
    <w:rsid w:val="009D7DED"/>
    <w:rsid w:val="009E3050"/>
    <w:rsid w:val="009E3E61"/>
    <w:rsid w:val="009E4825"/>
    <w:rsid w:val="009E529F"/>
    <w:rsid w:val="009F5CEB"/>
    <w:rsid w:val="009F677F"/>
    <w:rsid w:val="009F7577"/>
    <w:rsid w:val="00A0301F"/>
    <w:rsid w:val="00A063AB"/>
    <w:rsid w:val="00A0660A"/>
    <w:rsid w:val="00A16CB3"/>
    <w:rsid w:val="00A35378"/>
    <w:rsid w:val="00A36391"/>
    <w:rsid w:val="00A367C2"/>
    <w:rsid w:val="00A54D0A"/>
    <w:rsid w:val="00A63F07"/>
    <w:rsid w:val="00A71B4B"/>
    <w:rsid w:val="00A73E9E"/>
    <w:rsid w:val="00A74F15"/>
    <w:rsid w:val="00A873EA"/>
    <w:rsid w:val="00A87696"/>
    <w:rsid w:val="00A90736"/>
    <w:rsid w:val="00AB00BF"/>
    <w:rsid w:val="00AB51E1"/>
    <w:rsid w:val="00AB58DC"/>
    <w:rsid w:val="00AC1029"/>
    <w:rsid w:val="00AC168E"/>
    <w:rsid w:val="00AC5B1E"/>
    <w:rsid w:val="00AC5D1E"/>
    <w:rsid w:val="00AD04FE"/>
    <w:rsid w:val="00AD389D"/>
    <w:rsid w:val="00AE2B05"/>
    <w:rsid w:val="00B0434C"/>
    <w:rsid w:val="00B07456"/>
    <w:rsid w:val="00B07AFB"/>
    <w:rsid w:val="00B27CAF"/>
    <w:rsid w:val="00B31519"/>
    <w:rsid w:val="00B316B2"/>
    <w:rsid w:val="00B33983"/>
    <w:rsid w:val="00B33A24"/>
    <w:rsid w:val="00B33DDA"/>
    <w:rsid w:val="00B36834"/>
    <w:rsid w:val="00B37CEA"/>
    <w:rsid w:val="00B37E46"/>
    <w:rsid w:val="00B46FE2"/>
    <w:rsid w:val="00B50D50"/>
    <w:rsid w:val="00B52F70"/>
    <w:rsid w:val="00B636D9"/>
    <w:rsid w:val="00B6426B"/>
    <w:rsid w:val="00B6547F"/>
    <w:rsid w:val="00B751DC"/>
    <w:rsid w:val="00B85FE7"/>
    <w:rsid w:val="00B86DD6"/>
    <w:rsid w:val="00B87F04"/>
    <w:rsid w:val="00B92237"/>
    <w:rsid w:val="00B9364E"/>
    <w:rsid w:val="00BA6FBB"/>
    <w:rsid w:val="00BB1104"/>
    <w:rsid w:val="00BB2119"/>
    <w:rsid w:val="00BB4FBD"/>
    <w:rsid w:val="00BC3DD2"/>
    <w:rsid w:val="00BC54FB"/>
    <w:rsid w:val="00BD10B1"/>
    <w:rsid w:val="00BD1637"/>
    <w:rsid w:val="00BD242B"/>
    <w:rsid w:val="00BD6C47"/>
    <w:rsid w:val="00BD7355"/>
    <w:rsid w:val="00BE5E01"/>
    <w:rsid w:val="00BF5EB3"/>
    <w:rsid w:val="00BF7185"/>
    <w:rsid w:val="00C02913"/>
    <w:rsid w:val="00C07CD6"/>
    <w:rsid w:val="00C1779B"/>
    <w:rsid w:val="00C25BB8"/>
    <w:rsid w:val="00C34C55"/>
    <w:rsid w:val="00C35612"/>
    <w:rsid w:val="00C40B71"/>
    <w:rsid w:val="00C5379E"/>
    <w:rsid w:val="00C562FD"/>
    <w:rsid w:val="00C57085"/>
    <w:rsid w:val="00C616D6"/>
    <w:rsid w:val="00C75604"/>
    <w:rsid w:val="00C817F5"/>
    <w:rsid w:val="00C87795"/>
    <w:rsid w:val="00C93F07"/>
    <w:rsid w:val="00CA2E15"/>
    <w:rsid w:val="00CB7F3E"/>
    <w:rsid w:val="00CB7FD6"/>
    <w:rsid w:val="00CC7055"/>
    <w:rsid w:val="00CC799E"/>
    <w:rsid w:val="00CD05CC"/>
    <w:rsid w:val="00CD0FF3"/>
    <w:rsid w:val="00CD2EF1"/>
    <w:rsid w:val="00CE1C41"/>
    <w:rsid w:val="00CE2217"/>
    <w:rsid w:val="00CE6877"/>
    <w:rsid w:val="00CF1C7E"/>
    <w:rsid w:val="00CF3ACE"/>
    <w:rsid w:val="00D00FF1"/>
    <w:rsid w:val="00D0340E"/>
    <w:rsid w:val="00D04785"/>
    <w:rsid w:val="00D07C1F"/>
    <w:rsid w:val="00D12ECF"/>
    <w:rsid w:val="00D1669D"/>
    <w:rsid w:val="00D24220"/>
    <w:rsid w:val="00D353E2"/>
    <w:rsid w:val="00D442D3"/>
    <w:rsid w:val="00D44844"/>
    <w:rsid w:val="00D507D4"/>
    <w:rsid w:val="00D65F90"/>
    <w:rsid w:val="00D660F6"/>
    <w:rsid w:val="00D7362E"/>
    <w:rsid w:val="00D7763D"/>
    <w:rsid w:val="00D83AF4"/>
    <w:rsid w:val="00D8629A"/>
    <w:rsid w:val="00D9183A"/>
    <w:rsid w:val="00D93CFA"/>
    <w:rsid w:val="00D95C62"/>
    <w:rsid w:val="00D9720A"/>
    <w:rsid w:val="00DA04B3"/>
    <w:rsid w:val="00DA1146"/>
    <w:rsid w:val="00DA2C94"/>
    <w:rsid w:val="00DA40A7"/>
    <w:rsid w:val="00DB316E"/>
    <w:rsid w:val="00DB4059"/>
    <w:rsid w:val="00DB776A"/>
    <w:rsid w:val="00DC259C"/>
    <w:rsid w:val="00DC7D13"/>
    <w:rsid w:val="00DD1B81"/>
    <w:rsid w:val="00DD38E4"/>
    <w:rsid w:val="00DD397D"/>
    <w:rsid w:val="00DD40CC"/>
    <w:rsid w:val="00DD6B45"/>
    <w:rsid w:val="00DE0632"/>
    <w:rsid w:val="00DE1505"/>
    <w:rsid w:val="00DE1F95"/>
    <w:rsid w:val="00DF1139"/>
    <w:rsid w:val="00DF2207"/>
    <w:rsid w:val="00DF29B6"/>
    <w:rsid w:val="00DF372D"/>
    <w:rsid w:val="00DF6B98"/>
    <w:rsid w:val="00DF7B1C"/>
    <w:rsid w:val="00E04ABE"/>
    <w:rsid w:val="00E05E6E"/>
    <w:rsid w:val="00E06EB5"/>
    <w:rsid w:val="00E07893"/>
    <w:rsid w:val="00E079B4"/>
    <w:rsid w:val="00E175C2"/>
    <w:rsid w:val="00E175CD"/>
    <w:rsid w:val="00E2187A"/>
    <w:rsid w:val="00E23EB6"/>
    <w:rsid w:val="00E265CF"/>
    <w:rsid w:val="00E3352A"/>
    <w:rsid w:val="00E4053D"/>
    <w:rsid w:val="00E47AE0"/>
    <w:rsid w:val="00E639C9"/>
    <w:rsid w:val="00E71620"/>
    <w:rsid w:val="00E72D62"/>
    <w:rsid w:val="00E8099C"/>
    <w:rsid w:val="00E819EC"/>
    <w:rsid w:val="00E86A78"/>
    <w:rsid w:val="00E86BE7"/>
    <w:rsid w:val="00E92660"/>
    <w:rsid w:val="00E97D97"/>
    <w:rsid w:val="00EA6EE5"/>
    <w:rsid w:val="00EA7444"/>
    <w:rsid w:val="00EA7E36"/>
    <w:rsid w:val="00EB2922"/>
    <w:rsid w:val="00EC0484"/>
    <w:rsid w:val="00EC2104"/>
    <w:rsid w:val="00ED6A25"/>
    <w:rsid w:val="00EE70A4"/>
    <w:rsid w:val="00EF7B47"/>
    <w:rsid w:val="00F03486"/>
    <w:rsid w:val="00F03764"/>
    <w:rsid w:val="00F03C58"/>
    <w:rsid w:val="00F04803"/>
    <w:rsid w:val="00F05B7F"/>
    <w:rsid w:val="00F06670"/>
    <w:rsid w:val="00F1214B"/>
    <w:rsid w:val="00F123B4"/>
    <w:rsid w:val="00F15C2D"/>
    <w:rsid w:val="00F16CB4"/>
    <w:rsid w:val="00F1717D"/>
    <w:rsid w:val="00F222EA"/>
    <w:rsid w:val="00F22ACF"/>
    <w:rsid w:val="00F30861"/>
    <w:rsid w:val="00F343BF"/>
    <w:rsid w:val="00F36FCF"/>
    <w:rsid w:val="00F42D5D"/>
    <w:rsid w:val="00F53F09"/>
    <w:rsid w:val="00F56D18"/>
    <w:rsid w:val="00F64AF0"/>
    <w:rsid w:val="00F651F9"/>
    <w:rsid w:val="00F713E7"/>
    <w:rsid w:val="00F71D82"/>
    <w:rsid w:val="00F7397A"/>
    <w:rsid w:val="00F75259"/>
    <w:rsid w:val="00F77D1E"/>
    <w:rsid w:val="00F81C9C"/>
    <w:rsid w:val="00F9258B"/>
    <w:rsid w:val="00F933D9"/>
    <w:rsid w:val="00F9432D"/>
    <w:rsid w:val="00F95187"/>
    <w:rsid w:val="00F97C91"/>
    <w:rsid w:val="00FB1186"/>
    <w:rsid w:val="00FB3931"/>
    <w:rsid w:val="00FC1F4F"/>
    <w:rsid w:val="00FC2D98"/>
    <w:rsid w:val="00FC780D"/>
    <w:rsid w:val="00FD044C"/>
    <w:rsid w:val="00FD17ED"/>
    <w:rsid w:val="00FE0BA1"/>
    <w:rsid w:val="00FE5012"/>
    <w:rsid w:val="00FF0E62"/>
    <w:rsid w:val="00FF4321"/>
    <w:rsid w:val="00FF43E1"/>
    <w:rsid w:val="00FF6449"/>
    <w:rsid w:val="08CDC279"/>
    <w:rsid w:val="0FA3B141"/>
    <w:rsid w:val="1BEB8842"/>
    <w:rsid w:val="22174243"/>
    <w:rsid w:val="38A7A0A3"/>
    <w:rsid w:val="41B2400F"/>
    <w:rsid w:val="4AF88889"/>
    <w:rsid w:val="61786AB3"/>
    <w:rsid w:val="675C4456"/>
    <w:rsid w:val="6AA2A150"/>
    <w:rsid w:val="6B6E605D"/>
    <w:rsid w:val="7350E643"/>
    <w:rsid w:val="7A10B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56966B"/>
  <w15:docId w15:val="{4CF3F4CB-D6BE-4C5A-9F8F-4C84037DC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065D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rsid w:val="00307F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07FDF"/>
    <w:pPr>
      <w:spacing w:before="200" w:after="200" w:line="276" w:lineRule="auto"/>
    </w:pPr>
    <w:rPr>
      <w:rFonts w:eastAsia="Times New Roman"/>
      <w:sz w:val="20"/>
      <w:szCs w:val="20"/>
      <w:lang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7FDF"/>
    <w:rPr>
      <w:rFonts w:ascii="Calibri" w:eastAsia="Times New Roman" w:hAnsi="Calibri" w:cs="Times New Roman"/>
      <w:sz w:val="20"/>
      <w:szCs w:val="20"/>
      <w:lang w:bidi="en-US"/>
    </w:rPr>
  </w:style>
  <w:style w:type="paragraph" w:styleId="ListParagraph">
    <w:name w:val="List Paragraph"/>
    <w:basedOn w:val="Normal"/>
    <w:uiPriority w:val="34"/>
    <w:qFormat/>
    <w:rsid w:val="00307FDF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307FDF"/>
    <w:rPr>
      <w:color w:val="0563C1" w:themeColor="hyperlink"/>
      <w:u w:val="single"/>
    </w:rPr>
  </w:style>
  <w:style w:type="character" w:styleId="PlaceholderText">
    <w:name w:val="Placeholder Text"/>
    <w:uiPriority w:val="99"/>
    <w:semiHidden/>
    <w:rsid w:val="00307FDF"/>
    <w:rPr>
      <w:color w:val="808080"/>
    </w:rPr>
  </w:style>
  <w:style w:type="table" w:styleId="TableGrid">
    <w:name w:val="Table Grid"/>
    <w:basedOn w:val="TableNormal"/>
    <w:uiPriority w:val="39"/>
    <w:rsid w:val="00307F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12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1277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812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1277"/>
    <w:rPr>
      <w:rFonts w:ascii="Calibri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65A6"/>
    <w:pPr>
      <w:spacing w:before="0" w:after="0" w:line="240" w:lineRule="auto"/>
    </w:pPr>
    <w:rPr>
      <w:rFonts w:eastAsiaTheme="minorHAnsi"/>
      <w:b/>
      <w:bCs/>
      <w:lang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65A6"/>
    <w:rPr>
      <w:rFonts w:ascii="Calibri" w:eastAsia="Times New Roman" w:hAnsi="Calibri" w:cs="Times New Roman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2B231B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72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workforce@masscec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0722F-0770-40C8-9321-2EADCC621206}"/>
      </w:docPartPr>
      <w:docPartBody>
        <w:p w:rsidR="004F4F8E" w:rsidRDefault="008819BE"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70F671DEBB45F4998129251A024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0D1CE-D55D-4B8F-8D94-74E95A8BEB56}"/>
      </w:docPartPr>
      <w:docPartBody>
        <w:p w:rsidR="004F4F8E" w:rsidRDefault="008819BE" w:rsidP="008819BE">
          <w:pPr>
            <w:pStyle w:val="0170F671DEBB45F4998129251A0248FE5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E6DEFA7B94469B7B64231676783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9CD1A-5816-4169-AB9D-949B2CED18CA}"/>
      </w:docPartPr>
      <w:docPartBody>
        <w:p w:rsidR="004F4F8E" w:rsidRDefault="008819BE" w:rsidP="008819BE">
          <w:pPr>
            <w:pStyle w:val="91BE6DEFA7B94469B7B642316767835B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9DA7F8968146648F78AD9F4F613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D22AC-D7CE-4DB1-9045-311C9502B97F}"/>
      </w:docPartPr>
      <w:docPartBody>
        <w:p w:rsidR="004F4F8E" w:rsidRDefault="008819BE" w:rsidP="008819BE">
          <w:pPr>
            <w:pStyle w:val="369DA7F8968146648F78AD9F4F613DA7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239E432C7543F4B7AB2CA73DE51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83F5D-298E-48D8-BCAD-A769CF7657D9}"/>
      </w:docPartPr>
      <w:docPartBody>
        <w:p w:rsidR="004F4F8E" w:rsidRDefault="008819BE" w:rsidP="008819BE">
          <w:pPr>
            <w:pStyle w:val="41239E432C7543F4B7AB2CA73DE51AC0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D9C737EAA24B03B2458705BB538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E8FAE-2B02-4217-BA5A-EAD7E69A7C26}"/>
      </w:docPartPr>
      <w:docPartBody>
        <w:p w:rsidR="004F4F8E" w:rsidRDefault="008819BE" w:rsidP="008819BE">
          <w:pPr>
            <w:pStyle w:val="D1D9C737EAA24B03B2458705BB538110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779EC485AF4821BDAF900C3F289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0EE2B-C1E8-4C46-AE7A-94520E327D48}"/>
      </w:docPartPr>
      <w:docPartBody>
        <w:p w:rsidR="0086215A" w:rsidRDefault="004F4F8E" w:rsidP="004F4F8E">
          <w:pPr>
            <w:pStyle w:val="D9779EC485AF4821BDAF900C3F289930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E68F41DF21480AB53C03F27322C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B3F2B-2DAD-4304-9946-11A047BBD412}"/>
      </w:docPartPr>
      <w:docPartBody>
        <w:p w:rsidR="0086215A" w:rsidRDefault="004F4F8E" w:rsidP="004F4F8E">
          <w:pPr>
            <w:pStyle w:val="EEE68F41DF21480AB53C03F27322CB6E"/>
          </w:pPr>
          <w:r w:rsidRPr="00431E36">
            <w:rPr>
              <w:rStyle w:val="PlaceholderText"/>
              <w:rFonts w:cstheme="minorHAnsi"/>
            </w:rPr>
            <w:t>Click or tap here to enter text.</w:t>
          </w:r>
        </w:p>
      </w:docPartBody>
    </w:docPart>
    <w:docPart>
      <w:docPartPr>
        <w:name w:val="5659BF2A30C14E46A0DFE4E7135DC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F21F9-9EAC-47DD-99A9-C980A5D77A8D}"/>
      </w:docPartPr>
      <w:docPartBody>
        <w:p w:rsidR="002B61A9" w:rsidRDefault="000054E4" w:rsidP="000054E4">
          <w:pPr>
            <w:pStyle w:val="5659BF2A30C14E46A0DFE4E7135DCAC8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0C00D3ED594127A76E76D934881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9A639-ED34-40BD-ACB8-060515760EAF}"/>
      </w:docPartPr>
      <w:docPartBody>
        <w:p w:rsidR="002B61A9" w:rsidRDefault="000054E4" w:rsidP="000054E4">
          <w:pPr>
            <w:pStyle w:val="CD0C00D3ED594127A76E76D934881B83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A2D7EB44784E86893B91AA8BAAB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39B12-439B-4532-A511-849550EA3FB4}"/>
      </w:docPartPr>
      <w:docPartBody>
        <w:p w:rsidR="002B61A9" w:rsidRDefault="000054E4" w:rsidP="000054E4">
          <w:pPr>
            <w:pStyle w:val="C7A2D7EB44784E86893B91AA8BAAB70B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0FCADD009A42EDB0DB788B1F868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8FAB1-3923-4D98-90E0-0870608DDC8B}"/>
      </w:docPartPr>
      <w:docPartBody>
        <w:p w:rsidR="002B61A9" w:rsidRDefault="000054E4" w:rsidP="000054E4">
          <w:pPr>
            <w:pStyle w:val="7E0FCADD009A42EDB0DB788B1F868452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6FDC72836841D2B3C363F009E84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DE709-2B9A-4700-AF06-8913DF0A7C6C}"/>
      </w:docPartPr>
      <w:docPartBody>
        <w:p w:rsidR="002B61A9" w:rsidRDefault="000054E4" w:rsidP="000054E4">
          <w:pPr>
            <w:pStyle w:val="7D6FDC72836841D2B3C363F009E84C48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BC441774EB458792409A25EE81A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64B44-C06F-48A6-BB7C-AA361FA99BCD}"/>
      </w:docPartPr>
      <w:docPartBody>
        <w:p w:rsidR="002B61A9" w:rsidRDefault="000054E4" w:rsidP="000054E4">
          <w:pPr>
            <w:pStyle w:val="D9BC441774EB458792409A25EE81AC07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71C70DC3A1433C865663C61E96A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96CDA-EA39-4846-9C6A-08516B9DDFAF}"/>
      </w:docPartPr>
      <w:docPartBody>
        <w:p w:rsidR="002B61A9" w:rsidRDefault="000054E4" w:rsidP="000054E4">
          <w:pPr>
            <w:pStyle w:val="6D71C70DC3A1433C865663C61E96A4A0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5E9F2D94C648ECB9D50878A19ED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D87F1-72CA-495F-A756-82B0C937F24A}"/>
      </w:docPartPr>
      <w:docPartBody>
        <w:p w:rsidR="002B61A9" w:rsidRDefault="000054E4" w:rsidP="000054E4">
          <w:pPr>
            <w:pStyle w:val="A35E9F2D94C648ECB9D50878A19ED469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850886BB73497CBF510FF38DD0E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6C724-1FF3-4341-BC9F-254811F5F15F}"/>
      </w:docPartPr>
      <w:docPartBody>
        <w:p w:rsidR="002B61A9" w:rsidRDefault="000054E4" w:rsidP="000054E4">
          <w:pPr>
            <w:pStyle w:val="B9850886BB73497CBF510FF38DD0E41F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D0467592AA4B47889D6A4CD665C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671D9-EEFD-4116-B61E-EDF20B3E0EC0}"/>
      </w:docPartPr>
      <w:docPartBody>
        <w:p w:rsidR="002B61A9" w:rsidRDefault="000054E4" w:rsidP="000054E4">
          <w:pPr>
            <w:pStyle w:val="66D0467592AA4B47889D6A4CD665CB17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7B6D98FD404D0798738C6BF6480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F27A3-6517-46EE-AE91-6B73006AB1C7}"/>
      </w:docPartPr>
      <w:docPartBody>
        <w:p w:rsidR="002B61A9" w:rsidRDefault="000054E4" w:rsidP="000054E4">
          <w:pPr>
            <w:pStyle w:val="947B6D98FD404D0798738C6BF6480426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654C75B0F44CBCAA2E95C6C2896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6AB7D-68B6-44AD-A792-9F2253C8C6D2}"/>
      </w:docPartPr>
      <w:docPartBody>
        <w:p w:rsidR="002B61A9" w:rsidRDefault="000054E4" w:rsidP="000054E4">
          <w:pPr>
            <w:pStyle w:val="62654C75B0F44CBCAA2E95C6C2896DA9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A2639FB07945BE8DEFAEBAF635C9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47554-8BF4-4C94-9DF7-AC97A8A2325C}"/>
      </w:docPartPr>
      <w:docPartBody>
        <w:p w:rsidR="002B61A9" w:rsidRDefault="000054E4" w:rsidP="000054E4">
          <w:pPr>
            <w:pStyle w:val="9AA2639FB07945BE8DEFAEBAF635C956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52A0D80B2C49DD83F8087354086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C4CA5-BB85-4FDD-B5A4-80AA17C96A23}"/>
      </w:docPartPr>
      <w:docPartBody>
        <w:p w:rsidR="002B61A9" w:rsidRDefault="000054E4" w:rsidP="000054E4">
          <w:pPr>
            <w:pStyle w:val="6452A0D80B2C49DD83F8087354086576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8F0DD77EFE4EEBA0DA8574A75138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28D6F-499D-4BDA-9222-6394E9B575F9}"/>
      </w:docPartPr>
      <w:docPartBody>
        <w:p w:rsidR="002B61A9" w:rsidRDefault="000054E4" w:rsidP="000054E4">
          <w:pPr>
            <w:pStyle w:val="498F0DD77EFE4EEBA0DA8574A7513823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E10F4D9EDA4BC1979269E39D656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D0C57-8F95-41C2-ACD4-DB9E9540F576}"/>
      </w:docPartPr>
      <w:docPartBody>
        <w:p w:rsidR="002B61A9" w:rsidRDefault="000054E4" w:rsidP="000054E4">
          <w:pPr>
            <w:pStyle w:val="DBE10F4D9EDA4BC1979269E39D6562D8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1C944CCE74C52B7FD070807602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7E39C-A2FB-4D24-8C06-23FC3FF9EFC2}"/>
      </w:docPartPr>
      <w:docPartBody>
        <w:p w:rsidR="002B61A9" w:rsidRDefault="000054E4" w:rsidP="000054E4">
          <w:pPr>
            <w:pStyle w:val="8C61C944CCE74C52B7FD070807602B99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D9C44AA3ED4AB7BF29C4BDDAAC7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5BC7F-8023-4106-A766-580C88814595}"/>
      </w:docPartPr>
      <w:docPartBody>
        <w:p w:rsidR="002B61A9" w:rsidRDefault="000054E4" w:rsidP="000054E4">
          <w:pPr>
            <w:pStyle w:val="5AD9C44AA3ED4AB7BF29C4BDDAAC7B6F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2E711D19B343CCA0BB5AB95778B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9E741-25C5-4F15-8E51-18B0CDAF2EED}"/>
      </w:docPartPr>
      <w:docPartBody>
        <w:p w:rsidR="002B61A9" w:rsidRDefault="000054E4" w:rsidP="000054E4">
          <w:pPr>
            <w:pStyle w:val="4A2E711D19B343CCA0BB5AB95778BF68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52C99CE5BE4D2681946E48E0944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92AA6-28D3-417E-9B3C-6F887EABFD2E}"/>
      </w:docPartPr>
      <w:docPartBody>
        <w:p w:rsidR="002B61A9" w:rsidRDefault="000054E4" w:rsidP="000054E4">
          <w:pPr>
            <w:pStyle w:val="6C52C99CE5BE4D2681946E48E0944862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DC7097236548BFB2904D56433B5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49ED1-C087-45C1-B50D-3C9C7DE220DD}"/>
      </w:docPartPr>
      <w:docPartBody>
        <w:p w:rsidR="002B61A9" w:rsidRDefault="000054E4" w:rsidP="000054E4">
          <w:pPr>
            <w:pStyle w:val="53DC7097236548BFB2904D56433B53D3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9B4200CCF74B2FB1B3534541AF4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73B16-E088-49E8-B7FC-9C6DB404E37E}"/>
      </w:docPartPr>
      <w:docPartBody>
        <w:p w:rsidR="002B61A9" w:rsidRDefault="000054E4" w:rsidP="000054E4">
          <w:pPr>
            <w:pStyle w:val="EB9B4200CCF74B2FB1B3534541AF455A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02AF1A426B498E847E025EC25BE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83747-CD1B-48A3-8285-900ADD49B02F}"/>
      </w:docPartPr>
      <w:docPartBody>
        <w:p w:rsidR="002B61A9" w:rsidRDefault="000054E4" w:rsidP="000054E4">
          <w:pPr>
            <w:pStyle w:val="FA02AF1A426B498E847E025EC25BE443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A26FFC25374B5DBF9380F5FB404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9AC0F-CAE7-4215-AFF2-F4B827C8D65A}"/>
      </w:docPartPr>
      <w:docPartBody>
        <w:p w:rsidR="002B61A9" w:rsidRDefault="000054E4" w:rsidP="000054E4">
          <w:pPr>
            <w:pStyle w:val="DFA26FFC25374B5DBF9380F5FB404B4E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A11956C003468388CA130182689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CA0D9-E721-4641-B27B-3297209B3935}"/>
      </w:docPartPr>
      <w:docPartBody>
        <w:p w:rsidR="002B61A9" w:rsidRDefault="000054E4" w:rsidP="000054E4">
          <w:pPr>
            <w:pStyle w:val="7AA11956C003468388CA130182689652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C0AFD1C3F34B5B90FBCD479FD6B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250F9-7619-41C6-B61B-7FC1E65DC891}"/>
      </w:docPartPr>
      <w:docPartBody>
        <w:p w:rsidR="002B61A9" w:rsidRDefault="000054E4" w:rsidP="000054E4">
          <w:pPr>
            <w:pStyle w:val="F1C0AFD1C3F34B5B90FBCD479FD6B39A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4D5C55B954F2A938F899AD76E1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B59FAF-576C-447B-AB94-E8C031445930}"/>
      </w:docPartPr>
      <w:docPartBody>
        <w:p w:rsidR="002B61A9" w:rsidRDefault="000054E4" w:rsidP="000054E4">
          <w:pPr>
            <w:pStyle w:val="0774D5C55B954F2A938F899AD76E1549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01498175E746F9830F4020D7CA2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B2A65D-8078-4968-8C8D-3604BF57D59D}"/>
      </w:docPartPr>
      <w:docPartBody>
        <w:p w:rsidR="002B61A9" w:rsidRDefault="000054E4" w:rsidP="000054E4">
          <w:pPr>
            <w:pStyle w:val="A001498175E746F9830F4020D7CA20A4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4E17D8EC924B9693A6C4B103F6B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8998C-3628-48C4-8B15-AC77BBF6839B}"/>
      </w:docPartPr>
      <w:docPartBody>
        <w:p w:rsidR="002B61A9" w:rsidRDefault="000054E4" w:rsidP="000054E4">
          <w:pPr>
            <w:pStyle w:val="FE4E17D8EC924B9693A6C4B103F6BCEF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72DEA6601A4725A2C8A34434251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9EA6B8-DCBF-4772-A923-FF9B35C08B36}"/>
      </w:docPartPr>
      <w:docPartBody>
        <w:p w:rsidR="002B61A9" w:rsidRDefault="000054E4" w:rsidP="000054E4">
          <w:pPr>
            <w:pStyle w:val="C372DEA6601A4725A2C8A34434251399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D9F5027E5B474D8E57F8C789566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5409B-8E92-4560-BA73-D7A0A9DB7099}"/>
      </w:docPartPr>
      <w:docPartBody>
        <w:p w:rsidR="002B61A9" w:rsidRDefault="000054E4" w:rsidP="000054E4">
          <w:pPr>
            <w:pStyle w:val="56D9F5027E5B474D8E57F8C78956659C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5CA9A7018C4076AFB08AAD59671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F9022-D6A1-4D8F-9A06-49C409DD1DB3}"/>
      </w:docPartPr>
      <w:docPartBody>
        <w:p w:rsidR="002B61A9" w:rsidRDefault="000054E4" w:rsidP="000054E4">
          <w:pPr>
            <w:pStyle w:val="085CA9A7018C4076AFB08AAD59671EC1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7A935350BC4EAC86D4421963C04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7A725-EA53-4599-B7F0-B7641A085844}"/>
      </w:docPartPr>
      <w:docPartBody>
        <w:p w:rsidR="002B61A9" w:rsidRDefault="000054E4" w:rsidP="000054E4">
          <w:pPr>
            <w:pStyle w:val="8E7A935350BC4EAC86D4421963C04F29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1EE02F4A0C49AEAE19566C76D18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A36A5-B2C1-4BBD-99F4-302BA2690F39}"/>
      </w:docPartPr>
      <w:docPartBody>
        <w:p w:rsidR="002B61A9" w:rsidRDefault="000054E4" w:rsidP="000054E4">
          <w:pPr>
            <w:pStyle w:val="771EE02F4A0C49AEAE19566C76D18102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D1915460EA44D1AFD04E193BB1DD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191DB-0514-488D-A57F-833969CB400B}"/>
      </w:docPartPr>
      <w:docPartBody>
        <w:p w:rsidR="002B61A9" w:rsidRDefault="000054E4" w:rsidP="000054E4">
          <w:pPr>
            <w:pStyle w:val="CAD1915460EA44D1AFD04E193BB1DD29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310F7F71DA443BB6AFCE3C77065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211CAA-EF8F-4BC6-AA32-58C124B48F80}"/>
      </w:docPartPr>
      <w:docPartBody>
        <w:p w:rsidR="002B61A9" w:rsidRDefault="000054E4" w:rsidP="000054E4">
          <w:pPr>
            <w:pStyle w:val="EE310F7F71DA443BB6AFCE3C77065D28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D363E1F06C4CC09F25ED635D1F0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AAB03-0FA7-4D2D-9137-89E25E1210FB}"/>
      </w:docPartPr>
      <w:docPartBody>
        <w:p w:rsidR="002B61A9" w:rsidRDefault="000054E4" w:rsidP="000054E4">
          <w:pPr>
            <w:pStyle w:val="6FD363E1F06C4CC09F25ED635D1F0B48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0541BADB874233AD3DF1052A642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A1690-E8C3-4EB0-A2A3-B53BB266763F}"/>
      </w:docPartPr>
      <w:docPartBody>
        <w:p w:rsidR="002B61A9" w:rsidRDefault="000054E4" w:rsidP="000054E4">
          <w:pPr>
            <w:pStyle w:val="D80541BADB874233AD3DF1052A6426A0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269A8D34744E3B9A9B13941C0D4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D5E31-DF71-4F01-A72B-359244A2B2DA}"/>
      </w:docPartPr>
      <w:docPartBody>
        <w:p w:rsidR="002B61A9" w:rsidRDefault="000054E4" w:rsidP="000054E4">
          <w:pPr>
            <w:pStyle w:val="70269A8D34744E3B9A9B13941C0D4825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519B08E0C04C648E217CE0E5350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5353C-A3C9-4EE7-BFC1-EF99DC4A96B4}"/>
      </w:docPartPr>
      <w:docPartBody>
        <w:p w:rsidR="002B61A9" w:rsidRDefault="000054E4" w:rsidP="000054E4">
          <w:pPr>
            <w:pStyle w:val="39519B08E0C04C648E217CE0E5350D36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50314C539640D59F0CF3C43C4B0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E2AE9-AC5F-4458-A269-B75D1BA3ECC0}"/>
      </w:docPartPr>
      <w:docPartBody>
        <w:p w:rsidR="002B61A9" w:rsidRDefault="000054E4" w:rsidP="000054E4">
          <w:pPr>
            <w:pStyle w:val="A650314C539640D59F0CF3C43C4B04F8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DAD1AA05F34D57B0D23E503A2B8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A1042-2A34-49C3-8A7F-1C8504D81AB1}"/>
      </w:docPartPr>
      <w:docPartBody>
        <w:p w:rsidR="002B61A9" w:rsidRDefault="000054E4" w:rsidP="000054E4">
          <w:pPr>
            <w:pStyle w:val="7FDAD1AA05F34D57B0D23E503A2B8238"/>
          </w:pPr>
          <w:r w:rsidRPr="00822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664A80E1B64C0B88C6313452245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9B917-B2D6-4E7F-A58A-F8897B3466DA}"/>
      </w:docPartPr>
      <w:docPartBody>
        <w:p w:rsidR="002B61A9" w:rsidRDefault="000054E4" w:rsidP="000054E4">
          <w:pPr>
            <w:pStyle w:val="81664A80E1B64C0B88C6313452245B3E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D0E37F80874F959ED54644F41EBB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F3E62-E9E7-44EF-B007-399E77383985}"/>
      </w:docPartPr>
      <w:docPartBody>
        <w:p w:rsidR="002B61A9" w:rsidRDefault="000054E4" w:rsidP="000054E4">
          <w:pPr>
            <w:pStyle w:val="E9D0E37F80874F959ED54644F41EBBC6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0BF191A59A4E2EB7450C7031E40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54FA5-8FC2-413A-A274-301B603E5571}"/>
      </w:docPartPr>
      <w:docPartBody>
        <w:p w:rsidR="002B61A9" w:rsidRDefault="000054E4" w:rsidP="000054E4">
          <w:pPr>
            <w:pStyle w:val="6C0BF191A59A4E2EB7450C7031E40028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A991970EB14F58AF763E2AA3FDA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0FEDB-6C10-4044-9A3F-03EFBBB73851}"/>
      </w:docPartPr>
      <w:docPartBody>
        <w:p w:rsidR="002B61A9" w:rsidRDefault="000054E4" w:rsidP="000054E4">
          <w:pPr>
            <w:pStyle w:val="67A991970EB14F58AF763E2AA3FDA41F"/>
          </w:pPr>
          <w:r>
            <w:rPr>
              <w:rStyle w:val="PlaceholderText"/>
            </w:rPr>
            <w:t>Organization</w:t>
          </w:r>
        </w:p>
      </w:docPartBody>
    </w:docPart>
    <w:docPart>
      <w:docPartPr>
        <w:name w:val="46D5DAC717844A1690F5FD3BAE283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AF4D7-DF9B-4BD9-BB2F-C7BF416208F8}"/>
      </w:docPartPr>
      <w:docPartBody>
        <w:p w:rsidR="002B61A9" w:rsidRDefault="000054E4" w:rsidP="000054E4">
          <w:pPr>
            <w:pStyle w:val="46D5DAC717844A1690F5FD3BAE283F36"/>
          </w:pPr>
          <w:r>
            <w:rPr>
              <w:rStyle w:val="PlaceholderText"/>
            </w:rPr>
            <w:t>Roles</w:t>
          </w:r>
        </w:p>
      </w:docPartBody>
    </w:docPart>
    <w:docPart>
      <w:docPartPr>
        <w:name w:val="D2AC5FF580A14D81B14D152968A7C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12FCA-DA8C-4C39-A30F-FF81F15ECB41}"/>
      </w:docPartPr>
      <w:docPartBody>
        <w:p w:rsidR="002B61A9" w:rsidRDefault="000054E4" w:rsidP="000054E4">
          <w:pPr>
            <w:pStyle w:val="D2AC5FF580A14D81B14D152968A7CE7C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5D5B839100F4400FB05A153798319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3DBEE-BDA5-4A75-932C-AF2427BD0BA2}"/>
      </w:docPartPr>
      <w:docPartBody>
        <w:p w:rsidR="002B61A9" w:rsidRDefault="000054E4" w:rsidP="000054E4">
          <w:pPr>
            <w:pStyle w:val="5D5B839100F4400FB05A1537983191B5"/>
          </w:pPr>
          <w:r>
            <w:rPr>
              <w:rStyle w:val="PlaceholderText"/>
            </w:rPr>
            <w:t>Organization</w:t>
          </w:r>
        </w:p>
      </w:docPartBody>
    </w:docPart>
    <w:docPart>
      <w:docPartPr>
        <w:name w:val="D3FC94852D674161BB97A1DF92213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2DD10-2774-4772-B4C3-3D20B497BDA2}"/>
      </w:docPartPr>
      <w:docPartBody>
        <w:p w:rsidR="002B61A9" w:rsidRDefault="000054E4" w:rsidP="000054E4">
          <w:pPr>
            <w:pStyle w:val="D3FC94852D674161BB97A1DF92213C2D"/>
          </w:pPr>
          <w:r>
            <w:rPr>
              <w:rStyle w:val="PlaceholderText"/>
            </w:rPr>
            <w:t>Roles</w:t>
          </w:r>
        </w:p>
      </w:docPartBody>
    </w:docPart>
    <w:docPart>
      <w:docPartPr>
        <w:name w:val="9BEE6E18CD744E46ADC234E5AF940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60B04-5EFA-4184-BF73-DD6F44154610}"/>
      </w:docPartPr>
      <w:docPartBody>
        <w:p w:rsidR="002B61A9" w:rsidRDefault="000054E4" w:rsidP="000054E4">
          <w:pPr>
            <w:pStyle w:val="9BEE6E18CD744E46ADC234E5AF940B7B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3FE765FD0EDE47F48C5029D24378C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E44D8-5ABA-45AD-B37F-73D039CAA53B}"/>
      </w:docPartPr>
      <w:docPartBody>
        <w:p w:rsidR="002B61A9" w:rsidRDefault="000054E4" w:rsidP="000054E4">
          <w:pPr>
            <w:pStyle w:val="3FE765FD0EDE47F48C5029D24378C8B9"/>
          </w:pPr>
          <w:r>
            <w:rPr>
              <w:rStyle w:val="PlaceholderText"/>
            </w:rPr>
            <w:t>Organization</w:t>
          </w:r>
        </w:p>
      </w:docPartBody>
    </w:docPart>
    <w:docPart>
      <w:docPartPr>
        <w:name w:val="E94BFC2EE5004458AB3393E92BBADC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1D6AD-0F4D-4582-97C2-A5AC085DBDD3}"/>
      </w:docPartPr>
      <w:docPartBody>
        <w:p w:rsidR="002B61A9" w:rsidRDefault="000054E4" w:rsidP="000054E4">
          <w:pPr>
            <w:pStyle w:val="E94BFC2EE5004458AB3393E92BBADC59"/>
          </w:pPr>
          <w:r>
            <w:rPr>
              <w:rStyle w:val="PlaceholderText"/>
            </w:rPr>
            <w:t>Roles</w:t>
          </w:r>
        </w:p>
      </w:docPartBody>
    </w:docPart>
    <w:docPart>
      <w:docPartPr>
        <w:name w:val="DA94A2363D2C4E49800D331A4AE46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5FB35-D27A-4EF1-AA23-267C47C89B7C}"/>
      </w:docPartPr>
      <w:docPartBody>
        <w:p w:rsidR="002B61A9" w:rsidRDefault="000054E4" w:rsidP="000054E4">
          <w:pPr>
            <w:pStyle w:val="DA94A2363D2C4E49800D331A4AE46EAC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B997F3597BAB4E50982A8F57C11BE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317DB-9A1D-4153-A62C-EBA7E8370137}"/>
      </w:docPartPr>
      <w:docPartBody>
        <w:p w:rsidR="002B61A9" w:rsidRDefault="000054E4" w:rsidP="000054E4">
          <w:pPr>
            <w:pStyle w:val="B997F3597BAB4E50982A8F57C11BEB12"/>
          </w:pPr>
          <w:r>
            <w:rPr>
              <w:rStyle w:val="PlaceholderText"/>
            </w:rPr>
            <w:t>Organization</w:t>
          </w:r>
        </w:p>
      </w:docPartBody>
    </w:docPart>
    <w:docPart>
      <w:docPartPr>
        <w:name w:val="77762F0D45304F5F8D55ADE1F5EF2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5605E-A78A-49A0-9560-06D7D68FBCF2}"/>
      </w:docPartPr>
      <w:docPartBody>
        <w:p w:rsidR="002B61A9" w:rsidRDefault="000054E4" w:rsidP="000054E4">
          <w:pPr>
            <w:pStyle w:val="77762F0D45304F5F8D55ADE1F5EF2947"/>
          </w:pPr>
          <w:r>
            <w:rPr>
              <w:rStyle w:val="PlaceholderText"/>
            </w:rPr>
            <w:t>Roles</w:t>
          </w:r>
        </w:p>
      </w:docPartBody>
    </w:docPart>
    <w:docPart>
      <w:docPartPr>
        <w:name w:val="6257FA3AA350484695C27B82F38FD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206D07-878F-4431-9635-9E3AFE4DAFFD}"/>
      </w:docPartPr>
      <w:docPartBody>
        <w:p w:rsidR="002B61A9" w:rsidRDefault="000054E4" w:rsidP="000054E4">
          <w:pPr>
            <w:pStyle w:val="6257FA3AA350484695C27B82F38FDB20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9CD55FEC61F74F40AF6E77B85CAD5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5420E-0BC7-4A5A-99C2-4D1A7F9E6764}"/>
      </w:docPartPr>
      <w:docPartBody>
        <w:p w:rsidR="002B61A9" w:rsidRDefault="000054E4" w:rsidP="000054E4">
          <w:pPr>
            <w:pStyle w:val="9CD55FEC61F74F40AF6E77B85CAD5347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C590198D454F54B0DDB0C89B8E9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19B9E-6AF3-4487-A17A-780AB41909B1}"/>
      </w:docPartPr>
      <w:docPartBody>
        <w:p w:rsidR="002B61A9" w:rsidRDefault="000054E4" w:rsidP="000054E4">
          <w:pPr>
            <w:pStyle w:val="A9C590198D454F54B0DDB0C89B8E9FC6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B6A89C9A174E4A84E040817DA50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4AEB3-298B-4B2D-AF9F-FC756F8BCA96}"/>
      </w:docPartPr>
      <w:docPartBody>
        <w:p w:rsidR="002B61A9" w:rsidRDefault="000054E4" w:rsidP="000054E4">
          <w:pPr>
            <w:pStyle w:val="EEB6A89C9A174E4A84E040817DA504AC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4C2AAB4585470A8ECED7D3573CC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9C09A-B500-42D8-ADAC-4A6443D730E5}"/>
      </w:docPartPr>
      <w:docPartBody>
        <w:p w:rsidR="002B61A9" w:rsidRDefault="000054E4" w:rsidP="000054E4">
          <w:pPr>
            <w:pStyle w:val="034C2AAB4585470A8ECED7D3573CC3FA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A366DFAF6E4288AF941454A78A1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FCDBD-0024-4CBF-B4F2-48824170D72F}"/>
      </w:docPartPr>
      <w:docPartBody>
        <w:p w:rsidR="002B61A9" w:rsidRDefault="000054E4" w:rsidP="000054E4">
          <w:pPr>
            <w:pStyle w:val="6CA366DFAF6E4288AF941454A78A1184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3703EDF0144962BEFC72506B7A4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2C27E4-C61D-4E8A-B0D1-E06BB9DBC782}"/>
      </w:docPartPr>
      <w:docPartBody>
        <w:p w:rsidR="002B61A9" w:rsidRDefault="000054E4" w:rsidP="000054E4">
          <w:pPr>
            <w:pStyle w:val="213703EDF0144962BEFC72506B7A474F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5E1D447033492DABD7824B6948B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E32CB-AF0E-45D8-8F46-2DF308E2ED9A}"/>
      </w:docPartPr>
      <w:docPartBody>
        <w:p w:rsidR="002B61A9" w:rsidRDefault="000054E4" w:rsidP="000054E4">
          <w:pPr>
            <w:pStyle w:val="865E1D447033492DABD7824B6948B891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C45970E2B64F3FB81A6EA22E7C6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510D2-951A-4337-B0EC-9DB1BBDC910D}"/>
      </w:docPartPr>
      <w:docPartBody>
        <w:p w:rsidR="002B61A9" w:rsidRDefault="000054E4" w:rsidP="000054E4">
          <w:pPr>
            <w:pStyle w:val="BCC45970E2B64F3FB81A6EA22E7C6810"/>
          </w:pPr>
          <w:r w:rsidRPr="00BC5277">
            <w:rPr>
              <w:rStyle w:val="PlaceholderText"/>
            </w:rPr>
            <w:t>Click here</w:t>
          </w:r>
        </w:p>
      </w:docPartBody>
    </w:docPart>
    <w:docPart>
      <w:docPartPr>
        <w:name w:val="1DBE5A39BA274F5D9BCF5586B7935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18B5F-4476-405C-8EB3-506EA43DBBDC}"/>
      </w:docPartPr>
      <w:docPartBody>
        <w:p w:rsidR="002B61A9" w:rsidRDefault="000054E4" w:rsidP="000054E4">
          <w:pPr>
            <w:pStyle w:val="1DBE5A39BA274F5D9BCF5586B7935E9D"/>
          </w:pPr>
          <w:r w:rsidRPr="00BC5277">
            <w:rPr>
              <w:rStyle w:val="PlaceholderText"/>
            </w:rPr>
            <w:t>Click her</w:t>
          </w:r>
          <w:r>
            <w:rPr>
              <w:rStyle w:val="PlaceholderText"/>
            </w:rPr>
            <w:t>e</w:t>
          </w:r>
        </w:p>
      </w:docPartBody>
    </w:docPart>
    <w:docPart>
      <w:docPartPr>
        <w:name w:val="18441A212DE147FF872C0C236C78BB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BD6B71-1C83-4891-8570-E00C3E9C546D}"/>
      </w:docPartPr>
      <w:docPartBody>
        <w:p w:rsidR="002B61A9" w:rsidRDefault="000054E4" w:rsidP="000054E4">
          <w:pPr>
            <w:pStyle w:val="18441A212DE147FF872C0C236C78BB29"/>
          </w:pPr>
          <w:r w:rsidRPr="00BC5277">
            <w:rPr>
              <w:rStyle w:val="PlaceholderText"/>
            </w:rPr>
            <w:t>Click here</w:t>
          </w:r>
        </w:p>
      </w:docPartBody>
    </w:docPart>
    <w:docPart>
      <w:docPartPr>
        <w:name w:val="142F0BD5EF2F4004AA5DB563D6C81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48E25-C2FA-4CC1-9E91-AA1FCB18A058}"/>
      </w:docPartPr>
      <w:docPartBody>
        <w:p w:rsidR="002B61A9" w:rsidRDefault="000054E4" w:rsidP="000054E4">
          <w:pPr>
            <w:pStyle w:val="142F0BD5EF2F4004AA5DB563D6C81A10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6B7B7993F64451A599592A4DE6C7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065A2-010E-4919-8868-E5EECA23577D}"/>
      </w:docPartPr>
      <w:docPartBody>
        <w:p w:rsidR="002B61A9" w:rsidRDefault="000054E4" w:rsidP="000054E4">
          <w:pPr>
            <w:pStyle w:val="D96B7B7993F64451A599592A4DE6C7DC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761346D0A6432380C41027437C6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AC9E0-5475-4A11-BFFA-4FDF6C42AE30}"/>
      </w:docPartPr>
      <w:docPartBody>
        <w:p w:rsidR="002B61A9" w:rsidRDefault="000054E4" w:rsidP="000054E4">
          <w:pPr>
            <w:pStyle w:val="CE761346D0A6432380C41027437C60D0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9AEC33EE5A4730A4C9B1A2DE4F7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61953-04DA-4E56-9437-3DD4FD0EE44E}"/>
      </w:docPartPr>
      <w:docPartBody>
        <w:p w:rsidR="002B61A9" w:rsidRDefault="000054E4" w:rsidP="000054E4">
          <w:pPr>
            <w:pStyle w:val="F59AEC33EE5A4730A4C9B1A2DE4F75C7"/>
          </w:pPr>
          <w:r w:rsidRPr="000F33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672A3DC5EA48FE83B705CDB11E3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77669-BDAD-4401-B290-7C2CF87C6A04}"/>
      </w:docPartPr>
      <w:docPartBody>
        <w:p w:rsidR="002B61A9" w:rsidRDefault="000054E4" w:rsidP="000054E4">
          <w:pPr>
            <w:pStyle w:val="F1672A3DC5EA48FE83B705CDB11E3EDF"/>
          </w:pPr>
          <w:r>
            <w:rPr>
              <w:rStyle w:val="PlaceholderText"/>
            </w:rPr>
            <w:t>Click here.</w:t>
          </w:r>
        </w:p>
      </w:docPartBody>
    </w:docPart>
    <w:docPart>
      <w:docPartPr>
        <w:name w:val="98F58C70F0534FB4989B1EE66E422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8AE0-C88B-47A9-814E-26BD5B1A2F56}"/>
      </w:docPartPr>
      <w:docPartBody>
        <w:p w:rsidR="002B61A9" w:rsidRDefault="000054E4" w:rsidP="000054E4">
          <w:pPr>
            <w:pStyle w:val="98F58C70F0534FB4989B1EE66E422372"/>
          </w:pPr>
          <w:r w:rsidRPr="001A2EC4">
            <w:rPr>
              <w:rStyle w:val="PlaceholderText"/>
            </w:rPr>
            <w:t>Click here</w:t>
          </w:r>
        </w:p>
      </w:docPartBody>
    </w:docPart>
    <w:docPart>
      <w:docPartPr>
        <w:name w:val="7083B16D7D1546FE8F0F97468A1391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581E3-22E5-4F44-A1E1-40C023A36F26}"/>
      </w:docPartPr>
      <w:docPartBody>
        <w:p w:rsidR="002B61A9" w:rsidRDefault="000054E4" w:rsidP="000054E4">
          <w:pPr>
            <w:pStyle w:val="7083B16D7D1546FE8F0F97468A139105"/>
          </w:pPr>
          <w:r w:rsidRPr="001A2EC4">
            <w:rPr>
              <w:rStyle w:val="PlaceholderText"/>
            </w:rPr>
            <w:t>Click here</w:t>
          </w:r>
        </w:p>
      </w:docPartBody>
    </w:docPart>
    <w:docPart>
      <w:docPartPr>
        <w:name w:val="3D448304C84A4A8FA1747018ECD78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CAEBB-2C20-442C-9AB6-21CA00B49FF3}"/>
      </w:docPartPr>
      <w:docPartBody>
        <w:p w:rsidR="002B61A9" w:rsidRDefault="000054E4" w:rsidP="000054E4">
          <w:pPr>
            <w:pStyle w:val="3D448304C84A4A8FA1747018ECD781C5"/>
          </w:pPr>
          <w:r w:rsidRPr="001A2E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08A8C064214AD0B38D0F6D2C61A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6DDAC-50A9-43CB-A397-FB9E88FE6805}"/>
      </w:docPartPr>
      <w:docPartBody>
        <w:p w:rsidR="002B61A9" w:rsidRDefault="000054E4" w:rsidP="000054E4">
          <w:pPr>
            <w:pStyle w:val="7108A8C064214AD0B38D0F6D2C61A126"/>
          </w:pPr>
          <w:r>
            <w:rPr>
              <w:rStyle w:val="PlaceholderText"/>
            </w:rPr>
            <w:t>Organization</w:t>
          </w:r>
        </w:p>
      </w:docPartBody>
    </w:docPart>
    <w:docPart>
      <w:docPartPr>
        <w:name w:val="24282E40AAE44C94B277C57C8A722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98622-DA11-4875-9F77-582AB7FDCEBE}"/>
      </w:docPartPr>
      <w:docPartBody>
        <w:p w:rsidR="002B61A9" w:rsidRDefault="000054E4" w:rsidP="000054E4">
          <w:pPr>
            <w:pStyle w:val="24282E40AAE44C94B277C57C8A72218D"/>
          </w:pPr>
          <w:r>
            <w:rPr>
              <w:rStyle w:val="PlaceholderText"/>
            </w:rPr>
            <w:t>Roles</w:t>
          </w:r>
        </w:p>
      </w:docPartBody>
    </w:docPart>
    <w:docPart>
      <w:docPartPr>
        <w:name w:val="3D71CB8E44E04205BC6F64AD3509D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BAE5E-3B34-4A70-A1B2-87462D69669D}"/>
      </w:docPartPr>
      <w:docPartBody>
        <w:p w:rsidR="002B61A9" w:rsidRDefault="000054E4" w:rsidP="000054E4">
          <w:pPr>
            <w:pStyle w:val="3D71CB8E44E04205BC6F64AD3509D993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8B76454A0EF24F6496F8945595993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071F9-49D7-4458-BDFE-9B6F3372EC6B}"/>
      </w:docPartPr>
      <w:docPartBody>
        <w:p w:rsidR="002B61A9" w:rsidRDefault="000054E4" w:rsidP="000054E4">
          <w:pPr>
            <w:pStyle w:val="8B76454A0EF24F6496F894559599303D"/>
          </w:pPr>
          <w:r>
            <w:rPr>
              <w:rStyle w:val="PlaceholderText"/>
            </w:rPr>
            <w:t>Organization</w:t>
          </w:r>
        </w:p>
      </w:docPartBody>
    </w:docPart>
    <w:docPart>
      <w:docPartPr>
        <w:name w:val="68C3D05968784E3BB0D53F11EE4AA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268B0-00E5-4155-8B6E-D7E3AFF6DCA3}"/>
      </w:docPartPr>
      <w:docPartBody>
        <w:p w:rsidR="002B61A9" w:rsidRDefault="000054E4" w:rsidP="000054E4">
          <w:pPr>
            <w:pStyle w:val="68C3D05968784E3BB0D53F11EE4AA42A"/>
          </w:pPr>
          <w:r>
            <w:rPr>
              <w:rStyle w:val="PlaceholderText"/>
            </w:rPr>
            <w:t>Roles</w:t>
          </w:r>
        </w:p>
      </w:docPartBody>
    </w:docPart>
    <w:docPart>
      <w:docPartPr>
        <w:name w:val="7ADA4761EDC44854A5E14B1BFBE47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6C58F-9756-41A5-AEEA-F9C5C2B5FF4C}"/>
      </w:docPartPr>
      <w:docPartBody>
        <w:p w:rsidR="002B61A9" w:rsidRDefault="000054E4" w:rsidP="000054E4">
          <w:pPr>
            <w:pStyle w:val="7ADA4761EDC44854A5E14B1BFBE47FE6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B5EC64190FB04BF9956C86A22459C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6289C-41B2-4B37-B5A0-D13DAE8FC4BC}"/>
      </w:docPartPr>
      <w:docPartBody>
        <w:p w:rsidR="002B61A9" w:rsidRDefault="000054E4" w:rsidP="000054E4">
          <w:pPr>
            <w:pStyle w:val="B5EC64190FB04BF9956C86A22459CEF4"/>
          </w:pPr>
          <w:r>
            <w:rPr>
              <w:rStyle w:val="PlaceholderText"/>
            </w:rPr>
            <w:t>Organization</w:t>
          </w:r>
        </w:p>
      </w:docPartBody>
    </w:docPart>
    <w:docPart>
      <w:docPartPr>
        <w:name w:val="8A6DD5DB83BC4BE88B6468EC168B4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6BA74-0EA8-4F8D-BFDD-8709E649187F}"/>
      </w:docPartPr>
      <w:docPartBody>
        <w:p w:rsidR="002B61A9" w:rsidRDefault="000054E4" w:rsidP="000054E4">
          <w:pPr>
            <w:pStyle w:val="8A6DD5DB83BC4BE88B6468EC168B49A8"/>
          </w:pPr>
          <w:r>
            <w:rPr>
              <w:rStyle w:val="PlaceholderText"/>
            </w:rPr>
            <w:t>Roles</w:t>
          </w:r>
        </w:p>
      </w:docPartBody>
    </w:docPart>
    <w:docPart>
      <w:docPartPr>
        <w:name w:val="878876F1137347E1988A3862E39D5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33F8E-1B53-4713-9C0A-4580481F7ACE}"/>
      </w:docPartPr>
      <w:docPartBody>
        <w:p w:rsidR="002B61A9" w:rsidRDefault="000054E4" w:rsidP="000054E4">
          <w:pPr>
            <w:pStyle w:val="878876F1137347E1988A3862E39D56A8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854E79E4466D403DBF35F99F0465A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C3798-80B3-49AF-A5FC-76004B57A4DF}"/>
      </w:docPartPr>
      <w:docPartBody>
        <w:p w:rsidR="002B61A9" w:rsidRDefault="000054E4" w:rsidP="000054E4">
          <w:pPr>
            <w:pStyle w:val="854E79E4466D403DBF35F99F0465AF87"/>
          </w:pPr>
          <w:r>
            <w:rPr>
              <w:rStyle w:val="PlaceholderText"/>
            </w:rPr>
            <w:t>Organization</w:t>
          </w:r>
        </w:p>
      </w:docPartBody>
    </w:docPart>
    <w:docPart>
      <w:docPartPr>
        <w:name w:val="B9415A98B4E5453A83D61EA65EC5B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58CCF-8C87-4478-90FC-FBB5607E228D}"/>
      </w:docPartPr>
      <w:docPartBody>
        <w:p w:rsidR="002B61A9" w:rsidRDefault="000054E4" w:rsidP="000054E4">
          <w:pPr>
            <w:pStyle w:val="B9415A98B4E5453A83D61EA65EC5B421"/>
          </w:pPr>
          <w:r>
            <w:rPr>
              <w:rStyle w:val="PlaceholderText"/>
            </w:rPr>
            <w:t>Roles</w:t>
          </w:r>
        </w:p>
      </w:docPartBody>
    </w:docPart>
    <w:docPart>
      <w:docPartPr>
        <w:name w:val="6F4B36E342804011A100D32A5372B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F95B9-5A82-4CB9-996F-90AB33D7FA8F}"/>
      </w:docPartPr>
      <w:docPartBody>
        <w:p w:rsidR="002B61A9" w:rsidRDefault="000054E4" w:rsidP="000054E4">
          <w:pPr>
            <w:pStyle w:val="6F4B36E342804011A100D32A5372B36D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7DA669FB106A4BA7B30217B4D4AF9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D116B-0AF9-4488-BB2D-4BA221DACBF1}"/>
      </w:docPartPr>
      <w:docPartBody>
        <w:p w:rsidR="002B61A9" w:rsidRDefault="000054E4" w:rsidP="000054E4">
          <w:pPr>
            <w:pStyle w:val="7DA669FB106A4BA7B30217B4D4AF96F7"/>
          </w:pPr>
          <w:r>
            <w:rPr>
              <w:rStyle w:val="PlaceholderText"/>
            </w:rPr>
            <w:t>Organization</w:t>
          </w:r>
        </w:p>
      </w:docPartBody>
    </w:docPart>
    <w:docPart>
      <w:docPartPr>
        <w:name w:val="8C4CC39DD6E54159B0FF91D77C03C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348D6-7266-4AF7-AF7E-E47988F58ECD}"/>
      </w:docPartPr>
      <w:docPartBody>
        <w:p w:rsidR="002B61A9" w:rsidRDefault="000054E4" w:rsidP="000054E4">
          <w:pPr>
            <w:pStyle w:val="8C4CC39DD6E54159B0FF91D77C03CD46"/>
          </w:pPr>
          <w:r>
            <w:rPr>
              <w:rStyle w:val="PlaceholderText"/>
            </w:rPr>
            <w:t>Roles</w:t>
          </w:r>
        </w:p>
      </w:docPartBody>
    </w:docPart>
    <w:docPart>
      <w:docPartPr>
        <w:name w:val="23858F4EA9BD43E8B819928416AD1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1B4AB-C9A4-47BD-8824-9C92C8962562}"/>
      </w:docPartPr>
      <w:docPartBody>
        <w:p w:rsidR="002B61A9" w:rsidRDefault="000054E4" w:rsidP="000054E4">
          <w:pPr>
            <w:pStyle w:val="23858F4EA9BD43E8B819928416AD15C1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03FD24551C1D402C8FABDA8CA2A26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01E9C-186F-49B0-8E11-B7944C9397BE}"/>
      </w:docPartPr>
      <w:docPartBody>
        <w:p w:rsidR="002B61A9" w:rsidRDefault="000054E4" w:rsidP="000054E4">
          <w:pPr>
            <w:pStyle w:val="03FD24551C1D402C8FABDA8CA2A2613D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C46E08E0D1409580CCCFE25122B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5D13A-8DD5-4F8F-B688-7452740C0AAD}"/>
      </w:docPartPr>
      <w:docPartBody>
        <w:p w:rsidR="002B61A9" w:rsidRDefault="000054E4" w:rsidP="000054E4">
          <w:pPr>
            <w:pStyle w:val="D5C46E08E0D1409580CCCFE25122B4D2"/>
          </w:pPr>
          <w:r w:rsidRPr="00F713E7">
            <w:rPr>
              <w:rStyle w:val="PlaceholderText"/>
              <w:i/>
              <w:iCs/>
            </w:rPr>
            <w:t>Click or tap here to enter text.</w:t>
          </w:r>
        </w:p>
      </w:docPartBody>
    </w:docPart>
    <w:docPart>
      <w:docPartPr>
        <w:name w:val="201A26CD00084E78A15DC0BE6B1D3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86ACD-0C23-4F5E-9748-4D40A4CADCFE}"/>
      </w:docPartPr>
      <w:docPartBody>
        <w:p w:rsidR="002B61A9" w:rsidRDefault="000054E4" w:rsidP="000054E4">
          <w:pPr>
            <w:pStyle w:val="201A26CD00084E78A15DC0BE6B1D37BC"/>
          </w:pPr>
          <w:r w:rsidRPr="009D0642">
            <w:rPr>
              <w:color w:val="808080"/>
            </w:rPr>
            <w:t>Click or tap here to enter text.</w:t>
          </w:r>
        </w:p>
      </w:docPartBody>
    </w:docPart>
    <w:docPart>
      <w:docPartPr>
        <w:name w:val="558E1517B0884124AD039295D9320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59F746-C043-4654-8E19-4CF2D94D9A47}"/>
      </w:docPartPr>
      <w:docPartBody>
        <w:p w:rsidR="002B61A9" w:rsidRDefault="000054E4" w:rsidP="000054E4">
          <w:pPr>
            <w:pStyle w:val="558E1517B0884124AD039295D9320847"/>
          </w:pPr>
          <w:r>
            <w:rPr>
              <w:rStyle w:val="PlaceholderText"/>
            </w:rPr>
            <w:t>Type</w:t>
          </w:r>
        </w:p>
      </w:docPartBody>
    </w:docPart>
    <w:docPart>
      <w:docPartPr>
        <w:name w:val="2A5EB60E4B8E45F88AFCD1EB7A9EE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42C5F-37E8-40F3-B683-11C881B496C1}"/>
      </w:docPartPr>
      <w:docPartBody>
        <w:p w:rsidR="002B61A9" w:rsidRDefault="000054E4" w:rsidP="000054E4">
          <w:pPr>
            <w:pStyle w:val="2A5EB60E4B8E45F88AFCD1EB7A9EE8B3"/>
          </w:pPr>
          <w:r>
            <w:rPr>
              <w:rStyle w:val="PlaceholderText"/>
            </w:rPr>
            <w:t>Org</w:t>
          </w:r>
        </w:p>
      </w:docPartBody>
    </w:docPart>
    <w:docPart>
      <w:docPartPr>
        <w:name w:val="D1016815019C4E72A16887709124F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9A26D-7C77-4F1C-AACB-2ED2535577EF}"/>
      </w:docPartPr>
      <w:docPartBody>
        <w:p w:rsidR="002B61A9" w:rsidRDefault="000054E4" w:rsidP="000054E4">
          <w:pPr>
            <w:pStyle w:val="D1016815019C4E72A16887709124FB26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12B6209FE8DF495BB67607BF4EE35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2E5F1-9A6D-4D8B-A612-DC99B349245A}"/>
      </w:docPartPr>
      <w:docPartBody>
        <w:p w:rsidR="002B61A9" w:rsidRDefault="000054E4" w:rsidP="000054E4">
          <w:pPr>
            <w:pStyle w:val="12B6209FE8DF495BB67607BF4EE35A40"/>
          </w:pPr>
          <w:r>
            <w:rPr>
              <w:rStyle w:val="PlaceholderText"/>
            </w:rPr>
            <w:t>Notes</w:t>
          </w:r>
        </w:p>
      </w:docPartBody>
    </w:docPart>
    <w:docPart>
      <w:docPartPr>
        <w:name w:val="3A17210150CD416FA14D98F4B06CF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6D32D2-0728-4F70-88E6-AE2F7DC7C2E3}"/>
      </w:docPartPr>
      <w:docPartBody>
        <w:p w:rsidR="002B61A9" w:rsidRDefault="000054E4" w:rsidP="000054E4">
          <w:pPr>
            <w:pStyle w:val="3A17210150CD416FA14D98F4B06CFE89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562C4D0F1F364222974EEAF76EB8B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2B911-C3EE-4239-A1B0-D41BBCD3E120}"/>
      </w:docPartPr>
      <w:docPartBody>
        <w:p w:rsidR="002B61A9" w:rsidRDefault="000054E4" w:rsidP="000054E4">
          <w:pPr>
            <w:pStyle w:val="562C4D0F1F364222974EEAF76EB8B965"/>
          </w:pPr>
          <w:r>
            <w:rPr>
              <w:rStyle w:val="PlaceholderText"/>
            </w:rPr>
            <w:t>Type</w:t>
          </w:r>
        </w:p>
      </w:docPartBody>
    </w:docPart>
    <w:docPart>
      <w:docPartPr>
        <w:name w:val="B88B6FE13B5A4258A2DFE56FCA5F8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715C6-56F8-407B-BB5E-1161C28ABB30}"/>
      </w:docPartPr>
      <w:docPartBody>
        <w:p w:rsidR="002B61A9" w:rsidRDefault="000054E4" w:rsidP="000054E4">
          <w:pPr>
            <w:pStyle w:val="B88B6FE13B5A4258A2DFE56FCA5F8169"/>
          </w:pPr>
          <w:r>
            <w:rPr>
              <w:rStyle w:val="PlaceholderText"/>
            </w:rPr>
            <w:t>Org</w:t>
          </w:r>
        </w:p>
      </w:docPartBody>
    </w:docPart>
    <w:docPart>
      <w:docPartPr>
        <w:name w:val="F865D60BB335498C9A108E39C8F6D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FEA2D-FEC0-4B7F-897E-04414CDF51E8}"/>
      </w:docPartPr>
      <w:docPartBody>
        <w:p w:rsidR="002B61A9" w:rsidRDefault="000054E4" w:rsidP="000054E4">
          <w:pPr>
            <w:pStyle w:val="F865D60BB335498C9A108E39C8F6D0F8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9B95BC0EBF9A4823A42FBFD38B12F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6B562-BFD3-49C0-8FFE-A727E5DDB1C9}"/>
      </w:docPartPr>
      <w:docPartBody>
        <w:p w:rsidR="002B61A9" w:rsidRDefault="000054E4" w:rsidP="000054E4">
          <w:pPr>
            <w:pStyle w:val="9B95BC0EBF9A4823A42FBFD38B12F26D"/>
          </w:pPr>
          <w:r>
            <w:rPr>
              <w:rStyle w:val="PlaceholderText"/>
            </w:rPr>
            <w:t>Notes</w:t>
          </w:r>
        </w:p>
      </w:docPartBody>
    </w:docPart>
    <w:docPart>
      <w:docPartPr>
        <w:name w:val="1C0A0A0B02AE412AACBBFA7A913576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9E3BC-0CCB-4CCD-A7AA-97E8A37D7A61}"/>
      </w:docPartPr>
      <w:docPartBody>
        <w:p w:rsidR="002B61A9" w:rsidRDefault="000054E4" w:rsidP="000054E4">
          <w:pPr>
            <w:pStyle w:val="1C0A0A0B02AE412AACBBFA7A913576D3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A92AFD1A2F044D49A9BD4D537635A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7FD40-2647-44E1-B280-5034AE0B8A58}"/>
      </w:docPartPr>
      <w:docPartBody>
        <w:p w:rsidR="002B61A9" w:rsidRDefault="000054E4" w:rsidP="000054E4">
          <w:pPr>
            <w:pStyle w:val="A92AFD1A2F044D49A9BD4D537635AF3F"/>
          </w:pPr>
          <w:r>
            <w:rPr>
              <w:rStyle w:val="PlaceholderText"/>
            </w:rPr>
            <w:t>Type</w:t>
          </w:r>
        </w:p>
      </w:docPartBody>
    </w:docPart>
    <w:docPart>
      <w:docPartPr>
        <w:name w:val="A232919CA7CE4998BC7C319B61883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F006F-1E4F-4F10-B36D-4A84E0B7D5CD}"/>
      </w:docPartPr>
      <w:docPartBody>
        <w:p w:rsidR="002B61A9" w:rsidRDefault="000054E4" w:rsidP="000054E4">
          <w:pPr>
            <w:pStyle w:val="A232919CA7CE4998BC7C319B61883815"/>
          </w:pPr>
          <w:r>
            <w:rPr>
              <w:rStyle w:val="PlaceholderText"/>
            </w:rPr>
            <w:t>Org</w:t>
          </w:r>
        </w:p>
      </w:docPartBody>
    </w:docPart>
    <w:docPart>
      <w:docPartPr>
        <w:name w:val="C007DF34F7BD47A2AA28BEC747F31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B46900-E6B7-4B93-984E-94BE3FDAAA59}"/>
      </w:docPartPr>
      <w:docPartBody>
        <w:p w:rsidR="002B61A9" w:rsidRDefault="000054E4" w:rsidP="000054E4">
          <w:pPr>
            <w:pStyle w:val="C007DF34F7BD47A2AA28BEC747F31016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116A66843CFB4BCF94F3F05E1FE06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D55B47-33DA-41C0-B739-9CBFFBF5B1C3}"/>
      </w:docPartPr>
      <w:docPartBody>
        <w:p w:rsidR="002B61A9" w:rsidRDefault="000054E4" w:rsidP="000054E4">
          <w:pPr>
            <w:pStyle w:val="116A66843CFB4BCF94F3F05E1FE060FE"/>
          </w:pPr>
          <w:r>
            <w:rPr>
              <w:rStyle w:val="PlaceholderText"/>
            </w:rPr>
            <w:t>Notes</w:t>
          </w:r>
        </w:p>
      </w:docPartBody>
    </w:docPart>
    <w:docPart>
      <w:docPartPr>
        <w:name w:val="605E9C24AB164304B5581DA287767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9A75C-4E86-476F-8F9F-6249E149D3E9}"/>
      </w:docPartPr>
      <w:docPartBody>
        <w:p w:rsidR="002B61A9" w:rsidRDefault="000054E4" w:rsidP="000054E4">
          <w:pPr>
            <w:pStyle w:val="605E9C24AB164304B5581DA287767EB9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91B6744140E14EE192C09F007BE385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18E30-C809-497A-B206-F4078A983727}"/>
      </w:docPartPr>
      <w:docPartBody>
        <w:p w:rsidR="002B61A9" w:rsidRDefault="000054E4" w:rsidP="000054E4">
          <w:pPr>
            <w:pStyle w:val="91B6744140E14EE192C09F007BE38512"/>
          </w:pPr>
          <w:r>
            <w:rPr>
              <w:rStyle w:val="PlaceholderText"/>
            </w:rPr>
            <w:t>Type</w:t>
          </w:r>
        </w:p>
      </w:docPartBody>
    </w:docPart>
    <w:docPart>
      <w:docPartPr>
        <w:name w:val="6D6DA3577B2C48708E7CAE485E893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96471-F274-408D-9145-E0971B7BBF60}"/>
      </w:docPartPr>
      <w:docPartBody>
        <w:p w:rsidR="002B61A9" w:rsidRDefault="000054E4" w:rsidP="000054E4">
          <w:pPr>
            <w:pStyle w:val="6D6DA3577B2C48708E7CAE485E893062"/>
          </w:pPr>
          <w:r>
            <w:rPr>
              <w:rStyle w:val="PlaceholderText"/>
            </w:rPr>
            <w:t>Org</w:t>
          </w:r>
        </w:p>
      </w:docPartBody>
    </w:docPart>
    <w:docPart>
      <w:docPartPr>
        <w:name w:val="014A653FA1F44B08B08044D95313E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FD02D-36E1-4B00-B2A5-6AEC19BD8E53}"/>
      </w:docPartPr>
      <w:docPartBody>
        <w:p w:rsidR="002B61A9" w:rsidRDefault="000054E4" w:rsidP="000054E4">
          <w:pPr>
            <w:pStyle w:val="014A653FA1F44B08B08044D95313E15C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333F78FAAF7F4790A224DD6ABA02A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327AA-01C8-43B8-BA32-BF73342E3795}"/>
      </w:docPartPr>
      <w:docPartBody>
        <w:p w:rsidR="002B61A9" w:rsidRDefault="000054E4" w:rsidP="000054E4">
          <w:pPr>
            <w:pStyle w:val="333F78FAAF7F4790A224DD6ABA02A8F6"/>
          </w:pPr>
          <w:r>
            <w:rPr>
              <w:rStyle w:val="PlaceholderText"/>
            </w:rPr>
            <w:t>Notes</w:t>
          </w:r>
        </w:p>
      </w:docPartBody>
    </w:docPart>
    <w:docPart>
      <w:docPartPr>
        <w:name w:val="7EF37AC923DE47909179932D4EDBF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3D24C-FEE4-4259-A84E-0A06E0FD1327}"/>
      </w:docPartPr>
      <w:docPartBody>
        <w:p w:rsidR="002B61A9" w:rsidRDefault="000054E4" w:rsidP="000054E4">
          <w:pPr>
            <w:pStyle w:val="7EF37AC923DE47909179932D4EDBFABA"/>
          </w:pPr>
          <w:r>
            <w:rPr>
              <w:rStyle w:val="PlaceholderText"/>
            </w:rPr>
            <w:t>Status</w:t>
          </w:r>
        </w:p>
      </w:docPartBody>
    </w:docPart>
    <w:docPart>
      <w:docPartPr>
        <w:name w:val="FE9D2D82B61348A8BB175DC7E383B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7EA1D-6AC6-4658-A5E1-4A481B3297C8}"/>
      </w:docPartPr>
      <w:docPartBody>
        <w:p w:rsidR="002B61A9" w:rsidRDefault="000054E4" w:rsidP="000054E4">
          <w:pPr>
            <w:pStyle w:val="FE9D2D82B61348A8BB175DC7E383B7DE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6A3DA697B3453DBE3575FF9E3E7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BE463C-2C4B-45B0-9A5D-21D8A81A1B35}"/>
      </w:docPartPr>
      <w:docPartBody>
        <w:p w:rsidR="00000000" w:rsidRDefault="007D2137" w:rsidP="007D2137">
          <w:pPr>
            <w:pStyle w:val="796A3DA697B3453DBE3575FF9E3E749D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6F0066052A4A668785F24CD5C2B6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56F07-DE0C-4162-A71A-C285C11A1370}"/>
      </w:docPartPr>
      <w:docPartBody>
        <w:p w:rsidR="00000000" w:rsidRDefault="007D2137" w:rsidP="007D2137">
          <w:pPr>
            <w:pStyle w:val="BA6F0066052A4A668785F24CD5C2B6DE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80DC7922214201B51E04EEAF925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05146-0B1E-47D5-8648-81AA98596360}"/>
      </w:docPartPr>
      <w:docPartBody>
        <w:p w:rsidR="00000000" w:rsidRDefault="007D2137" w:rsidP="007D2137">
          <w:pPr>
            <w:pStyle w:val="8580DC7922214201B51E04EEAF9253D9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1244A6B6CC411F96738E5B330A8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98A2C-E8E6-4CCD-A922-83DF7F365F08}"/>
      </w:docPartPr>
      <w:docPartBody>
        <w:p w:rsidR="00000000" w:rsidRDefault="007D2137" w:rsidP="007D2137">
          <w:pPr>
            <w:pStyle w:val="7F1244A6B6CC411F96738E5B330A8D89"/>
          </w:pPr>
          <w:r w:rsidRPr="00BC527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6968"/>
    <w:rsid w:val="000054E4"/>
    <w:rsid w:val="001353C0"/>
    <w:rsid w:val="0015349F"/>
    <w:rsid w:val="002B61A9"/>
    <w:rsid w:val="002F4158"/>
    <w:rsid w:val="004229DA"/>
    <w:rsid w:val="004F4F8E"/>
    <w:rsid w:val="00507A1B"/>
    <w:rsid w:val="005F15BC"/>
    <w:rsid w:val="0065547D"/>
    <w:rsid w:val="007D2137"/>
    <w:rsid w:val="007F773B"/>
    <w:rsid w:val="00856968"/>
    <w:rsid w:val="0086215A"/>
    <w:rsid w:val="008819BE"/>
    <w:rsid w:val="008E63CD"/>
    <w:rsid w:val="00A12EEB"/>
    <w:rsid w:val="00AB64BA"/>
    <w:rsid w:val="00AE2B05"/>
    <w:rsid w:val="00BE5440"/>
    <w:rsid w:val="00C616D6"/>
    <w:rsid w:val="00C923F4"/>
    <w:rsid w:val="00D0340E"/>
    <w:rsid w:val="00D67A7C"/>
    <w:rsid w:val="00DD40CC"/>
    <w:rsid w:val="00ED314B"/>
    <w:rsid w:val="00EE3EB2"/>
    <w:rsid w:val="00F33442"/>
    <w:rsid w:val="00FB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2137"/>
    <w:rPr>
      <w:color w:val="808080"/>
    </w:rPr>
  </w:style>
  <w:style w:type="paragraph" w:customStyle="1" w:styleId="D9779EC485AF4821BDAF900C3F289930">
    <w:name w:val="D9779EC485AF4821BDAF900C3F289930"/>
    <w:rsid w:val="004F4F8E"/>
  </w:style>
  <w:style w:type="paragraph" w:customStyle="1" w:styleId="EEE68F41DF21480AB53C03F27322CB6E">
    <w:name w:val="EEE68F41DF21480AB53C03F27322CB6E"/>
    <w:rsid w:val="004F4F8E"/>
  </w:style>
  <w:style w:type="paragraph" w:customStyle="1" w:styleId="0170F671DEBB45F4998129251A0248FE5">
    <w:name w:val="0170F671DEBB45F4998129251A0248FE5"/>
    <w:rsid w:val="008819BE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91BE6DEFA7B94469B7B642316767835B">
    <w:name w:val="91BE6DEFA7B94469B7B642316767835B"/>
    <w:rsid w:val="008819BE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369DA7F8968146648F78AD9F4F613DA7">
    <w:name w:val="369DA7F8968146648F78AD9F4F613DA7"/>
    <w:rsid w:val="008819BE"/>
  </w:style>
  <w:style w:type="paragraph" w:customStyle="1" w:styleId="41239E432C7543F4B7AB2CA73DE51AC0">
    <w:name w:val="41239E432C7543F4B7AB2CA73DE51AC0"/>
    <w:rsid w:val="008819BE"/>
  </w:style>
  <w:style w:type="paragraph" w:customStyle="1" w:styleId="D1D9C737EAA24B03B2458705BB538110">
    <w:name w:val="D1D9C737EAA24B03B2458705BB538110"/>
    <w:rsid w:val="008819BE"/>
  </w:style>
  <w:style w:type="paragraph" w:customStyle="1" w:styleId="5659BF2A30C14E46A0DFE4E7135DCAC8">
    <w:name w:val="5659BF2A30C14E46A0DFE4E7135DCAC8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D0C00D3ED594127A76E76D934881B83">
    <w:name w:val="CD0C00D3ED594127A76E76D934881B83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7A2D7EB44784E86893B91AA8BAAB70B">
    <w:name w:val="C7A2D7EB44784E86893B91AA8BAAB70B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E0FCADD009A42EDB0DB788B1F868452">
    <w:name w:val="7E0FCADD009A42EDB0DB788B1F868452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D6FDC72836841D2B3C363F009E84C48">
    <w:name w:val="7D6FDC72836841D2B3C363F009E84C48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BC441774EB458792409A25EE81AC07">
    <w:name w:val="D9BC441774EB458792409A25EE81AC07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D71C70DC3A1433C865663C61E96A4A0">
    <w:name w:val="6D71C70DC3A1433C865663C61E96A4A0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35E9F2D94C648ECB9D50878A19ED469">
    <w:name w:val="A35E9F2D94C648ECB9D50878A19ED469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9850886BB73497CBF510FF38DD0E41F">
    <w:name w:val="B9850886BB73497CBF510FF38DD0E41F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6D0467592AA4B47889D6A4CD665CB17">
    <w:name w:val="66D0467592AA4B47889D6A4CD665CB17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47B6D98FD404D0798738C6BF6480426">
    <w:name w:val="947B6D98FD404D0798738C6BF6480426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2654C75B0F44CBCAA2E95C6C2896DA9">
    <w:name w:val="62654C75B0F44CBCAA2E95C6C2896DA9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AA2639FB07945BE8DEFAEBAF635C956">
    <w:name w:val="9AA2639FB07945BE8DEFAEBAF635C956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452A0D80B2C49DD83F8087354086576">
    <w:name w:val="6452A0D80B2C49DD83F8087354086576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98F0DD77EFE4EEBA0DA8574A7513823">
    <w:name w:val="498F0DD77EFE4EEBA0DA8574A7513823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BE10F4D9EDA4BC1979269E39D6562D8">
    <w:name w:val="DBE10F4D9EDA4BC1979269E39D6562D8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C61C944CCE74C52B7FD070807602B99">
    <w:name w:val="8C61C944CCE74C52B7FD070807602B99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AD9C44AA3ED4AB7BF29C4BDDAAC7B6F">
    <w:name w:val="5AD9C44AA3ED4AB7BF29C4BDDAAC7B6F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A2E711D19B343CCA0BB5AB95778BF68">
    <w:name w:val="4A2E711D19B343CCA0BB5AB95778BF68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C52C99CE5BE4D2681946E48E0944862">
    <w:name w:val="6C52C99CE5BE4D2681946E48E0944862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3DC7097236548BFB2904D56433B53D3">
    <w:name w:val="53DC7097236548BFB2904D56433B53D3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B9B4200CCF74B2FB1B3534541AF455A">
    <w:name w:val="EB9B4200CCF74B2FB1B3534541AF455A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A02AF1A426B498E847E025EC25BE443">
    <w:name w:val="FA02AF1A426B498E847E025EC25BE443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FA26FFC25374B5DBF9380F5FB404B4E">
    <w:name w:val="DFA26FFC25374B5DBF9380F5FB404B4E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A11956C003468388CA130182689652">
    <w:name w:val="7AA11956C003468388CA130182689652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1C0AFD1C3F34B5B90FBCD479FD6B39A">
    <w:name w:val="F1C0AFD1C3F34B5B90FBCD479FD6B39A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774D5C55B954F2A938F899AD76E1549">
    <w:name w:val="0774D5C55B954F2A938F899AD76E1549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001498175E746F9830F4020D7CA20A4">
    <w:name w:val="A001498175E746F9830F4020D7CA20A4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E4E17D8EC924B9693A6C4B103F6BCEF">
    <w:name w:val="FE4E17D8EC924B9693A6C4B103F6BCEF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372DEA6601A4725A2C8A34434251399">
    <w:name w:val="C372DEA6601A4725A2C8A34434251399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6D9F5027E5B474D8E57F8C78956659C">
    <w:name w:val="56D9F5027E5B474D8E57F8C78956659C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85CA9A7018C4076AFB08AAD59671EC1">
    <w:name w:val="085CA9A7018C4076AFB08AAD59671EC1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E7A935350BC4EAC86D4421963C04F29">
    <w:name w:val="8E7A935350BC4EAC86D4421963C04F29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1EE02F4A0C49AEAE19566C76D18102">
    <w:name w:val="771EE02F4A0C49AEAE19566C76D18102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AD1915460EA44D1AFD04E193BB1DD29">
    <w:name w:val="CAD1915460EA44D1AFD04E193BB1DD29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E310F7F71DA443BB6AFCE3C77065D28">
    <w:name w:val="EE310F7F71DA443BB6AFCE3C77065D28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FD363E1F06C4CC09F25ED635D1F0B48">
    <w:name w:val="6FD363E1F06C4CC09F25ED635D1F0B48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0541BADB874233AD3DF1052A6426A0">
    <w:name w:val="D80541BADB874233AD3DF1052A6426A0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0269A8D34744E3B9A9B13941C0D4825">
    <w:name w:val="70269A8D34744E3B9A9B13941C0D4825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519B08E0C04C648E217CE0E5350D36">
    <w:name w:val="39519B08E0C04C648E217CE0E5350D36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650314C539640D59F0CF3C43C4B04F8">
    <w:name w:val="A650314C539640D59F0CF3C43C4B04F8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FDAD1AA05F34D57B0D23E503A2B8238">
    <w:name w:val="7FDAD1AA05F34D57B0D23E503A2B8238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664A80E1B64C0B88C6313452245B3E">
    <w:name w:val="81664A80E1B64C0B88C6313452245B3E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9D0E37F80874F959ED54644F41EBBC6">
    <w:name w:val="E9D0E37F80874F959ED54644F41EBBC6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C0BF191A59A4E2EB7450C7031E40028">
    <w:name w:val="6C0BF191A59A4E2EB7450C7031E40028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7A991970EB14F58AF763E2AA3FDA41F">
    <w:name w:val="67A991970EB14F58AF763E2AA3FDA41F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6D5DAC717844A1690F5FD3BAE283F36">
    <w:name w:val="46D5DAC717844A1690F5FD3BAE283F36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2AC5FF580A14D81B14D152968A7CE7C">
    <w:name w:val="D2AC5FF580A14D81B14D152968A7CE7C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D5B839100F4400FB05A1537983191B5">
    <w:name w:val="5D5B839100F4400FB05A1537983191B5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3FC94852D674161BB97A1DF92213C2D">
    <w:name w:val="D3FC94852D674161BB97A1DF92213C2D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BEE6E18CD744E46ADC234E5AF940B7B">
    <w:name w:val="9BEE6E18CD744E46ADC234E5AF940B7B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FE765FD0EDE47F48C5029D24378C8B9">
    <w:name w:val="3FE765FD0EDE47F48C5029D24378C8B9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94BFC2EE5004458AB3393E92BBADC59">
    <w:name w:val="E94BFC2EE5004458AB3393E92BBADC59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A94A2363D2C4E49800D331A4AE46EAC">
    <w:name w:val="DA94A2363D2C4E49800D331A4AE46EAC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997F3597BAB4E50982A8F57C11BEB12">
    <w:name w:val="B997F3597BAB4E50982A8F57C11BEB12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762F0D45304F5F8D55ADE1F5EF2947">
    <w:name w:val="77762F0D45304F5F8D55ADE1F5EF2947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257FA3AA350484695C27B82F38FDB20">
    <w:name w:val="6257FA3AA350484695C27B82F38FDB20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CD55FEC61F74F40AF6E77B85CAD5347">
    <w:name w:val="9CD55FEC61F74F40AF6E77B85CAD5347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9C590198D454F54B0DDB0C89B8E9FC6">
    <w:name w:val="A9C590198D454F54B0DDB0C89B8E9FC6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EB6A89C9A174E4A84E040817DA504AC">
    <w:name w:val="EEB6A89C9A174E4A84E040817DA504AC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34C2AAB4585470A8ECED7D3573CC3FA">
    <w:name w:val="034C2AAB4585470A8ECED7D3573CC3FA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CA366DFAF6E4288AF941454A78A1184">
    <w:name w:val="6CA366DFAF6E4288AF941454A78A1184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13703EDF0144962BEFC72506B7A474F">
    <w:name w:val="213703EDF0144962BEFC72506B7A474F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65E1D447033492DABD7824B6948B891">
    <w:name w:val="865E1D447033492DABD7824B6948B891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CC45970E2B64F3FB81A6EA22E7C6810">
    <w:name w:val="BCC45970E2B64F3FB81A6EA22E7C6810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DBE5A39BA274F5D9BCF5586B7935E9D">
    <w:name w:val="1DBE5A39BA274F5D9BCF5586B7935E9D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8441A212DE147FF872C0C236C78BB29">
    <w:name w:val="18441A212DE147FF872C0C236C78BB29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42F0BD5EF2F4004AA5DB563D6C81A10">
    <w:name w:val="142F0BD5EF2F4004AA5DB563D6C81A10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6B7B7993F64451A599592A4DE6C7DC">
    <w:name w:val="D96B7B7993F64451A599592A4DE6C7DC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E761346D0A6432380C41027437C60D0">
    <w:name w:val="CE761346D0A6432380C41027437C60D0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59AEC33EE5A4730A4C9B1A2DE4F75C7">
    <w:name w:val="F59AEC33EE5A4730A4C9B1A2DE4F75C7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1672A3DC5EA48FE83B705CDB11E3EDF">
    <w:name w:val="F1672A3DC5EA48FE83B705CDB11E3EDF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8F58C70F0534FB4989B1EE66E422372">
    <w:name w:val="98F58C70F0534FB4989B1EE66E422372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083B16D7D1546FE8F0F97468A139105">
    <w:name w:val="7083B16D7D1546FE8F0F97468A139105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D448304C84A4A8FA1747018ECD781C5">
    <w:name w:val="3D448304C84A4A8FA1747018ECD781C5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108A8C064214AD0B38D0F6D2C61A126">
    <w:name w:val="7108A8C064214AD0B38D0F6D2C61A126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4282E40AAE44C94B277C57C8A72218D">
    <w:name w:val="24282E40AAE44C94B277C57C8A72218D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D71CB8E44E04205BC6F64AD3509D993">
    <w:name w:val="3D71CB8E44E04205BC6F64AD3509D993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B76454A0EF24F6496F894559599303D">
    <w:name w:val="8B76454A0EF24F6496F894559599303D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8C3D05968784E3BB0D53F11EE4AA42A">
    <w:name w:val="68C3D05968784E3BB0D53F11EE4AA42A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DA4761EDC44854A5E14B1BFBE47FE6">
    <w:name w:val="7ADA4761EDC44854A5E14B1BFBE47FE6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5EC64190FB04BF9956C86A22459CEF4">
    <w:name w:val="B5EC64190FB04BF9956C86A22459CEF4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A6DD5DB83BC4BE88B6468EC168B49A8">
    <w:name w:val="8A6DD5DB83BC4BE88B6468EC168B49A8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8876F1137347E1988A3862E39D56A8">
    <w:name w:val="878876F1137347E1988A3862E39D56A8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4E79E4466D403DBF35F99F0465AF87">
    <w:name w:val="854E79E4466D403DBF35F99F0465AF87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9415A98B4E5453A83D61EA65EC5B421">
    <w:name w:val="B9415A98B4E5453A83D61EA65EC5B421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F4B36E342804011A100D32A5372B36D">
    <w:name w:val="6F4B36E342804011A100D32A5372B36D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DA669FB106A4BA7B30217B4D4AF96F7">
    <w:name w:val="7DA669FB106A4BA7B30217B4D4AF96F7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C4CC39DD6E54159B0FF91D77C03CD46">
    <w:name w:val="8C4CC39DD6E54159B0FF91D77C03CD46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3858F4EA9BD43E8B819928416AD15C1">
    <w:name w:val="23858F4EA9BD43E8B819928416AD15C1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3FD24551C1D402C8FABDA8CA2A2613D">
    <w:name w:val="03FD24551C1D402C8FABDA8CA2A2613D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5C46E08E0D1409580CCCFE25122B4D2">
    <w:name w:val="D5C46E08E0D1409580CCCFE25122B4D2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1A26CD00084E78A15DC0BE6B1D37BC">
    <w:name w:val="201A26CD00084E78A15DC0BE6B1D37BC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58E1517B0884124AD039295D9320847">
    <w:name w:val="558E1517B0884124AD039295D9320847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A5EB60E4B8E45F88AFCD1EB7A9EE8B3">
    <w:name w:val="2A5EB60E4B8E45F88AFCD1EB7A9EE8B3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1016815019C4E72A16887709124FB26">
    <w:name w:val="D1016815019C4E72A16887709124FB26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2B6209FE8DF495BB67607BF4EE35A40">
    <w:name w:val="12B6209FE8DF495BB67607BF4EE35A40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A17210150CD416FA14D98F4B06CFE89">
    <w:name w:val="3A17210150CD416FA14D98F4B06CFE89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62C4D0F1F364222974EEAF76EB8B965">
    <w:name w:val="562C4D0F1F364222974EEAF76EB8B965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88B6FE13B5A4258A2DFE56FCA5F8169">
    <w:name w:val="B88B6FE13B5A4258A2DFE56FCA5F8169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865D60BB335498C9A108E39C8F6D0F8">
    <w:name w:val="F865D60BB335498C9A108E39C8F6D0F8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B95BC0EBF9A4823A42FBFD38B12F26D">
    <w:name w:val="9B95BC0EBF9A4823A42FBFD38B12F26D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0A0A0B02AE412AACBBFA7A913576D3">
    <w:name w:val="1C0A0A0B02AE412AACBBFA7A913576D3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92AFD1A2F044D49A9BD4D537635AF3F">
    <w:name w:val="A92AFD1A2F044D49A9BD4D537635AF3F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232919CA7CE4998BC7C319B61883815">
    <w:name w:val="A232919CA7CE4998BC7C319B61883815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007DF34F7BD47A2AA28BEC747F31016">
    <w:name w:val="C007DF34F7BD47A2AA28BEC747F31016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16A66843CFB4BCF94F3F05E1FE060FE">
    <w:name w:val="116A66843CFB4BCF94F3F05E1FE060FE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05E9C24AB164304B5581DA287767EB9">
    <w:name w:val="605E9C24AB164304B5581DA287767EB9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1B6744140E14EE192C09F007BE38512">
    <w:name w:val="91B6744140E14EE192C09F007BE38512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D6DA3577B2C48708E7CAE485E893062">
    <w:name w:val="6D6DA3577B2C48708E7CAE485E893062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14A653FA1F44B08B08044D95313E15C">
    <w:name w:val="014A653FA1F44B08B08044D95313E15C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33F78FAAF7F4790A224DD6ABA02A8F6">
    <w:name w:val="333F78FAAF7F4790A224DD6ABA02A8F6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EF37AC923DE47909179932D4EDBFABA">
    <w:name w:val="7EF37AC923DE47909179932D4EDBFABA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E9D2D82B61348A8BB175DC7E383B7DE">
    <w:name w:val="FE9D2D82B61348A8BB175DC7E383B7DE"/>
    <w:rsid w:val="000054E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96A3DA697B3453DBE3575FF9E3E749D">
    <w:name w:val="796A3DA697B3453DBE3575FF9E3E749D"/>
    <w:rsid w:val="007D213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A6F0066052A4A668785F24CD5C2B6DE">
    <w:name w:val="BA6F0066052A4A668785F24CD5C2B6DE"/>
    <w:rsid w:val="007D213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80DC7922214201B51E04EEAF9253D9">
    <w:name w:val="8580DC7922214201B51E04EEAF9253D9"/>
    <w:rsid w:val="007D213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F1244A6B6CC411F96738E5B330A8D89">
    <w:name w:val="7F1244A6B6CC411F96738E5B330A8D89"/>
    <w:rsid w:val="007D2137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C710032-060D-4D17-BFA4-A4433335767D}">
  <we:reference id="53932229-7e6e-4af8-a824-20cbc7869607" version="1.0.0.2" store="EXCatalog" storeType="excatalog"/>
  <we:alternateReferences>
    <we:reference id="WA104380778" version="1.0.0.2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m="http://schemas.openxmlformats.org/officeDocument/2006/math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v="urn:schemas-microsoft-com:vml" xmlns:o="urn:schemas-microsoft-com:office:office" xmlns:xvml="urn:schemas-microsoft-com:office:exce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a14="http://schemas.microsoft.com/office/drawing/2010/main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\APASixthEditionOfficeOnline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E75CCE2B5A2E4FBF3A02119E71A952" ma:contentTypeVersion="20" ma:contentTypeDescription="Create a new document." ma:contentTypeScope="" ma:versionID="74bc1c36f7c55f69ba3b0e6664f2dd82">
  <xsd:schema xmlns:xsd="http://www.w3.org/2001/XMLSchema" xmlns:xs="http://www.w3.org/2001/XMLSchema" xmlns:p="http://schemas.microsoft.com/office/2006/metadata/properties" xmlns:ns2="0ad6e371-152c-4efe-b8f1-f08a40b59782" xmlns:ns3="8bb09a53-5433-47f1-b231-66dd373bb9dd" targetNamespace="http://schemas.microsoft.com/office/2006/metadata/properties" ma:root="true" ma:fieldsID="c57a259aafcc47d1b62956c92c8dcb50" ns2:_="" ns3:_="">
    <xsd:import namespace="0ad6e371-152c-4efe-b8f1-f08a40b59782"/>
    <xsd:import namespace="8bb09a53-5433-47f1-b231-66dd373bb9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preview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6e371-152c-4efe-b8f1-f08a40b597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preview" ma:index="21" nillable="true" ma:displayName="preview" ma:format="Thumbnail" ma:internalName="preview">
      <xsd:simpleType>
        <xsd:restriction base="dms:Unknown"/>
      </xsd:simpleType>
    </xsd:element>
    <xsd:element name="Notes" ma:index="22" nillable="true" ma:displayName="Notes" ma:description="Background on this document's creation &amp; use" ma:format="Dropdown" ma:internalName="Notes">
      <xsd:simpleType>
        <xsd:restriction base="dms:Note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faeb5f8-066e-4252-85f7-2a35006b49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09a53-5433-47f1-b231-66dd373bb9d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a2dce984-c9e2-43b5-ada4-2eac163068b1}" ma:internalName="TaxCatchAll" ma:showField="CatchAllData" ma:web="8bb09a53-5433-47f1-b231-66dd373bb9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lcf76f155ced4ddcb4097134ff3c332f xmlns="0ad6e371-152c-4efe-b8f1-f08a40b59782">
      <Terms xmlns="http://schemas.microsoft.com/office/infopath/2007/PartnerControls"/>
    </lcf76f155ced4ddcb4097134ff3c332f>
    <TaxCatchAll xmlns="8bb09a53-5433-47f1-b231-66dd373bb9dd" xsi:nil="true"/>
    <preview xmlns="0ad6e371-152c-4efe-b8f1-f08a40b59782" xsi:nil="true"/>
    <Notes xmlns="0ad6e371-152c-4efe-b8f1-f08a40b59782" xsi:nil="true"/>
  </documentManagement>
</p:properties>
</file>

<file path=customXml/itemProps1.xml><?xml version="1.0" encoding="utf-8"?>
<ds:datastoreItem xmlns:ds="http://schemas.openxmlformats.org/officeDocument/2006/customXml" ds:itemID="{5B6E8E09-ACA6-4C40-8B86-C1DC7E56F989}">
  <ds:schemaRefs>
    <ds:schemaRef ds:uri="http://schemas.openxmlformats.org/wordprocessingml/2006/main"/>
    <ds:schemaRef ds:uri="http://schemas.openxmlformats.org/officeDocument/2006/relationships"/>
    <ds:schemaRef ds:uri="http://schemas.microsoft.com/office/word/2010/wordml"/>
    <ds:schemaRef ds:uri="http://schemas.openxmlformats.org/drawingml/2006/wordprocessingDrawing"/>
    <ds:schemaRef ds:uri="http://schemas.openxmlformats.org/drawingml/2006/main"/>
    <ds:schemaRef ds:uri="http://schemas.microsoft.com/office/word/2010/wordprocessingDrawing"/>
    <ds:schemaRef ds:uri="http://schemas.openxmlformats.org/officeDocument/2006/math"/>
    <ds:schemaRef ds:uri="http://schemas.microsoft.com/office/word/2012/wordml"/>
    <ds:schemaRef ds:uri="http://schemas.openxmlformats.org/markup-compatibility/2006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microsoft.com/office/drawing/2007/8/2/chart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vml"/>
    <ds:schemaRef ds:uri="urn:schemas-microsoft-com:office:office"/>
    <ds:schemaRef ds:uri="urn:schemas-microsoft-com:office:exce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microsoft.com/ink/2010/main"/>
    <ds:schemaRef ds:uri="http://schemas.microsoft.com/office/drawing/2010/chartDrawing"/>
    <ds:schemaRef ds:uri="http://schemas.microsoft.com/office/drawing/2010/main"/>
    <ds:schemaRef ds:uri="http://schemas.microsoft.com/office/drawing/2012/chart"/>
    <ds:schemaRef ds:uri="http://schemas.microsoft.com/office/drawing/2012/chartStyle"/>
    <ds:schemaRef ds:uri="http://www.w3.org/1998/Math/MathML"/>
    <ds:schemaRef ds:uri="http://www.w3.org/2003/InkML"/>
    <ds:schemaRef ds:uri="http://schemas.microsoft.com/office/drawing/2013/main/command"/>
    <ds:schemaRef ds:uri="http://schemas.microsoft.com/office/drawing/2014/chartex"/>
    <ds:schemaRef ds:uri="http://schemas.microsoft.com/office/drawing/2014/chart"/>
    <ds:schemaRef ds:uri="http://schemas.microsoft.com/office/drawing/2016/11/diagram"/>
    <ds:schemaRef ds:uri="http://schemas.microsoft.com/office/drawing/2017/03/chart"/>
    <ds:schemaRef ds:uri="http://schemas.microsoft.com/office/drawing/2017/model3d"/>
    <ds:schemaRef ds:uri="http://schemas.microsoft.com/office/drawing/2018/animation"/>
    <ds:schemaRef ds:uri="http://schemas.microsoft.com/office/drawing/2018/animation/model3d"/>
    <ds:schemaRef ds:uri="http://schemas.microsoft.com/office/powerpoint/2014/inkAction"/>
    <ds:schemaRef ds:uri="http://schemas.microsoft.com/office/thememl/2012/main"/>
    <ds:schemaRef ds:uri="http://schemas.microsoft.com/office/word/2010/wordprocessingShape"/>
    <ds:schemaRef ds:uri="http://schemas.microsoft.com/office/word/2010/wordprocessingCanvas"/>
    <ds:schemaRef ds:uri="http://schemas.microsoft.com/office/word/2010/wordprocessingGroup"/>
    <ds:schemaRef ds:uri="http://schemas.microsoft.com/office/word/2015/wordml/symex"/>
    <ds:schemaRef ds:uri="http://schemas.microsoft.com/office/word/2016/wordml/cid"/>
    <ds:schemaRef ds:uri="http://schemas.microsoft.com/office/webextensions/taskpanes/2010/11"/>
    <ds:schemaRef ds:uri="http://schemas.microsoft.com/office/webextensions/webextension/2010/11"/>
    <ds:schemaRef ds:uri="http://schemas.openxmlformats.org/drawingml/2006/compatibility"/>
    <ds:schemaRef ds:uri="http://schemas.openxmlformats.org/drawingml/2006/lockedCanvas"/>
    <ds:schemaRef ds:uri="http://schemas.microsoft.com/office/drawing/2010/diagram"/>
    <ds:schemaRef ds:uri="http://schemas.microsoft.com/office/drawing/2012/main"/>
    <ds:schemaRef ds:uri="http://schemas.microsoft.com/office/drawing/2010/picture"/>
    <ds:schemaRef ds:uri="http://schemas.microsoft.com/office/drawing/2014/chart/ac"/>
    <ds:schemaRef ds:uri="http://schemas.microsoft.com/office/drawing/2014/main"/>
    <ds:schemaRef ds:uri="http://schemas.microsoft.com/office/drawing/2016/11/main"/>
    <ds:schemaRef ds:uri="http://schemas.microsoft.com/office/drawing/2016/12/diagram"/>
    <ds:schemaRef ds:uri="http://schemas.microsoft.com/office/drawing/2016/SVG/main"/>
    <ds:schemaRef ds:uri="http://schemas.microsoft.com/office/drawing/2017/decorative"/>
    <ds:schemaRef ds:uri="http://schemas.microsoft.com/office/drawing/2018/hyperlinkcolor"/>
    <ds:schemaRef ds:uri="http://schemas.microsoft.com/office/word/2012/wordprocessingDrawing"/>
  </ds:schemaRefs>
</ds:datastoreItem>
</file>

<file path=customXml/itemProps2.xml><?xml version="1.0" encoding="utf-8"?>
<ds:datastoreItem xmlns:ds="http://schemas.openxmlformats.org/officeDocument/2006/customXml" ds:itemID="{3ED006E4-9FBA-4CE8-9C3C-E73A0D63C6BA}"/>
</file>

<file path=customXml/itemProps3.xml><?xml version="1.0" encoding="utf-8"?>
<ds:datastoreItem xmlns:ds="http://schemas.openxmlformats.org/officeDocument/2006/customXml" ds:itemID="{55AE8961-9325-464F-ACA4-53CE495DDF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7FA48A-0291-42F9-93BE-50ABA96D61C7}">
  <ds:schemaRefs>
    <ds:schemaRef ds:uri="http://schemas.microsoft.com/office/2006/metadata/properties"/>
    <ds:schemaRef ds:uri="http://schemas.microsoft.com/office/infopath/2007/PartnerControls"/>
    <ds:schemaRef ds:uri="23c2ef15-9bf2-48dc-a02b-569415b1decc"/>
    <ds:schemaRef ds:uri="0e758630-0973-480b-a8ec-18262ddf16e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11</Pages>
  <Words>3033</Words>
  <Characters>17292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5</CharactersWithSpaces>
  <SharedDoc>false</SharedDoc>
  <HLinks>
    <vt:vector size="6" baseType="variant">
      <vt:variant>
        <vt:i4>3407981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certification-program-for-sd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obbs</dc:creator>
  <cp:keywords/>
  <cp:lastModifiedBy>Edward Hsieh</cp:lastModifiedBy>
  <cp:revision>419</cp:revision>
  <dcterms:created xsi:type="dcterms:W3CDTF">2022-08-04T22:41:00Z</dcterms:created>
  <dcterms:modified xsi:type="dcterms:W3CDTF">2024-02-06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E75CCE2B5A2E4FBF3A02119E71A952</vt:lpwstr>
  </property>
  <property fmtid="{D5CDD505-2E9C-101B-9397-08002B2CF9AE}" pid="3" name="LINKTEK-CHUNK-1">
    <vt:lpwstr>010021{"F":2,"I":"37C9-20D3-DC13-8ADC"}</vt:lpwstr>
  </property>
  <property fmtid="{D5CDD505-2E9C-101B-9397-08002B2CF9AE}" pid="4" name="Order">
    <vt:r8>100</vt:r8>
  </property>
  <property fmtid="{D5CDD505-2E9C-101B-9397-08002B2CF9AE}" pid="5" name="MediaServiceImageTags">
    <vt:lpwstr/>
  </property>
  <property fmtid="{D5CDD505-2E9C-101B-9397-08002B2CF9AE}" pid="6" name="GrammarlyDocumentId">
    <vt:lpwstr>362969a542a406130ea881286148aefba7bda89319cf264db8085f8fb6135e8a</vt:lpwstr>
  </property>
</Properties>
</file>